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4.xml" ContentType="application/vnd.openxmlformats-officedocument.wordprocessingml.footer+xml"/>
  <Override PartName="/word/header4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208F2" w14:textId="7057F9E5" w:rsidR="002530BF" w:rsidRPr="00791F6D" w:rsidRDefault="002530BF" w:rsidP="00E0694F">
      <w:pPr>
        <w:spacing w:after="0" w:line="240" w:lineRule="auto"/>
        <w:jc w:val="center"/>
        <w:rPr>
          <w:sz w:val="72"/>
          <w:szCs w:val="72"/>
        </w:rPr>
      </w:pPr>
      <w:r w:rsidRPr="00791F6D">
        <w:rPr>
          <w:noProof/>
          <w:color w:val="FFFFFF" w:themeColor="background1"/>
          <w:sz w:val="72"/>
          <w:szCs w:val="72"/>
        </w:rPr>
        <w:drawing>
          <wp:anchor distT="0" distB="0" distL="114300" distR="114300" simplePos="0" relativeHeight="251660288" behindDoc="0" locked="0" layoutInCell="1" allowOverlap="1" wp14:anchorId="4D2491E5" wp14:editId="3C5970F1">
            <wp:simplePos x="0" y="0"/>
            <wp:positionH relativeFrom="page">
              <wp:align>center</wp:align>
            </wp:positionH>
            <wp:positionV relativeFrom="paragraph">
              <wp:posOffset>186284</wp:posOffset>
            </wp:positionV>
            <wp:extent cx="2011680" cy="356616"/>
            <wp:effectExtent l="0" t="0" r="0" b="5715"/>
            <wp:wrapNone/>
            <wp:docPr id="149208577" name="Graphic 6" descr="ENDLESS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08577" name="Graphic 6" descr="ENDLESS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3566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91F6D">
        <w:rPr>
          <w:color w:val="FFFFFF" w:themeColor="background1"/>
          <w:sz w:val="72"/>
          <w:szCs w:val="72"/>
        </w:rPr>
        <w:t>ENDLESS</w:t>
      </w:r>
    </w:p>
    <w:p w14:paraId="2266D72C" w14:textId="77777777" w:rsidR="00CF33CC" w:rsidRPr="00E0694F" w:rsidRDefault="00CF33CC" w:rsidP="00E0694F">
      <w:pPr>
        <w:tabs>
          <w:tab w:val="center" w:pos="4680"/>
          <w:tab w:val="right" w:pos="9360"/>
        </w:tabs>
        <w:spacing w:after="0"/>
        <w:jc w:val="center"/>
        <w:rPr>
          <w:sz w:val="28"/>
          <w:szCs w:val="28"/>
        </w:rPr>
      </w:pPr>
      <w:r w:rsidRPr="00E0694F">
        <w:rPr>
          <w:sz w:val="28"/>
          <w:szCs w:val="28"/>
        </w:rPr>
        <w:t>(2016)</w:t>
      </w:r>
    </w:p>
    <w:p w14:paraId="5E59882D" w14:textId="77777777" w:rsidR="00CF33CC" w:rsidRPr="006534A1" w:rsidRDefault="00CF33CC" w:rsidP="00E0694F">
      <w:pPr>
        <w:tabs>
          <w:tab w:val="center" w:pos="4680"/>
          <w:tab w:val="right" w:pos="9360"/>
        </w:tabs>
        <w:spacing w:after="320"/>
        <w:jc w:val="center"/>
        <w:rPr>
          <w:rFonts w:ascii="Neue Haas Unica Med" w:hAnsi="Neue Haas Unica Med"/>
          <w:bCs/>
          <w:sz w:val="40"/>
          <w:szCs w:val="40"/>
        </w:rPr>
      </w:pPr>
      <w:r w:rsidRPr="006534A1">
        <w:rPr>
          <w:rFonts w:ascii="Neue Haas Unica Med" w:hAnsi="Neue Haas Unica Med"/>
          <w:bCs/>
          <w:sz w:val="40"/>
          <w:szCs w:val="40"/>
        </w:rPr>
        <w:t>Frank Ocean</w:t>
      </w:r>
    </w:p>
    <w:p w14:paraId="627CE58A" w14:textId="415018D0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At Your Best (You Are Love)</w:t>
      </w:r>
    </w:p>
    <w:p w14:paraId="6C7ED165" w14:textId="538454D3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Alabama</w:t>
      </w:r>
    </w:p>
    <w:p w14:paraId="58340FF8" w14:textId="047465C9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Mine</w:t>
      </w:r>
    </w:p>
    <w:p w14:paraId="605575BB" w14:textId="1F414021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U-N-I-T-Y</w:t>
      </w:r>
    </w:p>
    <w:p w14:paraId="49928291" w14:textId="06417ABE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A Certain Way</w:t>
      </w:r>
    </w:p>
    <w:p w14:paraId="14A7C347" w14:textId="5D162ABA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Comme des Garçons</w:t>
      </w:r>
    </w:p>
    <w:p w14:paraId="02FB4307" w14:textId="4DAB6E02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proofErr w:type="spellStart"/>
      <w:r w:rsidRPr="007C759A">
        <w:rPr>
          <w:bCs/>
        </w:rPr>
        <w:t>Xenons</w:t>
      </w:r>
      <w:proofErr w:type="spellEnd"/>
    </w:p>
    <w:p w14:paraId="7C471AE9" w14:textId="7FE3FDC7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proofErr w:type="spellStart"/>
      <w:r w:rsidRPr="007C759A">
        <w:rPr>
          <w:bCs/>
        </w:rPr>
        <w:t>Honeybaby</w:t>
      </w:r>
      <w:proofErr w:type="spellEnd"/>
    </w:p>
    <w:p w14:paraId="4EE065C4" w14:textId="50C4E9FD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Wither</w:t>
      </w:r>
    </w:p>
    <w:p w14:paraId="11ACEA32" w14:textId="2B065311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proofErr w:type="spellStart"/>
      <w:r w:rsidRPr="007C759A">
        <w:rPr>
          <w:bCs/>
        </w:rPr>
        <w:t>Hublots</w:t>
      </w:r>
      <w:proofErr w:type="spellEnd"/>
    </w:p>
    <w:p w14:paraId="31A13969" w14:textId="1419BCE7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In Here Somewhere</w:t>
      </w:r>
    </w:p>
    <w:p w14:paraId="1124424C" w14:textId="0E2A93AB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Slide on Me</w:t>
      </w:r>
    </w:p>
    <w:p w14:paraId="37100639" w14:textId="62F1B5C7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Sideways</w:t>
      </w:r>
    </w:p>
    <w:p w14:paraId="7CCB7D6A" w14:textId="00CF717F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Florida</w:t>
      </w:r>
    </w:p>
    <w:p w14:paraId="25973B01" w14:textId="42D9CACC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Impietas + Deathwish (ASR)</w:t>
      </w:r>
    </w:p>
    <w:p w14:paraId="35BF53A1" w14:textId="67109B09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Rushes</w:t>
      </w:r>
    </w:p>
    <w:p w14:paraId="07F81F28" w14:textId="6088E3B8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Rushes To</w:t>
      </w:r>
    </w:p>
    <w:p w14:paraId="54D008F0" w14:textId="3299061C" w:rsidR="007C759A" w:rsidRPr="007C759A" w:rsidRDefault="007C759A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7C759A">
        <w:rPr>
          <w:bCs/>
        </w:rPr>
        <w:t>Higgs</w:t>
      </w:r>
    </w:p>
    <w:p w14:paraId="55F58D46" w14:textId="77777777" w:rsidR="00967D9E" w:rsidRDefault="007C759A" w:rsidP="00E0694F">
      <w:pPr>
        <w:tabs>
          <w:tab w:val="center" w:pos="4680"/>
          <w:tab w:val="right" w:pos="9360"/>
        </w:tabs>
        <w:spacing w:after="320"/>
        <w:jc w:val="center"/>
        <w:rPr>
          <w:bCs/>
        </w:rPr>
      </w:pPr>
      <w:r w:rsidRPr="007C759A">
        <w:rPr>
          <w:bCs/>
        </w:rPr>
        <w:t>Mitsubishi Son</w:t>
      </w:r>
      <w:r w:rsidR="00967D9E">
        <w:rPr>
          <w:bCs/>
        </w:rPr>
        <w:t>y</w:t>
      </w:r>
    </w:p>
    <w:p w14:paraId="0DB16FE7" w14:textId="77777777" w:rsidR="00967D9E" w:rsidRPr="00914124" w:rsidRDefault="00967D9E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914124">
        <w:rPr>
          <w:bCs/>
          <w:color w:val="404040" w:themeColor="text1" w:themeTint="BF"/>
        </w:rPr>
        <w:t>Device Control</w:t>
      </w:r>
    </w:p>
    <w:p w14:paraId="6A6EE1E5" w14:textId="77777777" w:rsidR="00E0694F" w:rsidRPr="00914124" w:rsidRDefault="00967D9E" w:rsidP="00E0694F">
      <w:pPr>
        <w:tabs>
          <w:tab w:val="center" w:pos="4680"/>
          <w:tab w:val="right" w:pos="9360"/>
        </w:tabs>
        <w:spacing w:after="320"/>
        <w:jc w:val="center"/>
        <w:rPr>
          <w:bCs/>
        </w:rPr>
      </w:pPr>
      <w:r w:rsidRPr="00914124">
        <w:rPr>
          <w:bCs/>
          <w:color w:val="404040" w:themeColor="text1" w:themeTint="BF"/>
        </w:rPr>
        <w:t>Walk Away</w:t>
      </w:r>
    </w:p>
    <w:p w14:paraId="120D9042" w14:textId="6D09E065" w:rsidR="00E0694F" w:rsidRPr="00914124" w:rsidRDefault="00E0694F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914124">
        <w:rPr>
          <w:bCs/>
          <w:color w:val="7F7F7F" w:themeColor="text1" w:themeTint="80"/>
        </w:rPr>
        <w:t>Notes</w:t>
      </w:r>
      <w:r w:rsidR="006F6300" w:rsidRPr="00914124">
        <w:rPr>
          <w:bCs/>
          <w:color w:val="7F7F7F" w:themeColor="text1" w:themeTint="80"/>
        </w:rPr>
        <w:t xml:space="preserve">, </w:t>
      </w:r>
      <w:r w:rsidRPr="00914124">
        <w:rPr>
          <w:bCs/>
          <w:color w:val="7F7F7F" w:themeColor="text1" w:themeTint="80"/>
        </w:rPr>
        <w:t>Sample Credits</w:t>
      </w:r>
      <w:r w:rsidR="006F6300" w:rsidRPr="00914124">
        <w:rPr>
          <w:bCs/>
          <w:color w:val="7F7F7F" w:themeColor="text1" w:themeTint="80"/>
        </w:rPr>
        <w:t xml:space="preserve"> &amp; </w:t>
      </w:r>
      <w:proofErr w:type="spellStart"/>
      <w:r w:rsidR="006F6300" w:rsidRPr="00914124">
        <w:rPr>
          <w:bCs/>
          <w:color w:val="7F7F7F" w:themeColor="text1" w:themeTint="80"/>
        </w:rPr>
        <w:t>Tracklists</w:t>
      </w:r>
      <w:proofErr w:type="spellEnd"/>
    </w:p>
    <w:p w14:paraId="5946D915" w14:textId="217D6046" w:rsidR="002530BF" w:rsidRPr="00914124" w:rsidRDefault="00E0694F" w:rsidP="00E0694F">
      <w:pPr>
        <w:tabs>
          <w:tab w:val="center" w:pos="4680"/>
          <w:tab w:val="right" w:pos="9360"/>
        </w:tabs>
        <w:spacing w:after="80"/>
        <w:jc w:val="center"/>
        <w:rPr>
          <w:bCs/>
        </w:rPr>
      </w:pPr>
      <w:r w:rsidRPr="00914124">
        <w:rPr>
          <w:bCs/>
          <w:color w:val="7F7F7F" w:themeColor="text1" w:themeTint="80"/>
        </w:rPr>
        <w:t>Film &amp; Album Credits</w:t>
      </w:r>
    </w:p>
    <w:p w14:paraId="68EE751F" w14:textId="2084D8B6" w:rsidR="00187752" w:rsidRPr="002530BF" w:rsidRDefault="00187752" w:rsidP="002530BF">
      <w:pPr>
        <w:tabs>
          <w:tab w:val="center" w:pos="4680"/>
          <w:tab w:val="right" w:pos="9360"/>
        </w:tabs>
        <w:jc w:val="center"/>
        <w:rPr>
          <w:bCs/>
        </w:rPr>
        <w:sectPr w:rsidR="00187752" w:rsidRPr="002530BF" w:rsidSect="00187752">
          <w:headerReference w:type="firs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5AF09D" w14:textId="24D8A271" w:rsidR="0024562C" w:rsidRPr="00E25C37" w:rsidRDefault="00187752" w:rsidP="007945AB">
      <w:pPr>
        <w:spacing w:after="120"/>
      </w:pPr>
      <w:r>
        <w:lastRenderedPageBreak/>
        <w:t>[</w:t>
      </w:r>
      <w:r w:rsidR="0024562C" w:rsidRPr="00E25C37">
        <w:t>Verse 1</w:t>
      </w:r>
      <w:r w:rsidR="00616FB1" w:rsidRPr="00E25C37">
        <w:t>]</w:t>
      </w:r>
    </w:p>
    <w:p w14:paraId="59CD9991" w14:textId="6F02CE34" w:rsidR="0024562C" w:rsidRPr="00E25C37" w:rsidRDefault="0024562C" w:rsidP="007945AB">
      <w:pPr>
        <w:spacing w:after="120"/>
      </w:pPr>
      <w:r w:rsidRPr="00E25C37">
        <w:t>When I feel</w:t>
      </w:r>
      <w:r w:rsidR="007E3FDD" w:rsidRPr="00E25C37">
        <w:t>,</w:t>
      </w:r>
      <w:r w:rsidRPr="00E25C37">
        <w:t xml:space="preserve"> what I feel</w:t>
      </w:r>
      <w:r w:rsidR="004C57F6" w:rsidRPr="00E25C37">
        <w:t>…</w:t>
      </w:r>
    </w:p>
    <w:p w14:paraId="3F89240C" w14:textId="6D1BD1D2" w:rsidR="0024562C" w:rsidRPr="00E25C37" w:rsidRDefault="0024562C" w:rsidP="007945AB">
      <w:pPr>
        <w:spacing w:after="120"/>
      </w:pPr>
      <w:r w:rsidRPr="00E25C37">
        <w:t>Sometimes it</w:t>
      </w:r>
      <w:r w:rsidR="00786414" w:rsidRPr="00E25C37">
        <w:t>’</w:t>
      </w:r>
      <w:r w:rsidRPr="00E25C37">
        <w:t>s hard to tell you so</w:t>
      </w:r>
    </w:p>
    <w:p w14:paraId="17946780" w14:textId="6C9BAAC7" w:rsidR="0024562C" w:rsidRPr="00E25C37" w:rsidRDefault="0024562C" w:rsidP="007945AB">
      <w:pPr>
        <w:spacing w:after="120"/>
      </w:pPr>
      <w:r w:rsidRPr="00E25C37">
        <w:t>You may not be in the mood to learn</w:t>
      </w:r>
      <w:r w:rsidR="009D7B24" w:rsidRPr="00E25C37">
        <w:t xml:space="preserve"> w</w:t>
      </w:r>
      <w:r w:rsidRPr="00E25C37">
        <w:t>hat you think you know</w:t>
      </w:r>
    </w:p>
    <w:p w14:paraId="33534C61" w14:textId="71CE0CB5" w:rsidR="0024562C" w:rsidRPr="00E25C37" w:rsidRDefault="0024562C" w:rsidP="007945AB">
      <w:pPr>
        <w:spacing w:after="120"/>
      </w:pPr>
      <w:r w:rsidRPr="00E25C37">
        <w:t>There are times</w:t>
      </w:r>
      <w:r w:rsidR="00AF5F51" w:rsidRPr="00E25C37">
        <w:t>,</w:t>
      </w:r>
      <w:r w:rsidRPr="00E25C37">
        <w:t xml:space="preserve"> when I find</w:t>
      </w:r>
      <w:r w:rsidR="004C57F6" w:rsidRPr="00E25C37">
        <w:t>…</w:t>
      </w:r>
    </w:p>
    <w:p w14:paraId="1DA5E587" w14:textId="77777777" w:rsidR="0024562C" w:rsidRPr="00E25C37" w:rsidRDefault="0024562C" w:rsidP="007945AB">
      <w:pPr>
        <w:spacing w:after="120"/>
      </w:pPr>
      <w:r w:rsidRPr="00E25C37">
        <w:t xml:space="preserve">You </w:t>
      </w:r>
      <w:proofErr w:type="spellStart"/>
      <w:r w:rsidRPr="00E25C37">
        <w:t>wanna</w:t>
      </w:r>
      <w:proofErr w:type="spellEnd"/>
      <w:r w:rsidRPr="00E25C37">
        <w:t xml:space="preserve"> keep yourself from me</w:t>
      </w:r>
    </w:p>
    <w:p w14:paraId="7A9C8ADC" w14:textId="75CC669D" w:rsidR="0024562C" w:rsidRPr="00E25C37" w:rsidRDefault="0024562C" w:rsidP="007945AB">
      <w:pPr>
        <w:spacing w:after="120"/>
      </w:pPr>
      <w:r w:rsidRPr="00E25C37">
        <w:t>When I don</w:t>
      </w:r>
      <w:r w:rsidR="00786414" w:rsidRPr="00E25C37">
        <w:t>’</w:t>
      </w:r>
      <w:r w:rsidRPr="00E25C37">
        <w:t>t have the strength</w:t>
      </w:r>
      <w:r w:rsidR="009D7B24" w:rsidRPr="00E25C37">
        <w:t xml:space="preserve">, </w:t>
      </w:r>
      <w:r w:rsidRPr="00E25C37">
        <w:t>I</w:t>
      </w:r>
      <w:r w:rsidR="00786414" w:rsidRPr="00E25C37">
        <w:t>’</w:t>
      </w:r>
      <w:r w:rsidRPr="00E25C37">
        <w:t>m just a mirror of what I see</w:t>
      </w:r>
    </w:p>
    <w:p w14:paraId="628801D9" w14:textId="77777777" w:rsidR="0024562C" w:rsidRPr="00E25C37" w:rsidRDefault="0024562C" w:rsidP="007945AB">
      <w:pPr>
        <w:spacing w:after="120"/>
      </w:pPr>
    </w:p>
    <w:p w14:paraId="16BBC7AA" w14:textId="77777777" w:rsidR="0024562C" w:rsidRPr="00E25C37" w:rsidRDefault="0024562C" w:rsidP="007945AB">
      <w:pPr>
        <w:spacing w:after="120"/>
      </w:pPr>
      <w:r w:rsidRPr="00E25C37">
        <w:t>[Chorus]</w:t>
      </w:r>
    </w:p>
    <w:p w14:paraId="3CE77277" w14:textId="52CA86D2" w:rsidR="0024562C" w:rsidRPr="00E25C37" w:rsidRDefault="0024562C" w:rsidP="007945AB">
      <w:pPr>
        <w:spacing w:after="120"/>
      </w:pPr>
      <w:r w:rsidRPr="00E25C37">
        <w:t>But at your best, you are love</w:t>
      </w:r>
    </w:p>
    <w:p w14:paraId="161F116E" w14:textId="2D4255E2" w:rsidR="0024562C" w:rsidRPr="00E25C37" w:rsidRDefault="0024562C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re a positive motivating force within my life</w:t>
      </w:r>
    </w:p>
    <w:p w14:paraId="40EC6667" w14:textId="10C85A1F" w:rsidR="0024562C" w:rsidRPr="00E25C37" w:rsidRDefault="0024562C" w:rsidP="007945AB">
      <w:pPr>
        <w:spacing w:after="120"/>
      </w:pPr>
      <w:r w:rsidRPr="00E25C37">
        <w:t>If you ever feel the need to wonder why</w:t>
      </w:r>
      <w:r w:rsidR="007355D7" w:rsidRPr="00E25C37">
        <w:t>…</w:t>
      </w:r>
    </w:p>
    <w:p w14:paraId="48215529" w14:textId="6721C589" w:rsidR="0024562C" w:rsidRPr="00E25C37" w:rsidRDefault="0024562C" w:rsidP="007945AB">
      <w:pPr>
        <w:spacing w:after="120"/>
      </w:pPr>
      <w:r w:rsidRPr="00E25C37">
        <w:t>Let me know, let me know</w:t>
      </w:r>
    </w:p>
    <w:p w14:paraId="41CCD445" w14:textId="483B126D" w:rsidR="0024562C" w:rsidRPr="00E25C37" w:rsidRDefault="0024562C" w:rsidP="007945AB">
      <w:pPr>
        <w:spacing w:after="120"/>
      </w:pPr>
      <w:r w:rsidRPr="00E25C37">
        <w:t>(Love-ahh</w:t>
      </w:r>
      <w:r w:rsidR="00AF5F51" w:rsidRPr="00E25C37">
        <w:t>-ah</w:t>
      </w:r>
      <w:r w:rsidRPr="00E25C37">
        <w:t>)</w:t>
      </w:r>
    </w:p>
    <w:p w14:paraId="69F834C1" w14:textId="77777777" w:rsidR="0024562C" w:rsidRPr="00E25C37" w:rsidRDefault="0024562C" w:rsidP="007945AB">
      <w:pPr>
        <w:spacing w:after="120"/>
      </w:pPr>
    </w:p>
    <w:p w14:paraId="720CBA36" w14:textId="77777777" w:rsidR="0024562C" w:rsidRPr="00E25C37" w:rsidRDefault="0024562C" w:rsidP="007945AB">
      <w:pPr>
        <w:spacing w:after="120"/>
      </w:pPr>
      <w:r w:rsidRPr="00E25C37">
        <w:t>[Verse 2]</w:t>
      </w:r>
    </w:p>
    <w:p w14:paraId="6D508B3F" w14:textId="6BDA1E51" w:rsidR="0024562C" w:rsidRPr="00E25C37" w:rsidRDefault="0024562C" w:rsidP="007945AB">
      <w:pPr>
        <w:spacing w:after="120"/>
      </w:pPr>
      <w:r w:rsidRPr="00E25C37">
        <w:t>When you feel</w:t>
      </w:r>
      <w:r w:rsidR="00AB3833" w:rsidRPr="00E25C37">
        <w:t>,</w:t>
      </w:r>
      <w:r w:rsidRPr="00E25C37">
        <w:t xml:space="preserve"> what you feel</w:t>
      </w:r>
      <w:r w:rsidR="004C57F6" w:rsidRPr="00E25C37">
        <w:t>…</w:t>
      </w:r>
    </w:p>
    <w:p w14:paraId="45FAE3CD" w14:textId="548B655B" w:rsidR="0024562C" w:rsidRPr="00E25C37" w:rsidRDefault="0024562C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hard for me to understand</w:t>
      </w:r>
    </w:p>
    <w:p w14:paraId="45020950" w14:textId="5DB735AB" w:rsidR="0024562C" w:rsidRPr="00E25C37" w:rsidRDefault="0024562C" w:rsidP="007945AB">
      <w:pPr>
        <w:spacing w:after="120"/>
      </w:pPr>
      <w:r w:rsidRPr="00E25C37">
        <w:t>So many things have taken place before this love-affair began</w:t>
      </w:r>
    </w:p>
    <w:p w14:paraId="7A2C13BB" w14:textId="30DB017B" w:rsidR="0024562C" w:rsidRPr="00E25C37" w:rsidRDefault="0024562C" w:rsidP="007945AB">
      <w:pPr>
        <w:spacing w:after="120"/>
      </w:pPr>
      <w:r w:rsidRPr="00E25C37">
        <w:t>But if you feel, more like I feel</w:t>
      </w:r>
      <w:r w:rsidR="004C57F6" w:rsidRPr="00E25C37">
        <w:t>…</w:t>
      </w:r>
    </w:p>
    <w:p w14:paraId="07FDECB1" w14:textId="77777777" w:rsidR="0024562C" w:rsidRPr="00E25C37" w:rsidRDefault="0024562C" w:rsidP="007945AB">
      <w:pPr>
        <w:spacing w:after="120"/>
      </w:pPr>
      <w:r w:rsidRPr="00E25C37">
        <w:t>Confusion can give way to doubt</w:t>
      </w:r>
    </w:p>
    <w:p w14:paraId="336DEA3D" w14:textId="27B69502" w:rsidR="0024562C" w:rsidRPr="00E25C37" w:rsidRDefault="0024562C" w:rsidP="007945AB">
      <w:pPr>
        <w:spacing w:after="120"/>
      </w:pPr>
      <w:r w:rsidRPr="00E25C37">
        <w:t>For there are times when I fall short of what I say</w:t>
      </w:r>
      <w:r w:rsidR="007E3FDD" w:rsidRPr="00E25C37">
        <w:rPr>
          <w:rFonts w:cstheme="minorHAnsi"/>
        </w:rPr>
        <w:t>…</w:t>
      </w:r>
    </w:p>
    <w:p w14:paraId="1ABFF8E2" w14:textId="08538111" w:rsidR="0024562C" w:rsidRPr="00E25C37" w:rsidRDefault="0024562C" w:rsidP="007945AB">
      <w:pPr>
        <w:spacing w:after="120"/>
      </w:pPr>
      <w:r w:rsidRPr="00E25C37">
        <w:t>What I say I</w:t>
      </w:r>
      <w:r w:rsidR="00786414" w:rsidRPr="00E25C37">
        <w:t>’</w:t>
      </w:r>
      <w:r w:rsidRPr="00E25C37">
        <w:t>m all about, all about</w:t>
      </w:r>
    </w:p>
    <w:p w14:paraId="51BBBDF5" w14:textId="77777777" w:rsidR="0024562C" w:rsidRPr="00E25C37" w:rsidRDefault="0024562C" w:rsidP="007945AB">
      <w:pPr>
        <w:spacing w:after="120"/>
      </w:pPr>
    </w:p>
    <w:p w14:paraId="2A734143" w14:textId="77777777" w:rsidR="0024562C" w:rsidRPr="00E25C37" w:rsidRDefault="0024562C" w:rsidP="007945AB">
      <w:pPr>
        <w:spacing w:after="120"/>
      </w:pPr>
      <w:r w:rsidRPr="00E25C37">
        <w:t>[Chorus]</w:t>
      </w:r>
    </w:p>
    <w:p w14:paraId="229B7857" w14:textId="745DD4D6" w:rsidR="0024562C" w:rsidRPr="00E25C37" w:rsidRDefault="0024562C" w:rsidP="007945AB">
      <w:pPr>
        <w:spacing w:after="120"/>
      </w:pPr>
      <w:r w:rsidRPr="00E25C37">
        <w:t>But at your best, you are love</w:t>
      </w:r>
    </w:p>
    <w:p w14:paraId="416462A5" w14:textId="21F6B9EA" w:rsidR="0024562C" w:rsidRPr="00E25C37" w:rsidRDefault="0024562C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re a positive motivating force within my life</w:t>
      </w:r>
    </w:p>
    <w:p w14:paraId="432920E5" w14:textId="3B5C6C65" w:rsidR="0024562C" w:rsidRPr="00E25C37" w:rsidRDefault="0024562C" w:rsidP="007945AB">
      <w:pPr>
        <w:spacing w:after="120"/>
      </w:pPr>
      <w:r w:rsidRPr="00E25C37">
        <w:t>Should you ever feel the need to wonder why</w:t>
      </w:r>
      <w:r w:rsidR="007355D7" w:rsidRPr="00E25C37">
        <w:t>…</w:t>
      </w:r>
    </w:p>
    <w:p w14:paraId="12959BFE" w14:textId="77C16CA5" w:rsidR="007E3FDD" w:rsidRPr="00E25C37" w:rsidRDefault="0024562C" w:rsidP="007945AB">
      <w:pPr>
        <w:spacing w:after="120"/>
      </w:pPr>
      <w:r w:rsidRPr="00E25C37">
        <w:t>Let me know</w:t>
      </w:r>
      <w:r w:rsidR="007E3FDD" w:rsidRPr="00E25C37">
        <w:t xml:space="preserve"> (Ooh)</w:t>
      </w:r>
    </w:p>
    <w:p w14:paraId="1BDFB993" w14:textId="5271F88A" w:rsidR="0024562C" w:rsidRPr="00E25C37" w:rsidRDefault="007E3FDD" w:rsidP="007945AB">
      <w:pPr>
        <w:spacing w:after="120"/>
      </w:pPr>
      <w:r w:rsidRPr="00E25C37">
        <w:t>L</w:t>
      </w:r>
      <w:r w:rsidR="0024562C" w:rsidRPr="00E25C37">
        <w:t>et me know</w:t>
      </w:r>
      <w:r w:rsidRPr="00E25C37">
        <w:t xml:space="preserve"> (</w:t>
      </w:r>
      <w:proofErr w:type="spellStart"/>
      <w:r w:rsidRPr="00E25C37">
        <w:t>Waitin</w:t>
      </w:r>
      <w:proofErr w:type="spellEnd"/>
      <w:r w:rsidR="00786414" w:rsidRPr="00E25C37">
        <w:t>’</w:t>
      </w:r>
      <w:r w:rsidRPr="00E25C37">
        <w:t xml:space="preserve">, </w:t>
      </w:r>
      <w:proofErr w:type="spellStart"/>
      <w:r w:rsidRPr="00E25C37">
        <w:t>waitin</w:t>
      </w:r>
      <w:proofErr w:type="spellEnd"/>
      <w:r w:rsidR="00786414" w:rsidRPr="00E25C37">
        <w:t>’</w:t>
      </w:r>
      <w:r w:rsidRPr="00E25C37">
        <w:t>)</w:t>
      </w:r>
    </w:p>
    <w:p w14:paraId="70DF01B5" w14:textId="757A34B9" w:rsidR="0024562C" w:rsidRPr="00E25C37" w:rsidRDefault="0024562C" w:rsidP="007945AB">
      <w:pPr>
        <w:spacing w:after="120"/>
      </w:pPr>
      <w:r w:rsidRPr="00E25C37">
        <w:t>(Love</w:t>
      </w:r>
      <w:r w:rsidR="00AF5F51" w:rsidRPr="00E25C37">
        <w:t>-ah-a</w:t>
      </w:r>
      <w:r w:rsidR="004C57F6" w:rsidRPr="00E25C37">
        <w:t>h</w:t>
      </w:r>
      <w:r w:rsidR="007E3FDD" w:rsidRPr="00E25C37">
        <w:t>h</w:t>
      </w:r>
      <w:r w:rsidR="00062793" w:rsidRPr="00E25C37">
        <w:t>-oh</w:t>
      </w:r>
      <w:r w:rsidRPr="00E25C37">
        <w:t>)</w:t>
      </w:r>
      <w:r w:rsidR="00062793" w:rsidRPr="00E25C37">
        <w:t xml:space="preserve"> (</w:t>
      </w:r>
      <w:proofErr w:type="spellStart"/>
      <w:r w:rsidR="00062793" w:rsidRPr="00E25C37">
        <w:t>Waitin</w:t>
      </w:r>
      <w:proofErr w:type="spellEnd"/>
      <w:r w:rsidR="00062793" w:rsidRPr="00E25C37">
        <w:t xml:space="preserve">’, </w:t>
      </w:r>
      <w:proofErr w:type="spellStart"/>
      <w:r w:rsidR="00062793" w:rsidRPr="00E25C37">
        <w:t>waitin</w:t>
      </w:r>
      <w:proofErr w:type="spellEnd"/>
      <w:r w:rsidR="00062793" w:rsidRPr="00E25C37">
        <w:t>’)</w:t>
      </w:r>
    </w:p>
    <w:p w14:paraId="36517DA2" w14:textId="77777777" w:rsidR="0024562C" w:rsidRPr="00E25C37" w:rsidRDefault="0024562C" w:rsidP="007945AB">
      <w:pPr>
        <w:spacing w:after="120"/>
      </w:pPr>
    </w:p>
    <w:p w14:paraId="6F4D7382" w14:textId="77777777" w:rsidR="0024562C" w:rsidRPr="00E25C37" w:rsidRDefault="0024562C" w:rsidP="007945AB">
      <w:pPr>
        <w:spacing w:after="120"/>
      </w:pPr>
      <w:r w:rsidRPr="00E25C37">
        <w:t>[Bridge]</w:t>
      </w:r>
    </w:p>
    <w:p w14:paraId="0EEF37C8" w14:textId="698EC603" w:rsidR="0024562C" w:rsidRPr="00E25C37" w:rsidRDefault="0024562C" w:rsidP="007945AB">
      <w:pPr>
        <w:spacing w:after="120"/>
      </w:pPr>
      <w:r w:rsidRPr="00E25C37">
        <w:t xml:space="preserve">(You </w:t>
      </w:r>
      <w:r w:rsidR="00C16F68">
        <w:t>n****</w:t>
      </w:r>
      <w:r w:rsidRPr="00E25C37">
        <w:t xml:space="preserve">s </w:t>
      </w:r>
      <w:proofErr w:type="spellStart"/>
      <w:r w:rsidRPr="00E25C37">
        <w:t>goin</w:t>
      </w:r>
      <w:proofErr w:type="spellEnd"/>
      <w:r w:rsidR="00786414" w:rsidRPr="00E25C37">
        <w:t>’</w:t>
      </w:r>
      <w:r w:rsidRPr="00E25C37">
        <w:t xml:space="preserve"> in)</w:t>
      </w:r>
    </w:p>
    <w:p w14:paraId="0A3BBDC4" w14:textId="1FCEE0B5" w:rsidR="0024562C" w:rsidRPr="00E25C37" w:rsidRDefault="0024562C" w:rsidP="007945AB">
      <w:pPr>
        <w:spacing w:after="120"/>
      </w:pPr>
      <w:r w:rsidRPr="00E25C37">
        <w:t>Tell me what it is</w:t>
      </w:r>
      <w:r w:rsidR="00DF4222" w:rsidRPr="00E25C37">
        <w:t>…</w:t>
      </w:r>
      <w:r w:rsidRPr="00E25C37">
        <w:t xml:space="preserve"> (Fuck it)</w:t>
      </w:r>
    </w:p>
    <w:p w14:paraId="30EBADF8" w14:textId="7801EF68" w:rsidR="0024562C" w:rsidRPr="00E25C37" w:rsidRDefault="0024562C" w:rsidP="007945AB">
      <w:pPr>
        <w:spacing w:after="120"/>
      </w:pPr>
      <w:r w:rsidRPr="00E25C37">
        <w:t>What it is, no need to make</w:t>
      </w:r>
      <w:r w:rsidR="0022429C" w:rsidRPr="00E25C37">
        <w:t>-</w:t>
      </w:r>
      <w:r w:rsidRPr="00E25C37">
        <w:t>believe</w:t>
      </w:r>
    </w:p>
    <w:p w14:paraId="5C7DCB8C" w14:textId="48C65256" w:rsidR="0024562C" w:rsidRPr="00E25C37" w:rsidRDefault="0024562C" w:rsidP="007945AB">
      <w:pPr>
        <w:spacing w:after="120"/>
      </w:pPr>
      <w:r w:rsidRPr="00E25C37">
        <w:t>Look beyond your world</w:t>
      </w:r>
      <w:r w:rsidR="000E2185" w:rsidRPr="00E25C37">
        <w:t>…</w:t>
      </w:r>
    </w:p>
    <w:p w14:paraId="60F6AC7F" w14:textId="77777777" w:rsidR="0024562C" w:rsidRPr="00E25C37" w:rsidRDefault="0024562C" w:rsidP="007945AB">
      <w:pPr>
        <w:spacing w:after="120"/>
      </w:pPr>
      <w:r w:rsidRPr="00E25C37">
        <w:t>Try to find, find a place for me</w:t>
      </w:r>
    </w:p>
    <w:p w14:paraId="724480E4" w14:textId="77777777" w:rsidR="0024562C" w:rsidRPr="00E25C37" w:rsidRDefault="0024562C" w:rsidP="007945AB">
      <w:pPr>
        <w:spacing w:after="120"/>
      </w:pPr>
    </w:p>
    <w:p w14:paraId="4911953A" w14:textId="77777777" w:rsidR="0024562C" w:rsidRPr="00E25C37" w:rsidRDefault="0024562C" w:rsidP="007945AB">
      <w:pPr>
        <w:spacing w:after="120"/>
      </w:pPr>
      <w:r w:rsidRPr="00E25C37">
        <w:t>[Chorus]</w:t>
      </w:r>
    </w:p>
    <w:p w14:paraId="4296A936" w14:textId="4FAE5C5E" w:rsidR="0024562C" w:rsidRPr="00E25C37" w:rsidRDefault="00786414" w:rsidP="007945AB">
      <w:pPr>
        <w:spacing w:after="120"/>
      </w:pPr>
      <w:proofErr w:type="spellStart"/>
      <w:r w:rsidRPr="00E25C37">
        <w:t>‘</w:t>
      </w:r>
      <w:r w:rsidR="0024562C" w:rsidRPr="00E25C37">
        <w:t>Cause</w:t>
      </w:r>
      <w:proofErr w:type="spellEnd"/>
      <w:r w:rsidR="0024562C" w:rsidRPr="00E25C37">
        <w:t xml:space="preserve"> when you</w:t>
      </w:r>
      <w:r w:rsidRPr="00E25C37">
        <w:t>’</w:t>
      </w:r>
      <w:r w:rsidR="0024562C" w:rsidRPr="00E25C37">
        <w:t>re at your best, you are love</w:t>
      </w:r>
    </w:p>
    <w:p w14:paraId="28E65FF9" w14:textId="62D478BC" w:rsidR="0024562C" w:rsidRPr="00E25C37" w:rsidRDefault="0024562C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re a positive motivating force within my life</w:t>
      </w:r>
    </w:p>
    <w:p w14:paraId="28FCA7C1" w14:textId="167EBFF3" w:rsidR="0024562C" w:rsidRPr="00E25C37" w:rsidRDefault="0024562C" w:rsidP="007945AB">
      <w:pPr>
        <w:spacing w:after="120"/>
      </w:pPr>
      <w:r w:rsidRPr="00E25C37">
        <w:t>Should you ever feel the need to wonder why</w:t>
      </w:r>
      <w:r w:rsidR="007355D7" w:rsidRPr="00E25C37">
        <w:t>…</w:t>
      </w:r>
    </w:p>
    <w:p w14:paraId="7FBC57D9" w14:textId="15A3FA67" w:rsidR="0024562C" w:rsidRPr="00E25C37" w:rsidRDefault="0024562C" w:rsidP="007945AB">
      <w:pPr>
        <w:spacing w:after="120"/>
      </w:pPr>
      <w:r w:rsidRPr="00E25C37">
        <w:t>Let me know, let me know</w:t>
      </w:r>
    </w:p>
    <w:p w14:paraId="2719DDDC" w14:textId="619C6234" w:rsidR="00A06047" w:rsidRPr="00E25C37" w:rsidRDefault="0024562C" w:rsidP="007945AB">
      <w:pPr>
        <w:spacing w:after="120"/>
      </w:pPr>
      <w:r w:rsidRPr="00E25C37">
        <w:t>Let me know</w:t>
      </w:r>
      <w:r w:rsidR="00A06047" w:rsidRPr="00E25C37">
        <w:t xml:space="preserve"> </w:t>
      </w:r>
      <w:r w:rsidRPr="00E25C37">
        <w:t>(Love-a</w:t>
      </w:r>
      <w:r w:rsidR="00AF5F51" w:rsidRPr="00E25C37">
        <w:t>h</w:t>
      </w:r>
      <w:r w:rsidRPr="00E25C37">
        <w:t>h</w:t>
      </w:r>
      <w:r w:rsidR="00A06047" w:rsidRPr="00E25C37">
        <w:t>)</w:t>
      </w:r>
    </w:p>
    <w:p w14:paraId="7C14CF27" w14:textId="72A366AB" w:rsidR="0024562C" w:rsidRPr="00E25C37" w:rsidRDefault="00A06047" w:rsidP="007945AB">
      <w:pPr>
        <w:spacing w:after="120"/>
      </w:pPr>
      <w:r w:rsidRPr="00E25C37">
        <w:t>(L</w:t>
      </w:r>
      <w:r w:rsidR="0024562C" w:rsidRPr="00E25C37">
        <w:t>ove-ahh-ah)</w:t>
      </w:r>
    </w:p>
    <w:p w14:paraId="455BFC62" w14:textId="77777777" w:rsidR="0024562C" w:rsidRPr="00E25C37" w:rsidRDefault="0024562C" w:rsidP="007945AB">
      <w:pPr>
        <w:spacing w:after="120"/>
      </w:pPr>
    </w:p>
    <w:p w14:paraId="74EE271F" w14:textId="77777777" w:rsidR="0024562C" w:rsidRPr="00E25C37" w:rsidRDefault="0024562C" w:rsidP="007945AB">
      <w:pPr>
        <w:spacing w:after="120"/>
      </w:pPr>
      <w:r w:rsidRPr="00E25C37">
        <w:t>[Outro]</w:t>
      </w:r>
    </w:p>
    <w:p w14:paraId="393C9F77" w14:textId="77777777" w:rsidR="00062793" w:rsidRPr="00E25C37" w:rsidRDefault="00062793" w:rsidP="00062793">
      <w:pPr>
        <w:spacing w:after="120"/>
      </w:pPr>
      <w:r w:rsidRPr="00E25C37">
        <w:t>Stay at your best, baby (Ooh-oh-oh)</w:t>
      </w:r>
    </w:p>
    <w:p w14:paraId="73142176" w14:textId="77777777" w:rsidR="00062793" w:rsidRPr="00E25C37" w:rsidRDefault="00062793" w:rsidP="00062793">
      <w:pPr>
        <w:spacing w:after="120"/>
      </w:pPr>
      <w:r w:rsidRPr="00E25C37">
        <w:t>Let me know, let me know (Ooh-oh-oh-oh)</w:t>
      </w:r>
    </w:p>
    <w:p w14:paraId="6654B176" w14:textId="77777777" w:rsidR="00062793" w:rsidRPr="00E25C37" w:rsidRDefault="00062793" w:rsidP="00062793">
      <w:pPr>
        <w:spacing w:after="120"/>
      </w:pPr>
    </w:p>
    <w:p w14:paraId="5A28F6F9" w14:textId="77777777" w:rsidR="00062793" w:rsidRPr="00E25C37" w:rsidRDefault="00062793" w:rsidP="00062793">
      <w:pPr>
        <w:spacing w:after="120"/>
      </w:pPr>
    </w:p>
    <w:p w14:paraId="0140FF57" w14:textId="65AA670C" w:rsidR="00EF52F8" w:rsidRPr="00E25C37" w:rsidRDefault="00062793" w:rsidP="00062793">
      <w:pPr>
        <w:spacing w:after="120"/>
      </w:pPr>
      <w:r w:rsidRPr="00E25C37">
        <w:t>[</w:t>
      </w:r>
      <w:r w:rsidR="00C83C7D" w:rsidRPr="00E25C37">
        <w:t>Produced By: Frank Ocean</w:t>
      </w:r>
      <w:r w:rsidR="00EF52F8" w:rsidRPr="00E25C37">
        <w:t>]</w:t>
      </w:r>
    </w:p>
    <w:p w14:paraId="5149DE58" w14:textId="33286C42" w:rsidR="00EF52F8" w:rsidRPr="00E25C37" w:rsidRDefault="00EF52F8" w:rsidP="007945AB">
      <w:pPr>
        <w:spacing w:after="120"/>
      </w:pPr>
    </w:p>
    <w:p w14:paraId="60690019" w14:textId="379DDC0F" w:rsidR="008B779D" w:rsidRPr="00E25C37" w:rsidRDefault="00EF52F8" w:rsidP="007945AB">
      <w:pPr>
        <w:spacing w:after="120"/>
      </w:pPr>
      <w:r w:rsidRPr="00E25C37">
        <w:t>[</w:t>
      </w:r>
      <w:r w:rsidR="00A051CA" w:rsidRPr="00E25C37">
        <w:t xml:space="preserve">Written By: </w:t>
      </w:r>
      <w:r w:rsidR="006F3129" w:rsidRPr="006F3129">
        <w:t>Christopher Breaux,</w:t>
      </w:r>
      <w:r w:rsidR="006F3129">
        <w:t xml:space="preserve"> </w:t>
      </w:r>
      <w:r w:rsidR="00EE63B1" w:rsidRPr="00E25C37">
        <w:t>Ernie Isley</w:t>
      </w:r>
      <w:r w:rsidR="008B779D" w:rsidRPr="00E25C37">
        <w:t xml:space="preserve">*, </w:t>
      </w:r>
      <w:r w:rsidR="00EE63B1" w:rsidRPr="00E25C37">
        <w:t>Marvin Isley</w:t>
      </w:r>
      <w:r w:rsidR="008B779D" w:rsidRPr="00E25C37">
        <w:t xml:space="preserve">*, </w:t>
      </w:r>
      <w:r w:rsidR="00EE63B1" w:rsidRPr="00E25C37">
        <w:t>Christopher Jasper</w:t>
      </w:r>
      <w:r w:rsidR="008B779D" w:rsidRPr="00E25C37">
        <w:t xml:space="preserve">*, </w:t>
      </w:r>
      <w:r w:rsidR="00EE63B1" w:rsidRPr="00E25C37">
        <w:t>Rudolph Isley</w:t>
      </w:r>
      <w:r w:rsidR="008B779D" w:rsidRPr="00E25C37">
        <w:t xml:space="preserve">*, </w:t>
      </w:r>
      <w:r w:rsidR="00EE63B1" w:rsidRPr="00E25C37">
        <w:t>O</w:t>
      </w:r>
      <w:r w:rsidR="00786414" w:rsidRPr="00E25C37">
        <w:t>’</w:t>
      </w:r>
      <w:r w:rsidR="00EE63B1" w:rsidRPr="00E25C37">
        <w:t>Kelly Isley Jr.</w:t>
      </w:r>
      <w:r w:rsidR="008B779D" w:rsidRPr="00E25C37">
        <w:t>*</w:t>
      </w:r>
      <w:r w:rsidR="00EE63B1" w:rsidRPr="00E25C37">
        <w:t xml:space="preserve"> &amp; Ronald Isley</w:t>
      </w:r>
      <w:r w:rsidR="008B779D" w:rsidRPr="00E25C37">
        <w:t>*]</w:t>
      </w:r>
    </w:p>
    <w:p w14:paraId="2D129C6F" w14:textId="77777777" w:rsidR="00E13B2F" w:rsidRPr="00E25C37" w:rsidRDefault="00E13B2F" w:rsidP="007945AB">
      <w:pPr>
        <w:spacing w:after="120"/>
      </w:pPr>
    </w:p>
    <w:p w14:paraId="22C772E7" w14:textId="77777777" w:rsidR="008B779D" w:rsidRPr="00E25C37" w:rsidRDefault="008B779D" w:rsidP="007945AB">
      <w:pPr>
        <w:spacing w:after="120"/>
      </w:pPr>
    </w:p>
    <w:p w14:paraId="1F3CCA89" w14:textId="77777777" w:rsidR="008B779D" w:rsidRPr="00E25C37" w:rsidRDefault="008B779D" w:rsidP="007945AB">
      <w:pPr>
        <w:spacing w:after="120"/>
      </w:pPr>
    </w:p>
    <w:p w14:paraId="2EEA4ACC" w14:textId="2C9727C4" w:rsidR="00BC3C95" w:rsidRPr="00E25C37" w:rsidRDefault="008B779D" w:rsidP="007945AB">
      <w:pPr>
        <w:spacing w:after="120"/>
        <w:sectPr w:rsidR="00BC3C95" w:rsidRPr="00E25C37" w:rsidSect="0018775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E25C37">
        <w:t>*Cover of</w:t>
      </w:r>
      <w:r w:rsidR="008A440D" w:rsidRPr="00E25C37">
        <w:t xml:space="preserve"> </w:t>
      </w:r>
      <w:r w:rsidR="00786414" w:rsidRPr="00E25C37">
        <w:t>“</w:t>
      </w:r>
      <w:r w:rsidR="008A440D" w:rsidRPr="00E25C37">
        <w:t>(</w:t>
      </w:r>
      <w:r w:rsidRPr="00E25C37">
        <w:t>At Your Best</w:t>
      </w:r>
      <w:r w:rsidR="008A440D" w:rsidRPr="00E25C37">
        <w:t xml:space="preserve">) </w:t>
      </w:r>
      <w:r w:rsidRPr="00E25C37">
        <w:t>You Are Love</w:t>
      </w:r>
      <w:r w:rsidR="00786414" w:rsidRPr="00E25C37">
        <w:t>”</w:t>
      </w:r>
      <w:r w:rsidRPr="00E25C37">
        <w:t xml:space="preserve"> by</w:t>
      </w:r>
      <w:r w:rsidR="008A440D" w:rsidRPr="00E25C37">
        <w:t xml:space="preserve"> </w:t>
      </w:r>
      <w:r w:rsidR="00C4273C" w:rsidRPr="00E25C37">
        <w:t>t</w:t>
      </w:r>
      <w:r w:rsidR="008A440D" w:rsidRPr="00E25C37">
        <w:t>he Isley Brothers</w:t>
      </w:r>
      <w:r w:rsidR="00F80ADD" w:rsidRPr="00E25C37">
        <w:t xml:space="preserve"> (1976)</w:t>
      </w:r>
      <w:r w:rsidR="009C73D7" w:rsidRPr="00E25C37">
        <w:t xml:space="preserve">, performed in the rendition of Aaliyah’s </w:t>
      </w:r>
      <w:r w:rsidR="00B764A7">
        <w:t xml:space="preserve">1994 </w:t>
      </w:r>
      <w:r w:rsidR="009C73D7" w:rsidRPr="00E25C37">
        <w:t>cover “At Your Best (You Are Love)”</w:t>
      </w:r>
      <w:r w:rsidR="008A440D" w:rsidRPr="00E25C37">
        <w:t>.</w:t>
      </w:r>
    </w:p>
    <w:p w14:paraId="1728D340" w14:textId="7F462D23" w:rsidR="00437101" w:rsidRPr="00E25C37" w:rsidRDefault="00437101" w:rsidP="007945AB">
      <w:pPr>
        <w:spacing w:after="120"/>
      </w:pPr>
      <w:r w:rsidRPr="00E25C37">
        <w:t>[Verse]</w:t>
      </w:r>
    </w:p>
    <w:p w14:paraId="143CFD58" w14:textId="4E9ED079" w:rsidR="00437101" w:rsidRPr="00E25C37" w:rsidRDefault="002D291B" w:rsidP="007945AB">
      <w:pPr>
        <w:spacing w:after="120"/>
      </w:pPr>
      <w:r w:rsidRPr="00E25C37">
        <w:t>D</w:t>
      </w:r>
      <w:r w:rsidR="00437101" w:rsidRPr="00E25C37">
        <w:t xml:space="preserve">uplex in New Orleans </w:t>
      </w:r>
      <w:r w:rsidR="00EC50F3" w:rsidRPr="00E25C37">
        <w:t>E</w:t>
      </w:r>
      <w:r w:rsidR="00437101" w:rsidRPr="00E25C37">
        <w:t>ast</w:t>
      </w:r>
    </w:p>
    <w:p w14:paraId="02CFCA33" w14:textId="48B965C2" w:rsidR="00437101" w:rsidRPr="00E25C37" w:rsidRDefault="00437101" w:rsidP="007945AB">
      <w:pPr>
        <w:spacing w:after="120"/>
      </w:pPr>
      <w:r w:rsidRPr="00E25C37">
        <w:t xml:space="preserve">I was </w:t>
      </w:r>
      <w:r w:rsidR="00E07375" w:rsidRPr="00E25C37">
        <w:t xml:space="preserve">writing </w:t>
      </w:r>
      <w:r w:rsidRPr="00E25C37">
        <w:t>down everything</w:t>
      </w:r>
    </w:p>
    <w:p w14:paraId="788CC6F6" w14:textId="77777777" w:rsidR="00437101" w:rsidRPr="00E25C37" w:rsidRDefault="00437101" w:rsidP="007945AB">
      <w:pPr>
        <w:spacing w:after="120"/>
      </w:pPr>
      <w:r w:rsidRPr="00E25C37">
        <w:t>Things I would tell nobody</w:t>
      </w:r>
    </w:p>
    <w:p w14:paraId="4BB9D3AA" w14:textId="2FB6B0D2" w:rsidR="00437101" w:rsidRPr="00E25C37" w:rsidRDefault="00437101" w:rsidP="007945AB">
      <w:pPr>
        <w:spacing w:after="120"/>
      </w:pPr>
      <w:r w:rsidRPr="00E25C37">
        <w:t>Some things I didn</w:t>
      </w:r>
      <w:r w:rsidR="00786414" w:rsidRPr="00E25C37">
        <w:t>’</w:t>
      </w:r>
      <w:r w:rsidRPr="00E25C37">
        <w:t>t even tell me</w:t>
      </w:r>
    </w:p>
    <w:p w14:paraId="32F9FABF" w14:textId="7A0381E2" w:rsidR="00437101" w:rsidRPr="00E25C37" w:rsidRDefault="00437101" w:rsidP="007945AB">
      <w:pPr>
        <w:spacing w:after="120"/>
      </w:pPr>
      <w:r w:rsidRPr="00E25C37">
        <w:t>Sleepin</w:t>
      </w:r>
      <w:r w:rsidR="00E07375" w:rsidRPr="00E25C37">
        <w:t>g</w:t>
      </w:r>
      <w:r w:rsidRPr="00E25C37">
        <w:t xml:space="preserve"> on my back, my body would wake up after me</w:t>
      </w:r>
    </w:p>
    <w:p w14:paraId="3B1550FF" w14:textId="77777777" w:rsidR="00437101" w:rsidRPr="00E25C37" w:rsidRDefault="00437101" w:rsidP="007945AB">
      <w:pPr>
        <w:spacing w:after="120"/>
      </w:pPr>
      <w:r w:rsidRPr="00E25C37">
        <w:t>My barber fresh out the penitentiary</w:t>
      </w:r>
    </w:p>
    <w:p w14:paraId="3BD117C9" w14:textId="30B86BB4" w:rsidR="00437101" w:rsidRPr="00E25C37" w:rsidRDefault="00437101" w:rsidP="007945AB">
      <w:pPr>
        <w:spacing w:after="120"/>
      </w:pPr>
      <w:r w:rsidRPr="00E25C37">
        <w:t xml:space="preserve">That alcohol was </w:t>
      </w:r>
      <w:proofErr w:type="spellStart"/>
      <w:r w:rsidRPr="00E25C37">
        <w:t>stingin</w:t>
      </w:r>
      <w:proofErr w:type="spellEnd"/>
      <w:r w:rsidR="00786414" w:rsidRPr="00E25C37">
        <w:t>’</w:t>
      </w:r>
      <w:r w:rsidRPr="00E25C37">
        <w:t xml:space="preserve"> me</w:t>
      </w:r>
    </w:p>
    <w:p w14:paraId="6783239A" w14:textId="77777777" w:rsidR="009E3B72" w:rsidRPr="00E25C37" w:rsidRDefault="00437101" w:rsidP="007945AB">
      <w:pPr>
        <w:spacing w:after="120"/>
      </w:pPr>
      <w:r w:rsidRPr="00E25C37">
        <w:t>My four cousins stayed with me</w:t>
      </w:r>
    </w:p>
    <w:p w14:paraId="5F8A48FE" w14:textId="056717E2" w:rsidR="00437101" w:rsidRPr="00E25C37" w:rsidRDefault="009E3B72" w:rsidP="007945AB">
      <w:pPr>
        <w:spacing w:after="120"/>
      </w:pPr>
      <w:r w:rsidRPr="00E25C37">
        <w:t>S</w:t>
      </w:r>
      <w:r w:rsidR="00437101" w:rsidRPr="00E25C37">
        <w:t>tayed with us</w:t>
      </w:r>
    </w:p>
    <w:p w14:paraId="571F2358" w14:textId="77777777" w:rsidR="00437101" w:rsidRPr="00E25C37" w:rsidRDefault="00437101" w:rsidP="007945AB">
      <w:pPr>
        <w:spacing w:after="120"/>
      </w:pPr>
      <w:r w:rsidRPr="00E25C37">
        <w:t>One was in the shower</w:t>
      </w:r>
    </w:p>
    <w:p w14:paraId="609BD676" w14:textId="6D37D818" w:rsidR="00437101" w:rsidRPr="00E25C37" w:rsidRDefault="00437101" w:rsidP="007945AB">
      <w:pPr>
        <w:spacing w:after="120"/>
      </w:pPr>
      <w:r w:rsidRPr="00E25C37">
        <w:t>My aunt</w:t>
      </w:r>
      <w:r w:rsidR="00EC50F3" w:rsidRPr="00E25C37">
        <w:t>-</w:t>
      </w:r>
      <w:r w:rsidRPr="00E25C37">
        <w:t>in</w:t>
      </w:r>
      <w:r w:rsidR="00EC50F3" w:rsidRPr="00E25C37">
        <w:t>-</w:t>
      </w:r>
      <w:r w:rsidRPr="00E25C37">
        <w:t>law come over to fuss and fight</w:t>
      </w:r>
    </w:p>
    <w:p w14:paraId="557F517F" w14:textId="409694AC" w:rsidR="00437101" w:rsidRPr="00E25C37" w:rsidRDefault="009E3B72" w:rsidP="007945AB">
      <w:pPr>
        <w:spacing w:after="120"/>
      </w:pPr>
      <w:r w:rsidRPr="00E25C37">
        <w:t>So</w:t>
      </w:r>
      <w:r w:rsidR="00437101" w:rsidRPr="00E25C37">
        <w:t xml:space="preserve"> she get out in cut</w:t>
      </w:r>
      <w:r w:rsidRPr="00E25C37">
        <w:t>-</w:t>
      </w:r>
      <w:r w:rsidR="00437101" w:rsidRPr="00E25C37">
        <w:t>offs and a wife</w:t>
      </w:r>
      <w:r w:rsidR="004872C8" w:rsidRPr="00E25C37">
        <w:t>-</w:t>
      </w:r>
      <w:r w:rsidR="00437101" w:rsidRPr="00E25C37">
        <w:t>beater</w:t>
      </w:r>
    </w:p>
    <w:p w14:paraId="10664CCE" w14:textId="1A3DC610" w:rsidR="00437101" w:rsidRPr="00E25C37" w:rsidRDefault="00EC50F3" w:rsidP="007945AB">
      <w:pPr>
        <w:spacing w:after="120"/>
      </w:pPr>
      <w:r w:rsidRPr="00E25C37">
        <w:t>Bare-feet</w:t>
      </w:r>
      <w:r w:rsidR="00437101" w:rsidRPr="00E25C37">
        <w:t xml:space="preserve"> and bra-less, titties </w:t>
      </w:r>
      <w:proofErr w:type="spellStart"/>
      <w:r w:rsidR="00437101" w:rsidRPr="00E25C37">
        <w:t>swingin</w:t>
      </w:r>
      <w:proofErr w:type="spellEnd"/>
      <w:r w:rsidR="00786414" w:rsidRPr="00E25C37">
        <w:t>’</w:t>
      </w:r>
    </w:p>
    <w:p w14:paraId="3F9D423E" w14:textId="599E0667" w:rsidR="00437101" w:rsidRPr="00E25C37" w:rsidRDefault="00437101" w:rsidP="007945AB">
      <w:pPr>
        <w:spacing w:after="120"/>
      </w:pPr>
      <w:r w:rsidRPr="00E25C37">
        <w:t xml:space="preserve">She was </w:t>
      </w:r>
      <w:r w:rsidR="002D291B" w:rsidRPr="00E25C37">
        <w:t>17</w:t>
      </w:r>
      <w:r w:rsidRPr="00E25C37">
        <w:t xml:space="preserve"> then</w:t>
      </w:r>
    </w:p>
    <w:p w14:paraId="0F032256" w14:textId="22D1D70D" w:rsidR="00437101" w:rsidRPr="00E25C37" w:rsidRDefault="00437101" w:rsidP="007945AB">
      <w:pPr>
        <w:spacing w:after="120"/>
      </w:pPr>
      <w:r w:rsidRPr="00E25C37">
        <w:t xml:space="preserve">Vaseline and Reebok </w:t>
      </w:r>
      <w:r w:rsidR="00C726DA" w:rsidRPr="00E25C37">
        <w:t>C</w:t>
      </w:r>
      <w:r w:rsidRPr="00E25C37">
        <w:t>lassic</w:t>
      </w:r>
      <w:r w:rsidR="00C726DA" w:rsidRPr="00E25C37">
        <w:t>’</w:t>
      </w:r>
      <w:r w:rsidRPr="00E25C37">
        <w:t>s</w:t>
      </w:r>
    </w:p>
    <w:p w14:paraId="0649009B" w14:textId="77777777" w:rsidR="00437101" w:rsidRPr="00E25C37" w:rsidRDefault="00437101" w:rsidP="007945AB">
      <w:pPr>
        <w:spacing w:after="120"/>
      </w:pPr>
      <w:r w:rsidRPr="00E25C37">
        <w:t>Weaves and baskets</w:t>
      </w:r>
    </w:p>
    <w:p w14:paraId="39A8F919" w14:textId="77777777" w:rsidR="00437101" w:rsidRPr="00E25C37" w:rsidRDefault="00437101" w:rsidP="007945AB">
      <w:pPr>
        <w:spacing w:after="120"/>
      </w:pPr>
      <w:r w:rsidRPr="00E25C37">
        <w:t>Take the bully on the greenest grasses</w:t>
      </w:r>
    </w:p>
    <w:p w14:paraId="2269162A" w14:textId="77777777" w:rsidR="00437101" w:rsidRPr="00E25C37" w:rsidRDefault="00437101" w:rsidP="007945AB">
      <w:pPr>
        <w:spacing w:after="120"/>
      </w:pPr>
      <w:r w:rsidRPr="00E25C37">
        <w:t>His name was Renny, we was cool after</w:t>
      </w:r>
    </w:p>
    <w:p w14:paraId="34841A2E" w14:textId="5466A898" w:rsidR="00437101" w:rsidRPr="00E25C37" w:rsidRDefault="00437101" w:rsidP="007945AB">
      <w:pPr>
        <w:spacing w:after="120"/>
      </w:pPr>
      <w:r w:rsidRPr="00E25C37">
        <w:t>Matthew had some pairs of Air Max</w:t>
      </w:r>
      <w:r w:rsidR="004872C8" w:rsidRPr="00E25C37">
        <w:t>’</w:t>
      </w:r>
      <w:r w:rsidRPr="00E25C37">
        <w:t>s</w:t>
      </w:r>
    </w:p>
    <w:p w14:paraId="4AED3725" w14:textId="77777777" w:rsidR="00437101" w:rsidRPr="00E25C37" w:rsidRDefault="00437101" w:rsidP="007945AB">
      <w:pPr>
        <w:spacing w:after="120"/>
      </w:pPr>
      <w:r w:rsidRPr="00E25C37">
        <w:t>Clarky had them road rashes</w:t>
      </w:r>
    </w:p>
    <w:p w14:paraId="09695784" w14:textId="668371B8" w:rsidR="00437101" w:rsidRPr="00E25C37" w:rsidRDefault="00437101" w:rsidP="007945AB">
      <w:pPr>
        <w:spacing w:after="120"/>
      </w:pPr>
      <w:r w:rsidRPr="00E25C37">
        <w:t xml:space="preserve">Lost </w:t>
      </w:r>
      <w:r w:rsidR="009E3B72" w:rsidRPr="00E25C37">
        <w:t>your</w:t>
      </w:r>
      <w:r w:rsidRPr="00E25C37">
        <w:t xml:space="preserve"> virgin on </w:t>
      </w:r>
      <w:proofErr w:type="spellStart"/>
      <w:proofErr w:type="gramStart"/>
      <w:r w:rsidR="002D291B" w:rsidRPr="00E25C37">
        <w:t>a</w:t>
      </w:r>
      <w:proofErr w:type="spellEnd"/>
      <w:proofErr w:type="gramEnd"/>
      <w:r w:rsidRPr="00E25C37">
        <w:t xml:space="preserve"> air mattress</w:t>
      </w:r>
    </w:p>
    <w:p w14:paraId="294F2AF6" w14:textId="1EC45EDD" w:rsidR="00437101" w:rsidRPr="00E25C37" w:rsidRDefault="002D291B" w:rsidP="007945AB">
      <w:pPr>
        <w:spacing w:after="120"/>
      </w:pPr>
      <w:r w:rsidRPr="00E25C37">
        <w:t xml:space="preserve">Texturizer, </w:t>
      </w:r>
      <w:proofErr w:type="spellStart"/>
      <w:r w:rsidRPr="00E25C37">
        <w:t>feelin</w:t>
      </w:r>
      <w:proofErr w:type="spellEnd"/>
      <w:r w:rsidR="00786414" w:rsidRPr="00E25C37">
        <w:t>’</w:t>
      </w:r>
      <w:r w:rsidRPr="00E25C37">
        <w:t xml:space="preserve"> unnatural</w:t>
      </w:r>
    </w:p>
    <w:p w14:paraId="19B5FDE8" w14:textId="77777777" w:rsidR="00E07375" w:rsidRPr="00E25C37" w:rsidRDefault="00E07375" w:rsidP="007945AB">
      <w:pPr>
        <w:spacing w:after="120"/>
      </w:pPr>
    </w:p>
    <w:p w14:paraId="09FABAA5" w14:textId="15C47E2B" w:rsidR="00E07375" w:rsidRPr="00E25C37" w:rsidRDefault="00E07375" w:rsidP="007945AB">
      <w:pPr>
        <w:spacing w:after="120"/>
      </w:pPr>
      <w:r w:rsidRPr="00E25C37">
        <w:t>[Refrain]</w:t>
      </w:r>
    </w:p>
    <w:p w14:paraId="5D2FE832" w14:textId="739ABDC6" w:rsidR="00437101" w:rsidRPr="00E25C37" w:rsidRDefault="00437101" w:rsidP="007945AB">
      <w:pPr>
        <w:spacing w:after="120"/>
      </w:pPr>
      <w:r w:rsidRPr="00E25C37">
        <w:t>This what I would do just to show you</w:t>
      </w:r>
      <w:r w:rsidR="00E07375" w:rsidRPr="00E25C37">
        <w:t>…</w:t>
      </w:r>
    </w:p>
    <w:p w14:paraId="11EBB549" w14:textId="1003507E" w:rsidR="00437101" w:rsidRPr="00E25C37" w:rsidRDefault="00437101" w:rsidP="007945AB">
      <w:pPr>
        <w:spacing w:after="120"/>
      </w:pPr>
      <w:r w:rsidRPr="00E25C37">
        <w:t>That it</w:t>
      </w:r>
      <w:r w:rsidR="00786414" w:rsidRPr="00E25C37">
        <w:t>’</w:t>
      </w:r>
      <w:r w:rsidRPr="00E25C37">
        <w:t>s special now</w:t>
      </w:r>
    </w:p>
    <w:p w14:paraId="512659ED" w14:textId="5047FB7E" w:rsidR="00E07375" w:rsidRPr="00E25C37" w:rsidRDefault="00437101" w:rsidP="007945AB">
      <w:pPr>
        <w:spacing w:after="120"/>
      </w:pPr>
      <w:r w:rsidRPr="00E25C37">
        <w:t xml:space="preserve">What could I do to know </w:t>
      </w:r>
      <w:r w:rsidR="00E07375" w:rsidRPr="00E25C37">
        <w:t>you…</w:t>
      </w:r>
    </w:p>
    <w:p w14:paraId="5A441D34" w14:textId="4754B3D6" w:rsidR="00437101" w:rsidRPr="00E25C37" w:rsidRDefault="00E07375" w:rsidP="007945AB">
      <w:pPr>
        <w:spacing w:after="120"/>
      </w:pPr>
      <w:r w:rsidRPr="00E25C37">
        <w:t>B</w:t>
      </w:r>
      <w:r w:rsidR="00437101" w:rsidRPr="00E25C37">
        <w:t>etter than I do now?</w:t>
      </w:r>
    </w:p>
    <w:p w14:paraId="7073BC3F" w14:textId="77777777" w:rsidR="00D14D28" w:rsidRPr="00E25C37" w:rsidRDefault="00437101" w:rsidP="007945AB">
      <w:pPr>
        <w:spacing w:after="120"/>
      </w:pPr>
      <w:r w:rsidRPr="00E25C37">
        <w:t>What can I do to love you</w:t>
      </w:r>
      <w:r w:rsidR="00D14D28" w:rsidRPr="00E25C37">
        <w:t>…</w:t>
      </w:r>
    </w:p>
    <w:p w14:paraId="02214350" w14:textId="2309A2CB" w:rsidR="00437101" w:rsidRPr="00E25C37" w:rsidRDefault="00D14D28" w:rsidP="007945AB">
      <w:pPr>
        <w:spacing w:after="120"/>
      </w:pPr>
      <w:r w:rsidRPr="00E25C37">
        <w:t>M</w:t>
      </w:r>
      <w:r w:rsidR="00437101" w:rsidRPr="00E25C37">
        <w:t>ore than I do now?</w:t>
      </w:r>
    </w:p>
    <w:p w14:paraId="4EE06712" w14:textId="77777777" w:rsidR="00E07375" w:rsidRPr="00E25C37" w:rsidRDefault="00E07375" w:rsidP="007945AB">
      <w:pPr>
        <w:spacing w:after="120"/>
      </w:pPr>
    </w:p>
    <w:p w14:paraId="3A35733C" w14:textId="3015E94F" w:rsidR="00E07375" w:rsidRPr="00E25C37" w:rsidRDefault="00E07375" w:rsidP="007945AB">
      <w:pPr>
        <w:spacing w:after="120"/>
      </w:pPr>
      <w:r w:rsidRPr="00E25C37">
        <w:t xml:space="preserve">[Outro: </w:t>
      </w:r>
      <w:proofErr w:type="spellStart"/>
      <w:r w:rsidRPr="00E25C37">
        <w:t>Sampha</w:t>
      </w:r>
      <w:proofErr w:type="spellEnd"/>
      <w:r w:rsidRPr="00E25C37">
        <w:t xml:space="preserve"> &amp; Jazmine Sullivan]</w:t>
      </w:r>
    </w:p>
    <w:p w14:paraId="51200B5C" w14:textId="2836C661" w:rsidR="00437101" w:rsidRPr="00E25C37" w:rsidRDefault="00437101" w:rsidP="007945AB">
      <w:pPr>
        <w:spacing w:after="120"/>
      </w:pPr>
      <w:r w:rsidRPr="00E25C37">
        <w:t>What can I do</w:t>
      </w:r>
      <w:r w:rsidR="003E427C" w:rsidRPr="00E25C37">
        <w:t>,</w:t>
      </w:r>
      <w:r w:rsidRPr="00E25C37">
        <w:t xml:space="preserve"> to know you better?</w:t>
      </w:r>
    </w:p>
    <w:p w14:paraId="5560A436" w14:textId="70813763" w:rsidR="00437101" w:rsidRPr="00E25C37" w:rsidRDefault="00437101" w:rsidP="007945AB">
      <w:pPr>
        <w:spacing w:after="120"/>
      </w:pPr>
      <w:r w:rsidRPr="00E25C37">
        <w:t>What can I do</w:t>
      </w:r>
      <w:r w:rsidR="003E427C" w:rsidRPr="00E25C37">
        <w:t>,</w:t>
      </w:r>
      <w:r w:rsidRPr="00E25C37">
        <w:t xml:space="preserve"> to show my love?</w:t>
      </w:r>
    </w:p>
    <w:p w14:paraId="778889A6" w14:textId="5E515044" w:rsidR="00437101" w:rsidRPr="00E25C37" w:rsidRDefault="00437101" w:rsidP="007945AB">
      <w:pPr>
        <w:spacing w:after="120"/>
      </w:pPr>
      <w:r w:rsidRPr="00E25C37">
        <w:t>What can I do</w:t>
      </w:r>
      <w:r w:rsidR="003E427C" w:rsidRPr="00E25C37">
        <w:t>,</w:t>
      </w:r>
      <w:r w:rsidRPr="00E25C37">
        <w:t xml:space="preserve"> to know you better?</w:t>
      </w:r>
    </w:p>
    <w:p w14:paraId="79FBEF55" w14:textId="77777777" w:rsidR="002D291B" w:rsidRPr="00E25C37" w:rsidRDefault="00437101" w:rsidP="007945AB">
      <w:pPr>
        <w:spacing w:after="120"/>
      </w:pPr>
      <w:r w:rsidRPr="00E25C37">
        <w:t>What can I do?</w:t>
      </w:r>
    </w:p>
    <w:p w14:paraId="154458CC" w14:textId="77777777" w:rsidR="00EF52F8" w:rsidRPr="00E25C37" w:rsidRDefault="00437101" w:rsidP="007945AB">
      <w:pPr>
        <w:spacing w:after="120"/>
      </w:pPr>
      <w:r w:rsidRPr="00E25C37">
        <w:t>What can I do?</w:t>
      </w:r>
    </w:p>
    <w:p w14:paraId="59B980C0" w14:textId="77777777" w:rsidR="00EF52F8" w:rsidRPr="00E25C37" w:rsidRDefault="00EF52F8" w:rsidP="007945AB">
      <w:pPr>
        <w:spacing w:after="120"/>
      </w:pPr>
    </w:p>
    <w:p w14:paraId="6D4436B8" w14:textId="77777777" w:rsidR="00EF52F8" w:rsidRPr="00E25C37" w:rsidRDefault="00EF52F8" w:rsidP="007945AB">
      <w:pPr>
        <w:spacing w:after="120"/>
      </w:pPr>
    </w:p>
    <w:p w14:paraId="6CF41D0A" w14:textId="532EBCC1" w:rsidR="00EF52F8" w:rsidRPr="00E25C37" w:rsidRDefault="00EF52F8" w:rsidP="007945AB">
      <w:pPr>
        <w:spacing w:after="120"/>
      </w:pPr>
      <w:r w:rsidRPr="00E25C37">
        <w:t>[Produced By:</w:t>
      </w:r>
      <w:r w:rsidR="00437101" w:rsidRPr="00E25C37">
        <w:t xml:space="preserve"> </w:t>
      </w:r>
      <w:r w:rsidR="00C83C7D" w:rsidRPr="00E25C37">
        <w:t>Frank Ocean</w:t>
      </w:r>
      <w:r w:rsidRPr="00E25C37">
        <w:t>]</w:t>
      </w:r>
    </w:p>
    <w:p w14:paraId="70395414" w14:textId="3C8D1D57" w:rsidR="00EF52F8" w:rsidRPr="00E25C37" w:rsidRDefault="00EF52F8" w:rsidP="007945AB">
      <w:pPr>
        <w:spacing w:after="120"/>
      </w:pPr>
    </w:p>
    <w:p w14:paraId="7A487A8F" w14:textId="7254BFD2" w:rsidR="00BC3C95" w:rsidRPr="00E25C37" w:rsidRDefault="00EF52F8" w:rsidP="007945AB">
      <w:pPr>
        <w:spacing w:after="120"/>
        <w:sectPr w:rsidR="00BC3C95" w:rsidRPr="00E25C37" w:rsidSect="00F55128">
          <w:headerReference w:type="default" r:id="rId15"/>
          <w:head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437101" w:rsidRPr="00E25C37">
        <w:t>]</w:t>
      </w:r>
    </w:p>
    <w:p w14:paraId="422D3A4C" w14:textId="047DFC01" w:rsidR="00C30A15" w:rsidRPr="00E25C37" w:rsidRDefault="00C30A15" w:rsidP="007945AB">
      <w:pPr>
        <w:spacing w:after="120"/>
      </w:pPr>
      <w:r w:rsidRPr="00E25C37">
        <w:t>[</w:t>
      </w:r>
      <w:bookmarkStart w:id="0" w:name="_Hlk150419862"/>
      <w:r w:rsidR="00BB5384" w:rsidRPr="00E25C37">
        <w:t>Interlude</w:t>
      </w:r>
      <w:r w:rsidRPr="00E25C37">
        <w:t>]</w:t>
      </w:r>
    </w:p>
    <w:p w14:paraId="61127A41" w14:textId="55F98030" w:rsidR="00437101" w:rsidRPr="00E25C37" w:rsidRDefault="00437101" w:rsidP="007945AB">
      <w:pPr>
        <w:spacing w:after="120"/>
      </w:pPr>
      <w:r w:rsidRPr="00E25C37">
        <w:t>How come the ecstasy always depresses me so?</w:t>
      </w:r>
      <w:r w:rsidR="00BF7BB3" w:rsidRPr="00E25C37">
        <w:t xml:space="preserve"> </w:t>
      </w:r>
      <w:r w:rsidRPr="00E25C37">
        <w:t>(Chemically</w:t>
      </w:r>
      <w:r w:rsidR="0091349A" w:rsidRPr="00E25C37">
        <w:t>,</w:t>
      </w:r>
      <w:r w:rsidRPr="00E25C37">
        <w:t xml:space="preserve"> I </w:t>
      </w:r>
      <w:r w:rsidR="001D689B" w:rsidRPr="00E25C37">
        <w:t>don</w:t>
      </w:r>
      <w:r w:rsidR="00786414" w:rsidRPr="00E25C37">
        <w:t>’</w:t>
      </w:r>
      <w:r w:rsidR="001D689B" w:rsidRPr="00E25C37">
        <w:t>t</w:t>
      </w:r>
      <w:r w:rsidRPr="00E25C37">
        <w:t xml:space="preserve"> have no more new places to go)</w:t>
      </w:r>
    </w:p>
    <w:p w14:paraId="0E9D684D" w14:textId="77777777" w:rsidR="00BF7BB3" w:rsidRPr="00E25C37" w:rsidRDefault="00BF7BB3" w:rsidP="007945AB">
      <w:pPr>
        <w:spacing w:after="120"/>
      </w:pPr>
      <w:r w:rsidRPr="00E25C37">
        <w:t>How come the ecstasy always depresses me so? (Chemically, I don’t have no more new places to go)</w:t>
      </w:r>
    </w:p>
    <w:p w14:paraId="1CE8F1D9" w14:textId="255A272B" w:rsidR="00437101" w:rsidRPr="00E25C37" w:rsidRDefault="00BF7BB3" w:rsidP="007945AB">
      <w:pPr>
        <w:spacing w:after="120"/>
      </w:pPr>
      <w:r w:rsidRPr="00E25C37">
        <w:t>How come the ecstasy always depresses me so? (Chemically, I don’t have no more new places to go)</w:t>
      </w:r>
    </w:p>
    <w:p w14:paraId="291B8194" w14:textId="040375BB" w:rsidR="00437101" w:rsidRPr="00E25C37" w:rsidRDefault="00437101" w:rsidP="007945AB">
      <w:pPr>
        <w:spacing w:after="120"/>
      </w:pPr>
      <w:r w:rsidRPr="00E25C37">
        <w:t>How come the ecstasy always depresses me so?</w:t>
      </w:r>
      <w:r w:rsidR="00BF7BB3" w:rsidRPr="00E25C37">
        <w:t xml:space="preserve"> </w:t>
      </w:r>
      <w:r w:rsidR="005F3A2B" w:rsidRPr="00E25C37">
        <w:t>(Chemically</w:t>
      </w:r>
      <w:r w:rsidR="0091349A" w:rsidRPr="00E25C37">
        <w:t>,</w:t>
      </w:r>
      <w:r w:rsidR="005F3A2B" w:rsidRPr="00E25C37">
        <w:t xml:space="preserve"> I don</w:t>
      </w:r>
      <w:r w:rsidR="00786414" w:rsidRPr="00E25C37">
        <w:t>’</w:t>
      </w:r>
      <w:r w:rsidR="005F3A2B" w:rsidRPr="00E25C37">
        <w:t>t have no more new places to go)</w:t>
      </w:r>
    </w:p>
    <w:p w14:paraId="7A028AEA" w14:textId="01C39359" w:rsidR="00437101" w:rsidRPr="00E25C37" w:rsidRDefault="00437101" w:rsidP="007945AB">
      <w:pPr>
        <w:spacing w:after="120"/>
      </w:pPr>
      <w:r w:rsidRPr="00E25C37">
        <w:t>How come the ecstasy always depresses me so?</w:t>
      </w:r>
      <w:r w:rsidR="00BF7BB3" w:rsidRPr="00E25C37">
        <w:t xml:space="preserve"> </w:t>
      </w:r>
      <w:r w:rsidR="005F3A2B" w:rsidRPr="00E25C37">
        <w:t>(Chemically</w:t>
      </w:r>
      <w:r w:rsidR="0091349A" w:rsidRPr="00E25C37">
        <w:t>,</w:t>
      </w:r>
      <w:r w:rsidR="005F3A2B" w:rsidRPr="00E25C37">
        <w:t xml:space="preserve"> I don</w:t>
      </w:r>
      <w:r w:rsidR="00786414" w:rsidRPr="00E25C37">
        <w:t>’</w:t>
      </w:r>
      <w:r w:rsidR="005F3A2B" w:rsidRPr="00E25C37">
        <w:t>t have no more new places to go)</w:t>
      </w:r>
    </w:p>
    <w:p w14:paraId="295D6CB7" w14:textId="3D9A8AB3" w:rsidR="00EF52F8" w:rsidRPr="00E25C37" w:rsidRDefault="00EF52F8" w:rsidP="007945AB">
      <w:pPr>
        <w:spacing w:after="120"/>
      </w:pPr>
    </w:p>
    <w:p w14:paraId="6CC7C9C5" w14:textId="77777777" w:rsidR="00E528D6" w:rsidRPr="00E25C37" w:rsidRDefault="00E528D6" w:rsidP="007945AB">
      <w:pPr>
        <w:spacing w:after="120"/>
      </w:pPr>
    </w:p>
    <w:p w14:paraId="1F74D7D0" w14:textId="322FF1DD" w:rsidR="00EF52F8" w:rsidRPr="00E25C37" w:rsidRDefault="00EF52F8" w:rsidP="007945AB">
      <w:pPr>
        <w:spacing w:after="120"/>
      </w:pPr>
      <w:r w:rsidRPr="00E25C37">
        <w:t>[</w:t>
      </w:r>
      <w:r w:rsidR="00C83C7D" w:rsidRPr="00E25C37">
        <w:t xml:space="preserve">Produced By: </w:t>
      </w:r>
      <w:r w:rsidR="003D6BB0" w:rsidRPr="00E25C37">
        <w:t>Arca</w:t>
      </w:r>
      <w:r w:rsidR="002A2670">
        <w:t xml:space="preserve"> &amp;</w:t>
      </w:r>
      <w:r w:rsidR="003D6BB0" w:rsidRPr="00E25C37">
        <w:t xml:space="preserve"> </w:t>
      </w:r>
      <w:r w:rsidR="00F30607" w:rsidRPr="00E25C37">
        <w:t>Frank Ocea</w:t>
      </w:r>
      <w:r w:rsidR="002A2670">
        <w:t>n</w:t>
      </w:r>
      <w:r w:rsidRPr="00E25C37">
        <w:t>]</w:t>
      </w:r>
    </w:p>
    <w:p w14:paraId="70E8FBA9" w14:textId="00206B78" w:rsidR="00EF52F8" w:rsidRPr="00E25C37" w:rsidRDefault="00EF52F8" w:rsidP="007945AB">
      <w:pPr>
        <w:spacing w:after="120"/>
      </w:pPr>
    </w:p>
    <w:p w14:paraId="5C50BAA3" w14:textId="5376F498" w:rsidR="00BC3C95" w:rsidRPr="00E25C37" w:rsidRDefault="00EF52F8" w:rsidP="007945AB">
      <w:pPr>
        <w:spacing w:after="120"/>
        <w:sectPr w:rsidR="00BC3C95" w:rsidRPr="00E25C37" w:rsidSect="00F55128">
          <w:headerReference w:type="default" r:id="rId17"/>
          <w:headerReference w:type="first" r:id="rId1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F30607">
        <w:t xml:space="preserve"> </w:t>
      </w:r>
      <w:r w:rsidR="00F30607" w:rsidRPr="00F30607">
        <w:t>&amp; Alejandra Ghersi</w:t>
      </w:r>
      <w:bookmarkEnd w:id="0"/>
      <w:r w:rsidR="00437101" w:rsidRPr="00E25C37">
        <w:t>]</w:t>
      </w:r>
    </w:p>
    <w:p w14:paraId="6F770DBA" w14:textId="556DD09D" w:rsidR="00437101" w:rsidRPr="00E25C37" w:rsidRDefault="00437101" w:rsidP="007945AB">
      <w:pPr>
        <w:spacing w:after="120"/>
      </w:pPr>
      <w:r w:rsidRPr="00E25C37">
        <w:t>[Intro]</w:t>
      </w:r>
    </w:p>
    <w:p w14:paraId="455691BB" w14:textId="77777777" w:rsidR="00437101" w:rsidRPr="00E25C37" w:rsidRDefault="00437101" w:rsidP="007945AB">
      <w:pPr>
        <w:spacing w:after="120"/>
      </w:pPr>
      <w:r w:rsidRPr="00E25C37">
        <w:t>U-N-I-T</w:t>
      </w:r>
    </w:p>
    <w:p w14:paraId="252181D6" w14:textId="5D9B419C" w:rsidR="00437101" w:rsidRPr="00E25C37" w:rsidRDefault="00437101" w:rsidP="007945AB">
      <w:pPr>
        <w:spacing w:after="120"/>
      </w:pPr>
      <w:r w:rsidRPr="00E25C37">
        <w:t>U-N-I</w:t>
      </w:r>
      <w:r w:rsidR="007B7FBC" w:rsidRPr="00E25C37">
        <w:t>—</w:t>
      </w:r>
    </w:p>
    <w:p w14:paraId="117EAC7C" w14:textId="77777777" w:rsidR="00437101" w:rsidRPr="00E25C37" w:rsidRDefault="00437101" w:rsidP="007945AB">
      <w:pPr>
        <w:spacing w:after="120"/>
      </w:pPr>
    </w:p>
    <w:p w14:paraId="43ABDE4C" w14:textId="7AA18EF8" w:rsidR="00437101" w:rsidRPr="00E25C37" w:rsidRDefault="00437101" w:rsidP="00A57F42">
      <w:pPr>
        <w:tabs>
          <w:tab w:val="left" w:pos="2936"/>
        </w:tabs>
        <w:spacing w:after="120"/>
      </w:pPr>
      <w:r w:rsidRPr="00E25C37">
        <w:t>[Verse 1]</w:t>
      </w:r>
    </w:p>
    <w:p w14:paraId="337BEDDD" w14:textId="77777777" w:rsidR="00437101" w:rsidRPr="00E25C37" w:rsidRDefault="00437101" w:rsidP="007945AB">
      <w:pPr>
        <w:spacing w:after="120"/>
      </w:pPr>
      <w:r w:rsidRPr="00E25C37">
        <w:t>My head fatiguing off the opus</w:t>
      </w:r>
    </w:p>
    <w:p w14:paraId="34611279" w14:textId="77777777" w:rsidR="00437101" w:rsidRPr="00E25C37" w:rsidRDefault="00437101" w:rsidP="007945AB">
      <w:pPr>
        <w:spacing w:after="120"/>
      </w:pPr>
      <w:r w:rsidRPr="00E25C37">
        <w:t>Kept it underground to focus</w:t>
      </w:r>
    </w:p>
    <w:p w14:paraId="0B0E87F9" w14:textId="1129A79E" w:rsidR="00437101" w:rsidRPr="00E25C37" w:rsidRDefault="00437101" w:rsidP="007945AB">
      <w:pPr>
        <w:spacing w:after="120"/>
      </w:pPr>
      <w:r w:rsidRPr="00E25C37">
        <w:t>I feel after</w:t>
      </w:r>
      <w:r w:rsidR="00A57F42" w:rsidRPr="00E25C37">
        <w:t>-</w:t>
      </w:r>
      <w:r w:rsidRPr="00E25C37">
        <w:t xml:space="preserve">life, </w:t>
      </w:r>
      <w:r w:rsidR="00853F9D" w:rsidRPr="00E25C37">
        <w:t>six-</w:t>
      </w:r>
      <w:r w:rsidRPr="00E25C37">
        <w:t xml:space="preserve">under oath, </w:t>
      </w:r>
      <w:r w:rsidR="001D689B" w:rsidRPr="00E25C37">
        <w:t>don</w:t>
      </w:r>
      <w:r w:rsidR="00786414" w:rsidRPr="00E25C37">
        <w:t>’</w:t>
      </w:r>
      <w:r w:rsidR="001D689B" w:rsidRPr="00E25C37">
        <w:t>t</w:t>
      </w:r>
      <w:r w:rsidRPr="00E25C37">
        <w:t xml:space="preserve"> want no hocus</w:t>
      </w:r>
      <w:r w:rsidR="00A41C8B" w:rsidRPr="00E25C37">
        <w:t>-</w:t>
      </w:r>
      <w:r w:rsidRPr="00E25C37">
        <w:t>pocus</w:t>
      </w:r>
    </w:p>
    <w:p w14:paraId="47831108" w14:textId="11B46A55" w:rsidR="00437101" w:rsidRPr="00E25C37" w:rsidRDefault="00C16F68" w:rsidP="007945AB">
      <w:pPr>
        <w:spacing w:after="120"/>
      </w:pPr>
      <w:r>
        <w:t>N****</w:t>
      </w:r>
      <w:r w:rsidR="00437101" w:rsidRPr="00E25C37">
        <w:t xml:space="preserve">s </w:t>
      </w:r>
      <w:proofErr w:type="spellStart"/>
      <w:r w:rsidR="00C16C90" w:rsidRPr="00E25C37">
        <w:t>tryna</w:t>
      </w:r>
      <w:proofErr w:type="spellEnd"/>
      <w:r w:rsidR="00437101" w:rsidRPr="00E25C37">
        <w:t xml:space="preserve"> go pop, I draw contact, rip my facemask</w:t>
      </w:r>
    </w:p>
    <w:p w14:paraId="0A3134E1" w14:textId="1AB678D9" w:rsidR="00437101" w:rsidRPr="00E25C37" w:rsidRDefault="00437101" w:rsidP="007945AB">
      <w:pPr>
        <w:spacing w:after="120"/>
      </w:pPr>
      <w:r w:rsidRPr="00E25C37">
        <w:t>Nothin</w:t>
      </w:r>
      <w:r w:rsidR="00786414" w:rsidRPr="00E25C37">
        <w:t>’</w:t>
      </w:r>
      <w:r w:rsidRPr="00E25C37">
        <w:t xml:space="preserve"> but, </w:t>
      </w:r>
      <w:proofErr w:type="spellStart"/>
      <w:r w:rsidRPr="00E25C37">
        <w:t>nothin</w:t>
      </w:r>
      <w:proofErr w:type="spellEnd"/>
      <w:r w:rsidR="00786414" w:rsidRPr="00E25C37">
        <w:t>’</w:t>
      </w:r>
      <w:r w:rsidRPr="00E25C37">
        <w:t xml:space="preserve"> but net, is you Roger or Novak?</w:t>
      </w:r>
    </w:p>
    <w:p w14:paraId="1CC64E78" w14:textId="77777777" w:rsidR="00437101" w:rsidRPr="00E25C37" w:rsidRDefault="00437101" w:rsidP="007945AB">
      <w:pPr>
        <w:spacing w:after="120"/>
      </w:pPr>
      <w:r w:rsidRPr="00E25C37">
        <w:t>You still are no match, you get no rematch</w:t>
      </w:r>
    </w:p>
    <w:p w14:paraId="7EBD03F1" w14:textId="77777777" w:rsidR="00437101" w:rsidRPr="00E25C37" w:rsidRDefault="00437101" w:rsidP="007945AB">
      <w:pPr>
        <w:spacing w:after="120"/>
      </w:pPr>
      <w:r w:rsidRPr="00E25C37">
        <w:t>Boy, you missed your moment</w:t>
      </w:r>
    </w:p>
    <w:p w14:paraId="2C23BDF4" w14:textId="070D88B7" w:rsidR="00BA3A8D" w:rsidRPr="00E25C37" w:rsidRDefault="002132D1" w:rsidP="007945AB">
      <w:pPr>
        <w:spacing w:after="120"/>
      </w:pPr>
      <w:r w:rsidRPr="00E25C37">
        <w:t>Perusing</w:t>
      </w:r>
      <w:r w:rsidR="00C733C5" w:rsidRPr="00E25C37">
        <w:t xml:space="preserve"> </w:t>
      </w:r>
      <w:r w:rsidR="00437101" w:rsidRPr="00E25C37">
        <w:t>the MoMA, I</w:t>
      </w:r>
      <w:r w:rsidR="00786414" w:rsidRPr="00E25C37">
        <w:t>’</w:t>
      </w:r>
      <w:r w:rsidR="00437101" w:rsidRPr="00E25C37">
        <w:t>m all on my lonely</w:t>
      </w:r>
    </w:p>
    <w:p w14:paraId="344D3727" w14:textId="71918871" w:rsidR="00437101" w:rsidRPr="00E25C37" w:rsidRDefault="00BA3A8D" w:rsidP="007945AB">
      <w:pPr>
        <w:spacing w:after="120"/>
      </w:pPr>
      <w:r w:rsidRPr="00E25C37">
        <w:t>B</w:t>
      </w:r>
      <w:r w:rsidR="00437101" w:rsidRPr="00E25C37">
        <w:t>urst in tears</w:t>
      </w:r>
      <w:r w:rsidRPr="00E25C37">
        <w:rPr>
          <w:rFonts w:cstheme="minorHAnsi"/>
        </w:rPr>
        <w:t>…</w:t>
      </w:r>
    </w:p>
    <w:p w14:paraId="11499DBA" w14:textId="6C6319CF" w:rsidR="00437101" w:rsidRPr="00E25C37" w:rsidRDefault="00437101" w:rsidP="007945AB">
      <w:pPr>
        <w:spacing w:after="120"/>
      </w:pPr>
      <w:r w:rsidRPr="00E25C37">
        <w:t>On his shoulder</w:t>
      </w:r>
      <w:r w:rsidR="00A64111" w:rsidRPr="00E25C37">
        <w:t>,</w:t>
      </w:r>
      <w:r w:rsidRPr="00E25C37">
        <w:t xml:space="preserve"> and it</w:t>
      </w:r>
      <w:r w:rsidR="00786414" w:rsidRPr="00E25C37">
        <w:t>’</w:t>
      </w:r>
      <w:r w:rsidRPr="00E25C37">
        <w:t xml:space="preserve">s so cold </w:t>
      </w:r>
      <w:proofErr w:type="spellStart"/>
      <w:r w:rsidR="00786414" w:rsidRPr="00E25C37">
        <w:t>‘</w:t>
      </w:r>
      <w:r w:rsidRPr="00E25C37">
        <w:t>cause</w:t>
      </w:r>
      <w:proofErr w:type="spellEnd"/>
      <w:r w:rsidRPr="00E25C37">
        <w:t xml:space="preserve"> he</w:t>
      </w:r>
      <w:r w:rsidR="00786414" w:rsidRPr="00E25C37">
        <w:t>’</w:t>
      </w:r>
      <w:r w:rsidRPr="00E25C37">
        <w:t>s sculpture</w:t>
      </w:r>
    </w:p>
    <w:p w14:paraId="73687642" w14:textId="690B2D84" w:rsidR="00A64111" w:rsidRPr="00E25C37" w:rsidRDefault="00437101" w:rsidP="007945AB">
      <w:pPr>
        <w:spacing w:after="120"/>
      </w:pPr>
      <w:r w:rsidRPr="00E25C37">
        <w:t>Where</w:t>
      </w:r>
      <w:r w:rsidR="00786414" w:rsidRPr="00E25C37">
        <w:t>’</w:t>
      </w:r>
      <w:r w:rsidRPr="00E25C37">
        <w:t>s the shaman</w:t>
      </w:r>
      <w:r w:rsidR="00A64111" w:rsidRPr="00E25C37">
        <w:t>?</w:t>
      </w:r>
    </w:p>
    <w:p w14:paraId="503491C8" w14:textId="1EE7F63E" w:rsidR="00437101" w:rsidRPr="00E25C37" w:rsidRDefault="00437101" w:rsidP="007945AB">
      <w:pPr>
        <w:spacing w:after="120"/>
      </w:pPr>
      <w:r w:rsidRPr="00E25C37">
        <w:t>Ayahuasca</w:t>
      </w:r>
      <w:r w:rsidR="006352B6" w:rsidRPr="00E25C37">
        <w:t>?</w:t>
      </w:r>
    </w:p>
    <w:p w14:paraId="0BC97BC1" w14:textId="20D5EB44" w:rsidR="00437101" w:rsidRPr="00E25C37" w:rsidRDefault="00437101" w:rsidP="007945AB">
      <w:pPr>
        <w:spacing w:after="120"/>
      </w:pPr>
      <w:r w:rsidRPr="00E25C37">
        <w:t xml:space="preserve">I had </w:t>
      </w:r>
      <w:proofErr w:type="spellStart"/>
      <w:r w:rsidRPr="00E25C37">
        <w:t>WhatsApp</w:t>
      </w:r>
      <w:r w:rsidR="00786414" w:rsidRPr="00E25C37">
        <w:t>’</w:t>
      </w:r>
      <w:r w:rsidRPr="00E25C37">
        <w:t>d</w:t>
      </w:r>
      <w:proofErr w:type="spellEnd"/>
      <w:r w:rsidRPr="00E25C37">
        <w:t xml:space="preserve"> him for atonement</w:t>
      </w:r>
    </w:p>
    <w:p w14:paraId="4B9D4346" w14:textId="77777777" w:rsidR="00437101" w:rsidRPr="00E25C37" w:rsidRDefault="00437101" w:rsidP="007945AB">
      <w:pPr>
        <w:spacing w:after="120"/>
      </w:pPr>
      <w:r w:rsidRPr="00E25C37">
        <w:t>I never ever trust the pre-rolled</w:t>
      </w:r>
    </w:p>
    <w:p w14:paraId="6B2ABC0E" w14:textId="3779AE8E" w:rsidR="00437101" w:rsidRPr="00E25C37" w:rsidRDefault="00437101" w:rsidP="007945AB">
      <w:pPr>
        <w:spacing w:after="120"/>
      </w:pPr>
      <w:r w:rsidRPr="00E25C37">
        <w:t xml:space="preserve">I never let a random </w:t>
      </w:r>
      <w:r w:rsidR="00044AB8" w:rsidRPr="00E25C37">
        <w:t>motherfucker</w:t>
      </w:r>
      <w:r w:rsidRPr="00E25C37">
        <w:t xml:space="preserve"> shoot the B-roll</w:t>
      </w:r>
    </w:p>
    <w:p w14:paraId="617D46F1" w14:textId="65DEB44B" w:rsidR="00437101" w:rsidRPr="00E25C37" w:rsidRDefault="00437101" w:rsidP="007945AB">
      <w:pPr>
        <w:spacing w:after="120"/>
      </w:pPr>
      <w:r w:rsidRPr="00E25C37">
        <w:t>I never ask advice from him</w:t>
      </w:r>
      <w:r w:rsidR="00BA3A8D" w:rsidRPr="00E25C37">
        <w:t>,</w:t>
      </w:r>
      <w:r w:rsidRPr="00E25C37">
        <w:t xml:space="preserve"> </w:t>
      </w:r>
      <w:proofErr w:type="spellStart"/>
      <w:r w:rsidR="00786414" w:rsidRPr="00E25C37">
        <w:t>‘</w:t>
      </w:r>
      <w:r w:rsidRPr="00E25C37">
        <w:t>cause</w:t>
      </w:r>
      <w:proofErr w:type="spellEnd"/>
      <w:r w:rsidRPr="00E25C37">
        <w:t xml:space="preserve"> what could he know?</w:t>
      </w:r>
    </w:p>
    <w:p w14:paraId="1E176E15" w14:textId="39D442D6" w:rsidR="00437101" w:rsidRPr="00E25C37" w:rsidRDefault="00437101" w:rsidP="007945AB">
      <w:pPr>
        <w:spacing w:after="120"/>
      </w:pPr>
      <w:r w:rsidRPr="00E25C37">
        <w:t>Never fuck someone you wouldn</w:t>
      </w:r>
      <w:r w:rsidR="00786414" w:rsidRPr="00E25C37">
        <w:t>’</w:t>
      </w:r>
      <w:r w:rsidRPr="00E25C37">
        <w:t xml:space="preserve">t </w:t>
      </w:r>
      <w:proofErr w:type="spellStart"/>
      <w:r w:rsidRPr="00E25C37">
        <w:t>wanna</w:t>
      </w:r>
      <w:proofErr w:type="spellEnd"/>
      <w:r w:rsidRPr="00E25C37">
        <w:t xml:space="preserve"> be though</w:t>
      </w:r>
    </w:p>
    <w:p w14:paraId="4D91F7B5" w14:textId="7EB5A270" w:rsidR="00437101" w:rsidRPr="00E25C37" w:rsidRDefault="00437101" w:rsidP="007945AB">
      <w:pPr>
        <w:spacing w:after="120"/>
      </w:pPr>
      <w:r w:rsidRPr="00E25C37">
        <w:t>It forever seemed like time</w:t>
      </w:r>
      <w:r w:rsidR="00786414" w:rsidRPr="00E25C37">
        <w:t>’</w:t>
      </w:r>
      <w:r w:rsidRPr="00E25C37">
        <w:t>s up</w:t>
      </w:r>
      <w:r w:rsidR="00BA3A8D" w:rsidRPr="00E25C37">
        <w:t>, w</w:t>
      </w:r>
      <w:r w:rsidRPr="00E25C37">
        <w:t>hen we swerved in the Honda</w:t>
      </w:r>
    </w:p>
    <w:p w14:paraId="73D8AE12" w14:textId="4AC8FDFB" w:rsidR="00437101" w:rsidRPr="00E25C37" w:rsidRDefault="00437101" w:rsidP="007945AB">
      <w:pPr>
        <w:spacing w:after="120"/>
      </w:pPr>
      <w:r w:rsidRPr="00E25C37">
        <w:t>Now</w:t>
      </w:r>
      <w:r w:rsidR="00BA3A8D" w:rsidRPr="00E25C37">
        <w:t>,</w:t>
      </w:r>
      <w:r w:rsidRPr="00E25C37">
        <w:t xml:space="preserve"> forever seems like no</w:t>
      </w:r>
      <w:r w:rsidR="00BA3A8D" w:rsidRPr="00E25C37">
        <w:t>-</w:t>
      </w:r>
      <w:r w:rsidRPr="00E25C37">
        <w:t>time</w:t>
      </w:r>
    </w:p>
    <w:p w14:paraId="5A9AE824" w14:textId="77777777" w:rsidR="00437101" w:rsidRPr="00E25C37" w:rsidRDefault="00437101" w:rsidP="007945AB">
      <w:pPr>
        <w:spacing w:after="120"/>
      </w:pPr>
      <w:r w:rsidRPr="00E25C37">
        <w:t>I mean, time flies when you have some</w:t>
      </w:r>
    </w:p>
    <w:p w14:paraId="03C893CF" w14:textId="77777777" w:rsidR="00437101" w:rsidRPr="00E25C37" w:rsidRDefault="00437101" w:rsidP="007945AB">
      <w:pPr>
        <w:spacing w:after="120"/>
      </w:pPr>
      <w:r w:rsidRPr="00E25C37">
        <w:t>Both nuts weigh two pounds, all on your bitch like futons</w:t>
      </w:r>
    </w:p>
    <w:p w14:paraId="40DB20CD" w14:textId="4A0FCF33" w:rsidR="00437101" w:rsidRPr="00E25C37" w:rsidRDefault="00437101" w:rsidP="007945AB">
      <w:pPr>
        <w:spacing w:after="120"/>
      </w:pPr>
      <w:r w:rsidRPr="00E25C37">
        <w:t>My crew saved your crew</w:t>
      </w:r>
      <w:r w:rsidR="00A64111" w:rsidRPr="00E25C37">
        <w:t>, like</w:t>
      </w:r>
      <w:r w:rsidR="00921A2C" w:rsidRPr="00E25C37">
        <w:t>…</w:t>
      </w:r>
    </w:p>
    <w:p w14:paraId="31861F95" w14:textId="6C315894" w:rsidR="00437101" w:rsidRPr="00E25C37" w:rsidRDefault="00C16F68" w:rsidP="007945AB">
      <w:pPr>
        <w:spacing w:after="120"/>
      </w:pPr>
      <w:r>
        <w:t>N****</w:t>
      </w:r>
      <w:r w:rsidR="00437101" w:rsidRPr="00E25C37">
        <w:t>s came through with the Groupon</w:t>
      </w:r>
      <w:r w:rsidR="00786414" w:rsidRPr="00E25C37">
        <w:t>’</w:t>
      </w:r>
      <w:r w:rsidR="00437101" w:rsidRPr="00E25C37">
        <w:t>s</w:t>
      </w:r>
    </w:p>
    <w:p w14:paraId="01765912" w14:textId="56E6D042" w:rsidR="00437101" w:rsidRPr="00E25C37" w:rsidRDefault="00437101" w:rsidP="007945AB">
      <w:pPr>
        <w:spacing w:after="120"/>
      </w:pPr>
      <w:proofErr w:type="spellStart"/>
      <w:r w:rsidRPr="00E25C37">
        <w:t>Cookin</w:t>
      </w:r>
      <w:proofErr w:type="spellEnd"/>
      <w:r w:rsidR="00786414" w:rsidRPr="00E25C37">
        <w:t>’</w:t>
      </w:r>
      <w:r w:rsidRPr="00E25C37">
        <w:t xml:space="preserve"> with the grease now, truffle fries and Cholula</w:t>
      </w:r>
    </w:p>
    <w:p w14:paraId="79463730" w14:textId="77777777" w:rsidR="00A71B40" w:rsidRPr="00E25C37" w:rsidRDefault="00437101" w:rsidP="007945AB">
      <w:pPr>
        <w:spacing w:after="120"/>
      </w:pPr>
      <w:r w:rsidRPr="00E25C37">
        <w:t>Are you slowin</w:t>
      </w:r>
      <w:r w:rsidR="00BA3A8D" w:rsidRPr="00E25C37">
        <w:t>g</w:t>
      </w:r>
      <w:r w:rsidRPr="00E25C37">
        <w:t xml:space="preserve"> down?</w:t>
      </w:r>
    </w:p>
    <w:p w14:paraId="3443B506" w14:textId="35E6FB5F" w:rsidR="00437101" w:rsidRPr="00E25C37" w:rsidRDefault="00437101" w:rsidP="007945AB">
      <w:pPr>
        <w:spacing w:after="120"/>
      </w:pPr>
      <w:r w:rsidRPr="00E25C37">
        <w:t>Are you holdin</w:t>
      </w:r>
      <w:r w:rsidR="00BA3A8D" w:rsidRPr="00E25C37">
        <w:t>g</w:t>
      </w:r>
      <w:r w:rsidRPr="00E25C37">
        <w:t xml:space="preserve"> down?</w:t>
      </w:r>
    </w:p>
    <w:p w14:paraId="24846479" w14:textId="1F60BEB2" w:rsidR="00437101" w:rsidRPr="00E25C37" w:rsidRDefault="00437101" w:rsidP="007945AB">
      <w:pPr>
        <w:spacing w:after="120"/>
      </w:pPr>
      <w:r w:rsidRPr="00E25C37">
        <w:t>Whoever held you down</w:t>
      </w:r>
      <w:r w:rsidR="002A6FA2" w:rsidRPr="00E25C37">
        <w:rPr>
          <w:rFonts w:cstheme="minorHAnsi"/>
        </w:rPr>
        <w:t>?</w:t>
      </w:r>
    </w:p>
    <w:p w14:paraId="68880050" w14:textId="77777777" w:rsidR="00E275AA" w:rsidRPr="00E25C37" w:rsidRDefault="00437101" w:rsidP="007945AB">
      <w:pPr>
        <w:spacing w:after="120"/>
      </w:pPr>
      <w:r w:rsidRPr="00E25C37">
        <w:t>Whoever propped you up</w:t>
      </w:r>
      <w:r w:rsidR="00E275AA" w:rsidRPr="00E25C37">
        <w:t>?</w:t>
      </w:r>
    </w:p>
    <w:p w14:paraId="115848D5" w14:textId="77777777" w:rsidR="00E275AA" w:rsidRPr="00E25C37" w:rsidRDefault="00E275AA" w:rsidP="007945AB">
      <w:pPr>
        <w:spacing w:after="120"/>
      </w:pPr>
      <w:r w:rsidRPr="00E25C37">
        <w:t>B</w:t>
      </w:r>
      <w:r w:rsidR="00437101" w:rsidRPr="00E25C37">
        <w:t xml:space="preserve">uilt the structures </w:t>
      </w:r>
      <w:proofErr w:type="spellStart"/>
      <w:r w:rsidR="00437101" w:rsidRPr="00E25C37">
        <w:t>wit</w:t>
      </w:r>
      <w:r w:rsidR="00A71B40" w:rsidRPr="00E25C37">
        <w:t>cha</w:t>
      </w:r>
      <w:proofErr w:type="spellEnd"/>
      <w:r w:rsidRPr="00E25C37">
        <w:t>, s</w:t>
      </w:r>
      <w:r w:rsidR="00437101" w:rsidRPr="00E25C37">
        <w:t xml:space="preserve">wished the buckets </w:t>
      </w:r>
      <w:proofErr w:type="spellStart"/>
      <w:r w:rsidR="00A71B40" w:rsidRPr="00E25C37">
        <w:t>witcha</w:t>
      </w:r>
      <w:proofErr w:type="spellEnd"/>
    </w:p>
    <w:p w14:paraId="13C72E9C" w14:textId="3796AE23" w:rsidR="00437101" w:rsidRPr="00E25C37" w:rsidRDefault="00E275AA" w:rsidP="007945AB">
      <w:pPr>
        <w:spacing w:after="120"/>
      </w:pPr>
      <w:r w:rsidRPr="00E25C37">
        <w:t xml:space="preserve">Who </w:t>
      </w:r>
      <w:r w:rsidR="00437101" w:rsidRPr="00E25C37">
        <w:t>was fuckin</w:t>
      </w:r>
      <w:r w:rsidR="00786414" w:rsidRPr="00E25C37">
        <w:t>’</w:t>
      </w:r>
      <w:r w:rsidR="00437101" w:rsidRPr="00E25C37">
        <w:t xml:space="preserve"> </w:t>
      </w:r>
      <w:proofErr w:type="spellStart"/>
      <w:r w:rsidR="00A71B40" w:rsidRPr="00E25C37">
        <w:t>witcha</w:t>
      </w:r>
      <w:proofErr w:type="spellEnd"/>
      <w:r w:rsidR="00437101" w:rsidRPr="00E25C37">
        <w:t>?</w:t>
      </w:r>
    </w:p>
    <w:p w14:paraId="5B53C9A9" w14:textId="3316FF2B" w:rsidR="00437101" w:rsidRPr="00E25C37" w:rsidRDefault="00437101" w:rsidP="007945AB">
      <w:pPr>
        <w:spacing w:after="120"/>
      </w:pPr>
      <w:r w:rsidRPr="00E25C37">
        <w:t>Really brothers when you needed that</w:t>
      </w:r>
      <w:r w:rsidR="00FA5AD7" w:rsidRPr="00E25C37">
        <w:t>…</w:t>
      </w:r>
    </w:p>
    <w:p w14:paraId="386C3651" w14:textId="5D9BA3AB" w:rsidR="00437101" w:rsidRPr="00E25C37" w:rsidRDefault="00437101" w:rsidP="007945AB">
      <w:pPr>
        <w:spacing w:after="120"/>
      </w:pPr>
      <w:r w:rsidRPr="00E25C37">
        <w:t xml:space="preserve">When you see </w:t>
      </w:r>
      <w:r w:rsidR="00786414" w:rsidRPr="00E25C37">
        <w:t>‘</w:t>
      </w:r>
      <w:proofErr w:type="spellStart"/>
      <w:r w:rsidRPr="00E25C37">
        <w:t>em</w:t>
      </w:r>
      <w:proofErr w:type="spellEnd"/>
      <w:r w:rsidRPr="00E25C37">
        <w:t xml:space="preserve"> now</w:t>
      </w:r>
      <w:r w:rsidR="00BA3A8D" w:rsidRPr="00E25C37">
        <w:t>,</w:t>
      </w:r>
      <w:r w:rsidRPr="00E25C37">
        <w:t xml:space="preserve"> is it forced black?</w:t>
      </w:r>
    </w:p>
    <w:p w14:paraId="2A6CA262" w14:textId="6E2F526A" w:rsidR="00437101" w:rsidRPr="00E25C37" w:rsidRDefault="00437101" w:rsidP="007945AB">
      <w:pPr>
        <w:spacing w:after="120"/>
      </w:pPr>
      <w:r w:rsidRPr="00E25C37">
        <w:t xml:space="preserve">Hail Mary on </w:t>
      </w:r>
      <w:r w:rsidR="00BA3A8D" w:rsidRPr="00E25C37">
        <w:t>a 4th</w:t>
      </w:r>
      <w:r w:rsidRPr="00E25C37">
        <w:t xml:space="preserve"> down</w:t>
      </w:r>
    </w:p>
    <w:p w14:paraId="249E6517" w14:textId="17D71BC3" w:rsidR="00437101" w:rsidRPr="00E25C37" w:rsidRDefault="00437101" w:rsidP="007945AB">
      <w:pPr>
        <w:spacing w:after="120"/>
      </w:pPr>
      <w:r w:rsidRPr="00E25C37">
        <w:t>Hands to the sky</w:t>
      </w:r>
      <w:r w:rsidR="00253A7E" w:rsidRPr="00E25C37">
        <w:rPr>
          <w:rFonts w:cstheme="minorHAnsi"/>
        </w:rPr>
        <w:t>…</w:t>
      </w:r>
    </w:p>
    <w:p w14:paraId="6B98F4E0" w14:textId="77777777" w:rsidR="00437101" w:rsidRPr="00E25C37" w:rsidRDefault="00437101" w:rsidP="007945AB">
      <w:pPr>
        <w:spacing w:after="120"/>
      </w:pPr>
    </w:p>
    <w:p w14:paraId="65F72730" w14:textId="570CABBB" w:rsidR="00437101" w:rsidRPr="00E25C37" w:rsidRDefault="00437101" w:rsidP="007945AB">
      <w:pPr>
        <w:spacing w:after="120"/>
      </w:pPr>
      <w:r w:rsidRPr="00E25C37">
        <w:t>[Verse 2]</w:t>
      </w:r>
    </w:p>
    <w:p w14:paraId="55A75958" w14:textId="7A6B2309" w:rsidR="00437101" w:rsidRPr="00E25C37" w:rsidRDefault="00437101" w:rsidP="007945AB">
      <w:pPr>
        <w:spacing w:after="120"/>
      </w:pPr>
      <w:r w:rsidRPr="00E25C37">
        <w:t xml:space="preserve">Peace to the </w:t>
      </w:r>
      <w:r w:rsidR="00BA3A8D" w:rsidRPr="00E25C37">
        <w:t>H</w:t>
      </w:r>
      <w:r w:rsidRPr="00E25C37">
        <w:t>oly, peace to the people that think they know me</w:t>
      </w:r>
    </w:p>
    <w:p w14:paraId="101B56F2" w14:textId="77777777" w:rsidR="00437101" w:rsidRPr="00E25C37" w:rsidRDefault="00437101" w:rsidP="007945AB">
      <w:pPr>
        <w:spacing w:after="120"/>
      </w:pPr>
      <w:r w:rsidRPr="00E25C37">
        <w:t>Piece of Moschino, cover your ass, your rectum showing</w:t>
      </w:r>
    </w:p>
    <w:p w14:paraId="03E32A74" w14:textId="77777777" w:rsidR="00437101" w:rsidRPr="00E25C37" w:rsidRDefault="00437101" w:rsidP="007945AB">
      <w:pPr>
        <w:spacing w:after="120"/>
      </w:pPr>
      <w:r w:rsidRPr="00E25C37">
        <w:t>Peace to the boys that we used to be though</w:t>
      </w:r>
    </w:p>
    <w:p w14:paraId="3CE061E2" w14:textId="5170A124" w:rsidR="00437101" w:rsidRPr="00E25C37" w:rsidRDefault="00437101" w:rsidP="007945AB">
      <w:pPr>
        <w:spacing w:after="120"/>
      </w:pPr>
      <w:proofErr w:type="spellStart"/>
      <w:r w:rsidRPr="00E25C37">
        <w:t>Geto</w:t>
      </w:r>
      <w:proofErr w:type="spellEnd"/>
      <w:r w:rsidR="0041597F" w:rsidRPr="00E25C37">
        <w:t xml:space="preserve"> </w:t>
      </w:r>
      <w:r w:rsidRPr="00E25C37">
        <w:t>Boy</w:t>
      </w:r>
      <w:r w:rsidR="00044AB8" w:rsidRPr="00E25C37">
        <w:t>,</w:t>
      </w:r>
      <w:r w:rsidRPr="00E25C37">
        <w:t xml:space="preserve"> North Face too cold on these hoes</w:t>
      </w:r>
    </w:p>
    <w:p w14:paraId="0717E85B" w14:textId="47E954FE" w:rsidR="00437101" w:rsidRPr="00E25C37" w:rsidRDefault="00437101" w:rsidP="007945AB">
      <w:pPr>
        <w:spacing w:after="120"/>
      </w:pPr>
      <w:r w:rsidRPr="00E25C37">
        <w:t>Peace out to Willie D, Bushwick Billy</w:t>
      </w:r>
      <w:r w:rsidR="0091349A" w:rsidRPr="00E25C37">
        <w:t>,</w:t>
      </w:r>
      <w:r w:rsidRPr="00E25C37">
        <w:t xml:space="preserve"> and </w:t>
      </w:r>
      <w:r w:rsidR="0087312E" w:rsidRPr="00E25C37">
        <w:t>‘</w:t>
      </w:r>
      <w:r w:rsidRPr="00E25C37">
        <w:t>Face</w:t>
      </w:r>
    </w:p>
    <w:p w14:paraId="3B39A8F3" w14:textId="1063D3B0" w:rsidR="00437101" w:rsidRPr="00E25C37" w:rsidRDefault="00437101" w:rsidP="007945AB">
      <w:pPr>
        <w:spacing w:after="120"/>
      </w:pPr>
      <w:r w:rsidRPr="00E25C37">
        <w:t xml:space="preserve">Piece of steak </w:t>
      </w:r>
      <w:proofErr w:type="spellStart"/>
      <w:r w:rsidRPr="00E25C37">
        <w:t>grillin</w:t>
      </w:r>
      <w:proofErr w:type="spellEnd"/>
      <w:r w:rsidR="00786414" w:rsidRPr="00E25C37">
        <w:t>’</w:t>
      </w:r>
      <w:r w:rsidRPr="00E25C37">
        <w:t xml:space="preserve"> in Jesus</w:t>
      </w:r>
      <w:r w:rsidR="00786414" w:rsidRPr="00E25C37">
        <w:t>’</w:t>
      </w:r>
      <w:r w:rsidRPr="00E25C37">
        <w:t xml:space="preserve"> name, </w:t>
      </w:r>
      <w:proofErr w:type="spellStart"/>
      <w:r w:rsidRPr="00E25C37">
        <w:t>speakin</w:t>
      </w:r>
      <w:proofErr w:type="spellEnd"/>
      <w:r w:rsidR="00786414" w:rsidRPr="00E25C37">
        <w:t>’</w:t>
      </w:r>
      <w:r w:rsidRPr="00E25C37">
        <w:t xml:space="preserve"> his grace</w:t>
      </w:r>
    </w:p>
    <w:p w14:paraId="2E134D77" w14:textId="08EE4E5A" w:rsidR="00437101" w:rsidRPr="00E25C37" w:rsidRDefault="00437101" w:rsidP="007945AB">
      <w:pPr>
        <w:spacing w:after="120"/>
      </w:pPr>
      <w:r w:rsidRPr="00E25C37">
        <w:t>Hands to the sky</w:t>
      </w:r>
      <w:r w:rsidR="00BA3A8D" w:rsidRPr="00E25C37">
        <w:rPr>
          <w:rFonts w:cstheme="minorHAnsi"/>
        </w:rPr>
        <w:t>…</w:t>
      </w:r>
    </w:p>
    <w:p w14:paraId="358FAA3E" w14:textId="77777777" w:rsidR="00437101" w:rsidRPr="00E25C37" w:rsidRDefault="00437101" w:rsidP="007945AB">
      <w:pPr>
        <w:spacing w:after="120"/>
      </w:pPr>
    </w:p>
    <w:p w14:paraId="6382E875" w14:textId="77777777" w:rsidR="00437101" w:rsidRPr="00E25C37" w:rsidRDefault="00437101" w:rsidP="007945AB">
      <w:pPr>
        <w:spacing w:after="120"/>
      </w:pPr>
      <w:r w:rsidRPr="00E25C37">
        <w:t>[Verse 3]</w:t>
      </w:r>
    </w:p>
    <w:p w14:paraId="62E53E83" w14:textId="77777777" w:rsidR="00BA3A8D" w:rsidRPr="00E25C37" w:rsidRDefault="00437101" w:rsidP="007945AB">
      <w:pPr>
        <w:spacing w:after="120"/>
      </w:pPr>
      <w:r w:rsidRPr="00E25C37">
        <w:t>U-N-I-T-Y</w:t>
      </w:r>
    </w:p>
    <w:p w14:paraId="301CCBD6" w14:textId="6FFAEFFD" w:rsidR="00437101" w:rsidRPr="00E25C37" w:rsidRDefault="00F53EBE" w:rsidP="007945AB">
      <w:pPr>
        <w:spacing w:after="120"/>
      </w:pPr>
      <w:r w:rsidRPr="00E25C37">
        <w:t>Neptune’s</w:t>
      </w:r>
      <w:r w:rsidR="00437101" w:rsidRPr="00E25C37">
        <w:t xml:space="preserve"> and peace signs</w:t>
      </w:r>
    </w:p>
    <w:p w14:paraId="5BC4A9D5" w14:textId="77777777" w:rsidR="00437101" w:rsidRPr="00E25C37" w:rsidRDefault="00437101" w:rsidP="007945AB">
      <w:pPr>
        <w:spacing w:after="120"/>
      </w:pPr>
      <w:r w:rsidRPr="00E25C37">
        <w:t>Chiraq, Palestine like</w:t>
      </w:r>
    </w:p>
    <w:p w14:paraId="22B42919" w14:textId="748CA2F3" w:rsidR="00437101" w:rsidRPr="00E25C37" w:rsidRDefault="00437101" w:rsidP="007945AB">
      <w:pPr>
        <w:spacing w:after="120"/>
      </w:pPr>
      <w:r w:rsidRPr="00E25C37">
        <w:t>Iberville</w:t>
      </w:r>
      <w:r w:rsidR="00E74F84" w:rsidRPr="00E25C37">
        <w:t>,</w:t>
      </w:r>
      <w:r w:rsidRPr="00E25C37">
        <w:t xml:space="preserve"> 1995</w:t>
      </w:r>
    </w:p>
    <w:p w14:paraId="749959F4" w14:textId="4187DA5B" w:rsidR="00437101" w:rsidRPr="00E25C37" w:rsidRDefault="00437101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d think that was airstrikes on outside</w:t>
      </w:r>
    </w:p>
    <w:p w14:paraId="3A1CD67C" w14:textId="77777777" w:rsidR="00437101" w:rsidRPr="00E25C37" w:rsidRDefault="00437101" w:rsidP="007945AB">
      <w:pPr>
        <w:spacing w:after="120"/>
      </w:pPr>
      <w:r w:rsidRPr="00E25C37">
        <w:t>I put refugees in my villa, play kids the Fu-Gee-La</w:t>
      </w:r>
    </w:p>
    <w:p w14:paraId="7F5D1BCC" w14:textId="2CB74BB4" w:rsidR="00437101" w:rsidRPr="00E25C37" w:rsidRDefault="00437101" w:rsidP="007945AB">
      <w:pPr>
        <w:spacing w:after="120"/>
      </w:pPr>
      <w:r w:rsidRPr="00E25C37">
        <w:t>All this space</w:t>
      </w:r>
      <w:r w:rsidR="00647C62" w:rsidRPr="00E25C37">
        <w:t>,</w:t>
      </w:r>
      <w:r w:rsidRPr="00E25C37">
        <w:t xml:space="preserve"> Atlanta</w:t>
      </w:r>
    </w:p>
    <w:p w14:paraId="32006FA0" w14:textId="6F839E9F" w:rsidR="00437101" w:rsidRPr="00E25C37" w:rsidRDefault="00437101" w:rsidP="007945AB">
      <w:pPr>
        <w:spacing w:after="120"/>
      </w:pPr>
      <w:r w:rsidRPr="00E25C37">
        <w:t>Place order</w:t>
      </w:r>
      <w:r w:rsidR="00DE4D6D" w:rsidRPr="00E25C37">
        <w:t>,</w:t>
      </w:r>
      <w:r w:rsidRPr="00E25C37">
        <w:t xml:space="preserve"> McMansion</w:t>
      </w:r>
      <w:r w:rsidR="00467111" w:rsidRPr="00E25C37">
        <w:t>,</w:t>
      </w:r>
      <w:r w:rsidRPr="00E25C37">
        <w:t xml:space="preserve"> and two apple pies</w:t>
      </w:r>
    </w:p>
    <w:p w14:paraId="55C7132F" w14:textId="3FDBC017" w:rsidR="00437101" w:rsidRPr="00E25C37" w:rsidRDefault="00437101" w:rsidP="007945AB">
      <w:pPr>
        <w:spacing w:after="120"/>
      </w:pPr>
      <w:r w:rsidRPr="00E25C37">
        <w:t>I want the Porsche</w:t>
      </w:r>
      <w:r w:rsidR="006F7897" w:rsidRPr="00E25C37">
        <w:t>-</w:t>
      </w:r>
      <w:proofErr w:type="spellStart"/>
      <w:r w:rsidR="006F7897" w:rsidRPr="00E25C37">
        <w:t>uuh</w:t>
      </w:r>
      <w:proofErr w:type="spellEnd"/>
      <w:r w:rsidR="006F7897" w:rsidRPr="00E25C37">
        <w:t xml:space="preserve">, </w:t>
      </w:r>
      <w:r w:rsidRPr="00E25C37">
        <w:t>Bugatti</w:t>
      </w:r>
      <w:r w:rsidR="00467111" w:rsidRPr="00E25C37">
        <w:t xml:space="preserve"> </w:t>
      </w:r>
      <w:r w:rsidRPr="00E25C37">
        <w:t>design</w:t>
      </w:r>
    </w:p>
    <w:p w14:paraId="5137C58B" w14:textId="37CE2709" w:rsidR="00437101" w:rsidRPr="00E25C37" w:rsidRDefault="00437101" w:rsidP="007945AB">
      <w:pPr>
        <w:spacing w:after="120"/>
      </w:pPr>
      <w:r w:rsidRPr="00E25C37">
        <w:t>Silicon Valley, new venture is tits</w:t>
      </w:r>
      <w:r w:rsidR="00044AB8" w:rsidRPr="00E25C37">
        <w:t>-</w:t>
      </w:r>
      <w:r w:rsidRPr="00E25C37">
        <w:t>up</w:t>
      </w:r>
    </w:p>
    <w:p w14:paraId="63A24CAC" w14:textId="77777777" w:rsidR="00437101" w:rsidRPr="00E25C37" w:rsidRDefault="00437101" w:rsidP="007945AB">
      <w:pPr>
        <w:spacing w:after="120"/>
      </w:pPr>
      <w:r w:rsidRPr="00E25C37">
        <w:t>How do I crop your new bitch out my Vine?</w:t>
      </w:r>
    </w:p>
    <w:p w14:paraId="646440E4" w14:textId="12FA2363" w:rsidR="00437101" w:rsidRPr="00E25C37" w:rsidRDefault="00437101" w:rsidP="007945AB">
      <w:pPr>
        <w:spacing w:after="120"/>
      </w:pPr>
      <w:r w:rsidRPr="00E25C37">
        <w:t>Sick</w:t>
      </w:r>
      <w:r w:rsidR="00EF63C9" w:rsidRPr="00E25C37">
        <w:t>,</w:t>
      </w:r>
      <w:r w:rsidRPr="00E25C37">
        <w:t xml:space="preserve"> </w:t>
      </w:r>
      <w:r w:rsidR="003334D5" w:rsidRPr="00E25C37">
        <w:t>blue</w:t>
      </w:r>
      <w:r w:rsidR="00467111" w:rsidRPr="00E25C37">
        <w:t>-</w:t>
      </w:r>
      <w:r w:rsidR="003334D5" w:rsidRPr="00E25C37">
        <w:t>nose</w:t>
      </w:r>
      <w:r w:rsidRPr="00E25C37">
        <w:t xml:space="preserve"> </w:t>
      </w:r>
      <w:r w:rsidR="003334D5" w:rsidRPr="00E25C37">
        <w:t>p</w:t>
      </w:r>
      <w:r w:rsidRPr="00E25C37">
        <w:t>it</w:t>
      </w:r>
      <w:r w:rsidR="003334D5" w:rsidRPr="00E25C37">
        <w:t>’</w:t>
      </w:r>
      <w:r w:rsidRPr="00E25C37">
        <w:t xml:space="preserve"> </w:t>
      </w:r>
      <w:proofErr w:type="spellStart"/>
      <w:r w:rsidRPr="00E25C37">
        <w:t>foamin</w:t>
      </w:r>
      <w:proofErr w:type="spellEnd"/>
      <w:r w:rsidR="00786414" w:rsidRPr="00E25C37">
        <w:t>’</w:t>
      </w:r>
      <w:r w:rsidRPr="00E25C37">
        <w:t xml:space="preserve"> white like </w:t>
      </w:r>
      <w:proofErr w:type="spellStart"/>
      <w:r w:rsidRPr="00E25C37">
        <w:t>frappo</w:t>
      </w:r>
      <w:proofErr w:type="spellEnd"/>
      <w:r w:rsidR="00F53EBE" w:rsidRPr="00E25C37">
        <w:t xml:space="preserve">, </w:t>
      </w:r>
      <w:proofErr w:type="spellStart"/>
      <w:r w:rsidRPr="00E25C37">
        <w:t>jacko</w:t>
      </w:r>
      <w:proofErr w:type="spellEnd"/>
    </w:p>
    <w:p w14:paraId="751A65EF" w14:textId="77777777" w:rsidR="00437101" w:rsidRPr="00E25C37" w:rsidRDefault="00437101" w:rsidP="007945AB">
      <w:pPr>
        <w:spacing w:after="120"/>
      </w:pPr>
      <w:r w:rsidRPr="00E25C37">
        <w:t>El Chapo, de facto</w:t>
      </w:r>
    </w:p>
    <w:p w14:paraId="10C56C60" w14:textId="39E6E003" w:rsidR="00437101" w:rsidRPr="00E25C37" w:rsidRDefault="00437101" w:rsidP="007945AB">
      <w:pPr>
        <w:spacing w:after="120"/>
      </w:pPr>
      <w:r w:rsidRPr="00E25C37">
        <w:t>Bell nacho, shell taco, crunch</w:t>
      </w:r>
      <w:r w:rsidR="003E427C" w:rsidRPr="00E25C37">
        <w:t>-</w:t>
      </w:r>
      <w:r w:rsidRPr="00E25C37">
        <w:t>crackle</w:t>
      </w:r>
    </w:p>
    <w:p w14:paraId="78D2413C" w14:textId="77777777" w:rsidR="00EF52F8" w:rsidRPr="00E25C37" w:rsidRDefault="00437101" w:rsidP="007945AB">
      <w:pPr>
        <w:spacing w:after="120"/>
      </w:pPr>
      <w:r w:rsidRPr="00E25C37">
        <w:t>Green emerald, pink diamonds like Apple Jack bowl</w:t>
      </w:r>
    </w:p>
    <w:p w14:paraId="62DB409B" w14:textId="77777777" w:rsidR="00EF52F8" w:rsidRPr="00E25C37" w:rsidRDefault="00EF52F8" w:rsidP="007945AB">
      <w:pPr>
        <w:spacing w:after="120"/>
      </w:pPr>
    </w:p>
    <w:p w14:paraId="2014F767" w14:textId="77777777" w:rsidR="00EF52F8" w:rsidRPr="00E25C37" w:rsidRDefault="00EF52F8" w:rsidP="007945AB">
      <w:pPr>
        <w:spacing w:after="120"/>
      </w:pPr>
    </w:p>
    <w:p w14:paraId="5F63EB61" w14:textId="34049A23" w:rsidR="00EF52F8" w:rsidRPr="00E25C37" w:rsidRDefault="00EF52F8" w:rsidP="007945AB">
      <w:pPr>
        <w:spacing w:after="120"/>
      </w:pPr>
      <w:r w:rsidRPr="00E25C37">
        <w:t>[</w:t>
      </w:r>
      <w:bookmarkStart w:id="1" w:name="_Hlk144985943"/>
      <w:r w:rsidR="00C83C7D" w:rsidRPr="00E25C37">
        <w:t xml:space="preserve">Produced By: </w:t>
      </w:r>
      <w:r w:rsidR="00250754">
        <w:t>STWO</w:t>
      </w:r>
      <w:r w:rsidR="003D6BB0" w:rsidRPr="00E25C37">
        <w:t>, Frank Dukes</w:t>
      </w:r>
      <w:r w:rsidR="00742103">
        <w:t xml:space="preserve"> &amp;</w:t>
      </w:r>
      <w:r w:rsidR="003D6BB0" w:rsidRPr="00E25C37">
        <w:t xml:space="preserve"> </w:t>
      </w:r>
      <w:r w:rsidR="00F30607" w:rsidRPr="00F30607">
        <w:t>Frank Ocean</w:t>
      </w:r>
      <w:r w:rsidRPr="00E25C37">
        <w:t>]</w:t>
      </w:r>
    </w:p>
    <w:p w14:paraId="62AC8A59" w14:textId="104A57BF" w:rsidR="00EF52F8" w:rsidRPr="00E25C37" w:rsidRDefault="00EF52F8" w:rsidP="007945AB">
      <w:pPr>
        <w:spacing w:after="120"/>
      </w:pPr>
    </w:p>
    <w:p w14:paraId="066D4AFF" w14:textId="07A78343" w:rsidR="00BC3C95" w:rsidRPr="00E25C37" w:rsidRDefault="00EF52F8" w:rsidP="007945AB">
      <w:pPr>
        <w:spacing w:after="120"/>
        <w:sectPr w:rsidR="00BC3C95" w:rsidRPr="00E25C37" w:rsidSect="00F55128">
          <w:headerReference w:type="default" r:id="rId19"/>
          <w:headerReference w:type="first" r:id="rId2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F30607" w:rsidRPr="00F30607">
        <w:t>, Steven Vidal &amp; Adam Feeney</w:t>
      </w:r>
      <w:bookmarkEnd w:id="1"/>
      <w:r w:rsidR="00437101" w:rsidRPr="00E25C37">
        <w:t>]</w:t>
      </w:r>
    </w:p>
    <w:p w14:paraId="38B71AC4" w14:textId="6910A4FD" w:rsidR="00C30A15" w:rsidRPr="00E25C37" w:rsidRDefault="00C30A15" w:rsidP="007945AB">
      <w:pPr>
        <w:spacing w:after="120"/>
      </w:pPr>
      <w:r w:rsidRPr="00E25C37">
        <w:t>[</w:t>
      </w:r>
      <w:bookmarkStart w:id="2" w:name="_Hlk150418793"/>
      <w:r w:rsidR="00BB5384" w:rsidRPr="00E25C37">
        <w:t>Interlude</w:t>
      </w:r>
      <w:r w:rsidR="00DB2719" w:rsidRPr="00E25C37">
        <w:t>:</w:t>
      </w:r>
      <w:r w:rsidR="003647F5" w:rsidRPr="00E25C37">
        <w:t xml:space="preserve"> </w:t>
      </w:r>
      <w:r w:rsidR="00DB2719" w:rsidRPr="00E25C37">
        <w:t>Crystal LaBeija</w:t>
      </w:r>
      <w:r w:rsidRPr="00E25C37">
        <w:t>]</w:t>
      </w:r>
    </w:p>
    <w:p w14:paraId="624E5685" w14:textId="39931D9C" w:rsidR="00437101" w:rsidRPr="00E25C37" w:rsidRDefault="00745879" w:rsidP="007945AB">
      <w:pPr>
        <w:spacing w:after="120"/>
      </w:pPr>
      <w:r w:rsidRPr="00E25C37">
        <w:t>(Feel</w:t>
      </w:r>
      <w:r w:rsidR="00437101" w:rsidRPr="00E25C37">
        <w:t xml:space="preserve"> a certain way</w:t>
      </w:r>
      <w:r w:rsidR="008F7931" w:rsidRPr="00E25C37">
        <w:rPr>
          <w:rFonts w:cstheme="minorHAnsi"/>
        </w:rPr>
        <w:t>…</w:t>
      </w:r>
      <w:r w:rsidRPr="00E25C37">
        <w:t>)</w:t>
      </w:r>
    </w:p>
    <w:p w14:paraId="725A2459" w14:textId="32C44EC8" w:rsidR="00437101" w:rsidRPr="00E25C37" w:rsidRDefault="00786414" w:rsidP="007945AB">
      <w:pPr>
        <w:spacing w:after="120"/>
        <w:rPr>
          <w:i/>
          <w:iCs/>
        </w:rPr>
      </w:pPr>
      <w:proofErr w:type="spellStart"/>
      <w:r w:rsidRPr="00E25C37">
        <w:rPr>
          <w:i/>
          <w:iCs/>
        </w:rPr>
        <w:t>‘</w:t>
      </w:r>
      <w:r w:rsidR="00437101" w:rsidRPr="00E25C37">
        <w:rPr>
          <w:i/>
          <w:iCs/>
        </w:rPr>
        <w:t>Cause</w:t>
      </w:r>
      <w:proofErr w:type="spellEnd"/>
      <w:r w:rsidR="00437101" w:rsidRPr="00E25C37">
        <w:rPr>
          <w:i/>
          <w:iCs/>
        </w:rPr>
        <w:t xml:space="preserve"> </w:t>
      </w:r>
      <w:r w:rsidR="0077033B" w:rsidRPr="00E25C37">
        <w:rPr>
          <w:i/>
          <w:iCs/>
        </w:rPr>
        <w:t>you</w:t>
      </w:r>
      <w:r w:rsidR="00742103">
        <w:rPr>
          <w:i/>
          <w:iCs/>
        </w:rPr>
        <w:t xml:space="preserve"> ar</w:t>
      </w:r>
      <w:r w:rsidR="0077033B" w:rsidRPr="00E25C37">
        <w:rPr>
          <w:i/>
          <w:iCs/>
        </w:rPr>
        <w:t>e</w:t>
      </w:r>
      <w:r w:rsidR="00437101" w:rsidRPr="00E25C37">
        <w:rPr>
          <w:i/>
          <w:iCs/>
        </w:rPr>
        <w:t xml:space="preserve"> beautiful and</w:t>
      </w:r>
      <w:r w:rsidR="0077033B" w:rsidRPr="00E25C37">
        <w:rPr>
          <w:i/>
          <w:iCs/>
        </w:rPr>
        <w:t xml:space="preserve"> you</w:t>
      </w:r>
      <w:r w:rsidR="00742103">
        <w:rPr>
          <w:i/>
          <w:iCs/>
        </w:rPr>
        <w:t xml:space="preserve"> a</w:t>
      </w:r>
      <w:r w:rsidR="0077033B" w:rsidRPr="00E25C37">
        <w:rPr>
          <w:i/>
          <w:iCs/>
        </w:rPr>
        <w:t>re</w:t>
      </w:r>
      <w:r w:rsidR="00437101" w:rsidRPr="00E25C37">
        <w:rPr>
          <w:i/>
          <w:iCs/>
        </w:rPr>
        <w:t xml:space="preserve"> young</w:t>
      </w:r>
    </w:p>
    <w:p w14:paraId="07316A17" w14:textId="664C3EEE" w:rsidR="00437101" w:rsidRPr="00E25C37" w:rsidRDefault="00437101" w:rsidP="007945AB">
      <w:pPr>
        <w:spacing w:after="120"/>
        <w:rPr>
          <w:i/>
          <w:iCs/>
        </w:rPr>
      </w:pPr>
      <w:r w:rsidRPr="00E25C37">
        <w:rPr>
          <w:i/>
          <w:iCs/>
        </w:rPr>
        <w:t>You deserve to have the best in life</w:t>
      </w:r>
    </w:p>
    <w:p w14:paraId="4EFFBE65" w14:textId="4C126749" w:rsidR="00EF52F8" w:rsidRPr="00E25C37" w:rsidRDefault="00745879" w:rsidP="007945AB">
      <w:pPr>
        <w:spacing w:after="120"/>
      </w:pPr>
      <w:r w:rsidRPr="00E25C37">
        <w:t>(Feel a certain way</w:t>
      </w:r>
      <w:r w:rsidR="008F7931" w:rsidRPr="00E25C37">
        <w:t>…</w:t>
      </w:r>
      <w:r w:rsidRPr="00E25C37">
        <w:t>)</w:t>
      </w:r>
    </w:p>
    <w:p w14:paraId="5487CA1C" w14:textId="0038A508" w:rsidR="00A377A0" w:rsidRPr="00E25C37" w:rsidRDefault="00A377A0" w:rsidP="007945AB">
      <w:pPr>
        <w:spacing w:after="120"/>
      </w:pPr>
    </w:p>
    <w:p w14:paraId="181FD822" w14:textId="77777777" w:rsidR="00A377A0" w:rsidRPr="00E25C37" w:rsidRDefault="00A377A0" w:rsidP="007945AB">
      <w:pPr>
        <w:spacing w:after="120"/>
      </w:pPr>
    </w:p>
    <w:p w14:paraId="1B7E398A" w14:textId="77777777" w:rsidR="00EF52F8" w:rsidRPr="00E25C37" w:rsidRDefault="00EF52F8" w:rsidP="007945AB">
      <w:pPr>
        <w:spacing w:after="120"/>
      </w:pPr>
    </w:p>
    <w:p w14:paraId="29E2DD93" w14:textId="77777777" w:rsidR="00EF52F8" w:rsidRPr="00E25C37" w:rsidRDefault="00EF52F8" w:rsidP="007945AB">
      <w:pPr>
        <w:spacing w:after="120"/>
      </w:pPr>
    </w:p>
    <w:p w14:paraId="7F5B0812" w14:textId="4DD1217E" w:rsidR="00EF52F8" w:rsidRPr="00E25C37" w:rsidRDefault="00EF52F8" w:rsidP="007945AB">
      <w:pPr>
        <w:spacing w:after="120"/>
      </w:pPr>
      <w:r w:rsidRPr="00E25C37">
        <w:t>[</w:t>
      </w:r>
      <w:r w:rsidR="00C83C7D" w:rsidRPr="00E25C37">
        <w:t>Produced By: Frank Ocean</w:t>
      </w:r>
      <w:r w:rsidRPr="00E25C37">
        <w:t>]</w:t>
      </w:r>
    </w:p>
    <w:p w14:paraId="76F4910C" w14:textId="77777777" w:rsidR="00EF52F8" w:rsidRPr="00E25C37" w:rsidRDefault="00EF52F8" w:rsidP="007945AB">
      <w:pPr>
        <w:spacing w:after="120"/>
      </w:pPr>
    </w:p>
    <w:p w14:paraId="6251992B" w14:textId="06916C03" w:rsidR="0040383F" w:rsidRPr="00E25C37" w:rsidRDefault="00EF52F8" w:rsidP="004018DC">
      <w:pPr>
        <w:spacing w:after="120"/>
      </w:pPr>
      <w:r w:rsidRPr="00E25C37">
        <w:t>[</w:t>
      </w:r>
      <w:r w:rsidR="00A051CA" w:rsidRPr="00E25C37">
        <w:t>Written By: Christopher Breaux</w:t>
      </w:r>
      <w:r w:rsidR="00976B5A" w:rsidRPr="00E25C37">
        <w:t xml:space="preserve">, </w:t>
      </w:r>
      <w:r w:rsidR="004018DC" w:rsidRPr="00E25C37">
        <w:t>Norman Whiteside</w:t>
      </w:r>
      <w:r w:rsidR="00976B5A" w:rsidRPr="00E25C37">
        <w:t>* &amp; Crystal LaBeija**</w:t>
      </w:r>
      <w:r w:rsidR="004018DC" w:rsidRPr="00E25C37">
        <w:t>]</w:t>
      </w:r>
    </w:p>
    <w:p w14:paraId="5A332258" w14:textId="77777777" w:rsidR="00E13B2F" w:rsidRPr="00E25C37" w:rsidRDefault="00E13B2F" w:rsidP="004018DC">
      <w:pPr>
        <w:spacing w:after="120"/>
      </w:pPr>
    </w:p>
    <w:p w14:paraId="0B180071" w14:textId="77777777" w:rsidR="0040383F" w:rsidRPr="00E25C37" w:rsidRDefault="0040383F" w:rsidP="004018DC">
      <w:pPr>
        <w:spacing w:after="120"/>
      </w:pPr>
    </w:p>
    <w:p w14:paraId="13637216" w14:textId="33B6C54C" w:rsidR="00976B5A" w:rsidRPr="00E25C37" w:rsidRDefault="00976B5A" w:rsidP="004018DC">
      <w:pPr>
        <w:spacing w:after="120"/>
      </w:pPr>
      <w:r w:rsidRPr="00E25C37">
        <w:t>*Contains a sample of “I Think I Am in Love with You” by Wee (1977)</w:t>
      </w:r>
      <w:r w:rsidR="00DB76C9" w:rsidRPr="00E25C37">
        <w:t>.</w:t>
      </w:r>
    </w:p>
    <w:p w14:paraId="70FC1EFD" w14:textId="6E977F02" w:rsidR="004018DC" w:rsidRPr="00E25C37" w:rsidRDefault="00976B5A" w:rsidP="004018DC">
      <w:pPr>
        <w:spacing w:after="120"/>
        <w:sectPr w:rsidR="004018DC" w:rsidRPr="00E25C37" w:rsidSect="00F55128">
          <w:headerReference w:type="default" r:id="rId21"/>
          <w:headerReference w:type="first" r:id="rId2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**</w:t>
      </w:r>
      <w:r w:rsidR="004018DC" w:rsidRPr="00E25C37">
        <w:t>Contains a sample from</w:t>
      </w:r>
      <w:r w:rsidR="008A440D" w:rsidRPr="00E25C37">
        <w:t xml:space="preserve"> the</w:t>
      </w:r>
      <w:r w:rsidR="00BC5548" w:rsidRPr="00E25C37">
        <w:t xml:space="preserve"> documentary</w:t>
      </w:r>
      <w:r w:rsidR="008A440D" w:rsidRPr="00E25C37">
        <w:t xml:space="preserve"> film </w:t>
      </w:r>
      <w:r w:rsidR="00742103">
        <w:t>‘</w:t>
      </w:r>
      <w:r w:rsidR="008A440D" w:rsidRPr="00E25C37">
        <w:t>The Queen</w:t>
      </w:r>
      <w:r w:rsidR="00742103">
        <w:t>’</w:t>
      </w:r>
      <w:r w:rsidR="008A440D" w:rsidRPr="00E25C37">
        <w:t xml:space="preserve"> featuring </w:t>
      </w:r>
      <w:r w:rsidR="004018DC" w:rsidRPr="00E25C37">
        <w:t>Crystal LaBeija</w:t>
      </w:r>
      <w:r w:rsidR="00F80ADD" w:rsidRPr="00E25C37">
        <w:t xml:space="preserve"> (1968)</w:t>
      </w:r>
      <w:bookmarkEnd w:id="2"/>
      <w:r w:rsidR="008A440D" w:rsidRPr="00E25C37">
        <w:t>.</w:t>
      </w:r>
    </w:p>
    <w:p w14:paraId="2CFB9DD1" w14:textId="11A48E84" w:rsidR="00437101" w:rsidRPr="00E25C37" w:rsidRDefault="00437101" w:rsidP="007945AB">
      <w:pPr>
        <w:spacing w:after="120"/>
      </w:pPr>
      <w:r w:rsidRPr="00E25C37">
        <w:t>[Verse]</w:t>
      </w:r>
    </w:p>
    <w:p w14:paraId="4BE221BC" w14:textId="77777777" w:rsidR="00437101" w:rsidRPr="00E25C37" w:rsidRDefault="00437101" w:rsidP="007945AB">
      <w:pPr>
        <w:spacing w:after="120"/>
      </w:pPr>
      <w:r w:rsidRPr="00E25C37">
        <w:t>He came up in Dallas</w:t>
      </w:r>
    </w:p>
    <w:p w14:paraId="3D34F5B9" w14:textId="77777777" w:rsidR="00437101" w:rsidRPr="00E25C37" w:rsidRDefault="00437101" w:rsidP="007945AB">
      <w:pPr>
        <w:spacing w:after="120"/>
      </w:pPr>
      <w:r w:rsidRPr="00E25C37">
        <w:t>Had no hazel in his eyes</w:t>
      </w:r>
    </w:p>
    <w:p w14:paraId="33C39E89" w14:textId="77777777" w:rsidR="00437101" w:rsidRPr="00E25C37" w:rsidRDefault="00437101" w:rsidP="007945AB">
      <w:pPr>
        <w:spacing w:after="120"/>
      </w:pPr>
      <w:r w:rsidRPr="00E25C37">
        <w:t>Had them sailors on his thighs</w:t>
      </w:r>
    </w:p>
    <w:p w14:paraId="72A5CFEC" w14:textId="0A69417E" w:rsidR="00437101" w:rsidRPr="00E25C37" w:rsidRDefault="00437101" w:rsidP="007945AB">
      <w:pPr>
        <w:spacing w:after="120"/>
      </w:pPr>
      <w:r w:rsidRPr="00E25C37">
        <w:t>When he</w:t>
      </w:r>
      <w:r w:rsidR="00786414" w:rsidRPr="00E25C37">
        <w:t>’</w:t>
      </w:r>
      <w:r w:rsidRPr="00E25C37">
        <w:t>s lit</w:t>
      </w:r>
      <w:r w:rsidR="00B81A11" w:rsidRPr="00E25C37">
        <w:t>,</w:t>
      </w:r>
      <w:r w:rsidRPr="00E25C37">
        <w:t xml:space="preserve"> he show </w:t>
      </w:r>
      <w:r w:rsidR="00786414" w:rsidRPr="00E25C37">
        <w:t>‘</w:t>
      </w:r>
      <w:proofErr w:type="spellStart"/>
      <w:r w:rsidRPr="00E25C37">
        <w:t>em</w:t>
      </w:r>
      <w:proofErr w:type="spellEnd"/>
    </w:p>
    <w:p w14:paraId="5E268EFD" w14:textId="77777777" w:rsidR="00437101" w:rsidRPr="00E25C37" w:rsidRDefault="00437101" w:rsidP="007945AB">
      <w:pPr>
        <w:spacing w:after="120"/>
      </w:pPr>
      <w:r w:rsidRPr="00E25C37">
        <w:t>Kept it faded on the sides</w:t>
      </w:r>
    </w:p>
    <w:p w14:paraId="08485C4D" w14:textId="77777777" w:rsidR="00437101" w:rsidRPr="00E25C37" w:rsidRDefault="00437101" w:rsidP="007945AB">
      <w:pPr>
        <w:spacing w:after="120"/>
      </w:pPr>
      <w:r w:rsidRPr="00E25C37">
        <w:t>We were seeing someone</w:t>
      </w:r>
    </w:p>
    <w:p w14:paraId="5B09A806" w14:textId="77777777" w:rsidR="00437101" w:rsidRPr="00E25C37" w:rsidRDefault="00437101" w:rsidP="007945AB">
      <w:pPr>
        <w:spacing w:after="120"/>
      </w:pPr>
      <w:r w:rsidRPr="00E25C37">
        <w:t>We was dating on the side</w:t>
      </w:r>
    </w:p>
    <w:p w14:paraId="1C7FD4E9" w14:textId="7947C968" w:rsidR="00437101" w:rsidRPr="00E25C37" w:rsidRDefault="00437101" w:rsidP="007945AB">
      <w:pPr>
        <w:spacing w:after="120"/>
      </w:pPr>
      <w:r w:rsidRPr="00E25C37">
        <w:t>He was seeing</w:t>
      </w:r>
      <w:r w:rsidR="00BA6CC4" w:rsidRPr="00E25C37">
        <w:t>-</w:t>
      </w:r>
      <w:r w:rsidRPr="00E25C37">
        <w:t>double</w:t>
      </w:r>
    </w:p>
    <w:p w14:paraId="6F17A33E" w14:textId="075F75A3" w:rsidR="00437101" w:rsidRPr="00E25C37" w:rsidRDefault="00437101" w:rsidP="007945AB">
      <w:pPr>
        <w:spacing w:after="120"/>
      </w:pPr>
      <w:r w:rsidRPr="00E25C37">
        <w:t>I was spinning hula</w:t>
      </w:r>
    </w:p>
    <w:p w14:paraId="78DE6EFE" w14:textId="77777777" w:rsidR="00437101" w:rsidRPr="00E25C37" w:rsidRDefault="00437101" w:rsidP="007945AB">
      <w:pPr>
        <w:spacing w:after="120"/>
      </w:pPr>
      <w:r w:rsidRPr="00E25C37">
        <w:t>We were spending so much time</w:t>
      </w:r>
    </w:p>
    <w:p w14:paraId="0854EEA7" w14:textId="77777777" w:rsidR="00437101" w:rsidRPr="00E25C37" w:rsidRDefault="00437101" w:rsidP="007945AB">
      <w:pPr>
        <w:spacing w:after="120"/>
      </w:pPr>
      <w:r w:rsidRPr="00E25C37">
        <w:t>It was getting cooler</w:t>
      </w:r>
    </w:p>
    <w:p w14:paraId="3D543131" w14:textId="4E89FFC6" w:rsidR="00437101" w:rsidRPr="00E25C37" w:rsidRDefault="00437101" w:rsidP="007945AB">
      <w:pPr>
        <w:spacing w:after="120"/>
      </w:pPr>
      <w:r w:rsidRPr="00E25C37">
        <w:t>All this drillin</w:t>
      </w:r>
      <w:r w:rsidR="00845277" w:rsidRPr="00E25C37">
        <w:t>g</w:t>
      </w:r>
      <w:r w:rsidRPr="00E25C37">
        <w:t xml:space="preserve"> got the dick </w:t>
      </w:r>
      <w:proofErr w:type="spellStart"/>
      <w:r w:rsidRPr="00E25C37">
        <w:t>feelin</w:t>
      </w:r>
      <w:proofErr w:type="spellEnd"/>
      <w:r w:rsidR="00786414" w:rsidRPr="00E25C37">
        <w:t>’</w:t>
      </w:r>
      <w:r w:rsidRPr="00E25C37">
        <w:t xml:space="preserve"> like a power</w:t>
      </w:r>
      <w:r w:rsidR="00AC4650" w:rsidRPr="00E25C37">
        <w:t>-</w:t>
      </w:r>
      <w:r w:rsidRPr="00E25C37">
        <w:t>tool</w:t>
      </w:r>
    </w:p>
    <w:p w14:paraId="3F1ADC31" w14:textId="6F3DA3F8" w:rsidR="00B81A11" w:rsidRPr="00E25C37" w:rsidRDefault="007746F3" w:rsidP="007945AB">
      <w:pPr>
        <w:spacing w:after="120"/>
      </w:pPr>
      <w:r w:rsidRPr="00E25C37">
        <w:t>Finna</w:t>
      </w:r>
      <w:r w:rsidR="00437101" w:rsidRPr="00E25C37">
        <w:t xml:space="preserve"> move a </w:t>
      </w:r>
      <w:r w:rsidR="00C16F68">
        <w:t>n****</w:t>
      </w:r>
      <w:r w:rsidR="00437101" w:rsidRPr="00E25C37">
        <w:t xml:space="preserve"> out his momma house</w:t>
      </w:r>
    </w:p>
    <w:p w14:paraId="50EE7565" w14:textId="2D9B9D90" w:rsidR="00437101" w:rsidRPr="00E25C37" w:rsidRDefault="00B81A11" w:rsidP="007945AB">
      <w:pPr>
        <w:spacing w:after="120"/>
      </w:pPr>
      <w:r w:rsidRPr="00E25C37">
        <w:t>N</w:t>
      </w:r>
      <w:r w:rsidR="00437101" w:rsidRPr="00E25C37">
        <w:t>ow</w:t>
      </w:r>
      <w:r w:rsidRPr="00E25C37">
        <w:t>, t</w:t>
      </w:r>
      <w:r w:rsidR="00437101" w:rsidRPr="00E25C37">
        <w:t>hat</w:t>
      </w:r>
      <w:r w:rsidR="00786414" w:rsidRPr="00E25C37">
        <w:t>’</w:t>
      </w:r>
      <w:r w:rsidR="00437101" w:rsidRPr="00E25C37">
        <w:t>s a power</w:t>
      </w:r>
      <w:r w:rsidR="00845277" w:rsidRPr="00E25C37">
        <w:t>-</w:t>
      </w:r>
      <w:r w:rsidR="00437101" w:rsidRPr="00E25C37">
        <w:t>move</w:t>
      </w:r>
    </w:p>
    <w:p w14:paraId="671A7729" w14:textId="10D8D7A3" w:rsidR="00437101" w:rsidRPr="00E25C37" w:rsidRDefault="00437101" w:rsidP="007945AB">
      <w:pPr>
        <w:spacing w:after="120"/>
      </w:pPr>
      <w:r w:rsidRPr="00E25C37">
        <w:t>That</w:t>
      </w:r>
      <w:r w:rsidR="00786414" w:rsidRPr="00E25C37">
        <w:t>’</w:t>
      </w:r>
      <w:r w:rsidRPr="00E25C37">
        <w:t xml:space="preserve">s what I </w:t>
      </w:r>
      <w:proofErr w:type="spellStart"/>
      <w:r w:rsidRPr="00E25C37">
        <w:t>gotta</w:t>
      </w:r>
      <w:proofErr w:type="spellEnd"/>
      <w:r w:rsidRPr="00E25C37">
        <w:t xml:space="preserve"> do, for real</w:t>
      </w:r>
    </w:p>
    <w:p w14:paraId="7D5A4711" w14:textId="2D1FFCF9" w:rsidR="00437101" w:rsidRPr="00E25C37" w:rsidRDefault="00437101" w:rsidP="007945AB">
      <w:pPr>
        <w:spacing w:after="120"/>
      </w:pPr>
      <w:r w:rsidRPr="00E25C37">
        <w:t>Would that diamond shine</w:t>
      </w:r>
      <w:r w:rsidR="006C1B3D" w:rsidRPr="00E25C37">
        <w:t>,</w:t>
      </w:r>
      <w:r w:rsidRPr="00E25C37">
        <w:t xml:space="preserve"> for real?</w:t>
      </w:r>
    </w:p>
    <w:p w14:paraId="0B655BF4" w14:textId="284D10F1" w:rsidR="00437101" w:rsidRPr="00E25C37" w:rsidRDefault="00437101" w:rsidP="007945AB">
      <w:pPr>
        <w:spacing w:after="120"/>
      </w:pPr>
      <w:r w:rsidRPr="00E25C37">
        <w:t>Shine</w:t>
      </w:r>
      <w:r w:rsidR="00B81A11" w:rsidRPr="00E25C37">
        <w:t>,</w:t>
      </w:r>
      <w:r w:rsidRPr="00E25C37">
        <w:t xml:space="preserve"> </w:t>
      </w:r>
      <w:r w:rsidR="00B81A11" w:rsidRPr="00E25C37">
        <w:t>for real</w:t>
      </w:r>
      <w:r w:rsidR="00166B1A" w:rsidRPr="00E25C37">
        <w:rPr>
          <w:rFonts w:cstheme="minorHAnsi"/>
        </w:rPr>
        <w:t>?</w:t>
      </w:r>
    </w:p>
    <w:p w14:paraId="4A854E05" w14:textId="77777777" w:rsidR="00437101" w:rsidRPr="00E25C37" w:rsidRDefault="00437101" w:rsidP="007945AB">
      <w:pPr>
        <w:spacing w:after="120"/>
      </w:pPr>
    </w:p>
    <w:p w14:paraId="770F005D" w14:textId="77777777" w:rsidR="00437101" w:rsidRPr="00E25C37" w:rsidRDefault="00437101" w:rsidP="007945AB">
      <w:pPr>
        <w:spacing w:after="120"/>
      </w:pPr>
      <w:r w:rsidRPr="00E25C37">
        <w:t>[Bridge]</w:t>
      </w:r>
    </w:p>
    <w:p w14:paraId="158DD4DE" w14:textId="77777777" w:rsidR="00437101" w:rsidRPr="00E25C37" w:rsidRDefault="00437101" w:rsidP="007945AB">
      <w:pPr>
        <w:spacing w:after="120"/>
      </w:pPr>
      <w:r w:rsidRPr="00E25C37">
        <w:t>Feelings come, feelings go</w:t>
      </w:r>
    </w:p>
    <w:p w14:paraId="7D2BFD78" w14:textId="77777777" w:rsidR="00437101" w:rsidRPr="00E25C37" w:rsidRDefault="00437101" w:rsidP="007945AB">
      <w:pPr>
        <w:spacing w:after="120"/>
      </w:pPr>
      <w:r w:rsidRPr="00E25C37">
        <w:t>Feelings come, feelings go</w:t>
      </w:r>
    </w:p>
    <w:p w14:paraId="1BA7E6F9" w14:textId="77777777" w:rsidR="00437101" w:rsidRPr="00E25C37" w:rsidRDefault="00437101" w:rsidP="007945AB">
      <w:pPr>
        <w:spacing w:after="120"/>
      </w:pPr>
      <w:r w:rsidRPr="00E25C37">
        <w:t>Feelings come, feelings go</w:t>
      </w:r>
    </w:p>
    <w:p w14:paraId="13549409" w14:textId="77777777" w:rsidR="00437101" w:rsidRPr="00E25C37" w:rsidRDefault="00437101" w:rsidP="007945AB">
      <w:pPr>
        <w:spacing w:after="120"/>
      </w:pPr>
      <w:r w:rsidRPr="00E25C37">
        <w:t>Feelings come, feelings go</w:t>
      </w:r>
    </w:p>
    <w:p w14:paraId="2EBFCBE0" w14:textId="77777777" w:rsidR="00437101" w:rsidRPr="00E25C37" w:rsidRDefault="00437101" w:rsidP="007945AB">
      <w:pPr>
        <w:spacing w:after="120"/>
      </w:pPr>
    </w:p>
    <w:p w14:paraId="0EFD2978" w14:textId="6B387181" w:rsidR="00437101" w:rsidRPr="00E25C37" w:rsidRDefault="00437101" w:rsidP="007945AB">
      <w:pPr>
        <w:spacing w:after="120"/>
      </w:pPr>
      <w:r w:rsidRPr="00E25C37">
        <w:t>[</w:t>
      </w:r>
      <w:r w:rsidR="00B03FE8" w:rsidRPr="00E25C37">
        <w:t>Refrain</w:t>
      </w:r>
      <w:r w:rsidRPr="00E25C37">
        <w:t>]</w:t>
      </w:r>
    </w:p>
    <w:p w14:paraId="212C92F3" w14:textId="2E6DB2B3" w:rsidR="00437101" w:rsidRPr="00E25C37" w:rsidRDefault="00437101" w:rsidP="007945AB">
      <w:pPr>
        <w:spacing w:after="120"/>
      </w:pPr>
      <w:r w:rsidRPr="00E25C37">
        <w:t xml:space="preserve">Comme des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  <w:r w:rsidRPr="00E25C37">
        <w:t xml:space="preserve">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</w:p>
    <w:p w14:paraId="460E2A27" w14:textId="31462120" w:rsidR="00437101" w:rsidRPr="00E25C37" w:rsidRDefault="00437101" w:rsidP="007945AB">
      <w:pPr>
        <w:spacing w:after="120"/>
      </w:pPr>
      <w:r w:rsidRPr="00E25C37">
        <w:t xml:space="preserve">Comme des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  <w:r w:rsidRPr="00E25C37">
        <w:t xml:space="preserve">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</w:p>
    <w:p w14:paraId="2873E4A6" w14:textId="2AE0EA21" w:rsidR="00437101" w:rsidRPr="00E25C37" w:rsidRDefault="00437101" w:rsidP="007945AB">
      <w:pPr>
        <w:spacing w:after="120"/>
      </w:pPr>
      <w:r w:rsidRPr="00E25C37">
        <w:t xml:space="preserve">Comme des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  <w:r w:rsidRPr="00E25C37">
        <w:t xml:space="preserve">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</w:p>
    <w:p w14:paraId="01177CEA" w14:textId="6B628851" w:rsidR="00437101" w:rsidRPr="00E25C37" w:rsidRDefault="00437101" w:rsidP="007945AB">
      <w:pPr>
        <w:spacing w:after="120"/>
      </w:pPr>
      <w:r w:rsidRPr="00E25C37">
        <w:t xml:space="preserve">Comme des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  <w:r w:rsidRPr="00E25C37">
        <w:t xml:space="preserve"> </w:t>
      </w:r>
      <w:r w:rsidR="00B81A11" w:rsidRPr="00E25C37">
        <w:t>garçons</w:t>
      </w:r>
      <w:r w:rsidRPr="00E25C37">
        <w:t xml:space="preserve">, </w:t>
      </w:r>
      <w:proofErr w:type="spellStart"/>
      <w:r w:rsidR="00937B7B" w:rsidRPr="00E25C37">
        <w:t>comme</w:t>
      </w:r>
      <w:proofErr w:type="spellEnd"/>
      <w:r w:rsidR="00937B7B" w:rsidRPr="00E25C37">
        <w:t xml:space="preserve"> des</w:t>
      </w:r>
    </w:p>
    <w:p w14:paraId="7D1FD0DB" w14:textId="77777777" w:rsidR="00437101" w:rsidRPr="00E25C37" w:rsidRDefault="00437101" w:rsidP="007945AB">
      <w:pPr>
        <w:spacing w:after="120"/>
      </w:pPr>
    </w:p>
    <w:p w14:paraId="489C5613" w14:textId="29256A4C" w:rsidR="00437101" w:rsidRPr="00E25C37" w:rsidRDefault="00437101" w:rsidP="007945AB">
      <w:pPr>
        <w:spacing w:after="120"/>
      </w:pPr>
      <w:r w:rsidRPr="00E25C37">
        <w:t>[</w:t>
      </w:r>
      <w:r w:rsidR="00B81A11" w:rsidRPr="00E25C37">
        <w:t xml:space="preserve">Outro: </w:t>
      </w:r>
      <w:r w:rsidRPr="00E25C37">
        <w:t xml:space="preserve">Rita </w:t>
      </w:r>
      <w:proofErr w:type="spellStart"/>
      <w:r w:rsidRPr="00E25C37">
        <w:t>Zebdi</w:t>
      </w:r>
      <w:proofErr w:type="spellEnd"/>
      <w:r w:rsidRPr="00E25C37">
        <w:t>]</w:t>
      </w:r>
    </w:p>
    <w:p w14:paraId="62B25110" w14:textId="77777777" w:rsidR="00EF52F8" w:rsidRPr="00E25C37" w:rsidRDefault="00437101" w:rsidP="007945AB">
      <w:pPr>
        <w:spacing w:after="120"/>
        <w:rPr>
          <w:i/>
          <w:iCs/>
        </w:rPr>
      </w:pPr>
      <w:r w:rsidRPr="00E25C37">
        <w:rPr>
          <w:i/>
          <w:iCs/>
        </w:rPr>
        <w:t xml:space="preserve">Comme </w:t>
      </w:r>
      <w:r w:rsidR="00B81A11" w:rsidRPr="00E25C37">
        <w:rPr>
          <w:i/>
          <w:iCs/>
        </w:rPr>
        <w:t>d</w:t>
      </w:r>
      <w:r w:rsidRPr="00E25C37">
        <w:rPr>
          <w:i/>
          <w:iCs/>
        </w:rPr>
        <w:t xml:space="preserve">es </w:t>
      </w:r>
      <w:r w:rsidR="00B81A11" w:rsidRPr="00E25C37">
        <w:rPr>
          <w:i/>
          <w:iCs/>
        </w:rPr>
        <w:t>g</w:t>
      </w:r>
      <w:r w:rsidRPr="00E25C37">
        <w:rPr>
          <w:i/>
          <w:iCs/>
        </w:rPr>
        <w:t>arçons</w:t>
      </w:r>
    </w:p>
    <w:p w14:paraId="0564E90D" w14:textId="761F9222" w:rsidR="00EF52F8" w:rsidRPr="00E25C37" w:rsidRDefault="00EF52F8" w:rsidP="007945AB">
      <w:pPr>
        <w:spacing w:after="120"/>
      </w:pPr>
    </w:p>
    <w:p w14:paraId="65266217" w14:textId="77777777" w:rsidR="00EF52F8" w:rsidRPr="00E25C37" w:rsidRDefault="00EF52F8" w:rsidP="007945AB">
      <w:pPr>
        <w:spacing w:after="120"/>
      </w:pPr>
    </w:p>
    <w:p w14:paraId="0C8DF0FD" w14:textId="5FF25B22" w:rsidR="00EF52F8" w:rsidRPr="00E25C37" w:rsidRDefault="00DC5F33" w:rsidP="007945AB">
      <w:pPr>
        <w:spacing w:after="120"/>
      </w:pPr>
      <w:r w:rsidRPr="00E25C37">
        <w:t>[</w:t>
      </w:r>
      <w:r w:rsidR="00B91F8F" w:rsidRPr="00E25C37">
        <w:t>Produced By: Frank Ocean,</w:t>
      </w:r>
      <w:r w:rsidR="00D40C9A">
        <w:t xml:space="preserve"> </w:t>
      </w:r>
      <w:r w:rsidR="00D40C9A" w:rsidRPr="00E25C37">
        <w:t xml:space="preserve">TROY </w:t>
      </w:r>
      <w:proofErr w:type="spellStart"/>
      <w:r w:rsidR="00D40C9A" w:rsidRPr="00E25C37">
        <w:t>NōKA</w:t>
      </w:r>
      <w:proofErr w:type="spellEnd"/>
      <w:r w:rsidR="00D40C9A">
        <w:t xml:space="preserve"> </w:t>
      </w:r>
      <w:r w:rsidR="003D661A" w:rsidRPr="00E25C37">
        <w:t>&amp;</w:t>
      </w:r>
      <w:r w:rsidR="00634E11" w:rsidRPr="00634E11">
        <w:t xml:space="preserve"> </w:t>
      </w:r>
      <w:proofErr w:type="spellStart"/>
      <w:r w:rsidR="00634E11" w:rsidRPr="00634E11">
        <w:t>Vegyn</w:t>
      </w:r>
      <w:proofErr w:type="spellEnd"/>
      <w:r w:rsidRPr="00E25C37">
        <w:t>]</w:t>
      </w:r>
    </w:p>
    <w:p w14:paraId="3A60DF0E" w14:textId="0B4D5C10" w:rsidR="00EF52F8" w:rsidRPr="00E25C37" w:rsidRDefault="00EF52F8" w:rsidP="007945AB">
      <w:pPr>
        <w:spacing w:after="120"/>
      </w:pPr>
    </w:p>
    <w:p w14:paraId="351AC463" w14:textId="7A71921D" w:rsidR="00BC3C95" w:rsidRPr="00E25C37" w:rsidRDefault="00EF52F8" w:rsidP="007945AB">
      <w:pPr>
        <w:spacing w:after="120"/>
        <w:sectPr w:rsidR="00BC3C95" w:rsidRPr="00E25C37" w:rsidSect="00F55128">
          <w:headerReference w:type="default" r:id="rId23"/>
          <w:headerReference w:type="first" r:id="rId2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437101" w:rsidRPr="00E25C37">
        <w:t>]</w:t>
      </w:r>
    </w:p>
    <w:p w14:paraId="5A5A8A17" w14:textId="6BBA9378" w:rsidR="00437101" w:rsidRPr="00E25C37" w:rsidRDefault="00437101" w:rsidP="007945AB">
      <w:pPr>
        <w:spacing w:after="120"/>
      </w:pPr>
      <w:r w:rsidRPr="00E25C37">
        <w:t>[</w:t>
      </w:r>
      <w:r w:rsidR="0085654F" w:rsidRPr="00E25C37">
        <w:t>Intro</w:t>
      </w:r>
      <w:r w:rsidRPr="00E25C37">
        <w:t>]</w:t>
      </w:r>
    </w:p>
    <w:p w14:paraId="5E707383" w14:textId="29AE4E68" w:rsidR="00437101" w:rsidRPr="00E25C37" w:rsidRDefault="00437101" w:rsidP="007945AB">
      <w:pPr>
        <w:spacing w:after="120"/>
      </w:pPr>
      <w:proofErr w:type="spellStart"/>
      <w:r w:rsidRPr="00E25C37">
        <w:t>O</w:t>
      </w:r>
      <w:r w:rsidR="00253A7E" w:rsidRPr="00E25C37">
        <w:t>h</w:t>
      </w:r>
      <w:r w:rsidRPr="00E25C37">
        <w:t>h</w:t>
      </w:r>
      <w:proofErr w:type="spellEnd"/>
      <w:r w:rsidR="00437DB1" w:rsidRPr="00E25C37">
        <w:t xml:space="preserve"> </w:t>
      </w:r>
      <w:r w:rsidRPr="00E25C37">
        <w:t xml:space="preserve">yes, </w:t>
      </w:r>
      <w:proofErr w:type="spellStart"/>
      <w:r w:rsidRPr="00E25C37">
        <w:t>o</w:t>
      </w:r>
      <w:r w:rsidR="00253A7E" w:rsidRPr="00E25C37">
        <w:t>h</w:t>
      </w:r>
      <w:r w:rsidRPr="00E25C37">
        <w:t>h</w:t>
      </w:r>
      <w:proofErr w:type="spellEnd"/>
      <w:r w:rsidRPr="00E25C37">
        <w:t xml:space="preserve"> slide</w:t>
      </w:r>
      <w:r w:rsidR="005273BA" w:rsidRPr="00E25C37">
        <w:rPr>
          <w:rFonts w:cstheme="minorHAnsi"/>
        </w:rPr>
        <w:t>…</w:t>
      </w:r>
    </w:p>
    <w:p w14:paraId="1816983A" w14:textId="77777777" w:rsidR="0085654F" w:rsidRPr="00E25C37" w:rsidRDefault="0085654F" w:rsidP="007945AB">
      <w:pPr>
        <w:spacing w:after="120"/>
      </w:pPr>
    </w:p>
    <w:p w14:paraId="0E824B91" w14:textId="2185F813" w:rsidR="0085654F" w:rsidRPr="00E25C37" w:rsidRDefault="0085654F" w:rsidP="007945AB">
      <w:pPr>
        <w:spacing w:after="120"/>
      </w:pPr>
      <w:r w:rsidRPr="00E25C37">
        <w:t>[Verse]</w:t>
      </w:r>
    </w:p>
    <w:p w14:paraId="1B0C5CA8" w14:textId="41413F4F" w:rsidR="00437101" w:rsidRPr="00E25C37" w:rsidRDefault="008E11AB" w:rsidP="007945AB">
      <w:pPr>
        <w:spacing w:after="120"/>
      </w:pPr>
      <w:r w:rsidRPr="00E25C37">
        <w:t>Xenon</w:t>
      </w:r>
      <w:r w:rsidR="00AF42F8" w:rsidRPr="00E25C37">
        <w:t>’</w:t>
      </w:r>
      <w:r w:rsidRPr="00E25C37">
        <w:t>s</w:t>
      </w:r>
      <w:r w:rsidR="00437101" w:rsidRPr="00E25C37">
        <w:t xml:space="preserve"> with the blue color</w:t>
      </w:r>
    </w:p>
    <w:p w14:paraId="444B5A5E" w14:textId="366AEF70" w:rsidR="00437101" w:rsidRPr="00E25C37" w:rsidRDefault="00437101" w:rsidP="007945AB">
      <w:pPr>
        <w:spacing w:after="120"/>
      </w:pPr>
      <w:r w:rsidRPr="00E25C37">
        <w:t>If that</w:t>
      </w:r>
      <w:r w:rsidR="00786414" w:rsidRPr="00E25C37">
        <w:t>’</w:t>
      </w:r>
      <w:r w:rsidRPr="00E25C37">
        <w:t>s a lease, least it look cool on you</w:t>
      </w:r>
    </w:p>
    <w:p w14:paraId="19D6B0FA" w14:textId="1182D014" w:rsidR="00437101" w:rsidRPr="00E25C37" w:rsidRDefault="00437101" w:rsidP="007945AB">
      <w:pPr>
        <w:spacing w:after="120"/>
      </w:pPr>
      <w:r w:rsidRPr="00E25C37">
        <w:t>That</w:t>
      </w:r>
      <w:r w:rsidR="00786414" w:rsidRPr="00E25C37">
        <w:t>’</w:t>
      </w:r>
      <w:r w:rsidRPr="00E25C37">
        <w:t>s your business</w:t>
      </w:r>
      <w:r w:rsidR="00DE4D6D" w:rsidRPr="00E25C37">
        <w:t>,</w:t>
      </w:r>
      <w:r w:rsidRPr="00E25C37">
        <w:t xml:space="preserve"> and I</w:t>
      </w:r>
      <w:r w:rsidR="00786414" w:rsidRPr="00E25C37">
        <w:t>’</w:t>
      </w:r>
      <w:r w:rsidRPr="00E25C37">
        <w:t>m off</w:t>
      </w:r>
      <w:r w:rsidR="00875DFD" w:rsidRPr="00E25C37">
        <w:t>,</w:t>
      </w:r>
      <w:r w:rsidRPr="00E25C37">
        <w:t xml:space="preserve"> when I</w:t>
      </w:r>
      <w:r w:rsidR="00786414" w:rsidRPr="00E25C37">
        <w:t>’</w:t>
      </w:r>
      <w:r w:rsidRPr="00E25C37">
        <w:t>m on you</w:t>
      </w:r>
    </w:p>
    <w:p w14:paraId="1984D336" w14:textId="77777777" w:rsidR="00395D54" w:rsidRPr="00E25C37" w:rsidRDefault="00437101" w:rsidP="007945AB">
      <w:pPr>
        <w:spacing w:after="120"/>
      </w:pPr>
      <w:r w:rsidRPr="00E25C37">
        <w:t>Like holidays, I get off on you</w:t>
      </w:r>
      <w:r w:rsidR="00253A7E" w:rsidRPr="00E25C37">
        <w:rPr>
          <w:rFonts w:cstheme="minorHAnsi"/>
        </w:rPr>
        <w:t>…</w:t>
      </w:r>
    </w:p>
    <w:p w14:paraId="107CF59D" w14:textId="77777777" w:rsidR="00395D54" w:rsidRPr="00E25C37" w:rsidRDefault="00395D54" w:rsidP="007945AB">
      <w:pPr>
        <w:spacing w:after="120"/>
      </w:pPr>
    </w:p>
    <w:p w14:paraId="584FC653" w14:textId="77777777" w:rsidR="00395D54" w:rsidRPr="00E25C37" w:rsidRDefault="00395D54" w:rsidP="007945AB">
      <w:pPr>
        <w:spacing w:after="120"/>
      </w:pPr>
    </w:p>
    <w:p w14:paraId="418480A7" w14:textId="63D995FB" w:rsidR="00EF52F8" w:rsidRPr="00E25C37" w:rsidRDefault="00864864" w:rsidP="007945AB">
      <w:pPr>
        <w:spacing w:after="120"/>
      </w:pPr>
      <w:r w:rsidRPr="00E25C37">
        <w:t>[</w:t>
      </w:r>
      <w:bookmarkStart w:id="3" w:name="_Hlk144985606"/>
      <w:r w:rsidR="00B91F8F" w:rsidRPr="00E25C37">
        <w:t>Produced By: Frank Ocean</w:t>
      </w:r>
      <w:r w:rsidR="006F3129">
        <w:t xml:space="preserve"> &amp;</w:t>
      </w:r>
      <w:r w:rsidR="00B91F8F" w:rsidRPr="00E25C37">
        <w:t xml:space="preserve"> </w:t>
      </w:r>
      <w:proofErr w:type="spellStart"/>
      <w:r w:rsidR="00B91F8F" w:rsidRPr="00E25C37">
        <w:t>Vegyn</w:t>
      </w:r>
      <w:proofErr w:type="spellEnd"/>
      <w:r w:rsidRPr="00E25C37">
        <w:t>]</w:t>
      </w:r>
    </w:p>
    <w:p w14:paraId="3DA6FEE9" w14:textId="368B0938" w:rsidR="00EF52F8" w:rsidRPr="00E25C37" w:rsidRDefault="00EF52F8" w:rsidP="007945AB">
      <w:pPr>
        <w:spacing w:after="120"/>
      </w:pPr>
    </w:p>
    <w:p w14:paraId="5C5D395E" w14:textId="71CDFFFF" w:rsidR="00BC3C95" w:rsidRPr="00E25C37" w:rsidRDefault="00EF52F8" w:rsidP="007945AB">
      <w:pPr>
        <w:spacing w:after="120"/>
        <w:sectPr w:rsidR="00BC3C95" w:rsidRPr="00E25C37" w:rsidSect="00F55128">
          <w:headerReference w:type="default" r:id="rId25"/>
          <w:headerReference w:type="first" r:id="rId2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F30607" w:rsidRPr="00F30607">
        <w:t xml:space="preserve"> &amp; Joe Thornalley</w:t>
      </w:r>
      <w:bookmarkEnd w:id="3"/>
      <w:r w:rsidR="00437101" w:rsidRPr="00E25C37">
        <w:t>]</w:t>
      </w:r>
    </w:p>
    <w:p w14:paraId="1935D638" w14:textId="77777777" w:rsidR="00DC5F33" w:rsidRPr="00E25C37" w:rsidRDefault="00C30A15" w:rsidP="007945AB">
      <w:pPr>
        <w:spacing w:after="120"/>
      </w:pPr>
      <w:r w:rsidRPr="00E25C37">
        <w:t>[</w:t>
      </w:r>
      <w:bookmarkStart w:id="4" w:name="_Hlk150419547"/>
      <w:r w:rsidR="00BB5384" w:rsidRPr="00E25C37">
        <w:t>Interlude</w:t>
      </w:r>
      <w:r w:rsidR="00152855" w:rsidRPr="00E25C37">
        <w:t>: Gal Costa</w:t>
      </w:r>
      <w:r w:rsidRPr="00E25C37">
        <w:t>]</w:t>
      </w:r>
    </w:p>
    <w:p w14:paraId="73391FAA" w14:textId="2DEDDCA1" w:rsidR="00EF52F8" w:rsidRPr="00E25C37" w:rsidRDefault="00C30A15" w:rsidP="007945AB">
      <w:pPr>
        <w:spacing w:after="120"/>
      </w:pPr>
      <w:r w:rsidRPr="00E25C37">
        <w:rPr>
          <w:i/>
          <w:iCs/>
        </w:rPr>
        <w:t xml:space="preserve">Oh, </w:t>
      </w:r>
      <w:proofErr w:type="spellStart"/>
      <w:r w:rsidRPr="00E25C37">
        <w:rPr>
          <w:i/>
          <w:iCs/>
        </w:rPr>
        <w:t>minha</w:t>
      </w:r>
      <w:proofErr w:type="spellEnd"/>
      <w:r w:rsidRPr="00E25C37">
        <w:rPr>
          <w:i/>
          <w:iCs/>
        </w:rPr>
        <w:t xml:space="preserve"> honey baby! Woo!</w:t>
      </w:r>
    </w:p>
    <w:p w14:paraId="48AED52B" w14:textId="77777777" w:rsidR="00EF52F8" w:rsidRPr="00E25C37" w:rsidRDefault="00EF52F8" w:rsidP="007945AB">
      <w:pPr>
        <w:spacing w:after="120"/>
      </w:pPr>
    </w:p>
    <w:p w14:paraId="7F6EC26E" w14:textId="45F86D09" w:rsidR="00EF52F8" w:rsidRPr="00E25C37" w:rsidRDefault="00EF52F8" w:rsidP="007945AB">
      <w:pPr>
        <w:spacing w:after="120"/>
      </w:pPr>
    </w:p>
    <w:p w14:paraId="667BD64C" w14:textId="62FB9804" w:rsidR="00845277" w:rsidRPr="00E25C37" w:rsidRDefault="00845277" w:rsidP="007945AB">
      <w:pPr>
        <w:spacing w:after="120"/>
      </w:pPr>
    </w:p>
    <w:p w14:paraId="6903C79D" w14:textId="0695A11C" w:rsidR="00845277" w:rsidRPr="00E25C37" w:rsidRDefault="00845277" w:rsidP="007945AB">
      <w:pPr>
        <w:spacing w:after="120"/>
      </w:pPr>
    </w:p>
    <w:p w14:paraId="35525623" w14:textId="77777777" w:rsidR="005E1F39" w:rsidRPr="00E25C37" w:rsidRDefault="005E1F39" w:rsidP="007945AB">
      <w:pPr>
        <w:spacing w:after="120"/>
      </w:pPr>
    </w:p>
    <w:p w14:paraId="5725FCC1" w14:textId="59C48107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 Frank Ocean</w:t>
      </w:r>
      <w:r w:rsidRPr="00E25C37">
        <w:t>]</w:t>
      </w:r>
    </w:p>
    <w:p w14:paraId="248411D9" w14:textId="7F335D28" w:rsidR="00EF52F8" w:rsidRPr="00E25C37" w:rsidRDefault="00EF52F8" w:rsidP="007945AB">
      <w:pPr>
        <w:spacing w:after="120"/>
      </w:pPr>
    </w:p>
    <w:p w14:paraId="70855B6A" w14:textId="20929C7C" w:rsidR="0032212C" w:rsidRPr="00E25C37" w:rsidRDefault="00EF52F8" w:rsidP="0032212C">
      <w:pPr>
        <w:spacing w:after="120"/>
      </w:pPr>
      <w:r w:rsidRPr="00E25C37">
        <w:t>[</w:t>
      </w:r>
      <w:r w:rsidR="00A051CA" w:rsidRPr="00E25C37">
        <w:t>Written By: Christopher Breaux</w:t>
      </w:r>
      <w:r w:rsidR="0032212C" w:rsidRPr="00E25C37">
        <w:t xml:space="preserve">, Jards </w:t>
      </w:r>
      <w:proofErr w:type="spellStart"/>
      <w:r w:rsidR="0032212C" w:rsidRPr="00E25C37">
        <w:t>Macalé</w:t>
      </w:r>
      <w:proofErr w:type="spellEnd"/>
      <w:r w:rsidR="0032212C" w:rsidRPr="00E25C37">
        <w:t>* &amp; Waly Salomão*]</w:t>
      </w:r>
    </w:p>
    <w:p w14:paraId="46EB6ACB" w14:textId="77777777" w:rsidR="00E13B2F" w:rsidRPr="00E25C37" w:rsidRDefault="00E13B2F" w:rsidP="0032212C">
      <w:pPr>
        <w:spacing w:after="120"/>
      </w:pPr>
    </w:p>
    <w:p w14:paraId="32D639BA" w14:textId="77777777" w:rsidR="0032212C" w:rsidRPr="00E25C37" w:rsidRDefault="0032212C" w:rsidP="0032212C">
      <w:pPr>
        <w:spacing w:after="120"/>
      </w:pPr>
    </w:p>
    <w:p w14:paraId="2CED1C1A" w14:textId="69B8ECA8" w:rsidR="00BC3C95" w:rsidRPr="00E25C37" w:rsidRDefault="0032212C" w:rsidP="0032212C">
      <w:pPr>
        <w:spacing w:after="120"/>
        <w:sectPr w:rsidR="00BC3C95" w:rsidRPr="00E25C37" w:rsidSect="00F55128">
          <w:headerReference w:type="default" r:id="rId27"/>
          <w:headerReference w:type="first" r:id="rId2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 xml:space="preserve">*Contains a sample of </w:t>
      </w:r>
      <w:r w:rsidR="00786414" w:rsidRPr="00E25C37">
        <w:t>“</w:t>
      </w:r>
      <w:r w:rsidRPr="00E25C37">
        <w:t xml:space="preserve">Vapor </w:t>
      </w:r>
      <w:proofErr w:type="spellStart"/>
      <w:r w:rsidRPr="00E25C37">
        <w:t>Barato</w:t>
      </w:r>
      <w:proofErr w:type="spellEnd"/>
      <w:r w:rsidR="00786414" w:rsidRPr="00E25C37">
        <w:t>”</w:t>
      </w:r>
      <w:r w:rsidRPr="00E25C37">
        <w:t xml:space="preserve"> by Gal Cost</w:t>
      </w:r>
      <w:r w:rsidR="008A440D" w:rsidRPr="00E25C37">
        <w:t>a</w:t>
      </w:r>
      <w:r w:rsidR="00006A8B" w:rsidRPr="00E25C37">
        <w:t xml:space="preserve"> (1971)</w:t>
      </w:r>
      <w:bookmarkEnd w:id="4"/>
      <w:r w:rsidR="008A440D" w:rsidRPr="00E25C37">
        <w:t>.</w:t>
      </w:r>
    </w:p>
    <w:p w14:paraId="6CA00B28" w14:textId="160DE6E3" w:rsidR="000611E0" w:rsidRPr="00E25C37" w:rsidRDefault="000611E0" w:rsidP="007945AB">
      <w:pPr>
        <w:spacing w:after="120"/>
      </w:pPr>
      <w:r w:rsidRPr="00E25C37">
        <w:t>[Verse 1]</w:t>
      </w:r>
    </w:p>
    <w:p w14:paraId="52D8E05C" w14:textId="77777777" w:rsidR="000611E0" w:rsidRPr="00E25C37" w:rsidRDefault="000611E0" w:rsidP="007945AB">
      <w:pPr>
        <w:spacing w:after="120"/>
      </w:pPr>
      <w:r w:rsidRPr="00E25C37">
        <w:t>Over where the trees burn down</w:t>
      </w:r>
    </w:p>
    <w:p w14:paraId="652419BD" w14:textId="77777777" w:rsidR="000611E0" w:rsidRPr="00E25C37" w:rsidRDefault="000611E0" w:rsidP="007945AB">
      <w:pPr>
        <w:spacing w:after="120"/>
      </w:pPr>
      <w:r w:rsidRPr="00E25C37">
        <w:t>The place where the fields went down in flames</w:t>
      </w:r>
    </w:p>
    <w:p w14:paraId="34FC4C37" w14:textId="77777777" w:rsidR="000611E0" w:rsidRPr="00E25C37" w:rsidRDefault="000611E0" w:rsidP="007945AB">
      <w:pPr>
        <w:spacing w:after="120"/>
      </w:pPr>
      <w:r w:rsidRPr="00E25C37">
        <w:t>We could put a hole in the ground</w:t>
      </w:r>
    </w:p>
    <w:p w14:paraId="4E04AAAD" w14:textId="77777777" w:rsidR="000611E0" w:rsidRPr="00E25C37" w:rsidRDefault="000611E0" w:rsidP="007945AB">
      <w:pPr>
        <w:spacing w:after="120"/>
      </w:pPr>
      <w:r w:rsidRPr="00E25C37">
        <w:t>Throw seeds and dance for rain</w:t>
      </w:r>
    </w:p>
    <w:p w14:paraId="2414A0BE" w14:textId="77777777" w:rsidR="000611E0" w:rsidRPr="00E25C37" w:rsidRDefault="000611E0" w:rsidP="007945AB">
      <w:pPr>
        <w:spacing w:after="120"/>
      </w:pPr>
      <w:r w:rsidRPr="00E25C37">
        <w:t>It takes a mind to worry</w:t>
      </w:r>
    </w:p>
    <w:p w14:paraId="46675018" w14:textId="77777777" w:rsidR="000611E0" w:rsidRPr="00E25C37" w:rsidRDefault="000611E0" w:rsidP="007945AB">
      <w:pPr>
        <w:spacing w:after="120"/>
      </w:pPr>
      <w:r w:rsidRPr="00E25C37">
        <w:t>A conscience to feel ashamed</w:t>
      </w:r>
    </w:p>
    <w:p w14:paraId="047895F8" w14:textId="21925A85" w:rsidR="000611E0" w:rsidRPr="00E25C37" w:rsidRDefault="000611E0" w:rsidP="007945AB">
      <w:pPr>
        <w:spacing w:after="120"/>
      </w:pPr>
      <w:r w:rsidRPr="00E25C37">
        <w:t>But there</w:t>
      </w:r>
      <w:r w:rsidR="00786414" w:rsidRPr="00E25C37">
        <w:t>’</w:t>
      </w:r>
      <w:r w:rsidRPr="00E25C37">
        <w:t>s no place to hide out here</w:t>
      </w:r>
    </w:p>
    <w:p w14:paraId="211DF821" w14:textId="77777777" w:rsidR="000611E0" w:rsidRPr="00E25C37" w:rsidRDefault="000611E0" w:rsidP="007945AB">
      <w:pPr>
        <w:spacing w:after="120"/>
      </w:pPr>
      <w:r w:rsidRPr="00E25C37">
        <w:t>These skies are filled with planes</w:t>
      </w:r>
    </w:p>
    <w:p w14:paraId="15C4C3D6" w14:textId="77777777" w:rsidR="000611E0" w:rsidRPr="00E25C37" w:rsidRDefault="000611E0" w:rsidP="007945AB">
      <w:pPr>
        <w:spacing w:after="120"/>
      </w:pPr>
    </w:p>
    <w:p w14:paraId="3899A4E9" w14:textId="2E5F43C5" w:rsidR="000611E0" w:rsidRPr="00E25C37" w:rsidRDefault="000611E0" w:rsidP="007945AB">
      <w:pPr>
        <w:spacing w:after="120"/>
      </w:pPr>
      <w:r w:rsidRPr="00E25C37">
        <w:t>[Verse 2]</w:t>
      </w:r>
    </w:p>
    <w:p w14:paraId="79585303" w14:textId="77777777" w:rsidR="000611E0" w:rsidRPr="00E25C37" w:rsidRDefault="000611E0" w:rsidP="007945AB">
      <w:pPr>
        <w:spacing w:after="120"/>
      </w:pPr>
      <w:r w:rsidRPr="00E25C37">
        <w:t>And both our hands are filthy</w:t>
      </w:r>
    </w:p>
    <w:p w14:paraId="4C758829" w14:textId="77777777" w:rsidR="000611E0" w:rsidRPr="00E25C37" w:rsidRDefault="000611E0" w:rsidP="007945AB">
      <w:pPr>
        <w:spacing w:after="120"/>
      </w:pPr>
      <w:r w:rsidRPr="00E25C37">
        <w:t>Pointing up at the moon</w:t>
      </w:r>
    </w:p>
    <w:p w14:paraId="53F5604A" w14:textId="5E37AE0B" w:rsidR="000611E0" w:rsidRPr="00E25C37" w:rsidRDefault="00E74F84" w:rsidP="007945AB">
      <w:pPr>
        <w:spacing w:after="120"/>
      </w:pPr>
      <w:r w:rsidRPr="00E25C37">
        <w:t>All</w:t>
      </w:r>
      <w:r w:rsidR="000611E0" w:rsidRPr="00E25C37">
        <w:t xml:space="preserve"> </w:t>
      </w:r>
      <w:r w:rsidR="009E3B72" w:rsidRPr="00E25C37">
        <w:t>tonight,</w:t>
      </w:r>
      <w:r w:rsidR="000611E0" w:rsidRPr="00E25C37">
        <w:t xml:space="preserve"> I</w:t>
      </w:r>
      <w:r w:rsidR="00786414" w:rsidRPr="00E25C37">
        <w:t>’</w:t>
      </w:r>
      <w:r w:rsidR="000611E0" w:rsidRPr="00E25C37">
        <w:t>ll hold you close, close enough to bruise</w:t>
      </w:r>
    </w:p>
    <w:p w14:paraId="077BD718" w14:textId="77777777" w:rsidR="000611E0" w:rsidRPr="00E25C37" w:rsidRDefault="000611E0" w:rsidP="007945AB">
      <w:pPr>
        <w:spacing w:after="120"/>
      </w:pPr>
      <w:r w:rsidRPr="00E25C37">
        <w:t>Hope a garden grows where we dance this afternoon</w:t>
      </w:r>
    </w:p>
    <w:p w14:paraId="34F76FE3" w14:textId="0C6D62EC" w:rsidR="000611E0" w:rsidRPr="00E25C37" w:rsidRDefault="000611E0" w:rsidP="007945AB">
      <w:pPr>
        <w:spacing w:after="120"/>
      </w:pPr>
      <w:r w:rsidRPr="00E25C37">
        <w:t xml:space="preserve">Hope our children walk by </w:t>
      </w:r>
      <w:r w:rsidR="00F17183" w:rsidRPr="00E25C37">
        <w:t>spring</w:t>
      </w:r>
      <w:r w:rsidR="009E3B72" w:rsidRPr="00E25C37">
        <w:t>,</w:t>
      </w:r>
      <w:r w:rsidR="00F17183" w:rsidRPr="00E25C37">
        <w:t xml:space="preserve"> when</w:t>
      </w:r>
      <w:r w:rsidRPr="00E25C37">
        <w:t xml:space="preserve"> flowers bloom</w:t>
      </w:r>
    </w:p>
    <w:p w14:paraId="138C2BD6" w14:textId="7FCBA9A4" w:rsidR="000611E0" w:rsidRPr="00E25C37" w:rsidRDefault="000611E0" w:rsidP="007945AB">
      <w:pPr>
        <w:spacing w:after="120"/>
      </w:pPr>
      <w:r w:rsidRPr="00E25C37">
        <w:t>Hope they</w:t>
      </w:r>
      <w:r w:rsidR="00786414" w:rsidRPr="00E25C37">
        <w:t>’</w:t>
      </w:r>
      <w:r w:rsidRPr="00E25C37">
        <w:t>ll get to see my color</w:t>
      </w:r>
    </w:p>
    <w:p w14:paraId="037A7874" w14:textId="53E2D2C0" w:rsidR="000611E0" w:rsidRPr="00E25C37" w:rsidRDefault="000611E0" w:rsidP="007945AB">
      <w:pPr>
        <w:spacing w:after="120"/>
      </w:pPr>
      <w:r w:rsidRPr="00E25C37">
        <w:t>Know that I</w:t>
      </w:r>
      <w:r w:rsidR="00786414" w:rsidRPr="00E25C37">
        <w:t>’</w:t>
      </w:r>
      <w:r w:rsidRPr="00E25C37">
        <w:t>ve enjoyed sunshine</w:t>
      </w:r>
    </w:p>
    <w:p w14:paraId="0C6BA71A" w14:textId="2A9D8DC2" w:rsidR="000611E0" w:rsidRPr="00E25C37" w:rsidRDefault="000611E0" w:rsidP="007945AB">
      <w:pPr>
        <w:spacing w:after="120"/>
      </w:pPr>
      <w:r w:rsidRPr="00E25C37">
        <w:t>Pray they</w:t>
      </w:r>
      <w:r w:rsidR="00786414" w:rsidRPr="00E25C37">
        <w:t>’</w:t>
      </w:r>
      <w:r w:rsidRPr="00E25C37">
        <w:t xml:space="preserve">ll get to see me, me wither </w:t>
      </w:r>
      <w:r w:rsidR="006C1B3D" w:rsidRPr="00E25C37">
        <w:t>(W</w:t>
      </w:r>
      <w:r w:rsidRPr="00E25C37">
        <w:t>hen I was young)</w:t>
      </w:r>
    </w:p>
    <w:p w14:paraId="3A818771" w14:textId="64095EF9" w:rsidR="000611E0" w:rsidRPr="00E25C37" w:rsidRDefault="000611E0" w:rsidP="007945AB">
      <w:pPr>
        <w:spacing w:after="120"/>
      </w:pPr>
      <w:r w:rsidRPr="00E25C37">
        <w:t>See me</w:t>
      </w:r>
      <w:r w:rsidR="00F92856" w:rsidRPr="00E25C37">
        <w:t>, wither</w:t>
      </w:r>
      <w:r w:rsidRPr="00E25C37">
        <w:t xml:space="preserve"> </w:t>
      </w:r>
      <w:r w:rsidR="006C1B3D" w:rsidRPr="00E25C37">
        <w:t>(W</w:t>
      </w:r>
      <w:r w:rsidRPr="00E25C37">
        <w:t>hen I was young)</w:t>
      </w:r>
    </w:p>
    <w:p w14:paraId="1635CE0C" w14:textId="77777777" w:rsidR="000611E0" w:rsidRPr="00E25C37" w:rsidRDefault="000611E0" w:rsidP="007945AB">
      <w:pPr>
        <w:spacing w:after="120"/>
      </w:pPr>
    </w:p>
    <w:p w14:paraId="292E6D97" w14:textId="78F2FEC2" w:rsidR="000611E0" w:rsidRPr="00E25C37" w:rsidRDefault="000611E0" w:rsidP="007945AB">
      <w:pPr>
        <w:spacing w:after="120"/>
      </w:pPr>
      <w:r w:rsidRPr="00E25C37">
        <w:t>[</w:t>
      </w:r>
      <w:r w:rsidR="00F92856" w:rsidRPr="00E25C37">
        <w:t>Outro: Frank Ocean &amp; Jazmine Sullivan</w:t>
      </w:r>
      <w:r w:rsidRPr="00E25C37">
        <w:t>]</w:t>
      </w:r>
    </w:p>
    <w:p w14:paraId="519A0A9A" w14:textId="1E5B7A76" w:rsidR="00F92856" w:rsidRPr="00E25C37" w:rsidRDefault="000611E0" w:rsidP="007945AB">
      <w:pPr>
        <w:spacing w:after="120"/>
      </w:pPr>
      <w:r w:rsidRPr="00E25C37">
        <w:t>Know that</w:t>
      </w:r>
      <w:r w:rsidR="00E62A07" w:rsidRPr="00E25C37">
        <w:rPr>
          <w:rFonts w:cstheme="minorHAnsi"/>
        </w:rPr>
        <w:t xml:space="preserve">… </w:t>
      </w:r>
      <w:r w:rsidR="006C1B3D" w:rsidRPr="00E25C37">
        <w:t>(M</w:t>
      </w:r>
      <w:r w:rsidRPr="00E25C37">
        <w:t>e)</w:t>
      </w:r>
    </w:p>
    <w:p w14:paraId="752EFB6A" w14:textId="09669AFA" w:rsidR="000611E0" w:rsidRPr="00E25C37" w:rsidRDefault="00D55E81" w:rsidP="007945AB">
      <w:pPr>
        <w:spacing w:after="120"/>
      </w:pPr>
      <w:r w:rsidRPr="00E25C37">
        <w:t>E</w:t>
      </w:r>
      <w:r w:rsidR="000611E0" w:rsidRPr="00E25C37">
        <w:t>njoyed sunshine</w:t>
      </w:r>
      <w:r w:rsidR="00F92856" w:rsidRPr="00E25C37">
        <w:t xml:space="preserve"> (When I was young)</w:t>
      </w:r>
    </w:p>
    <w:p w14:paraId="26700F3D" w14:textId="2344DFFA" w:rsidR="000611E0" w:rsidRPr="00E25C37" w:rsidRDefault="00F92856" w:rsidP="007945AB">
      <w:pPr>
        <w:spacing w:after="120"/>
      </w:pPr>
      <w:r w:rsidRPr="00E25C37">
        <w:t>K</w:t>
      </w:r>
      <w:r w:rsidR="000611E0" w:rsidRPr="00E25C37">
        <w:t>now it happens all</w:t>
      </w:r>
      <w:r w:rsidR="00E62A07" w:rsidRPr="00E25C37">
        <w:t xml:space="preserve">… </w:t>
      </w:r>
      <w:r w:rsidR="006C1B3D" w:rsidRPr="00E25C37">
        <w:t>(M</w:t>
      </w:r>
      <w:r w:rsidR="000611E0" w:rsidRPr="00E25C37">
        <w:t>e)</w:t>
      </w:r>
    </w:p>
    <w:p w14:paraId="34056935" w14:textId="597D0BB2" w:rsidR="000611E0" w:rsidRPr="00E25C37" w:rsidRDefault="000611E0" w:rsidP="007945AB">
      <w:pPr>
        <w:spacing w:after="120"/>
      </w:pPr>
      <w:r w:rsidRPr="00E25C37">
        <w:t>Know that I</w:t>
      </w:r>
      <w:r w:rsidR="00786414" w:rsidRPr="00E25C37">
        <w:t>’</w:t>
      </w:r>
      <w:r w:rsidRPr="00E25C37">
        <w:t>ve</w:t>
      </w:r>
      <w:r w:rsidR="00E62A07" w:rsidRPr="00E25C37">
        <w:t>,</w:t>
      </w:r>
      <w:r w:rsidRPr="00E25C37">
        <w:t xml:space="preserve"> enjoyed sunshine </w:t>
      </w:r>
      <w:r w:rsidR="006C1B3D" w:rsidRPr="00E25C37">
        <w:t>(M</w:t>
      </w:r>
      <w:r w:rsidRPr="00E25C37">
        <w:t>e)</w:t>
      </w:r>
    </w:p>
    <w:p w14:paraId="1910F722" w14:textId="77777777" w:rsidR="00E62A07" w:rsidRPr="00E25C37" w:rsidRDefault="000611E0" w:rsidP="007945AB">
      <w:pPr>
        <w:spacing w:after="120"/>
      </w:pPr>
      <w:r w:rsidRPr="00E25C37">
        <w:t>Know it happens all</w:t>
      </w:r>
      <w:r w:rsidR="00E62A07" w:rsidRPr="00E25C37">
        <w:rPr>
          <w:rFonts w:cstheme="minorHAnsi"/>
        </w:rPr>
        <w:t xml:space="preserve">… </w:t>
      </w:r>
      <w:r w:rsidR="006C1B3D" w:rsidRPr="00E25C37">
        <w:t>(M</w:t>
      </w:r>
      <w:r w:rsidRPr="00E25C37">
        <w:t>e)</w:t>
      </w:r>
    </w:p>
    <w:p w14:paraId="4EA1EC1F" w14:textId="3AE59DAE" w:rsidR="000611E0" w:rsidRPr="00E25C37" w:rsidRDefault="00E62A07" w:rsidP="007945AB">
      <w:pPr>
        <w:spacing w:after="120"/>
      </w:pPr>
      <w:r w:rsidRPr="00E25C37">
        <w:t>A</w:t>
      </w:r>
      <w:r w:rsidR="000611E0" w:rsidRPr="00E25C37">
        <w:t xml:space="preserve">ll the time </w:t>
      </w:r>
      <w:r w:rsidR="006C1B3D" w:rsidRPr="00E25C37">
        <w:t>(M</w:t>
      </w:r>
      <w:r w:rsidR="000611E0" w:rsidRPr="00E25C37">
        <w:t>e)</w:t>
      </w:r>
    </w:p>
    <w:p w14:paraId="31CFDEAA" w14:textId="5A98916B" w:rsidR="00E62A07" w:rsidRPr="00E25C37" w:rsidRDefault="00F0410E" w:rsidP="007945AB">
      <w:pPr>
        <w:spacing w:after="120"/>
        <w:rPr>
          <w:rFonts w:cstheme="minorHAnsi"/>
        </w:rPr>
      </w:pPr>
      <w:r w:rsidRPr="00E25C37">
        <w:t>You k</w:t>
      </w:r>
      <w:r w:rsidR="000611E0" w:rsidRPr="00E25C37">
        <w:t>now it happens all</w:t>
      </w:r>
      <w:r w:rsidR="00E62A07" w:rsidRPr="00E25C37">
        <w:rPr>
          <w:rFonts w:cstheme="minorHAnsi"/>
        </w:rPr>
        <w:t xml:space="preserve">… </w:t>
      </w:r>
      <w:r w:rsidR="006C1B3D" w:rsidRPr="00E25C37">
        <w:t>(M</w:t>
      </w:r>
      <w:r w:rsidR="000611E0" w:rsidRPr="00E25C37">
        <w:t>e)</w:t>
      </w:r>
    </w:p>
    <w:p w14:paraId="34EC413F" w14:textId="0F39A732" w:rsidR="000611E0" w:rsidRPr="00E25C37" w:rsidRDefault="00E62A07" w:rsidP="007945AB">
      <w:pPr>
        <w:spacing w:after="120"/>
      </w:pPr>
      <w:r w:rsidRPr="00E25C37">
        <w:rPr>
          <w:rFonts w:cstheme="minorHAnsi"/>
        </w:rPr>
        <w:t>A</w:t>
      </w:r>
      <w:r w:rsidR="000611E0" w:rsidRPr="00E25C37">
        <w:t xml:space="preserve">ll the time </w:t>
      </w:r>
      <w:r w:rsidR="006C1B3D" w:rsidRPr="00E25C37">
        <w:t>(M</w:t>
      </w:r>
      <w:r w:rsidR="000611E0" w:rsidRPr="00E25C37">
        <w:t>e)</w:t>
      </w:r>
    </w:p>
    <w:p w14:paraId="21F070C9" w14:textId="77777777" w:rsidR="00EF52F8" w:rsidRPr="00E25C37" w:rsidRDefault="000611E0" w:rsidP="007945AB">
      <w:pPr>
        <w:spacing w:after="120"/>
      </w:pPr>
      <w:r w:rsidRPr="00E25C37">
        <w:t xml:space="preserve">When I was young </w:t>
      </w:r>
      <w:r w:rsidR="006C1B3D" w:rsidRPr="00E25C37">
        <w:t>(M</w:t>
      </w:r>
      <w:r w:rsidRPr="00E25C37">
        <w:t>e, me)</w:t>
      </w:r>
    </w:p>
    <w:p w14:paraId="3934C44D" w14:textId="77777777" w:rsidR="00EF52F8" w:rsidRPr="00E25C37" w:rsidRDefault="00EF52F8" w:rsidP="007945AB">
      <w:pPr>
        <w:spacing w:after="120"/>
      </w:pPr>
    </w:p>
    <w:p w14:paraId="1F5BD628" w14:textId="77777777" w:rsidR="00EF52F8" w:rsidRPr="00E25C37" w:rsidRDefault="00EF52F8" w:rsidP="007945AB">
      <w:pPr>
        <w:spacing w:after="120"/>
      </w:pPr>
    </w:p>
    <w:p w14:paraId="213385AA" w14:textId="066C8DBD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 Frank Ocean</w:t>
      </w:r>
      <w:r w:rsidRPr="00E25C37">
        <w:t>]</w:t>
      </w:r>
    </w:p>
    <w:p w14:paraId="3B367A09" w14:textId="385BA334" w:rsidR="00EF52F8" w:rsidRPr="00E25C37" w:rsidRDefault="00EF52F8" w:rsidP="007945AB">
      <w:pPr>
        <w:spacing w:after="120"/>
      </w:pPr>
    </w:p>
    <w:p w14:paraId="79E482D8" w14:textId="5341F321" w:rsidR="00BC3C95" w:rsidRPr="00E25C37" w:rsidRDefault="00EF52F8" w:rsidP="007945AB">
      <w:pPr>
        <w:spacing w:after="120"/>
        <w:sectPr w:rsidR="00BC3C95" w:rsidRPr="00E25C37" w:rsidSect="00F55128">
          <w:headerReference w:type="default" r:id="rId29"/>
          <w:headerReference w:type="first" r:id="rId3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0611E0" w:rsidRPr="00E25C37">
        <w:t>]</w:t>
      </w:r>
    </w:p>
    <w:p w14:paraId="5190919C" w14:textId="0F18589E" w:rsidR="000611E0" w:rsidRPr="00E25C37" w:rsidRDefault="00A614F4" w:rsidP="007945AB">
      <w:pPr>
        <w:spacing w:after="120"/>
      </w:pPr>
      <w:r w:rsidRPr="00E25C37">
        <w:t>[Verse 1</w:t>
      </w:r>
      <w:r w:rsidR="000611E0" w:rsidRPr="00E25C37">
        <w:t>]</w:t>
      </w:r>
    </w:p>
    <w:p w14:paraId="322EF2E7" w14:textId="36746072" w:rsidR="000611E0" w:rsidRPr="00E25C37" w:rsidRDefault="00166B1A" w:rsidP="007945AB">
      <w:pPr>
        <w:spacing w:after="120"/>
      </w:pPr>
      <w:r w:rsidRPr="00E25C37">
        <w:t>(</w:t>
      </w:r>
      <w:r w:rsidR="0043154A" w:rsidRPr="00E25C37">
        <w:t>City-view</w:t>
      </w:r>
      <w:r w:rsidRPr="00E25C37">
        <w:t>)</w:t>
      </w:r>
      <w:r w:rsidR="000611E0" w:rsidRPr="00E25C37">
        <w:t xml:space="preserve"> turned to </w:t>
      </w:r>
      <w:r w:rsidR="00D55E81" w:rsidRPr="00E25C37">
        <w:t>mountain</w:t>
      </w:r>
      <w:r w:rsidR="0043154A" w:rsidRPr="00E25C37">
        <w:t>-</w:t>
      </w:r>
      <w:r w:rsidR="00D55E81" w:rsidRPr="00E25C37">
        <w:t>view</w:t>
      </w:r>
    </w:p>
    <w:p w14:paraId="4E294A9B" w14:textId="0C7A2BDB" w:rsidR="000611E0" w:rsidRPr="00E25C37" w:rsidRDefault="000611E0" w:rsidP="007945AB">
      <w:pPr>
        <w:spacing w:after="120"/>
      </w:pPr>
      <w:r w:rsidRPr="00E25C37">
        <w:t>F</w:t>
      </w:r>
      <w:r w:rsidR="00A0690E" w:rsidRPr="00E25C37">
        <w:t>oun</w:t>
      </w:r>
      <w:r w:rsidRPr="00E25C37">
        <w:t>d a place for a quiet one</w:t>
      </w:r>
    </w:p>
    <w:p w14:paraId="211FE91D" w14:textId="77777777" w:rsidR="000611E0" w:rsidRPr="00E25C37" w:rsidRDefault="000611E0" w:rsidP="007945AB">
      <w:pPr>
        <w:spacing w:after="120"/>
      </w:pPr>
      <w:r w:rsidRPr="00E25C37">
        <w:t>Suburbia got a yard</w:t>
      </w:r>
    </w:p>
    <w:p w14:paraId="603EB7FA" w14:textId="77777777" w:rsidR="000611E0" w:rsidRPr="00E25C37" w:rsidRDefault="000611E0" w:rsidP="007945AB">
      <w:pPr>
        <w:spacing w:after="120"/>
      </w:pPr>
      <w:r w:rsidRPr="00E25C37">
        <w:t>All this estate for my mind to run</w:t>
      </w:r>
    </w:p>
    <w:p w14:paraId="6E84D14D" w14:textId="34DFEA76" w:rsidR="000611E0" w:rsidRPr="00E25C37" w:rsidRDefault="00D55E81" w:rsidP="007945AB">
      <w:pPr>
        <w:spacing w:after="120"/>
      </w:pPr>
      <w:r w:rsidRPr="00E25C37">
        <w:t>(</w:t>
      </w:r>
      <w:r w:rsidR="000611E0" w:rsidRPr="00E25C37">
        <w:t>Run, run</w:t>
      </w:r>
      <w:r w:rsidRPr="00E25C37">
        <w:rPr>
          <w:rFonts w:cstheme="minorHAnsi"/>
        </w:rPr>
        <w:t>…</w:t>
      </w:r>
      <w:r w:rsidRPr="00E25C37">
        <w:t>)</w:t>
      </w:r>
    </w:p>
    <w:p w14:paraId="0D326DDD" w14:textId="62AD6537" w:rsidR="00D55E81" w:rsidRPr="00E25C37" w:rsidRDefault="00D55E81" w:rsidP="007945AB">
      <w:pPr>
        <w:spacing w:after="120"/>
      </w:pPr>
    </w:p>
    <w:p w14:paraId="6DF1BB11" w14:textId="0412F3FC" w:rsidR="00D55E81" w:rsidRPr="00E25C37" w:rsidRDefault="00D55E81" w:rsidP="007945AB">
      <w:pPr>
        <w:spacing w:after="120"/>
      </w:pPr>
      <w:r w:rsidRPr="00E25C37">
        <w:t>[</w:t>
      </w:r>
      <w:r w:rsidR="00A614F4" w:rsidRPr="00E25C37">
        <w:t>Verse 2</w:t>
      </w:r>
      <w:r w:rsidRPr="00E25C37">
        <w:t>: Jazmine Sullivan</w:t>
      </w:r>
      <w:r w:rsidR="00166B1A" w:rsidRPr="00E25C37">
        <w:t xml:space="preserve"> &amp; Frank Ocean</w:t>
      </w:r>
      <w:r w:rsidRPr="00E25C37">
        <w:t>]</w:t>
      </w:r>
    </w:p>
    <w:p w14:paraId="55043C63" w14:textId="52896473" w:rsidR="00A614F4" w:rsidRPr="00E25C37" w:rsidRDefault="00A614F4" w:rsidP="007945AB">
      <w:pPr>
        <w:spacing w:after="120"/>
      </w:pPr>
      <w:r w:rsidRPr="00E25C37">
        <w:t>I know you</w:t>
      </w:r>
      <w:r w:rsidR="00786414" w:rsidRPr="00E25C37">
        <w:t>’</w:t>
      </w:r>
      <w:r w:rsidRPr="00E25C37">
        <w:t>re in here somewhere</w:t>
      </w:r>
    </w:p>
    <w:p w14:paraId="1E8D803A" w14:textId="1C23706F" w:rsidR="00A614F4" w:rsidRPr="00E25C37" w:rsidRDefault="00A614F4" w:rsidP="007945AB">
      <w:pPr>
        <w:spacing w:after="120"/>
      </w:pPr>
      <w:r w:rsidRPr="00E25C37">
        <w:t>You came with someone</w:t>
      </w:r>
    </w:p>
    <w:p w14:paraId="357CF7E1" w14:textId="44036E28" w:rsidR="00A614F4" w:rsidRPr="00E25C37" w:rsidRDefault="00A614F4" w:rsidP="007945AB">
      <w:pPr>
        <w:spacing w:after="120"/>
      </w:pPr>
      <w:r w:rsidRPr="00E25C37">
        <w:t>There</w:t>
      </w:r>
      <w:r w:rsidR="00786414" w:rsidRPr="00E25C37">
        <w:t>’</w:t>
      </w:r>
      <w:r w:rsidRPr="00E25C37">
        <w:t>s something you need, someone out there</w:t>
      </w:r>
    </w:p>
    <w:p w14:paraId="163E3F2B" w14:textId="0EBD6BA8" w:rsidR="00A614F4" w:rsidRPr="00E25C37" w:rsidRDefault="00A614F4" w:rsidP="007945AB">
      <w:pPr>
        <w:spacing w:after="120"/>
      </w:pPr>
      <w:r w:rsidRPr="00E25C37">
        <w:t>But try to love the one you</w:t>
      </w:r>
      <w:r w:rsidR="00786414" w:rsidRPr="00E25C37">
        <w:t>’</w:t>
      </w:r>
      <w:r w:rsidRPr="00E25C37">
        <w:t>re with</w:t>
      </w:r>
      <w:r w:rsidR="00BF3AEC" w:rsidRPr="00E25C37">
        <w:t xml:space="preserve"> </w:t>
      </w:r>
      <w:r w:rsidRPr="00E25C37">
        <w:t>tonight</w:t>
      </w:r>
    </w:p>
    <w:p w14:paraId="6D0A1296" w14:textId="74FC6193" w:rsidR="00A614F4" w:rsidRPr="00E25C37" w:rsidRDefault="00A614F4" w:rsidP="007945AB">
      <w:pPr>
        <w:spacing w:after="120"/>
      </w:pPr>
      <w:r w:rsidRPr="00E25C37">
        <w:t>Try to love the one you</w:t>
      </w:r>
      <w:r w:rsidR="00786414" w:rsidRPr="00E25C37">
        <w:t>’</w:t>
      </w:r>
      <w:r w:rsidRPr="00E25C37">
        <w:t>re with</w:t>
      </w:r>
    </w:p>
    <w:p w14:paraId="3677E6A6" w14:textId="79C4895A" w:rsidR="00A614F4" w:rsidRPr="00E25C37" w:rsidRDefault="00A614F4" w:rsidP="007945AB">
      <w:pPr>
        <w:spacing w:after="120"/>
      </w:pPr>
      <w:r w:rsidRPr="00E25C37">
        <w:t>Late at night, sometimes it helps</w:t>
      </w:r>
    </w:p>
    <w:p w14:paraId="30D84659" w14:textId="3314E971" w:rsidR="00A614F4" w:rsidRPr="00E25C37" w:rsidRDefault="00A614F4" w:rsidP="007945AB">
      <w:pPr>
        <w:spacing w:after="120"/>
      </w:pPr>
      <w:r w:rsidRPr="00E25C37">
        <w:t>If you don</w:t>
      </w:r>
      <w:r w:rsidR="00786414" w:rsidRPr="00E25C37">
        <w:t>’</w:t>
      </w:r>
      <w:r w:rsidRPr="00E25C37">
        <w:t>t have to be all by yourself</w:t>
      </w:r>
    </w:p>
    <w:p w14:paraId="140F774F" w14:textId="230D4623" w:rsidR="00A614F4" w:rsidRPr="00E25C37" w:rsidRDefault="00A614F4" w:rsidP="007945AB">
      <w:pPr>
        <w:spacing w:after="120"/>
      </w:pPr>
      <w:r w:rsidRPr="00E25C37">
        <w:t>In a moment life could end</w:t>
      </w:r>
      <w:r w:rsidR="00E13B2F" w:rsidRPr="00E25C37">
        <w:t>, a</w:t>
      </w:r>
      <w:r w:rsidRPr="00E25C37">
        <w:t>nd this could all be over with</w:t>
      </w:r>
    </w:p>
    <w:p w14:paraId="48414161" w14:textId="4082D3A2" w:rsidR="00D55E81" w:rsidRPr="00E25C37" w:rsidRDefault="00D55E81" w:rsidP="007945AB">
      <w:pPr>
        <w:spacing w:after="120"/>
      </w:pPr>
      <w:r w:rsidRPr="00E25C37">
        <w:t>I know you</w:t>
      </w:r>
      <w:r w:rsidR="00786414" w:rsidRPr="00E25C37">
        <w:t>’</w:t>
      </w:r>
      <w:r w:rsidRPr="00E25C37">
        <w:t>re in here somewhere</w:t>
      </w:r>
    </w:p>
    <w:p w14:paraId="0A75F24B" w14:textId="77777777" w:rsidR="00D55E81" w:rsidRPr="00E25C37" w:rsidRDefault="00D55E81" w:rsidP="007945AB">
      <w:pPr>
        <w:spacing w:after="120"/>
      </w:pPr>
      <w:r w:rsidRPr="00E25C37">
        <w:t>You came out alone</w:t>
      </w:r>
    </w:p>
    <w:p w14:paraId="5AD944B2" w14:textId="23FC81D0" w:rsidR="00D55E81" w:rsidRPr="00E25C37" w:rsidRDefault="00D55E81" w:rsidP="007945AB">
      <w:pPr>
        <w:spacing w:after="120"/>
      </w:pPr>
      <w:r w:rsidRPr="00E25C37">
        <w:t>Something you need</w:t>
      </w:r>
      <w:r w:rsidR="00585918" w:rsidRPr="00E25C37">
        <w:t>, i</w:t>
      </w:r>
      <w:r w:rsidRPr="00E25C37">
        <w:t>t</w:t>
      </w:r>
      <w:r w:rsidR="00786414" w:rsidRPr="00E25C37">
        <w:t>’</w:t>
      </w:r>
      <w:r w:rsidRPr="00E25C37">
        <w:t>s been so long</w:t>
      </w:r>
    </w:p>
    <w:p w14:paraId="4D979F21" w14:textId="68B91BC0" w:rsidR="00D55E81" w:rsidRPr="00E25C37" w:rsidRDefault="00D55E81" w:rsidP="007945AB">
      <w:pPr>
        <w:spacing w:after="120"/>
      </w:pPr>
      <w:r w:rsidRPr="00E25C37">
        <w:t>Gotta find the one</w:t>
      </w:r>
      <w:r w:rsidR="00585918" w:rsidRPr="00E25C37">
        <w:t>, w</w:t>
      </w:r>
      <w:r w:rsidRPr="00E25C37">
        <w:t>ho</w:t>
      </w:r>
      <w:r w:rsidR="00786414" w:rsidRPr="00E25C37">
        <w:t>’</w:t>
      </w:r>
      <w:r w:rsidRPr="00E25C37">
        <w:t>ll hold you tight</w:t>
      </w:r>
      <w:r w:rsidR="00A614F4" w:rsidRPr="00E25C37">
        <w:rPr>
          <w:rFonts w:cstheme="minorHAnsi"/>
        </w:rPr>
        <w:t>…</w:t>
      </w:r>
    </w:p>
    <w:p w14:paraId="2A94A34C" w14:textId="77777777" w:rsidR="00A614F4" w:rsidRPr="00E25C37" w:rsidRDefault="00A614F4" w:rsidP="007945AB">
      <w:pPr>
        <w:spacing w:after="120"/>
      </w:pPr>
    </w:p>
    <w:p w14:paraId="5958ED7E" w14:textId="77777777" w:rsidR="00A614F4" w:rsidRPr="00E25C37" w:rsidRDefault="00A614F4" w:rsidP="007945AB">
      <w:pPr>
        <w:spacing w:after="120"/>
      </w:pPr>
      <w:r w:rsidRPr="00E25C37">
        <w:t>[Outro: Lil Flip]</w:t>
      </w:r>
    </w:p>
    <w:p w14:paraId="439BEF77" w14:textId="75D48523" w:rsidR="00A614F4" w:rsidRPr="00E25C37" w:rsidRDefault="00A614F4" w:rsidP="007945AB">
      <w:pPr>
        <w:spacing w:after="120"/>
      </w:pPr>
      <w:r w:rsidRPr="00E25C37">
        <w:rPr>
          <w:i/>
          <w:iCs/>
        </w:rPr>
        <w:t>Feel what I</w:t>
      </w:r>
      <w:r w:rsidR="00786414" w:rsidRPr="00E25C37">
        <w:rPr>
          <w:i/>
          <w:iCs/>
        </w:rPr>
        <w:t>’</w:t>
      </w:r>
      <w:r w:rsidRPr="00E25C37">
        <w:rPr>
          <w:i/>
          <w:iCs/>
        </w:rPr>
        <w:t xml:space="preserve">m </w:t>
      </w:r>
      <w:proofErr w:type="spellStart"/>
      <w:r w:rsidRPr="00E25C37">
        <w:rPr>
          <w:i/>
          <w:iCs/>
        </w:rPr>
        <w:t>sayin</w:t>
      </w:r>
      <w:proofErr w:type="spellEnd"/>
      <w:r w:rsidR="00786414" w:rsidRPr="00E25C37">
        <w:rPr>
          <w:i/>
          <w:iCs/>
        </w:rPr>
        <w:t>’</w:t>
      </w:r>
      <w:r w:rsidRPr="00E25C37">
        <w:rPr>
          <w:i/>
          <w:iCs/>
        </w:rPr>
        <w:t>?</w:t>
      </w:r>
      <w:r w:rsidRPr="00E25C37">
        <w:t xml:space="preserve"> (Yeah)</w:t>
      </w:r>
    </w:p>
    <w:p w14:paraId="503E825E" w14:textId="6ACF58EF" w:rsidR="00A614F4" w:rsidRPr="00E25C37" w:rsidRDefault="00A614F4" w:rsidP="007945AB">
      <w:pPr>
        <w:spacing w:after="120"/>
        <w:rPr>
          <w:i/>
          <w:iCs/>
        </w:rPr>
      </w:pPr>
      <w:r w:rsidRPr="00E25C37">
        <w:rPr>
          <w:i/>
          <w:iCs/>
        </w:rPr>
        <w:t>Like 10, 10, 12, 11, 10, 6</w:t>
      </w:r>
      <w:r w:rsidRPr="00E25C37">
        <w:rPr>
          <w:rFonts w:cstheme="minorHAnsi"/>
          <w:i/>
          <w:iCs/>
        </w:rPr>
        <w:t>…</w:t>
      </w:r>
      <w:r w:rsidRPr="00E25C37">
        <w:rPr>
          <w:i/>
          <w:iCs/>
        </w:rPr>
        <w:t xml:space="preserve"> </w:t>
      </w:r>
      <w:proofErr w:type="spellStart"/>
      <w:r w:rsidRPr="00E25C37">
        <w:rPr>
          <w:i/>
          <w:iCs/>
        </w:rPr>
        <w:t>aight</w:t>
      </w:r>
      <w:proofErr w:type="spellEnd"/>
      <w:r w:rsidRPr="00E25C37">
        <w:rPr>
          <w:i/>
          <w:iCs/>
        </w:rPr>
        <w:t>?</w:t>
      </w:r>
    </w:p>
    <w:p w14:paraId="3C490A3B" w14:textId="77777777" w:rsidR="00EF52F8" w:rsidRPr="00E25C37" w:rsidRDefault="006265C1" w:rsidP="007945AB">
      <w:pPr>
        <w:spacing w:after="120"/>
      </w:pPr>
      <w:r w:rsidRPr="00E25C37">
        <w:t>(</w:t>
      </w:r>
      <w:r w:rsidR="00A614F4" w:rsidRPr="00E25C37">
        <w:t>Platinum</w:t>
      </w:r>
      <w:r w:rsidRPr="00E25C37">
        <w:t>)</w:t>
      </w:r>
    </w:p>
    <w:p w14:paraId="02D22E92" w14:textId="77777777" w:rsidR="00EF52F8" w:rsidRPr="00E25C37" w:rsidRDefault="00EF52F8" w:rsidP="007945AB">
      <w:pPr>
        <w:spacing w:after="120"/>
      </w:pPr>
    </w:p>
    <w:p w14:paraId="4E7C863D" w14:textId="77777777" w:rsidR="00EF52F8" w:rsidRPr="00E25C37" w:rsidRDefault="00EF52F8" w:rsidP="007945AB">
      <w:pPr>
        <w:spacing w:after="120"/>
      </w:pPr>
    </w:p>
    <w:p w14:paraId="1A36B00C" w14:textId="72AA32D2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 xml:space="preserve">Produced By: </w:t>
      </w:r>
      <w:r w:rsidR="003D6BB0" w:rsidRPr="00E25C37">
        <w:t>88-Keys</w:t>
      </w:r>
      <w:r w:rsidR="00DF2428">
        <w:t xml:space="preserve"> &amp;</w:t>
      </w:r>
      <w:r w:rsidR="00B73F2D">
        <w:t xml:space="preserve"> </w:t>
      </w:r>
      <w:r w:rsidR="00B73F2D" w:rsidRPr="00B73F2D">
        <w:t>Frank Ocean</w:t>
      </w:r>
      <w:r w:rsidRPr="00E25C37">
        <w:t>]</w:t>
      </w:r>
    </w:p>
    <w:p w14:paraId="3AFD86C5" w14:textId="5451517B" w:rsidR="00EF52F8" w:rsidRPr="00E25C37" w:rsidRDefault="00EF52F8" w:rsidP="007945AB">
      <w:pPr>
        <w:spacing w:after="120"/>
      </w:pPr>
    </w:p>
    <w:p w14:paraId="6DA63F2C" w14:textId="5C02D8E4" w:rsidR="00A02122" w:rsidRPr="00E25C37" w:rsidRDefault="00EF52F8" w:rsidP="007945AB">
      <w:pPr>
        <w:spacing w:after="120"/>
      </w:pPr>
      <w:r w:rsidRPr="00E25C37">
        <w:t>[</w:t>
      </w:r>
      <w:r w:rsidR="00A051CA" w:rsidRPr="00E25C37">
        <w:t>Written By: Christopher Breaux</w:t>
      </w:r>
      <w:r w:rsidR="00A02122" w:rsidRPr="00E25C37">
        <w:t xml:space="preserve">, </w:t>
      </w:r>
      <w:r w:rsidR="00B73F2D" w:rsidRPr="00B73F2D">
        <w:t xml:space="preserve">Charles </w:t>
      </w:r>
      <w:proofErr w:type="spellStart"/>
      <w:r w:rsidR="00B73F2D" w:rsidRPr="00B73F2D">
        <w:t>Njapa</w:t>
      </w:r>
      <w:proofErr w:type="spellEnd"/>
      <w:r w:rsidR="00B73F2D" w:rsidRPr="00B73F2D">
        <w:t>, Garth Porter</w:t>
      </w:r>
      <w:r w:rsidR="00B73F2D">
        <w:t>*</w:t>
      </w:r>
      <w:r w:rsidR="00B73F2D" w:rsidRPr="00B73F2D">
        <w:t>, Anthony Mitchell</w:t>
      </w:r>
      <w:r w:rsidR="00B73F2D">
        <w:t>*</w:t>
      </w:r>
      <w:r w:rsidR="00B73F2D" w:rsidRPr="00B73F2D">
        <w:t xml:space="preserve"> &amp; Daryl Braithwaite</w:t>
      </w:r>
      <w:r w:rsidR="00B73F2D">
        <w:t>*</w:t>
      </w:r>
      <w:r w:rsidR="00A02122" w:rsidRPr="00E25C37">
        <w:t>]</w:t>
      </w:r>
    </w:p>
    <w:p w14:paraId="2B68993E" w14:textId="77777777" w:rsidR="00A02122" w:rsidRPr="00E25C37" w:rsidRDefault="00A02122" w:rsidP="007945AB">
      <w:pPr>
        <w:spacing w:after="120"/>
      </w:pPr>
    </w:p>
    <w:p w14:paraId="2E56F032" w14:textId="77777777" w:rsidR="00A02122" w:rsidRPr="00E25C37" w:rsidRDefault="00A02122" w:rsidP="007945AB">
      <w:pPr>
        <w:spacing w:after="120"/>
      </w:pPr>
    </w:p>
    <w:p w14:paraId="35E0353C" w14:textId="77777777" w:rsidR="00E13B2F" w:rsidRPr="00E25C37" w:rsidRDefault="00E13B2F" w:rsidP="007945AB">
      <w:pPr>
        <w:spacing w:after="120"/>
      </w:pPr>
    </w:p>
    <w:p w14:paraId="5E97EEF8" w14:textId="79A479C3" w:rsidR="00BC3C95" w:rsidRPr="00E25C37" w:rsidRDefault="00A02122" w:rsidP="007945AB">
      <w:pPr>
        <w:spacing w:after="120"/>
        <w:sectPr w:rsidR="00BC3C95" w:rsidRPr="00E25C37" w:rsidSect="00F55128">
          <w:headerReference w:type="default" r:id="rId31"/>
          <w:headerReference w:type="first" r:id="rId3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 xml:space="preserve">*Contains a sample of </w:t>
      </w:r>
      <w:r w:rsidR="00786414" w:rsidRPr="00E25C37">
        <w:t>“</w:t>
      </w:r>
      <w:r w:rsidRPr="00E25C37">
        <w:t>We Ride Tonight</w:t>
      </w:r>
      <w:r w:rsidR="00786414" w:rsidRPr="00E25C37">
        <w:t>”</w:t>
      </w:r>
      <w:r w:rsidRPr="00E25C37">
        <w:t xml:space="preserve"> by The </w:t>
      </w:r>
      <w:proofErr w:type="spellStart"/>
      <w:r w:rsidRPr="00E25C37">
        <w:t>Sherb</w:t>
      </w:r>
      <w:r w:rsidR="008A440D" w:rsidRPr="00E25C37">
        <w:t>s</w:t>
      </w:r>
      <w:proofErr w:type="spellEnd"/>
      <w:r w:rsidR="00006A8B" w:rsidRPr="00E25C37">
        <w:t xml:space="preserve"> (1982)</w:t>
      </w:r>
      <w:r w:rsidR="008A440D" w:rsidRPr="00E25C37">
        <w:t>.</w:t>
      </w:r>
    </w:p>
    <w:p w14:paraId="7EF5D6FE" w14:textId="4007CECC" w:rsidR="00EF52F8" w:rsidRPr="00E25C37" w:rsidRDefault="000611E0" w:rsidP="007945AB">
      <w:pPr>
        <w:spacing w:after="120"/>
      </w:pPr>
      <w:r w:rsidRPr="00E25C37">
        <w:t>[</w:t>
      </w:r>
      <w:r w:rsidR="00322AAB" w:rsidRPr="00E25C37">
        <w:t>Interlude</w:t>
      </w:r>
      <w:r w:rsidR="00166B1A" w:rsidRPr="00E25C37">
        <w:t xml:space="preserve">: Instrumental &amp; </w:t>
      </w:r>
      <w:r w:rsidR="00A66FEC" w:rsidRPr="00E25C37">
        <w:t>Vocalization</w:t>
      </w:r>
      <w:r w:rsidRPr="00E25C37">
        <w:t>]</w:t>
      </w:r>
    </w:p>
    <w:p w14:paraId="44C5A387" w14:textId="3DF05255" w:rsidR="00A377A0" w:rsidRPr="00E25C37" w:rsidRDefault="00A377A0" w:rsidP="007945AB">
      <w:pPr>
        <w:spacing w:after="120"/>
      </w:pPr>
    </w:p>
    <w:p w14:paraId="47936091" w14:textId="77777777" w:rsidR="00A377A0" w:rsidRPr="00E25C37" w:rsidRDefault="00A377A0" w:rsidP="007945AB">
      <w:pPr>
        <w:spacing w:after="120"/>
      </w:pPr>
    </w:p>
    <w:p w14:paraId="49BC1159" w14:textId="32BF4193" w:rsidR="00EF52F8" w:rsidRPr="00E25C37" w:rsidRDefault="00EF52F8" w:rsidP="007945AB">
      <w:pPr>
        <w:spacing w:after="120"/>
      </w:pPr>
    </w:p>
    <w:p w14:paraId="6E437B77" w14:textId="77777777" w:rsidR="005E1F39" w:rsidRPr="00E25C37" w:rsidRDefault="005E1F39" w:rsidP="007945AB">
      <w:pPr>
        <w:spacing w:after="120"/>
      </w:pPr>
    </w:p>
    <w:p w14:paraId="05B7828E" w14:textId="77777777" w:rsidR="00EF52F8" w:rsidRPr="00E25C37" w:rsidRDefault="00EF52F8" w:rsidP="007945AB">
      <w:pPr>
        <w:spacing w:after="120"/>
      </w:pPr>
    </w:p>
    <w:p w14:paraId="6C18289F" w14:textId="12654848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 xml:space="preserve">Produced By: </w:t>
      </w:r>
      <w:r w:rsidR="00DF2428" w:rsidRPr="00E25C37">
        <w:t xml:space="preserve">Frank Ocean, </w:t>
      </w:r>
      <w:r w:rsidR="00D40C9A" w:rsidRPr="00D40C9A">
        <w:t xml:space="preserve">TROY </w:t>
      </w:r>
      <w:proofErr w:type="spellStart"/>
      <w:r w:rsidR="00D40C9A" w:rsidRPr="00D40C9A">
        <w:t>NōKA</w:t>
      </w:r>
      <w:proofErr w:type="spellEnd"/>
      <w:r w:rsidR="00DF2428" w:rsidRPr="00E25C37">
        <w:t xml:space="preserve"> &amp;</w:t>
      </w:r>
      <w:r w:rsidR="00DF2428" w:rsidRPr="00634E11">
        <w:t xml:space="preserve"> </w:t>
      </w:r>
      <w:proofErr w:type="spellStart"/>
      <w:r w:rsidR="00DF2428" w:rsidRPr="00634E11">
        <w:t>Vegyn</w:t>
      </w:r>
      <w:proofErr w:type="spellEnd"/>
      <w:r w:rsidR="00696605" w:rsidRPr="00E25C37">
        <w:t>]</w:t>
      </w:r>
    </w:p>
    <w:p w14:paraId="0E77BAA1" w14:textId="4A6C46F5" w:rsidR="00EF52F8" w:rsidRPr="00E25C37" w:rsidRDefault="00EF52F8" w:rsidP="007945AB">
      <w:pPr>
        <w:spacing w:after="120"/>
      </w:pPr>
    </w:p>
    <w:p w14:paraId="794A5C95" w14:textId="70147A71" w:rsidR="00BC3C95" w:rsidRPr="00E25C37" w:rsidRDefault="00EF52F8" w:rsidP="007945AB">
      <w:pPr>
        <w:spacing w:after="120"/>
        <w:sectPr w:rsidR="00BC3C95" w:rsidRPr="00E25C37" w:rsidSect="00F55128">
          <w:headerReference w:type="default" r:id="rId33"/>
          <w:headerReference w:type="first" r:id="rId3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696605" w:rsidRPr="00E25C37">
        <w:t xml:space="preserve">, </w:t>
      </w:r>
      <w:r w:rsidR="00EC1A63" w:rsidRPr="00E25C37">
        <w:t>Antwoine Collins</w:t>
      </w:r>
      <w:r w:rsidR="00696605" w:rsidRPr="00E25C37">
        <w:t xml:space="preserve"> &amp; </w:t>
      </w:r>
      <w:r w:rsidR="00E41297" w:rsidRPr="00E25C37">
        <w:t>Joe Thornalley</w:t>
      </w:r>
      <w:r w:rsidR="00696605" w:rsidRPr="00E25C37">
        <w:t>]</w:t>
      </w:r>
    </w:p>
    <w:p w14:paraId="324C67E9" w14:textId="77777777" w:rsidR="00B02909" w:rsidRPr="00E25C37" w:rsidRDefault="00017A35" w:rsidP="00864864">
      <w:pPr>
        <w:spacing w:after="120"/>
      </w:pPr>
      <w:r w:rsidRPr="00E25C37">
        <w:t>[Intro]</w:t>
      </w:r>
    </w:p>
    <w:p w14:paraId="40D9EBB0" w14:textId="77777777" w:rsidR="00B02909" w:rsidRPr="00E25C37" w:rsidRDefault="00017A35" w:rsidP="00864864">
      <w:pPr>
        <w:spacing w:after="120"/>
      </w:pPr>
      <w:r w:rsidRPr="00E25C37">
        <w:t>Gotta rinse off</w:t>
      </w:r>
      <w:r w:rsidR="0077033B" w:rsidRPr="00E25C37">
        <w:t xml:space="preserve"> out</w:t>
      </w:r>
      <w:r w:rsidRPr="00E25C37">
        <w:t xml:space="preserve"> here</w:t>
      </w:r>
    </w:p>
    <w:p w14:paraId="28DE035A" w14:textId="40DE37B2" w:rsidR="00B02909" w:rsidRPr="00E25C37" w:rsidRDefault="00017A35" w:rsidP="00864864">
      <w:pPr>
        <w:spacing w:after="120"/>
      </w:pPr>
      <w:r w:rsidRPr="00E25C37">
        <w:t>I can</w:t>
      </w:r>
      <w:r w:rsidR="00786414" w:rsidRPr="00E25C37">
        <w:t>’</w:t>
      </w:r>
      <w:r w:rsidRPr="00E25C37">
        <w:t>t see your diamonds</w:t>
      </w:r>
      <w:r w:rsidR="003F40A9" w:rsidRPr="00E25C37">
        <w:t>…</w:t>
      </w:r>
      <w:r w:rsidR="000134A5" w:rsidRPr="00E25C37">
        <w:t xml:space="preserve"> </w:t>
      </w:r>
      <w:r w:rsidR="000134A5" w:rsidRPr="00E25C37">
        <w:rPr>
          <w:color w:val="002060"/>
        </w:rPr>
        <w:t xml:space="preserve">(I went </w:t>
      </w:r>
      <w:proofErr w:type="gramStart"/>
      <w:r w:rsidR="000134A5" w:rsidRPr="00E25C37">
        <w:rPr>
          <w:color w:val="002060"/>
        </w:rPr>
        <w:t>god</w:t>
      </w:r>
      <w:proofErr w:type="gramEnd"/>
      <w:r w:rsidR="000134A5" w:rsidRPr="00E25C37">
        <w:rPr>
          <w:color w:val="002060"/>
        </w:rPr>
        <w:t>-mode all-year)</w:t>
      </w:r>
      <w:r w:rsidR="008260D2" w:rsidRPr="00E25C37">
        <w:rPr>
          <w:color w:val="002060"/>
        </w:rPr>
        <w:t xml:space="preserve"> </w:t>
      </w:r>
      <w:r w:rsidR="0053380F" w:rsidRPr="00E25C37">
        <w:rPr>
          <w:color w:val="C00000"/>
        </w:rPr>
        <w:t>(I need a week</w:t>
      </w:r>
      <w:r w:rsidR="00B02909" w:rsidRPr="00E25C37">
        <w:rPr>
          <w:color w:val="C00000"/>
        </w:rPr>
        <w:t xml:space="preserve"> in</w:t>
      </w:r>
      <w:r w:rsidR="0053380F" w:rsidRPr="00E25C37">
        <w:rPr>
          <w:color w:val="C00000"/>
        </w:rPr>
        <w:t xml:space="preserve"> paradise</w:t>
      </w:r>
      <w:r w:rsidR="000134A5" w:rsidRPr="00E25C37">
        <w:rPr>
          <w:color w:val="C00000"/>
        </w:rPr>
        <w:t>)</w:t>
      </w:r>
    </w:p>
    <w:p w14:paraId="74634D0A" w14:textId="5C1247EE" w:rsidR="00B02909" w:rsidRPr="00E25C37" w:rsidRDefault="00B02909" w:rsidP="00864864">
      <w:pPr>
        <w:spacing w:after="120"/>
      </w:pPr>
      <w:r w:rsidRPr="00E25C37">
        <w:t>I</w:t>
      </w:r>
      <w:r w:rsidR="00017A35" w:rsidRPr="00E25C37">
        <w:t xml:space="preserve"> can</w:t>
      </w:r>
      <w:r w:rsidR="00786414" w:rsidRPr="00E25C37">
        <w:t>’</w:t>
      </w:r>
      <w:r w:rsidR="00017A35" w:rsidRPr="00E25C37">
        <w:t>t see</w:t>
      </w:r>
      <w:r w:rsidR="00C10788" w:rsidRPr="00E25C37">
        <w:t>,</w:t>
      </w:r>
      <w:r w:rsidR="00017A35" w:rsidRPr="00E25C37">
        <w:t xml:space="preserve"> so cloudy</w:t>
      </w:r>
      <w:r w:rsidR="003F40A9" w:rsidRPr="00E25C37">
        <w:t>…</w:t>
      </w:r>
      <w:r w:rsidR="000134A5" w:rsidRPr="00E25C37">
        <w:t xml:space="preserve"> </w:t>
      </w:r>
      <w:r w:rsidR="000134A5" w:rsidRPr="00E25C37">
        <w:rPr>
          <w:color w:val="002060"/>
        </w:rPr>
        <w:t>(I keep the cheats on all-year</w:t>
      </w:r>
      <w:r w:rsidR="00FB073A" w:rsidRPr="00E25C37">
        <w:rPr>
          <w:color w:val="002060"/>
        </w:rPr>
        <w:t>)</w:t>
      </w:r>
      <w:r w:rsidR="008260D2" w:rsidRPr="00E25C37">
        <w:rPr>
          <w:color w:val="002060"/>
        </w:rPr>
        <w:t xml:space="preserve"> </w:t>
      </w:r>
      <w:r w:rsidR="0053380F" w:rsidRPr="00E25C37">
        <w:rPr>
          <w:color w:val="C00000"/>
        </w:rPr>
        <w:t>(Paradiso laundries</w:t>
      </w:r>
      <w:r w:rsidR="00FB073A" w:rsidRPr="00E25C37">
        <w:rPr>
          <w:color w:val="C00000"/>
        </w:rPr>
        <w:t>)</w:t>
      </w:r>
    </w:p>
    <w:p w14:paraId="5C3B4B7E" w14:textId="77777777" w:rsidR="00B02909" w:rsidRPr="00E25C37" w:rsidRDefault="00017A35" w:rsidP="00864864">
      <w:pPr>
        <w:spacing w:after="120"/>
      </w:pPr>
      <w:r w:rsidRPr="00E25C37">
        <w:t xml:space="preserve">Sometime in </w:t>
      </w:r>
      <w:r w:rsidR="00BF0D38" w:rsidRPr="00E25C37">
        <w:t>h</w:t>
      </w:r>
      <w:r w:rsidRPr="00E25C37">
        <w:t>eaven</w:t>
      </w:r>
    </w:p>
    <w:p w14:paraId="17DA1D17" w14:textId="74C3E439" w:rsidR="00B02909" w:rsidRPr="00E25C37" w:rsidRDefault="00017A35" w:rsidP="00864864">
      <w:pPr>
        <w:spacing w:after="120"/>
      </w:pPr>
      <w:r w:rsidRPr="00E25C37">
        <w:t>You still behind like ancestor</w:t>
      </w:r>
      <w:r w:rsidR="003F40A9" w:rsidRPr="00E25C37">
        <w:t>…</w:t>
      </w:r>
      <w:r w:rsidR="000134A5" w:rsidRPr="00E25C37">
        <w:t xml:space="preserve"> </w:t>
      </w:r>
      <w:r w:rsidR="000134A5" w:rsidRPr="00E25C37">
        <w:rPr>
          <w:color w:val="002060"/>
        </w:rPr>
        <w:t xml:space="preserve">(I went </w:t>
      </w:r>
      <w:proofErr w:type="gramStart"/>
      <w:r w:rsidR="000134A5" w:rsidRPr="00E25C37">
        <w:rPr>
          <w:color w:val="002060"/>
        </w:rPr>
        <w:t>god</w:t>
      </w:r>
      <w:proofErr w:type="gramEnd"/>
      <w:r w:rsidR="000134A5" w:rsidRPr="00E25C37">
        <w:rPr>
          <w:color w:val="002060"/>
        </w:rPr>
        <w:t>-mode about it</w:t>
      </w:r>
      <w:r w:rsidR="00FB073A" w:rsidRPr="00E25C37">
        <w:rPr>
          <w:color w:val="002060"/>
        </w:rPr>
        <w:t>)</w:t>
      </w:r>
      <w:r w:rsidR="008260D2" w:rsidRPr="00E25C37">
        <w:rPr>
          <w:color w:val="002060"/>
        </w:rPr>
        <w:t xml:space="preserve"> </w:t>
      </w:r>
      <w:r w:rsidR="0053380F" w:rsidRPr="00E25C37">
        <w:rPr>
          <w:color w:val="C00000"/>
        </w:rPr>
        <w:t>(All on your mood board all-year</w:t>
      </w:r>
      <w:r w:rsidR="00FB073A" w:rsidRPr="00E25C37">
        <w:rPr>
          <w:color w:val="C00000"/>
        </w:rPr>
        <w:t>)</w:t>
      </w:r>
    </w:p>
    <w:p w14:paraId="25784AFC" w14:textId="641B746C" w:rsidR="00B02909" w:rsidRPr="00E25C37" w:rsidRDefault="00017A35" w:rsidP="00864864">
      <w:pPr>
        <w:spacing w:after="120"/>
      </w:pPr>
      <w:r w:rsidRPr="00E25C37">
        <w:t xml:space="preserve">You </w:t>
      </w:r>
      <w:proofErr w:type="spellStart"/>
      <w:r w:rsidRPr="00E25C37">
        <w:t>ain</w:t>
      </w:r>
      <w:r w:rsidR="00786414" w:rsidRPr="00E25C37">
        <w:t>’</w:t>
      </w:r>
      <w:r w:rsidRPr="00E25C37">
        <w:t>t</w:t>
      </w:r>
      <w:proofErr w:type="spellEnd"/>
      <w:r w:rsidRPr="00E25C37">
        <w:t xml:space="preserve"> got no muscles, </w:t>
      </w:r>
      <w:proofErr w:type="spellStart"/>
      <w:r w:rsidR="003F40A9" w:rsidRPr="00E25C37">
        <w:t>li</w:t>
      </w:r>
      <w:r w:rsidR="00786414" w:rsidRPr="00E25C37">
        <w:t>’</w:t>
      </w:r>
      <w:r w:rsidR="003F40A9" w:rsidRPr="00E25C37">
        <w:t>l</w:t>
      </w:r>
      <w:proofErr w:type="spellEnd"/>
      <w:r w:rsidRPr="00E25C37">
        <w:t xml:space="preserve"> </w:t>
      </w:r>
      <w:r w:rsidR="00C16F68">
        <w:t>n****</w:t>
      </w:r>
      <w:r w:rsidR="003F40A9" w:rsidRPr="00E25C37">
        <w:t>…</w:t>
      </w:r>
      <w:r w:rsidR="000134A5" w:rsidRPr="00E25C37">
        <w:t xml:space="preserve"> </w:t>
      </w:r>
      <w:r w:rsidR="000134A5" w:rsidRPr="00E25C37">
        <w:rPr>
          <w:color w:val="002060"/>
        </w:rPr>
        <w:t>(I keep the cheats on always</w:t>
      </w:r>
      <w:r w:rsidR="00FB073A" w:rsidRPr="00E25C37">
        <w:rPr>
          <w:color w:val="002060"/>
        </w:rPr>
        <w:t>)</w:t>
      </w:r>
      <w:r w:rsidR="008260D2" w:rsidRPr="00E25C37">
        <w:rPr>
          <w:color w:val="002060"/>
        </w:rPr>
        <w:t xml:space="preserve"> </w:t>
      </w:r>
      <w:r w:rsidR="0053380F" w:rsidRPr="00E25C37">
        <w:rPr>
          <w:color w:val="C00000"/>
        </w:rPr>
        <w:t xml:space="preserve">(I </w:t>
      </w:r>
      <w:proofErr w:type="spellStart"/>
      <w:r w:rsidR="0053380F" w:rsidRPr="00E25C37">
        <w:rPr>
          <w:color w:val="C00000"/>
        </w:rPr>
        <w:t>ain’t</w:t>
      </w:r>
      <w:proofErr w:type="spellEnd"/>
      <w:r w:rsidR="0053380F" w:rsidRPr="00E25C37">
        <w:rPr>
          <w:color w:val="C00000"/>
        </w:rPr>
        <w:t xml:space="preserve"> in the mood for it all-year</w:t>
      </w:r>
      <w:r w:rsidR="00FB073A" w:rsidRPr="00E25C37">
        <w:rPr>
          <w:color w:val="C00000"/>
        </w:rPr>
        <w:t>)</w:t>
      </w:r>
    </w:p>
    <w:p w14:paraId="0A1D80EF" w14:textId="3962FC5D" w:rsidR="00017A35" w:rsidRPr="00E25C37" w:rsidRDefault="00017A35" w:rsidP="00864864">
      <w:pPr>
        <w:spacing w:after="120"/>
      </w:pPr>
      <w:r w:rsidRPr="00E25C37">
        <w:t>Wrong side of average</w:t>
      </w:r>
    </w:p>
    <w:p w14:paraId="28E81409" w14:textId="77777777" w:rsidR="00017A35" w:rsidRPr="00E25C37" w:rsidRDefault="00017A35" w:rsidP="00864864">
      <w:pPr>
        <w:spacing w:after="120"/>
      </w:pPr>
    </w:p>
    <w:p w14:paraId="6A55747C" w14:textId="2AC2E9C9" w:rsidR="00017A35" w:rsidRPr="00E25C37" w:rsidRDefault="00017A35" w:rsidP="007945AB">
      <w:pPr>
        <w:spacing w:after="120"/>
      </w:pPr>
      <w:r w:rsidRPr="00E25C37">
        <w:t>[</w:t>
      </w:r>
      <w:r w:rsidR="00EB593F" w:rsidRPr="00E25C37">
        <w:t>Refrain</w:t>
      </w:r>
      <w:r w:rsidR="001E7652" w:rsidRPr="00E25C37">
        <w:t>]</w:t>
      </w:r>
    </w:p>
    <w:p w14:paraId="416D0767" w14:textId="77777777" w:rsidR="00B43DDF" w:rsidRPr="00E25C37" w:rsidRDefault="00017A35" w:rsidP="007945AB">
      <w:pPr>
        <w:spacing w:after="120"/>
      </w:pPr>
      <w:r w:rsidRPr="00E25C37">
        <w:t>Now</w:t>
      </w:r>
      <w:r w:rsidR="001E7652" w:rsidRPr="00E25C37">
        <w:t>,</w:t>
      </w:r>
      <w:r w:rsidRPr="00E25C37">
        <w:t xml:space="preserve"> when you slide on me</w:t>
      </w:r>
    </w:p>
    <w:p w14:paraId="09D89812" w14:textId="2EBEB5A7" w:rsidR="007D0C11" w:rsidRPr="00E25C37" w:rsidRDefault="00B43DDF" w:rsidP="007945AB">
      <w:pPr>
        <w:spacing w:after="120"/>
      </w:pPr>
      <w:r w:rsidRPr="00E25C37">
        <w:t>You</w:t>
      </w:r>
      <w:r w:rsidR="00017A35" w:rsidRPr="00E25C37">
        <w:t xml:space="preserve"> slide on me</w:t>
      </w:r>
    </w:p>
    <w:p w14:paraId="4C1668C6" w14:textId="0E6700C1" w:rsidR="007D0C11" w:rsidRPr="00E25C37" w:rsidRDefault="007D0C11" w:rsidP="007945AB">
      <w:pPr>
        <w:spacing w:after="120"/>
      </w:pPr>
      <w:r w:rsidRPr="00E25C37">
        <w:t>Y</w:t>
      </w:r>
      <w:r w:rsidR="00017A35" w:rsidRPr="00E25C37">
        <w:t>ou slide on</w:t>
      </w:r>
      <w:r w:rsidRPr="00E25C37">
        <w:t>, oh</w:t>
      </w:r>
    </w:p>
    <w:p w14:paraId="422243AF" w14:textId="2424FA13" w:rsidR="00017A35" w:rsidRPr="00E25C37" w:rsidRDefault="007D0C11" w:rsidP="007945AB">
      <w:pPr>
        <w:spacing w:after="120"/>
      </w:pPr>
      <w:r w:rsidRPr="00E25C37">
        <w:t>P</w:t>
      </w:r>
      <w:r w:rsidR="00017A35" w:rsidRPr="00E25C37">
        <w:t>eace out, yeah, yeah</w:t>
      </w:r>
    </w:p>
    <w:p w14:paraId="378B7833" w14:textId="0CACB57F" w:rsidR="00017A35" w:rsidRPr="00E25C37" w:rsidRDefault="00017A35" w:rsidP="007945AB">
      <w:pPr>
        <w:spacing w:after="120"/>
      </w:pPr>
      <w:r w:rsidRPr="00E25C37">
        <w:t>That</w:t>
      </w:r>
      <w:r w:rsidR="00786414" w:rsidRPr="00E25C37">
        <w:t>’</w:t>
      </w:r>
      <w:r w:rsidRPr="00E25C37">
        <w:t>s a free slide on me, first time</w:t>
      </w:r>
      <w:r w:rsidR="00786414" w:rsidRPr="00E25C37">
        <w:t>’</w:t>
      </w:r>
      <w:r w:rsidRPr="00E25C37">
        <w:t>s on me</w:t>
      </w:r>
    </w:p>
    <w:p w14:paraId="5D9CA742" w14:textId="2EDE7FB9" w:rsidR="007D0C11" w:rsidRPr="00E25C37" w:rsidRDefault="00017A35" w:rsidP="007945AB">
      <w:pPr>
        <w:spacing w:after="120"/>
      </w:pPr>
      <w:r w:rsidRPr="00E25C37">
        <w:t>Next time won</w:t>
      </w:r>
      <w:r w:rsidR="00786414" w:rsidRPr="00E25C37">
        <w:t>’</w:t>
      </w:r>
      <w:r w:rsidRPr="00E25C37">
        <w:t>t be</w:t>
      </w:r>
    </w:p>
    <w:p w14:paraId="7C8F1E61" w14:textId="25E50279" w:rsidR="00017A35" w:rsidRPr="00E25C37" w:rsidRDefault="007D0C11" w:rsidP="007945AB">
      <w:pPr>
        <w:spacing w:after="120"/>
      </w:pPr>
      <w:proofErr w:type="spellStart"/>
      <w:r w:rsidRPr="00E25C37">
        <w:t>O</w:t>
      </w:r>
      <w:r w:rsidR="00017A35" w:rsidRPr="00E25C37">
        <w:t>hh</w:t>
      </w:r>
      <w:proofErr w:type="spellEnd"/>
      <w:r w:rsidR="00017A35" w:rsidRPr="00E25C37">
        <w:t>, yeah, yeah</w:t>
      </w:r>
    </w:p>
    <w:p w14:paraId="198D77FC" w14:textId="77777777" w:rsidR="00017A35" w:rsidRPr="00E25C37" w:rsidRDefault="00017A35" w:rsidP="007945AB">
      <w:pPr>
        <w:spacing w:after="120"/>
      </w:pPr>
    </w:p>
    <w:p w14:paraId="6340C50D" w14:textId="77777777" w:rsidR="00017A35" w:rsidRPr="00E25C37" w:rsidRDefault="00017A35" w:rsidP="007945AB">
      <w:pPr>
        <w:spacing w:after="120"/>
      </w:pPr>
      <w:r w:rsidRPr="00E25C37">
        <w:t>[Verse]</w:t>
      </w:r>
    </w:p>
    <w:p w14:paraId="46D48101" w14:textId="72F87E38" w:rsidR="00017A35" w:rsidRPr="00E25C37" w:rsidRDefault="00017A35" w:rsidP="007945AB">
      <w:pPr>
        <w:spacing w:after="120"/>
      </w:pPr>
      <w:r w:rsidRPr="00E25C37">
        <w:t>For your mentality</w:t>
      </w:r>
      <w:r w:rsidR="00BF3AEC" w:rsidRPr="00E25C37">
        <w:t>…</w:t>
      </w:r>
    </w:p>
    <w:p w14:paraId="6165D1D0" w14:textId="595530BE" w:rsidR="00017A35" w:rsidRPr="00E25C37" w:rsidRDefault="00017A35" w:rsidP="007945AB">
      <w:pPr>
        <w:spacing w:after="120"/>
      </w:pPr>
      <w:r w:rsidRPr="00E25C37">
        <w:t>You play ball, you run 5</w:t>
      </w:r>
      <w:r w:rsidR="00F06570" w:rsidRPr="00E25C37">
        <w:t>-</w:t>
      </w:r>
      <w:r w:rsidRPr="00E25C37">
        <w:t>on</w:t>
      </w:r>
      <w:r w:rsidR="00F06570" w:rsidRPr="00E25C37">
        <w:t>-</w:t>
      </w:r>
      <w:r w:rsidRPr="00E25C37">
        <w:t>5 least three times a week</w:t>
      </w:r>
    </w:p>
    <w:p w14:paraId="1A2EF939" w14:textId="01002503" w:rsidR="00017A35" w:rsidRPr="00E25C37" w:rsidRDefault="00017A35" w:rsidP="007945AB">
      <w:pPr>
        <w:spacing w:after="120"/>
      </w:pPr>
      <w:r w:rsidRPr="00E25C37">
        <w:t>Glen Park</w:t>
      </w:r>
      <w:r w:rsidR="007D0C11" w:rsidRPr="00E25C37">
        <w:t>,</w:t>
      </w:r>
      <w:r w:rsidRPr="00E25C37">
        <w:t xml:space="preserve"> down the street</w:t>
      </w:r>
      <w:r w:rsidR="0086524C" w:rsidRPr="00E25C37">
        <w:t>…</w:t>
      </w:r>
    </w:p>
    <w:p w14:paraId="171BBF53" w14:textId="4342D1B2" w:rsidR="00017A35" w:rsidRPr="00E25C37" w:rsidRDefault="00017A35" w:rsidP="007945AB">
      <w:pPr>
        <w:spacing w:after="120"/>
      </w:pPr>
      <w:r w:rsidRPr="00E25C37">
        <w:t>Waitin</w:t>
      </w:r>
      <w:r w:rsidR="00F86548" w:rsidRPr="00E25C37">
        <w:t xml:space="preserve">g on </w:t>
      </w:r>
      <w:r w:rsidRPr="00E25C37">
        <w:t>you to tire, retire with victory</w:t>
      </w:r>
    </w:p>
    <w:p w14:paraId="1E878ECC" w14:textId="6A363FF1" w:rsidR="00017A35" w:rsidRPr="00E25C37" w:rsidRDefault="00017A35" w:rsidP="007945AB">
      <w:pPr>
        <w:spacing w:after="120"/>
      </w:pPr>
      <w:r w:rsidRPr="00E25C37">
        <w:t>Play so savagely</w:t>
      </w:r>
      <w:r w:rsidR="006B3F66" w:rsidRPr="00E25C37">
        <w:t>…</w:t>
      </w:r>
    </w:p>
    <w:p w14:paraId="517DF210" w14:textId="77777777" w:rsidR="00017A35" w:rsidRPr="00E25C37" w:rsidRDefault="00017A35" w:rsidP="007945AB">
      <w:pPr>
        <w:spacing w:after="120"/>
      </w:pPr>
      <w:r w:rsidRPr="00E25C37">
        <w:t>Always fighting with them you grew up with</w:t>
      </w:r>
    </w:p>
    <w:p w14:paraId="67BC345D" w14:textId="578C34A5" w:rsidR="00017A35" w:rsidRPr="00E25C37" w:rsidRDefault="00017A35" w:rsidP="007945AB">
      <w:pPr>
        <w:spacing w:after="120"/>
      </w:pPr>
      <w:r w:rsidRPr="00E25C37">
        <w:t>When you lose</w:t>
      </w:r>
      <w:r w:rsidR="00BA42DB" w:rsidRPr="00E25C37">
        <w:t>,</w:t>
      </w:r>
      <w:r w:rsidRPr="00E25C37">
        <w:t xml:space="preserve"> you </w:t>
      </w:r>
      <w:r w:rsidR="001D689B" w:rsidRPr="00E25C37">
        <w:t>don</w:t>
      </w:r>
      <w:r w:rsidR="00786414" w:rsidRPr="00E25C37">
        <w:t>’</w:t>
      </w:r>
      <w:r w:rsidR="001D689B" w:rsidRPr="00E25C37">
        <w:t>t</w:t>
      </w:r>
      <w:r w:rsidRPr="00E25C37">
        <w:t xml:space="preserve"> cry</w:t>
      </w:r>
      <w:r w:rsidR="007D0C11" w:rsidRPr="00E25C37">
        <w:t>,</w:t>
      </w:r>
      <w:r w:rsidRPr="00E25C37">
        <w:t xml:space="preserve"> but you </w:t>
      </w:r>
      <w:r w:rsidR="007D0C11" w:rsidRPr="00E25C37">
        <w:t>low-key</w:t>
      </w:r>
      <w:r w:rsidRPr="00E25C37">
        <w:t xml:space="preserve"> sad to see</w:t>
      </w:r>
    </w:p>
    <w:p w14:paraId="3A31CAD9" w14:textId="4BC9204B" w:rsidR="00017A35" w:rsidRPr="00E25C37" w:rsidRDefault="00017A35" w:rsidP="007945AB">
      <w:pPr>
        <w:spacing w:after="120"/>
      </w:pPr>
      <w:r w:rsidRPr="00E25C37">
        <w:t>If we cut like some champions</w:t>
      </w:r>
      <w:r w:rsidR="007D0C11" w:rsidRPr="00E25C37">
        <w:t>,</w:t>
      </w:r>
      <w:r w:rsidRPr="00E25C37">
        <w:t xml:space="preserve"> you</w:t>
      </w:r>
      <w:r w:rsidR="00786414" w:rsidRPr="00E25C37">
        <w:t>’</w:t>
      </w:r>
      <w:r w:rsidRPr="00E25C37">
        <w:t>ll redeem yourself</w:t>
      </w:r>
    </w:p>
    <w:p w14:paraId="0DE54836" w14:textId="42EF735C" w:rsidR="007D0C11" w:rsidRPr="00E25C37" w:rsidRDefault="00017A35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ll sleep happily</w:t>
      </w:r>
    </w:p>
    <w:p w14:paraId="706A5207" w14:textId="1C686BC3" w:rsidR="007D0C11" w:rsidRPr="00E25C37" w:rsidRDefault="007D0C11" w:rsidP="007945AB">
      <w:pPr>
        <w:spacing w:after="120"/>
      </w:pPr>
      <w:proofErr w:type="spellStart"/>
      <w:r w:rsidRPr="00E25C37">
        <w:t>S</w:t>
      </w:r>
      <w:r w:rsidR="00017A35" w:rsidRPr="00E25C37">
        <w:t>milin</w:t>
      </w:r>
      <w:proofErr w:type="spellEnd"/>
      <w:r w:rsidR="00F45502" w:rsidRPr="00E25C37">
        <w:t>’</w:t>
      </w:r>
      <w:r w:rsidR="00E017F2" w:rsidRPr="00E25C37">
        <w:t>…</w:t>
      </w:r>
    </w:p>
    <w:p w14:paraId="5DAA50DB" w14:textId="7EBE9769" w:rsidR="00017A35" w:rsidRPr="00E25C37" w:rsidRDefault="00017A35" w:rsidP="007945AB">
      <w:pPr>
        <w:spacing w:after="120"/>
      </w:pPr>
      <w:r w:rsidRPr="00E25C37">
        <w:t>I</w:t>
      </w:r>
      <w:r w:rsidR="00786414" w:rsidRPr="00E25C37">
        <w:t>’</w:t>
      </w:r>
      <w:r w:rsidRPr="00E25C37">
        <w:t>m still working while you dream</w:t>
      </w:r>
      <w:r w:rsidR="00380C4D" w:rsidRPr="00E25C37">
        <w:t>,</w:t>
      </w:r>
      <w:r w:rsidRPr="00E25C37">
        <w:t xml:space="preserve"> pop</w:t>
      </w:r>
    </w:p>
    <w:p w14:paraId="45F55CC4" w14:textId="77777777" w:rsidR="00542D23" w:rsidRPr="00E25C37" w:rsidRDefault="00017A35" w:rsidP="007945AB">
      <w:pPr>
        <w:spacing w:after="120"/>
      </w:pPr>
      <w:r w:rsidRPr="00E25C37">
        <w:t>I could never let a scene stop</w:t>
      </w:r>
    </w:p>
    <w:p w14:paraId="69ECCECD" w14:textId="72E57A41" w:rsidR="00017A35" w:rsidRPr="00E25C37" w:rsidRDefault="00542D23" w:rsidP="007945AB">
      <w:pPr>
        <w:spacing w:after="120"/>
      </w:pPr>
      <w:proofErr w:type="spellStart"/>
      <w:r w:rsidRPr="00E25C37">
        <w:t>S</w:t>
      </w:r>
      <w:r w:rsidR="00017A35" w:rsidRPr="00E25C37">
        <w:t>milin</w:t>
      </w:r>
      <w:proofErr w:type="spellEnd"/>
      <w:r w:rsidR="00786414" w:rsidRPr="00E25C37">
        <w:t>’</w:t>
      </w:r>
      <w:r w:rsidR="00017A35" w:rsidRPr="00E25C37">
        <w:t xml:space="preserve"> on me</w:t>
      </w:r>
      <w:r w:rsidRPr="00E25C37">
        <w:t>…</w:t>
      </w:r>
    </w:p>
    <w:p w14:paraId="3CC6883B" w14:textId="4CAF2C33" w:rsidR="00017A35" w:rsidRPr="00E25C37" w:rsidRDefault="00017A35" w:rsidP="007945AB">
      <w:pPr>
        <w:spacing w:after="120"/>
      </w:pPr>
      <w:r w:rsidRPr="00E25C37">
        <w:t xml:space="preserve">I </w:t>
      </w:r>
      <w:r w:rsidR="001D689B" w:rsidRPr="00E25C37">
        <w:t>don</w:t>
      </w:r>
      <w:r w:rsidR="00786414" w:rsidRPr="00E25C37">
        <w:t>’</w:t>
      </w:r>
      <w:r w:rsidR="001D689B" w:rsidRPr="00E25C37">
        <w:t>t</w:t>
      </w:r>
      <w:r w:rsidRPr="00E25C37">
        <w:t xml:space="preserve"> think they get the point</w:t>
      </w:r>
      <w:r w:rsidR="00380C4D" w:rsidRPr="00E25C37">
        <w:t>,</w:t>
      </w:r>
      <w:r w:rsidRPr="00E25C37">
        <w:t xml:space="preserve"> pop</w:t>
      </w:r>
    </w:p>
    <w:p w14:paraId="27651FA5" w14:textId="7C0E1E12" w:rsidR="00017A35" w:rsidRPr="00E25C37" w:rsidRDefault="00017A35" w:rsidP="007945AB">
      <w:pPr>
        <w:spacing w:after="120"/>
      </w:pPr>
      <w:r w:rsidRPr="00E25C37">
        <w:t xml:space="preserve">They </w:t>
      </w:r>
      <w:proofErr w:type="spellStart"/>
      <w:r w:rsidRPr="00E25C37">
        <w:t>forgettin</w:t>
      </w:r>
      <w:proofErr w:type="spellEnd"/>
      <w:r w:rsidR="00786414" w:rsidRPr="00E25C37">
        <w:t>’</w:t>
      </w:r>
      <w:r w:rsidR="00026BCD" w:rsidRPr="00E25C37">
        <w:t xml:space="preserve"> </w:t>
      </w:r>
      <w:r w:rsidRPr="00E25C37">
        <w:t>that it</w:t>
      </w:r>
      <w:r w:rsidR="00786414" w:rsidRPr="00E25C37">
        <w:t>’</w:t>
      </w:r>
      <w:r w:rsidRPr="00E25C37">
        <w:t xml:space="preserve">s me, </w:t>
      </w:r>
      <w:r w:rsidRPr="00E25C37">
        <w:rPr>
          <w:i/>
          <w:iCs/>
        </w:rPr>
        <w:t>akh</w:t>
      </w:r>
    </w:p>
    <w:p w14:paraId="6D7BB91B" w14:textId="5443FF52" w:rsidR="00017A35" w:rsidRPr="00E25C37" w:rsidRDefault="00017A35" w:rsidP="007945AB">
      <w:pPr>
        <w:spacing w:after="120"/>
      </w:pPr>
      <w:r w:rsidRPr="00E25C37">
        <w:rPr>
          <w:i/>
          <w:iCs/>
        </w:rPr>
        <w:t>Akhi</w:t>
      </w:r>
      <w:r w:rsidR="00026BCD" w:rsidRPr="00E25C37">
        <w:t>,</w:t>
      </w:r>
      <w:r w:rsidRPr="00E25C37">
        <w:t xml:space="preserve"> tell </w:t>
      </w:r>
      <w:r w:rsidR="00786414" w:rsidRPr="00E25C37">
        <w:t>‘</w:t>
      </w:r>
      <w:proofErr w:type="spellStart"/>
      <w:r w:rsidRPr="00E25C37">
        <w:t>em</w:t>
      </w:r>
      <w:proofErr w:type="spellEnd"/>
      <w:r w:rsidRPr="00E25C37">
        <w:t xml:space="preserve"> I </w:t>
      </w:r>
      <w:proofErr w:type="spellStart"/>
      <w:r w:rsidRPr="00E25C37">
        <w:t>ain</w:t>
      </w:r>
      <w:r w:rsidR="00786414" w:rsidRPr="00E25C37">
        <w:t>’</w:t>
      </w:r>
      <w:r w:rsidRPr="00E25C37">
        <w:t>t</w:t>
      </w:r>
      <w:proofErr w:type="spellEnd"/>
      <w:r w:rsidRPr="00E25C37">
        <w:t xml:space="preserve"> gone, </w:t>
      </w:r>
      <w:proofErr w:type="spellStart"/>
      <w:r w:rsidRPr="00E25C37">
        <w:rPr>
          <w:i/>
          <w:iCs/>
        </w:rPr>
        <w:t>wallahi</w:t>
      </w:r>
      <w:proofErr w:type="spellEnd"/>
    </w:p>
    <w:p w14:paraId="3E793B8B" w14:textId="70E43C43" w:rsidR="00017A35" w:rsidRPr="00E25C37" w:rsidRDefault="00017A35" w:rsidP="007945AB">
      <w:pPr>
        <w:spacing w:after="120"/>
      </w:pPr>
      <w:r w:rsidRPr="00E25C37">
        <w:t>I</w:t>
      </w:r>
      <w:r w:rsidR="00786414" w:rsidRPr="00E25C37">
        <w:t>’</w:t>
      </w:r>
      <w:r w:rsidRPr="00E25C37">
        <w:t xml:space="preserve">m just </w:t>
      </w:r>
      <w:r w:rsidR="00970066" w:rsidRPr="00E25C37">
        <w:t>all-day</w:t>
      </w:r>
      <w:r w:rsidRPr="00E25C37">
        <w:t xml:space="preserve"> </w:t>
      </w:r>
      <w:proofErr w:type="spellStart"/>
      <w:r w:rsidRPr="00E25C37">
        <w:t>runnin</w:t>
      </w:r>
      <w:proofErr w:type="spellEnd"/>
      <w:r w:rsidR="00786414" w:rsidRPr="00E25C37">
        <w:t>’</w:t>
      </w:r>
      <w:r w:rsidRPr="00E25C37">
        <w:t xml:space="preserve"> numbers</w:t>
      </w:r>
    </w:p>
    <w:p w14:paraId="4BEE0B5A" w14:textId="77777777" w:rsidR="00017A35" w:rsidRPr="00E25C37" w:rsidRDefault="00017A35" w:rsidP="007945AB">
      <w:pPr>
        <w:spacing w:after="120"/>
      </w:pPr>
      <w:r w:rsidRPr="00E25C37">
        <w:t>How the fuck you think I live?</w:t>
      </w:r>
    </w:p>
    <w:p w14:paraId="06365CF5" w14:textId="4300D8D0" w:rsidR="00017A35" w:rsidRPr="00E25C37" w:rsidRDefault="00017A35" w:rsidP="007945AB">
      <w:pPr>
        <w:spacing w:after="120"/>
      </w:pPr>
      <w:r w:rsidRPr="00E25C37">
        <w:t>Too many heads waitin</w:t>
      </w:r>
      <w:r w:rsidR="00026BCD" w:rsidRPr="00E25C37">
        <w:t>g</w:t>
      </w:r>
      <w:r w:rsidRPr="00E25C37">
        <w:t xml:space="preserve"> for my downfall</w:t>
      </w:r>
    </w:p>
    <w:p w14:paraId="6E98CDA3" w14:textId="22E11AE6" w:rsidR="00017A35" w:rsidRPr="00E25C37" w:rsidRDefault="00017A35" w:rsidP="007945AB">
      <w:pPr>
        <w:spacing w:after="120"/>
      </w:pPr>
      <w:r w:rsidRPr="00E25C37">
        <w:t>They</w:t>
      </w:r>
      <w:r w:rsidR="00167468" w:rsidRPr="00E25C37">
        <w:t xml:space="preserve"> like, </w:t>
      </w:r>
      <w:r w:rsidR="00786414" w:rsidRPr="00E25C37">
        <w:t>“</w:t>
      </w:r>
      <w:r w:rsidR="00167468" w:rsidRPr="00E25C37">
        <w:t>something</w:t>
      </w:r>
      <w:r w:rsidR="00786414" w:rsidRPr="00E25C37">
        <w:t>’</w:t>
      </w:r>
      <w:r w:rsidR="00167468" w:rsidRPr="00E25C37">
        <w:t xml:space="preserve">s </w:t>
      </w:r>
      <w:proofErr w:type="spellStart"/>
      <w:r w:rsidR="00167468" w:rsidRPr="00E25C37">
        <w:t>gotta</w:t>
      </w:r>
      <w:proofErr w:type="spellEnd"/>
      <w:r w:rsidR="00167468" w:rsidRPr="00E25C37">
        <w:t xml:space="preserve"> give</w:t>
      </w:r>
      <w:r w:rsidR="00786414" w:rsidRPr="00E25C37">
        <w:t>”</w:t>
      </w:r>
    </w:p>
    <w:p w14:paraId="7715CD9D" w14:textId="27BD9742" w:rsidR="00017A35" w:rsidRPr="00E25C37" w:rsidRDefault="00017A35" w:rsidP="007945AB">
      <w:pPr>
        <w:spacing w:after="120"/>
      </w:pPr>
      <w:r w:rsidRPr="00E25C37">
        <w:t>Boys in the building give me updates</w:t>
      </w:r>
      <w:r w:rsidR="00026BCD" w:rsidRPr="00E25C37">
        <w:t>,</w:t>
      </w:r>
      <w:r w:rsidRPr="00E25C37">
        <w:t xml:space="preserve"> like they know the weather</w:t>
      </w:r>
    </w:p>
    <w:p w14:paraId="1A7DF35A" w14:textId="10BC477D" w:rsidR="00017A35" w:rsidRPr="00E25C37" w:rsidRDefault="00017A35" w:rsidP="007945AB">
      <w:pPr>
        <w:spacing w:after="120"/>
      </w:pPr>
      <w:r w:rsidRPr="00E25C37">
        <w:t xml:space="preserve">If you </w:t>
      </w:r>
      <w:proofErr w:type="spellStart"/>
      <w:r w:rsidRPr="00E25C37">
        <w:t>ain</w:t>
      </w:r>
      <w:r w:rsidR="00786414" w:rsidRPr="00E25C37">
        <w:t>’</w:t>
      </w:r>
      <w:r w:rsidRPr="00E25C37">
        <w:t>t</w:t>
      </w:r>
      <w:proofErr w:type="spellEnd"/>
      <w:r w:rsidRPr="00E25C37">
        <w:t xml:space="preserve"> in the streets</w:t>
      </w:r>
      <w:r w:rsidR="00AD6E3D" w:rsidRPr="00E25C37">
        <w:t>,</w:t>
      </w:r>
      <w:r w:rsidRPr="00E25C37">
        <w:t xml:space="preserve"> you can</w:t>
      </w:r>
      <w:r w:rsidR="00786414" w:rsidRPr="00E25C37">
        <w:t>’</w:t>
      </w:r>
      <w:r w:rsidRPr="00E25C37">
        <w:t>t see the sky, I</w:t>
      </w:r>
      <w:r w:rsidR="00786414" w:rsidRPr="00E25C37">
        <w:t>’</w:t>
      </w:r>
      <w:r w:rsidRPr="00E25C37">
        <w:t>m out here</w:t>
      </w:r>
    </w:p>
    <w:p w14:paraId="6CED8C26" w14:textId="3CFE8D35" w:rsidR="00017A35" w:rsidRPr="00E25C37" w:rsidRDefault="00017A35" w:rsidP="007945AB">
      <w:pPr>
        <w:spacing w:after="120"/>
      </w:pPr>
      <w:r w:rsidRPr="00E25C37">
        <w:t>I could see the sky</w:t>
      </w:r>
      <w:r w:rsidR="00026BCD" w:rsidRPr="00E25C37">
        <w:t>,</w:t>
      </w:r>
      <w:r w:rsidRPr="00E25C37">
        <w:t xml:space="preserve"> and it</w:t>
      </w:r>
      <w:r w:rsidR="00786414" w:rsidRPr="00E25C37">
        <w:t>’</w:t>
      </w:r>
      <w:r w:rsidRPr="00E25C37">
        <w:t>s paradise</w:t>
      </w:r>
    </w:p>
    <w:p w14:paraId="70268071" w14:textId="26FBC54D" w:rsidR="00017A35" w:rsidRPr="00E25C37" w:rsidRDefault="00017A35" w:rsidP="007945AB">
      <w:pPr>
        <w:spacing w:after="120"/>
      </w:pPr>
      <w:r w:rsidRPr="00E25C37">
        <w:t>On the regular</w:t>
      </w:r>
      <w:r w:rsidR="00026BCD" w:rsidRPr="00E25C37">
        <w:t>…</w:t>
      </w:r>
    </w:p>
    <w:p w14:paraId="101A6BF6" w14:textId="77777777" w:rsidR="00017A35" w:rsidRPr="00E25C37" w:rsidRDefault="00017A35" w:rsidP="007945AB">
      <w:pPr>
        <w:spacing w:after="120"/>
      </w:pPr>
    </w:p>
    <w:p w14:paraId="60AC680C" w14:textId="10D82582" w:rsidR="00017A35" w:rsidRPr="00E25C37" w:rsidRDefault="00017A35" w:rsidP="007945AB">
      <w:pPr>
        <w:spacing w:after="120"/>
      </w:pPr>
      <w:r w:rsidRPr="00E25C37">
        <w:t>[</w:t>
      </w:r>
      <w:r w:rsidR="00EB593F" w:rsidRPr="00E25C37">
        <w:t>Refrain</w:t>
      </w:r>
      <w:r w:rsidRPr="00E25C37">
        <w:t>]</w:t>
      </w:r>
    </w:p>
    <w:p w14:paraId="63602D51" w14:textId="77777777" w:rsidR="0053080F" w:rsidRPr="00E25C37" w:rsidRDefault="00026BCD" w:rsidP="00026BCD">
      <w:pPr>
        <w:spacing w:after="120"/>
      </w:pPr>
      <w:r w:rsidRPr="00E25C37">
        <w:t>And when you slide on me</w:t>
      </w:r>
    </w:p>
    <w:p w14:paraId="4CA3C9C3" w14:textId="05DC261E" w:rsidR="00026BCD" w:rsidRPr="00E25C37" w:rsidRDefault="0053080F" w:rsidP="00026BCD">
      <w:pPr>
        <w:spacing w:after="120"/>
      </w:pPr>
      <w:r w:rsidRPr="00E25C37">
        <w:t>You</w:t>
      </w:r>
      <w:r w:rsidR="00026BCD" w:rsidRPr="00E25C37">
        <w:t xml:space="preserve"> slide on me</w:t>
      </w:r>
    </w:p>
    <w:p w14:paraId="42802025" w14:textId="2094B76B" w:rsidR="00026BCD" w:rsidRPr="00E25C37" w:rsidRDefault="00026BCD" w:rsidP="00026BCD">
      <w:pPr>
        <w:spacing w:after="120"/>
      </w:pPr>
      <w:r w:rsidRPr="00E25C37">
        <w:t>You slide on, oh</w:t>
      </w:r>
    </w:p>
    <w:p w14:paraId="485E1145" w14:textId="751019D3" w:rsidR="00026BCD" w:rsidRPr="00E25C37" w:rsidRDefault="00026BCD" w:rsidP="00026BCD">
      <w:pPr>
        <w:spacing w:after="120"/>
      </w:pPr>
      <w:r w:rsidRPr="00E25C37">
        <w:t>Slide, yeah, yeah</w:t>
      </w:r>
    </w:p>
    <w:p w14:paraId="12B4A1C6" w14:textId="77777777" w:rsidR="001B1B8E" w:rsidRPr="00E25C37" w:rsidRDefault="00026BCD" w:rsidP="00026BCD">
      <w:pPr>
        <w:spacing w:after="120"/>
      </w:pPr>
      <w:r w:rsidRPr="00E25C37">
        <w:t>Now, when you slide on me</w:t>
      </w:r>
    </w:p>
    <w:p w14:paraId="0D9382DD" w14:textId="3B5A8C5B" w:rsidR="00026BCD" w:rsidRPr="00E25C37" w:rsidRDefault="001B1B8E" w:rsidP="00026BCD">
      <w:pPr>
        <w:spacing w:after="120"/>
      </w:pPr>
      <w:r w:rsidRPr="00E25C37">
        <w:t>You</w:t>
      </w:r>
      <w:r w:rsidR="00026BCD" w:rsidRPr="00E25C37">
        <w:t xml:space="preserve"> slide on me</w:t>
      </w:r>
    </w:p>
    <w:p w14:paraId="3E9F3599" w14:textId="0B06B1CB" w:rsidR="00026BCD" w:rsidRPr="00E25C37" w:rsidRDefault="00026BCD" w:rsidP="00026BCD">
      <w:pPr>
        <w:spacing w:after="120"/>
      </w:pPr>
      <w:r w:rsidRPr="00E25C37">
        <w:t>First time</w:t>
      </w:r>
      <w:r w:rsidR="00786414" w:rsidRPr="00E25C37">
        <w:t>’</w:t>
      </w:r>
      <w:r w:rsidRPr="00E25C37">
        <w:t>s on me</w:t>
      </w:r>
    </w:p>
    <w:p w14:paraId="07F5BB55" w14:textId="237889A5" w:rsidR="00026BCD" w:rsidRPr="00E25C37" w:rsidRDefault="00026BCD" w:rsidP="00026BCD">
      <w:pPr>
        <w:spacing w:after="120"/>
      </w:pPr>
      <w:proofErr w:type="spellStart"/>
      <w:r w:rsidRPr="00E25C37">
        <w:t>Ohh</w:t>
      </w:r>
      <w:proofErr w:type="spellEnd"/>
      <w:r w:rsidRPr="00E25C37">
        <w:t>, yeah, yeah</w:t>
      </w:r>
    </w:p>
    <w:p w14:paraId="7266F1B3" w14:textId="77777777" w:rsidR="00017A35" w:rsidRPr="00E25C37" w:rsidRDefault="00017A35" w:rsidP="007945AB">
      <w:pPr>
        <w:spacing w:after="120"/>
      </w:pPr>
    </w:p>
    <w:p w14:paraId="72536446" w14:textId="77777777" w:rsidR="00017A35" w:rsidRPr="00E25C37" w:rsidRDefault="00017A35" w:rsidP="007945AB">
      <w:pPr>
        <w:spacing w:after="120"/>
      </w:pPr>
      <w:r w:rsidRPr="00E25C37">
        <w:t>[Outro]</w:t>
      </w:r>
    </w:p>
    <w:p w14:paraId="043AC233" w14:textId="7926DF54" w:rsidR="00017A35" w:rsidRPr="00E25C37" w:rsidRDefault="00017A35" w:rsidP="007945AB">
      <w:pPr>
        <w:spacing w:after="120"/>
      </w:pPr>
      <w:r w:rsidRPr="00E25C37">
        <w:t>This is for when you change your mind</w:t>
      </w:r>
      <w:r w:rsidR="00832420" w:rsidRPr="00E25C37">
        <w:t xml:space="preserve"> </w:t>
      </w:r>
      <w:r w:rsidRPr="00E25C37">
        <w:t>and slide back this way</w:t>
      </w:r>
    </w:p>
    <w:p w14:paraId="5D38E03D" w14:textId="08DD11A8" w:rsidR="00017A35" w:rsidRPr="00E25C37" w:rsidRDefault="00017A35" w:rsidP="007945AB">
      <w:pPr>
        <w:spacing w:after="120"/>
      </w:pPr>
      <w:r w:rsidRPr="00E25C37">
        <w:t xml:space="preserve">This is for that </w:t>
      </w:r>
      <w:r w:rsidR="002648CE" w:rsidRPr="00E25C37">
        <w:t>night when</w:t>
      </w:r>
      <w:r w:rsidRPr="00E25C37">
        <w:t xml:space="preserve"> setbacks won</w:t>
      </w:r>
      <w:r w:rsidR="00786414" w:rsidRPr="00E25C37">
        <w:t>’</w:t>
      </w:r>
      <w:r w:rsidRPr="00E25C37">
        <w:t>t let that much fade</w:t>
      </w:r>
    </w:p>
    <w:p w14:paraId="0B86D483" w14:textId="77777777" w:rsidR="00F17005" w:rsidRPr="00E25C37" w:rsidRDefault="00017A35" w:rsidP="007874CD">
      <w:pPr>
        <w:spacing w:after="120"/>
      </w:pPr>
      <w:r w:rsidRPr="00E25C37">
        <w:t>Guess you can</w:t>
      </w:r>
      <w:r w:rsidR="00786414" w:rsidRPr="00E25C37">
        <w:t>’</w:t>
      </w:r>
      <w:r w:rsidRPr="00E25C37">
        <w:t>t blame the ones you choose</w:t>
      </w:r>
      <w:r w:rsidR="007874CD" w:rsidRPr="00E25C37">
        <w:t>…</w:t>
      </w:r>
      <w:r w:rsidR="00C10788" w:rsidRPr="00E25C37">
        <w:t xml:space="preserve"> </w:t>
      </w:r>
      <w:r w:rsidR="00BB1D9C" w:rsidRPr="00E25C37">
        <w:t>(</w:t>
      </w:r>
      <w:r w:rsidR="007874CD" w:rsidRPr="00E25C37">
        <w:t>Blah-</w:t>
      </w:r>
      <w:r w:rsidR="00BB1D9C" w:rsidRPr="00E25C37">
        <w:t>ah</w:t>
      </w:r>
      <w:r w:rsidR="007874CD" w:rsidRPr="00E25C37">
        <w:t>h</w:t>
      </w:r>
      <w:r w:rsidR="00A03023" w:rsidRPr="00E25C37">
        <w:t xml:space="preserve">, </w:t>
      </w:r>
      <w:r w:rsidR="007874CD" w:rsidRPr="00E25C37">
        <w:t>b</w:t>
      </w:r>
      <w:r w:rsidR="00BB1D9C" w:rsidRPr="00E25C37">
        <w:t>l</w:t>
      </w:r>
      <w:r w:rsidR="007874CD" w:rsidRPr="00E25C37">
        <w:t>ur</w:t>
      </w:r>
      <w:r w:rsidR="00941D12" w:rsidRPr="00E25C37">
        <w:t>)</w:t>
      </w:r>
    </w:p>
    <w:p w14:paraId="6C0067AE" w14:textId="77777777" w:rsidR="00F17005" w:rsidRPr="00E25C37" w:rsidRDefault="00941D12" w:rsidP="007874CD">
      <w:pPr>
        <w:spacing w:after="120"/>
      </w:pPr>
      <w:r w:rsidRPr="00E25C37">
        <w:t>(</w:t>
      </w:r>
      <w:proofErr w:type="spellStart"/>
      <w:r w:rsidRPr="00E25C37">
        <w:t>B</w:t>
      </w:r>
      <w:r w:rsidR="00BB1D9C" w:rsidRPr="00E25C37">
        <w:t>la</w:t>
      </w:r>
      <w:r w:rsidR="00E87AFA" w:rsidRPr="00E25C37">
        <w:t>h</w:t>
      </w:r>
      <w:r w:rsidR="00794A7B" w:rsidRPr="00E25C37">
        <w:t>h</w:t>
      </w:r>
      <w:r w:rsidR="00BB1D9C" w:rsidRPr="00E25C37">
        <w:t>h</w:t>
      </w:r>
      <w:proofErr w:type="spellEnd"/>
      <w:r w:rsidR="00E87AFA" w:rsidRPr="00E25C37">
        <w:t xml:space="preserve">, </w:t>
      </w:r>
      <w:r w:rsidR="007874CD" w:rsidRPr="00E25C37">
        <w:t>b</w:t>
      </w:r>
      <w:r w:rsidR="00BB1D9C" w:rsidRPr="00E25C37">
        <w:t>l</w:t>
      </w:r>
      <w:r w:rsidR="007874CD" w:rsidRPr="00E25C37">
        <w:t>ur</w:t>
      </w:r>
      <w:r w:rsidR="00BB1D9C" w:rsidRPr="00E25C37">
        <w:t>)</w:t>
      </w:r>
      <w:r w:rsidR="00FB073A" w:rsidRPr="00E25C37">
        <w:t xml:space="preserve"> </w:t>
      </w:r>
      <w:r w:rsidR="00BB1D9C" w:rsidRPr="00E25C37">
        <w:t xml:space="preserve">(Blah, </w:t>
      </w:r>
      <w:r w:rsidR="007874CD" w:rsidRPr="00E25C37">
        <w:t>b</w:t>
      </w:r>
      <w:r w:rsidR="00BB1D9C" w:rsidRPr="00E25C37">
        <w:t>lah</w:t>
      </w:r>
      <w:r w:rsidR="007874CD" w:rsidRPr="00E25C37">
        <w:t>, b</w:t>
      </w:r>
      <w:r w:rsidR="00BB1D9C" w:rsidRPr="00E25C37">
        <w:t>lah</w:t>
      </w:r>
      <w:r w:rsidR="007874CD" w:rsidRPr="00E25C37">
        <w:t>, blur</w:t>
      </w:r>
      <w:r w:rsidR="00BB1D9C" w:rsidRPr="00E25C37">
        <w:t>)</w:t>
      </w:r>
      <w:r w:rsidR="00FB073A" w:rsidRPr="00E25C37">
        <w:t xml:space="preserve"> </w:t>
      </w:r>
      <w:r w:rsidR="007874CD" w:rsidRPr="00E25C37">
        <w:t>(Blah, blah, blah, blur)</w:t>
      </w:r>
    </w:p>
    <w:p w14:paraId="063AF890" w14:textId="03CD09DF" w:rsidR="007874CD" w:rsidRPr="00E25C37" w:rsidRDefault="007874CD" w:rsidP="007874CD">
      <w:pPr>
        <w:spacing w:after="120"/>
      </w:pPr>
      <w:r w:rsidRPr="00E25C37">
        <w:t>(Blah, blah, blah</w:t>
      </w:r>
      <w:r w:rsidR="00765A4B" w:rsidRPr="00E25C37">
        <w:t>, blah</w:t>
      </w:r>
      <w:r w:rsidR="00EC2454" w:rsidRPr="00E25C37">
        <w:t>…</w:t>
      </w:r>
      <w:r w:rsidRPr="00E25C37">
        <w:t>)</w:t>
      </w:r>
    </w:p>
    <w:p w14:paraId="35E38670" w14:textId="74A93806" w:rsidR="00BB1D9C" w:rsidRPr="00E25C37" w:rsidRDefault="00BB1D9C" w:rsidP="007945AB">
      <w:pPr>
        <w:spacing w:after="120"/>
      </w:pPr>
    </w:p>
    <w:p w14:paraId="1AD72702" w14:textId="77777777" w:rsidR="00BB1D9C" w:rsidRPr="00E25C37" w:rsidRDefault="00BB1D9C" w:rsidP="007945AB">
      <w:pPr>
        <w:spacing w:after="120"/>
      </w:pPr>
    </w:p>
    <w:p w14:paraId="7B284973" w14:textId="5E1D8C4F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</w:t>
      </w:r>
      <w:r w:rsidR="00DF2428" w:rsidRPr="00DF2428">
        <w:t xml:space="preserve"> Frank Ocean, </w:t>
      </w:r>
      <w:proofErr w:type="spellStart"/>
      <w:r w:rsidR="00DF2428" w:rsidRPr="00DF2428">
        <w:t>Vegyn</w:t>
      </w:r>
      <w:proofErr w:type="spellEnd"/>
      <w:r w:rsidR="00DF2428" w:rsidRPr="00DF2428">
        <w:t xml:space="preserve"> &amp; SebastiAn</w:t>
      </w:r>
      <w:r w:rsidRPr="00E25C37">
        <w:t>]</w:t>
      </w:r>
    </w:p>
    <w:p w14:paraId="3E448D92" w14:textId="47F624E3" w:rsidR="00EF52F8" w:rsidRPr="00E25C37" w:rsidRDefault="00EF52F8" w:rsidP="007945AB">
      <w:pPr>
        <w:spacing w:after="120"/>
      </w:pPr>
    </w:p>
    <w:p w14:paraId="58BB5769" w14:textId="6F68D858" w:rsidR="00BC3C95" w:rsidRPr="00E25C37" w:rsidRDefault="00EF52F8" w:rsidP="007945AB">
      <w:pPr>
        <w:spacing w:after="120"/>
        <w:sectPr w:rsidR="00BC3C95" w:rsidRPr="00E25C37" w:rsidSect="00F55128">
          <w:headerReference w:type="default" r:id="rId35"/>
          <w:headerReference w:type="first" r:id="rId3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017A35" w:rsidRPr="00E25C37">
        <w:t>]</w:t>
      </w:r>
    </w:p>
    <w:p w14:paraId="67B1CC8F" w14:textId="1542C9CD" w:rsidR="00017A35" w:rsidRPr="00E25C37" w:rsidRDefault="00017A35" w:rsidP="007945AB">
      <w:pPr>
        <w:spacing w:after="120"/>
      </w:pPr>
      <w:r w:rsidRPr="00E25C37">
        <w:t>[Intro]</w:t>
      </w:r>
    </w:p>
    <w:p w14:paraId="240E0DCE" w14:textId="6CE8139E" w:rsidR="00F6663F" w:rsidRPr="00E25C37" w:rsidRDefault="00F6663F" w:rsidP="00F6663F">
      <w:pPr>
        <w:spacing w:after="120"/>
      </w:pPr>
      <w:r w:rsidRPr="00E25C37">
        <w:t>Woo! (Woo, woo!)</w:t>
      </w:r>
    </w:p>
    <w:p w14:paraId="4A346683" w14:textId="5BA3D57F" w:rsidR="00F6663F" w:rsidRPr="00E25C37" w:rsidRDefault="00D433AE" w:rsidP="00F6663F">
      <w:pPr>
        <w:spacing w:after="120"/>
      </w:pPr>
      <w:r w:rsidRPr="00E25C37">
        <w:t xml:space="preserve">Woo! </w:t>
      </w:r>
      <w:r w:rsidR="00F6663F" w:rsidRPr="00E25C37">
        <w:t>Highs and lows</w:t>
      </w:r>
      <w:r w:rsidR="00711B09" w:rsidRPr="00E25C37">
        <w:t xml:space="preserve"> </w:t>
      </w:r>
      <w:r w:rsidR="0047675A" w:rsidRPr="00E25C37">
        <w:t>(H</w:t>
      </w:r>
      <w:r w:rsidR="00F6663F" w:rsidRPr="00E25C37">
        <w:t>ighs, highs)</w:t>
      </w:r>
    </w:p>
    <w:p w14:paraId="574D7ECA" w14:textId="77777777" w:rsidR="00F6663F" w:rsidRPr="00E25C37" w:rsidRDefault="00F6663F" w:rsidP="00F6663F">
      <w:pPr>
        <w:spacing w:after="120"/>
      </w:pPr>
      <w:r w:rsidRPr="00E25C37">
        <w:t>Highs, lows (Highs and lows!)</w:t>
      </w:r>
    </w:p>
    <w:p w14:paraId="716376C6" w14:textId="3625B81D" w:rsidR="00017A35" w:rsidRPr="00E25C37" w:rsidRDefault="00F6663F" w:rsidP="00F6663F">
      <w:pPr>
        <w:spacing w:after="120"/>
      </w:pPr>
      <w:r w:rsidRPr="00E25C37">
        <w:t>Highs</w:t>
      </w:r>
      <w:r w:rsidR="0097777A" w:rsidRPr="00E25C37">
        <w:t xml:space="preserve">, </w:t>
      </w:r>
      <w:r w:rsidR="00E5068E" w:rsidRPr="00E25C37">
        <w:t>woo!</w:t>
      </w:r>
    </w:p>
    <w:p w14:paraId="0FD07CCC" w14:textId="77777777" w:rsidR="00017A35" w:rsidRPr="00E25C37" w:rsidRDefault="00017A35" w:rsidP="007945AB">
      <w:pPr>
        <w:spacing w:after="120"/>
      </w:pPr>
    </w:p>
    <w:p w14:paraId="4C50631E" w14:textId="77777777" w:rsidR="00017A35" w:rsidRPr="00E25C37" w:rsidRDefault="00017A35" w:rsidP="007945AB">
      <w:pPr>
        <w:spacing w:after="120"/>
      </w:pPr>
      <w:r w:rsidRPr="00E25C37">
        <w:t>[Verse]</w:t>
      </w:r>
    </w:p>
    <w:p w14:paraId="42F75AE7" w14:textId="77777777" w:rsidR="00017A35" w:rsidRPr="00E25C37" w:rsidRDefault="00017A35" w:rsidP="007945AB">
      <w:pPr>
        <w:spacing w:after="120"/>
      </w:pPr>
      <w:r w:rsidRPr="00E25C37">
        <w:t>I was in all them hours in it</w:t>
      </w:r>
    </w:p>
    <w:p w14:paraId="26672410" w14:textId="0E3098FD" w:rsidR="00017A35" w:rsidRPr="00E25C37" w:rsidRDefault="00017A35" w:rsidP="007945AB">
      <w:pPr>
        <w:spacing w:after="120"/>
      </w:pPr>
      <w:r w:rsidRPr="00E25C37">
        <w:t>10</w:t>
      </w:r>
      <w:r w:rsidR="00853F9D" w:rsidRPr="00E25C37">
        <w:t>-</w:t>
      </w:r>
      <w:r w:rsidRPr="00E25C37">
        <w:t xml:space="preserve">K, </w:t>
      </w:r>
      <w:proofErr w:type="spellStart"/>
      <w:r w:rsidRPr="00E25C37">
        <w:t>tokin</w:t>
      </w:r>
      <w:proofErr w:type="spellEnd"/>
      <w:r w:rsidR="00786414" w:rsidRPr="00E25C37">
        <w:t>’</w:t>
      </w:r>
      <w:r w:rsidR="00970066" w:rsidRPr="00E25C37">
        <w:t xml:space="preserve"> </w:t>
      </w:r>
      <w:r w:rsidRPr="00E25C37">
        <w:t>mid</w:t>
      </w:r>
      <w:r w:rsidR="00723FE7" w:rsidRPr="00E25C37">
        <w:t>-</w:t>
      </w:r>
      <w:r w:rsidRPr="00E25C37">
        <w:t>strokes</w:t>
      </w:r>
    </w:p>
    <w:p w14:paraId="5DDF52FA" w14:textId="31E75A03" w:rsidR="00017A35" w:rsidRPr="00E25C37" w:rsidRDefault="00017A35" w:rsidP="007945AB">
      <w:pPr>
        <w:spacing w:after="120"/>
      </w:pPr>
      <w:r w:rsidRPr="00E25C37">
        <w:t>Prime</w:t>
      </w:r>
      <w:r w:rsidR="00970066" w:rsidRPr="00E25C37">
        <w:t>,</w:t>
      </w:r>
      <w:r w:rsidRPr="00E25C37">
        <w:t xml:space="preserve"> prime</w:t>
      </w:r>
      <w:r w:rsidR="00216B46" w:rsidRPr="00E25C37">
        <w:t>-</w:t>
      </w:r>
      <w:r w:rsidRPr="00E25C37">
        <w:t xml:space="preserve">time of my life </w:t>
      </w:r>
      <w:proofErr w:type="spellStart"/>
      <w:r w:rsidR="00853F9D" w:rsidRPr="00E25C37">
        <w:t>witcha</w:t>
      </w:r>
      <w:proofErr w:type="spellEnd"/>
    </w:p>
    <w:p w14:paraId="5B7F2081" w14:textId="1AD648C6" w:rsidR="00017A35" w:rsidRPr="00E25C37" w:rsidRDefault="00017A35" w:rsidP="007945AB">
      <w:pPr>
        <w:spacing w:after="120"/>
      </w:pPr>
      <w:r w:rsidRPr="00E25C37">
        <w:t>Puttin</w:t>
      </w:r>
      <w:r w:rsidR="00786414" w:rsidRPr="00E25C37">
        <w:t>’</w:t>
      </w:r>
      <w:r w:rsidRPr="00E25C37">
        <w:t xml:space="preserve"> prime numbers up though</w:t>
      </w:r>
    </w:p>
    <w:p w14:paraId="370ECCFB" w14:textId="56BE59F4" w:rsidR="00017A35" w:rsidRPr="00E25C37" w:rsidRDefault="00017A35" w:rsidP="007945AB">
      <w:pPr>
        <w:spacing w:after="120"/>
      </w:pPr>
      <w:r w:rsidRPr="00E25C37">
        <w:t>On them 7</w:t>
      </w:r>
      <w:r w:rsidR="00853F9D" w:rsidRPr="00E25C37">
        <w:t>-</w:t>
      </w:r>
      <w:r w:rsidRPr="00E25C37">
        <w:t>7</w:t>
      </w:r>
      <w:r w:rsidR="00853F9D" w:rsidRPr="00E25C37">
        <w:t>-</w:t>
      </w:r>
      <w:r w:rsidRPr="00E25C37">
        <w:t xml:space="preserve">7 flights </w:t>
      </w:r>
      <w:proofErr w:type="spellStart"/>
      <w:r w:rsidR="00853F9D" w:rsidRPr="00E25C37">
        <w:t>witcha</w:t>
      </w:r>
      <w:proofErr w:type="spellEnd"/>
    </w:p>
    <w:p w14:paraId="4DDA8409" w14:textId="4054FA37" w:rsidR="00017A35" w:rsidRPr="00E25C37" w:rsidRDefault="00017A35" w:rsidP="007945AB">
      <w:pPr>
        <w:spacing w:after="120"/>
      </w:pPr>
      <w:r w:rsidRPr="00E25C37">
        <w:t>Take a shower wit</w:t>
      </w:r>
      <w:r w:rsidR="00786414" w:rsidRPr="00E25C37">
        <w:t>’</w:t>
      </w:r>
      <w:r w:rsidRPr="00E25C37">
        <w:t xml:space="preserve"> it, </w:t>
      </w:r>
      <w:proofErr w:type="spellStart"/>
      <w:r w:rsidRPr="00E25C37">
        <w:t>gotta</w:t>
      </w:r>
      <w:proofErr w:type="spellEnd"/>
      <w:r w:rsidRPr="00E25C37">
        <w:t xml:space="preserve"> cleanse it</w:t>
      </w:r>
    </w:p>
    <w:p w14:paraId="530838B7" w14:textId="77777777" w:rsidR="00017A35" w:rsidRPr="00E25C37" w:rsidRDefault="00017A35" w:rsidP="007945AB">
      <w:pPr>
        <w:spacing w:after="120"/>
      </w:pPr>
      <w:r w:rsidRPr="00E25C37">
        <w:t xml:space="preserve">Keep the safety off </w:t>
      </w:r>
      <w:proofErr w:type="spellStart"/>
      <w:r w:rsidRPr="00E25C37">
        <w:t>innit</w:t>
      </w:r>
      <w:proofErr w:type="spellEnd"/>
    </w:p>
    <w:p w14:paraId="7D74B073" w14:textId="524F1D85" w:rsidR="00017A35" w:rsidRPr="00E25C37" w:rsidRDefault="00017A35" w:rsidP="007945AB">
      <w:pPr>
        <w:spacing w:after="120"/>
      </w:pPr>
      <w:r w:rsidRPr="00E25C37">
        <w:t>Now</w:t>
      </w:r>
      <w:r w:rsidR="00E06824" w:rsidRPr="00E25C37">
        <w:t>,</w:t>
      </w:r>
      <w:r w:rsidRPr="00E25C37">
        <w:t xml:space="preserve"> we </w:t>
      </w:r>
      <w:proofErr w:type="spellStart"/>
      <w:r w:rsidR="007746F3" w:rsidRPr="00E25C37">
        <w:t>finna</w:t>
      </w:r>
      <w:proofErr w:type="spellEnd"/>
      <w:r w:rsidRPr="00E25C37">
        <w:t xml:space="preserve"> have a mini</w:t>
      </w:r>
    </w:p>
    <w:p w14:paraId="00A2222B" w14:textId="77777777" w:rsidR="00017A35" w:rsidRPr="00E25C37" w:rsidRDefault="00017A35" w:rsidP="007945AB">
      <w:pPr>
        <w:spacing w:after="120"/>
      </w:pPr>
      <w:proofErr w:type="spellStart"/>
      <w:r w:rsidRPr="00E25C37">
        <w:t>Outta</w:t>
      </w:r>
      <w:proofErr w:type="spellEnd"/>
      <w:r w:rsidRPr="00E25C37">
        <w:t xml:space="preserve"> wedlock, God forgive it</w:t>
      </w:r>
    </w:p>
    <w:p w14:paraId="67057ECC" w14:textId="54778C4F" w:rsidR="00017A35" w:rsidRPr="00E25C37" w:rsidRDefault="00017A35" w:rsidP="007945AB">
      <w:pPr>
        <w:spacing w:after="120"/>
      </w:pPr>
      <w:r w:rsidRPr="00E25C37">
        <w:t>Then forget it</w:t>
      </w:r>
      <w:r w:rsidR="00AD0375" w:rsidRPr="00E25C37">
        <w:t>…</w:t>
      </w:r>
    </w:p>
    <w:p w14:paraId="58DE3445" w14:textId="0BCC01E7" w:rsidR="00017A35" w:rsidRPr="00E25C37" w:rsidRDefault="00786414" w:rsidP="007945AB">
      <w:pPr>
        <w:spacing w:after="120"/>
      </w:pPr>
      <w:proofErr w:type="spellStart"/>
      <w:r w:rsidRPr="00E25C37">
        <w:t>‘</w:t>
      </w:r>
      <w:r w:rsidR="00017A35" w:rsidRPr="00E25C37">
        <w:t>Cause</w:t>
      </w:r>
      <w:proofErr w:type="spellEnd"/>
      <w:r w:rsidR="00017A35" w:rsidRPr="00E25C37">
        <w:t xml:space="preserve"> only God can forget it</w:t>
      </w:r>
    </w:p>
    <w:p w14:paraId="5F883067" w14:textId="185E4BEA" w:rsidR="00017A35" w:rsidRPr="00E25C37" w:rsidRDefault="00017A35" w:rsidP="007945AB">
      <w:pPr>
        <w:spacing w:after="120"/>
      </w:pPr>
      <w:r w:rsidRPr="00E25C37">
        <w:t>All this hotel living</w:t>
      </w:r>
      <w:r w:rsidR="00AD0375" w:rsidRPr="00E25C37">
        <w:t>…</w:t>
      </w:r>
    </w:p>
    <w:p w14:paraId="06B5CA7F" w14:textId="21B1D98E" w:rsidR="00017A35" w:rsidRPr="00E25C37" w:rsidRDefault="00017A35" w:rsidP="007945AB">
      <w:pPr>
        <w:spacing w:after="120"/>
      </w:pPr>
      <w:r w:rsidRPr="00E25C37">
        <w:t>Might as well pay the mortgage</w:t>
      </w:r>
      <w:r w:rsidR="00853F9D" w:rsidRPr="00E25C37">
        <w:t>,</w:t>
      </w:r>
      <w:r w:rsidRPr="00E25C37">
        <w:t xml:space="preserve"> what I</w:t>
      </w:r>
      <w:r w:rsidR="00786414" w:rsidRPr="00E25C37">
        <w:t>’</w:t>
      </w:r>
      <w:r w:rsidRPr="00E25C37">
        <w:t>m spending</w:t>
      </w:r>
    </w:p>
    <w:p w14:paraId="07260CE8" w14:textId="79E8C6A4" w:rsidR="00017A35" w:rsidRPr="00E25C37" w:rsidRDefault="00017A35" w:rsidP="007945AB">
      <w:pPr>
        <w:spacing w:after="120"/>
      </w:pPr>
      <w:r w:rsidRPr="00E25C37">
        <w:t>Said the dick long as a swan</w:t>
      </w:r>
      <w:r w:rsidR="00853F9D" w:rsidRPr="00E25C37">
        <w:t xml:space="preserve"> </w:t>
      </w:r>
      <w:r w:rsidRPr="00E25C37">
        <w:t>neck</w:t>
      </w:r>
    </w:p>
    <w:p w14:paraId="59C9DE8C" w14:textId="77777777" w:rsidR="00017A35" w:rsidRPr="00E25C37" w:rsidRDefault="00017A35" w:rsidP="007945AB">
      <w:pPr>
        <w:spacing w:after="120"/>
      </w:pPr>
      <w:r w:rsidRPr="00E25C37">
        <w:t>Put some real swans in the pond then</w:t>
      </w:r>
    </w:p>
    <w:p w14:paraId="306B7887" w14:textId="77777777" w:rsidR="00017A35" w:rsidRPr="00E25C37" w:rsidRDefault="00017A35" w:rsidP="007945AB">
      <w:pPr>
        <w:spacing w:after="120"/>
      </w:pPr>
      <w:r w:rsidRPr="00E25C37">
        <w:t>Fell asleep in the foreign</w:t>
      </w:r>
    </w:p>
    <w:p w14:paraId="25FB9A74" w14:textId="67A8DBBC" w:rsidR="00017A35" w:rsidRPr="00E25C37" w:rsidRDefault="00017A35" w:rsidP="007945AB">
      <w:pPr>
        <w:spacing w:after="120"/>
      </w:pPr>
      <w:r w:rsidRPr="00E25C37">
        <w:t xml:space="preserve">After the free show at </w:t>
      </w:r>
      <w:r w:rsidR="00E06824" w:rsidRPr="00E25C37">
        <w:t>T</w:t>
      </w:r>
      <w:r w:rsidRPr="00E25C37">
        <w:t>he Garden</w:t>
      </w:r>
    </w:p>
    <w:p w14:paraId="40610B96" w14:textId="2ADDF7CE" w:rsidR="00017A35" w:rsidRPr="00E25C37" w:rsidRDefault="00017A35" w:rsidP="007945AB">
      <w:pPr>
        <w:spacing w:after="120"/>
      </w:pPr>
      <w:r w:rsidRPr="00E25C37">
        <w:t>Let the LED roll</w:t>
      </w:r>
      <w:r w:rsidR="00F51F53" w:rsidRPr="00E25C37">
        <w:t xml:space="preserve"> D</w:t>
      </w:r>
      <w:r w:rsidRPr="00E25C37">
        <w:t>eer</w:t>
      </w:r>
      <w:r w:rsidR="004811A4" w:rsidRPr="00E25C37">
        <w:t>h</w:t>
      </w:r>
      <w:r w:rsidRPr="00E25C37">
        <w:t>unter</w:t>
      </w:r>
    </w:p>
    <w:p w14:paraId="66066337" w14:textId="77777777" w:rsidR="00017A35" w:rsidRPr="00E25C37" w:rsidRDefault="00017A35" w:rsidP="007945AB">
      <w:pPr>
        <w:spacing w:after="120"/>
      </w:pPr>
      <w:r w:rsidRPr="00E25C37">
        <w:t>Leave the stage, watch it from the audience</w:t>
      </w:r>
    </w:p>
    <w:p w14:paraId="1E191A23" w14:textId="19515163" w:rsidR="00017A35" w:rsidRPr="00E25C37" w:rsidRDefault="00017A35" w:rsidP="007945AB">
      <w:pPr>
        <w:spacing w:after="120"/>
      </w:pPr>
      <w:r w:rsidRPr="00E25C37">
        <w:t xml:space="preserve">Bet we sell the </w:t>
      </w:r>
      <w:proofErr w:type="spellStart"/>
      <w:r w:rsidR="00F51F53" w:rsidRPr="00E25C37">
        <w:t>bickets</w:t>
      </w:r>
      <w:proofErr w:type="spellEnd"/>
      <w:r w:rsidRPr="00E25C37">
        <w:t xml:space="preserve"> out next week</w:t>
      </w:r>
    </w:p>
    <w:p w14:paraId="440C6C6F" w14:textId="144E231A" w:rsidR="00017A35" w:rsidRPr="00E25C37" w:rsidRDefault="00017A35" w:rsidP="007945AB">
      <w:pPr>
        <w:spacing w:after="120"/>
      </w:pPr>
      <w:r w:rsidRPr="00E25C37">
        <w:t>On me</w:t>
      </w:r>
      <w:r w:rsidR="003B0362" w:rsidRPr="00E25C37">
        <w:t>,</w:t>
      </w:r>
      <w:r w:rsidRPr="00E25C37">
        <w:t xml:space="preserve"> on my </w:t>
      </w:r>
      <w:proofErr w:type="spellStart"/>
      <w:r w:rsidR="00F51F53" w:rsidRPr="00E25C37">
        <w:t>bodness</w:t>
      </w:r>
      <w:proofErr w:type="spellEnd"/>
      <w:r w:rsidR="007C0A2E" w:rsidRPr="00E25C37">
        <w:t>…</w:t>
      </w:r>
    </w:p>
    <w:p w14:paraId="2BA8AF40" w14:textId="77777777" w:rsidR="00017A35" w:rsidRPr="00E25C37" w:rsidRDefault="00017A35" w:rsidP="007945AB">
      <w:pPr>
        <w:spacing w:after="120"/>
      </w:pPr>
    </w:p>
    <w:p w14:paraId="0157E453" w14:textId="428AB66E" w:rsidR="00017A35" w:rsidRPr="00E25C37" w:rsidRDefault="00017A35" w:rsidP="007945AB">
      <w:pPr>
        <w:spacing w:after="120"/>
      </w:pPr>
      <w:r w:rsidRPr="00E25C37">
        <w:t>[</w:t>
      </w:r>
      <w:r w:rsidR="00AD0375" w:rsidRPr="00E25C37">
        <w:t>Refrain</w:t>
      </w:r>
      <w:r w:rsidRPr="00E25C37">
        <w:t>]</w:t>
      </w:r>
    </w:p>
    <w:p w14:paraId="23DEEEDD" w14:textId="70408E58" w:rsidR="00017A35" w:rsidRPr="00E25C37" w:rsidRDefault="00017A35" w:rsidP="007945AB">
      <w:pPr>
        <w:spacing w:after="120"/>
      </w:pPr>
      <w:r w:rsidRPr="00E25C37">
        <w:t>When I</w:t>
      </w:r>
      <w:r w:rsidR="00786414" w:rsidRPr="00E25C37">
        <w:t>’</w:t>
      </w:r>
      <w:r w:rsidRPr="00E25C37">
        <w:t>m up</w:t>
      </w:r>
      <w:r w:rsidR="008E4427" w:rsidRPr="00E25C37">
        <w:t>,</w:t>
      </w:r>
      <w:r w:rsidRPr="00E25C37">
        <w:t xml:space="preserve"> they </w:t>
      </w:r>
      <w:proofErr w:type="spellStart"/>
      <w:r w:rsidRPr="00E25C37">
        <w:t>gon</w:t>
      </w:r>
      <w:proofErr w:type="spellEnd"/>
      <w:r w:rsidR="00786414" w:rsidRPr="00E25C37">
        <w:t>’</w:t>
      </w:r>
      <w:r w:rsidRPr="00E25C37">
        <w:t xml:space="preserve"> hate</w:t>
      </w:r>
    </w:p>
    <w:p w14:paraId="3A7E5C4B" w14:textId="118A76C6" w:rsidR="00017A35" w:rsidRPr="00E25C37" w:rsidRDefault="00017A35" w:rsidP="007945AB">
      <w:pPr>
        <w:spacing w:after="120"/>
      </w:pPr>
      <w:r w:rsidRPr="00E25C37">
        <w:t>When I</w:t>
      </w:r>
      <w:r w:rsidR="00786414" w:rsidRPr="00E25C37">
        <w:t>’</w:t>
      </w:r>
      <w:r w:rsidRPr="00E25C37">
        <w:t>m sideways, yeah, I set me straight</w:t>
      </w:r>
    </w:p>
    <w:p w14:paraId="1CA77D95" w14:textId="739F29C3" w:rsidR="00017A35" w:rsidRPr="00E25C37" w:rsidRDefault="00017A35" w:rsidP="007945AB">
      <w:pPr>
        <w:spacing w:after="120"/>
      </w:pPr>
      <w:r w:rsidRPr="00E25C37">
        <w:t>When I</w:t>
      </w:r>
      <w:r w:rsidR="00786414" w:rsidRPr="00E25C37">
        <w:t>’</w:t>
      </w:r>
      <w:r w:rsidRPr="00E25C37">
        <w:t>m up</w:t>
      </w:r>
      <w:r w:rsidR="008E4427" w:rsidRPr="00E25C37">
        <w:t>,</w:t>
      </w:r>
      <w:r w:rsidRPr="00E25C37">
        <w:t xml:space="preserve"> they </w:t>
      </w:r>
      <w:proofErr w:type="spellStart"/>
      <w:r w:rsidRPr="00E25C37">
        <w:t>gon</w:t>
      </w:r>
      <w:proofErr w:type="spellEnd"/>
      <w:r w:rsidR="00786414" w:rsidRPr="00E25C37">
        <w:t>’</w:t>
      </w:r>
      <w:r w:rsidRPr="00E25C37">
        <w:t xml:space="preserve"> hate</w:t>
      </w:r>
    </w:p>
    <w:p w14:paraId="60896E21" w14:textId="4A4D82AC" w:rsidR="00017A35" w:rsidRPr="00E25C37" w:rsidRDefault="00017A35" w:rsidP="007945AB">
      <w:pPr>
        <w:spacing w:after="120"/>
      </w:pPr>
      <w:r w:rsidRPr="00E25C37">
        <w:t>When I</w:t>
      </w:r>
      <w:r w:rsidR="00786414" w:rsidRPr="00E25C37">
        <w:t>’</w:t>
      </w:r>
      <w:r w:rsidRPr="00E25C37">
        <w:t>m down</w:t>
      </w:r>
      <w:r w:rsidR="008E4427" w:rsidRPr="00E25C37">
        <w:t>,</w:t>
      </w:r>
      <w:r w:rsidRPr="00E25C37">
        <w:t xml:space="preserve"> they </w:t>
      </w:r>
      <w:proofErr w:type="spellStart"/>
      <w:r w:rsidRPr="00E25C37">
        <w:t>gon</w:t>
      </w:r>
      <w:proofErr w:type="spellEnd"/>
      <w:r w:rsidR="00786414" w:rsidRPr="00E25C37">
        <w:t>’</w:t>
      </w:r>
      <w:r w:rsidRPr="00E25C37">
        <w:t xml:space="preserve"> celebrate</w:t>
      </w:r>
    </w:p>
    <w:p w14:paraId="1352E040" w14:textId="43BEBC6B" w:rsidR="00017A35" w:rsidRPr="00E25C37" w:rsidRDefault="00017A35" w:rsidP="007945AB">
      <w:pPr>
        <w:spacing w:after="120"/>
      </w:pPr>
      <w:proofErr w:type="spellStart"/>
      <w:r w:rsidRPr="00E25C37">
        <w:t>Sittin</w:t>
      </w:r>
      <w:proofErr w:type="spellEnd"/>
      <w:r w:rsidR="00786414" w:rsidRPr="00E25C37">
        <w:t>’</w:t>
      </w:r>
      <w:r w:rsidRPr="00E25C37">
        <w:t xml:space="preserve"> sideways, too sideways</w:t>
      </w:r>
    </w:p>
    <w:p w14:paraId="15441D76" w14:textId="1AC43ABB" w:rsidR="00EF52F8" w:rsidRPr="00E25C37" w:rsidRDefault="00017A35" w:rsidP="007945AB">
      <w:pPr>
        <w:spacing w:after="120"/>
      </w:pPr>
      <w:r w:rsidRPr="00E25C37">
        <w:t>Nah, it</w:t>
      </w:r>
      <w:r w:rsidR="00786414" w:rsidRPr="00E25C37">
        <w:t>’</w:t>
      </w:r>
      <w:r w:rsidRPr="00E25C37">
        <w:t>s not too late</w:t>
      </w:r>
    </w:p>
    <w:p w14:paraId="4CCBFEB6" w14:textId="77777777" w:rsidR="00EF52F8" w:rsidRPr="00E25C37" w:rsidRDefault="00EF52F8" w:rsidP="007945AB">
      <w:pPr>
        <w:spacing w:after="120"/>
      </w:pPr>
    </w:p>
    <w:p w14:paraId="26153DCC" w14:textId="77777777" w:rsidR="00EF52F8" w:rsidRPr="00E25C37" w:rsidRDefault="00EF52F8" w:rsidP="007945AB">
      <w:pPr>
        <w:spacing w:after="120"/>
      </w:pPr>
    </w:p>
    <w:p w14:paraId="17F08F1B" w14:textId="66B67148" w:rsidR="00EF52F8" w:rsidRPr="00E25C37" w:rsidRDefault="00864864" w:rsidP="007945AB">
      <w:pPr>
        <w:spacing w:after="120"/>
      </w:pPr>
      <w:r w:rsidRPr="00E25C37">
        <w:t>[</w:t>
      </w:r>
      <w:r w:rsidR="00B91F8F" w:rsidRPr="00E25C37">
        <w:t xml:space="preserve">Produced By: </w:t>
      </w:r>
      <w:r w:rsidR="00D40C9A" w:rsidRPr="00D40C9A">
        <w:t xml:space="preserve">Frank Ocean, </w:t>
      </w:r>
      <w:r w:rsidR="00D40C9A">
        <w:t>NOLIFE</w:t>
      </w:r>
      <w:r w:rsidR="00D40C9A" w:rsidRPr="00D40C9A">
        <w:t xml:space="preserve"> &amp; </w:t>
      </w:r>
      <w:proofErr w:type="spellStart"/>
      <w:r w:rsidR="00D40C9A" w:rsidRPr="00D40C9A">
        <w:t>Vegyn</w:t>
      </w:r>
      <w:proofErr w:type="spellEnd"/>
      <w:r w:rsidRPr="00E25C37">
        <w:t>]</w:t>
      </w:r>
    </w:p>
    <w:p w14:paraId="0BBA4D47" w14:textId="48F75D57" w:rsidR="00EF52F8" w:rsidRPr="00E25C37" w:rsidRDefault="00EF52F8" w:rsidP="007945AB">
      <w:pPr>
        <w:spacing w:after="120"/>
      </w:pPr>
    </w:p>
    <w:p w14:paraId="0689A333" w14:textId="5ACC07D8" w:rsidR="00BC3C95" w:rsidRPr="00E25C37" w:rsidRDefault="00EF52F8" w:rsidP="007945AB">
      <w:pPr>
        <w:spacing w:after="120"/>
        <w:sectPr w:rsidR="00BC3C95" w:rsidRPr="00E25C37" w:rsidSect="00C55772">
          <w:headerReference w:type="default" r:id="rId37"/>
          <w:headerReference w:type="first" r:id="rId3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017A35" w:rsidRPr="00E25C37">
        <w:t>]</w:t>
      </w:r>
    </w:p>
    <w:p w14:paraId="6642E23A" w14:textId="7D0736A7" w:rsidR="00EF52F8" w:rsidRPr="00E25C37" w:rsidRDefault="00FF7C46" w:rsidP="007945AB">
      <w:pPr>
        <w:spacing w:after="120"/>
      </w:pPr>
      <w:r w:rsidRPr="00E25C37">
        <w:t>[</w:t>
      </w:r>
      <w:r w:rsidR="00322AAB" w:rsidRPr="00E25C37">
        <w:t>Interlude:</w:t>
      </w:r>
      <w:r w:rsidR="00A66FEC" w:rsidRPr="00E25C37">
        <w:t xml:space="preserve"> Instrumental &amp; Vocalization</w:t>
      </w:r>
      <w:r w:rsidR="00EE0AFB" w:rsidRPr="00E25C37">
        <w:t>]</w:t>
      </w:r>
    </w:p>
    <w:p w14:paraId="09BDF83F" w14:textId="57E92C10" w:rsidR="00A377A0" w:rsidRPr="00E25C37" w:rsidRDefault="00A377A0" w:rsidP="007945AB">
      <w:pPr>
        <w:spacing w:after="120"/>
      </w:pPr>
    </w:p>
    <w:p w14:paraId="274C5996" w14:textId="77777777" w:rsidR="00A377A0" w:rsidRPr="00E25C37" w:rsidRDefault="00A377A0" w:rsidP="007945AB">
      <w:pPr>
        <w:spacing w:after="120"/>
      </w:pPr>
    </w:p>
    <w:p w14:paraId="2BD798BE" w14:textId="77777777" w:rsidR="00EF52F8" w:rsidRPr="00E25C37" w:rsidRDefault="00EF52F8" w:rsidP="007945AB">
      <w:pPr>
        <w:spacing w:after="120"/>
      </w:pPr>
    </w:p>
    <w:p w14:paraId="69468C88" w14:textId="2DE486FB" w:rsidR="00EF52F8" w:rsidRPr="00E25C37" w:rsidRDefault="00EF52F8" w:rsidP="007945AB">
      <w:pPr>
        <w:spacing w:after="120"/>
      </w:pPr>
    </w:p>
    <w:p w14:paraId="331B23AD" w14:textId="77777777" w:rsidR="005E1F39" w:rsidRPr="00E25C37" w:rsidRDefault="005E1F39" w:rsidP="007945AB">
      <w:pPr>
        <w:spacing w:after="120"/>
      </w:pPr>
    </w:p>
    <w:p w14:paraId="528A264C" w14:textId="61461091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 Frank Ocean</w:t>
      </w:r>
      <w:r w:rsidRPr="00E25C37">
        <w:t>]</w:t>
      </w:r>
    </w:p>
    <w:p w14:paraId="49A61B29" w14:textId="090B7417" w:rsidR="00EF52F8" w:rsidRPr="00E25C37" w:rsidRDefault="00EF52F8" w:rsidP="007945AB">
      <w:pPr>
        <w:spacing w:after="120"/>
      </w:pPr>
    </w:p>
    <w:p w14:paraId="31EA932D" w14:textId="552F9F80" w:rsidR="003A4BD9" w:rsidRPr="00E25C37" w:rsidRDefault="00EF52F8" w:rsidP="007945AB">
      <w:pPr>
        <w:spacing w:after="120"/>
        <w:sectPr w:rsidR="003A4BD9" w:rsidRPr="00E25C37" w:rsidSect="00C55772">
          <w:headerReference w:type="default" r:id="rId39"/>
          <w:headerReference w:type="first" r:id="rId4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017A35" w:rsidRPr="00E25C37">
        <w:t>]</w:t>
      </w:r>
    </w:p>
    <w:p w14:paraId="2A11D1FC" w14:textId="6D91F73B" w:rsidR="00574E29" w:rsidRPr="00E25C37" w:rsidRDefault="003A4BD9" w:rsidP="007945AB">
      <w:pPr>
        <w:spacing w:after="120"/>
      </w:pPr>
      <w:r w:rsidRPr="00E25C37">
        <w:t>[</w:t>
      </w:r>
      <w:r w:rsidR="00166B1A" w:rsidRPr="00E25C37">
        <w:t>Part 1</w:t>
      </w:r>
      <w:r w:rsidR="00017A35" w:rsidRPr="00E25C37">
        <w:t>: Impietas]</w:t>
      </w:r>
    </w:p>
    <w:p w14:paraId="13C68DC5" w14:textId="43397171" w:rsidR="00166B1A" w:rsidRPr="00E25C37" w:rsidRDefault="00166B1A" w:rsidP="007945AB">
      <w:pPr>
        <w:spacing w:after="120"/>
      </w:pPr>
    </w:p>
    <w:p w14:paraId="0DC1E2B5" w14:textId="38F61BBA" w:rsidR="00166B1A" w:rsidRPr="00E25C37" w:rsidRDefault="00166B1A" w:rsidP="007945AB">
      <w:pPr>
        <w:spacing w:after="120"/>
      </w:pPr>
      <w:r w:rsidRPr="00E25C37">
        <w:t>[Verse]</w:t>
      </w:r>
    </w:p>
    <w:p w14:paraId="4366ADF6" w14:textId="77777777" w:rsidR="00643295" w:rsidRPr="00E25C37" w:rsidRDefault="00017A35" w:rsidP="007945AB">
      <w:pPr>
        <w:spacing w:after="120"/>
      </w:pPr>
      <w:r w:rsidRPr="00E25C37">
        <w:t>Are you against me</w:t>
      </w:r>
      <w:r w:rsidR="00643295" w:rsidRPr="00E25C37">
        <w:t>…</w:t>
      </w:r>
    </w:p>
    <w:p w14:paraId="170BC575" w14:textId="7BAAD451" w:rsidR="00017A35" w:rsidRPr="00E25C37" w:rsidRDefault="00643295" w:rsidP="007945AB">
      <w:pPr>
        <w:spacing w:after="120"/>
      </w:pPr>
      <w:r w:rsidRPr="00E25C37">
        <w:t>O</w:t>
      </w:r>
      <w:r w:rsidR="00017A35" w:rsidRPr="00E25C37">
        <w:t>r</w:t>
      </w:r>
      <w:r w:rsidRPr="00E25C37">
        <w:t>,</w:t>
      </w:r>
      <w:r w:rsidR="00017A35" w:rsidRPr="00E25C37">
        <w:t xml:space="preserve"> are you with me?</w:t>
      </w:r>
    </w:p>
    <w:p w14:paraId="39A2C9FC" w14:textId="77777777" w:rsidR="00017A35" w:rsidRPr="00E25C37" w:rsidRDefault="00017A35" w:rsidP="007945AB">
      <w:pPr>
        <w:spacing w:after="120"/>
      </w:pPr>
      <w:r w:rsidRPr="00E25C37">
        <w:t>Are you with me?</w:t>
      </w:r>
    </w:p>
    <w:p w14:paraId="352B9008" w14:textId="77777777" w:rsidR="00017A35" w:rsidRPr="00E25C37" w:rsidRDefault="00017A35" w:rsidP="007945AB">
      <w:pPr>
        <w:spacing w:after="120"/>
      </w:pPr>
      <w:r w:rsidRPr="00E25C37">
        <w:t>Are you with me?</w:t>
      </w:r>
    </w:p>
    <w:p w14:paraId="63414152" w14:textId="77777777" w:rsidR="00017A35" w:rsidRPr="00E25C37" w:rsidRDefault="00017A35" w:rsidP="007945AB">
      <w:pPr>
        <w:spacing w:after="120"/>
      </w:pPr>
    </w:p>
    <w:p w14:paraId="053B991F" w14:textId="69B796DF" w:rsidR="00017A35" w:rsidRPr="00E25C37" w:rsidRDefault="003A4BD9" w:rsidP="007945AB">
      <w:pPr>
        <w:spacing w:after="120"/>
      </w:pPr>
      <w:r w:rsidRPr="00E25C37">
        <w:t>[</w:t>
      </w:r>
      <w:r w:rsidR="00166B1A" w:rsidRPr="00E25C37">
        <w:t>Part</w:t>
      </w:r>
      <w:r w:rsidR="00574E29" w:rsidRPr="00E25C37">
        <w:t xml:space="preserve"> 2</w:t>
      </w:r>
      <w:r w:rsidR="00017A35" w:rsidRPr="00E25C37">
        <w:t>: Deathwish</w:t>
      </w:r>
      <w:r w:rsidR="00A351D2" w:rsidRPr="00E25C37">
        <w:t xml:space="preserve"> (ASR)</w:t>
      </w:r>
      <w:r w:rsidR="00017A35" w:rsidRPr="00E25C37">
        <w:t>]</w:t>
      </w:r>
    </w:p>
    <w:p w14:paraId="4323D62F" w14:textId="77777777" w:rsidR="00166B1A" w:rsidRPr="00E25C37" w:rsidRDefault="00166B1A" w:rsidP="007945AB">
      <w:pPr>
        <w:spacing w:after="120"/>
      </w:pPr>
    </w:p>
    <w:p w14:paraId="2598277B" w14:textId="0A1D8422" w:rsidR="00166B1A" w:rsidRPr="00E25C37" w:rsidRDefault="00166B1A" w:rsidP="007945AB">
      <w:pPr>
        <w:spacing w:after="120"/>
      </w:pPr>
      <w:r w:rsidRPr="00E25C37">
        <w:t>[Verse]</w:t>
      </w:r>
    </w:p>
    <w:p w14:paraId="5A6DF694" w14:textId="1C864A58" w:rsidR="00017A35" w:rsidRPr="00E25C37" w:rsidRDefault="00017A35" w:rsidP="007945AB">
      <w:pPr>
        <w:spacing w:after="120"/>
      </w:pPr>
      <w:r w:rsidRPr="00E25C37">
        <w:t xml:space="preserve">Is it a </w:t>
      </w:r>
      <w:r w:rsidR="00A85103" w:rsidRPr="00E25C37">
        <w:t>d</w:t>
      </w:r>
      <w:r w:rsidR="006C1B41" w:rsidRPr="00E25C37">
        <w:t>eath</w:t>
      </w:r>
      <w:r w:rsidR="00CE590D" w:rsidRPr="00E25C37">
        <w:t>-</w:t>
      </w:r>
      <w:r w:rsidR="006C1B41" w:rsidRPr="00E25C37">
        <w:t>wish</w:t>
      </w:r>
      <w:r w:rsidRPr="00E25C37">
        <w:t xml:space="preserve"> to doze off helpless?</w:t>
      </w:r>
    </w:p>
    <w:p w14:paraId="47996E12" w14:textId="6045C843" w:rsidR="00017A35" w:rsidRPr="00E25C37" w:rsidRDefault="00E47D1E" w:rsidP="007945AB">
      <w:pPr>
        <w:spacing w:after="120"/>
      </w:pPr>
      <w:r w:rsidRPr="00E25C37">
        <w:t>And l</w:t>
      </w:r>
      <w:r w:rsidR="00017A35" w:rsidRPr="00E25C37">
        <w:t>eave myself at the mercy of you</w:t>
      </w:r>
      <w:r w:rsidR="004263B2" w:rsidRPr="00E25C37">
        <w:t>?</w:t>
      </w:r>
    </w:p>
    <w:p w14:paraId="64208E5D" w14:textId="4A82693D" w:rsidR="00017A35" w:rsidRPr="00E25C37" w:rsidRDefault="00017A35" w:rsidP="007945AB">
      <w:pPr>
        <w:spacing w:after="120"/>
      </w:pPr>
      <w:r w:rsidRPr="00E25C37">
        <w:t>At the merc</w:t>
      </w:r>
      <w:r w:rsidR="0060431E" w:rsidRPr="00E25C37">
        <w:t>y of</w:t>
      </w:r>
      <w:r w:rsidRPr="00E25C37">
        <w:t xml:space="preserve"> you</w:t>
      </w:r>
    </w:p>
    <w:p w14:paraId="50028038" w14:textId="733AA0FD" w:rsidR="00017A35" w:rsidRPr="00E25C37" w:rsidRDefault="00017A35" w:rsidP="007945AB">
      <w:pPr>
        <w:spacing w:after="120"/>
      </w:pPr>
      <w:r w:rsidRPr="00E25C37">
        <w:t xml:space="preserve">And </w:t>
      </w:r>
      <w:r w:rsidR="00FF7C46" w:rsidRPr="00E25C37">
        <w:t>I</w:t>
      </w:r>
      <w:r w:rsidR="00786414" w:rsidRPr="00E25C37">
        <w:t>’</w:t>
      </w:r>
      <w:r w:rsidR="00FF7C46" w:rsidRPr="00E25C37">
        <w:t>ll</w:t>
      </w:r>
      <w:r w:rsidRPr="00E25C37">
        <w:t xml:space="preserve"> be needing my </w:t>
      </w:r>
      <w:r w:rsidR="00970066" w:rsidRPr="00E25C37">
        <w:t>slee</w:t>
      </w:r>
      <w:r w:rsidR="00D13B7F" w:rsidRPr="00E25C37">
        <w:t xml:space="preserve">p </w:t>
      </w:r>
      <w:r w:rsidR="00970066" w:rsidRPr="00E25C37">
        <w:t>in</w:t>
      </w:r>
      <w:r w:rsidR="008B47C2" w:rsidRPr="00E25C37">
        <w:t xml:space="preserve"> </w:t>
      </w:r>
      <w:r w:rsidRPr="00E25C37">
        <w:t>peace</w:t>
      </w:r>
    </w:p>
    <w:p w14:paraId="0AFDB68B" w14:textId="1B60C7AF" w:rsidR="00017A35" w:rsidRPr="00E25C37" w:rsidRDefault="00D13B7F" w:rsidP="007945AB">
      <w:pPr>
        <w:spacing w:after="120"/>
      </w:pPr>
      <w:r w:rsidRPr="00E25C37">
        <w:t>I n</w:t>
      </w:r>
      <w:r w:rsidR="00017A35" w:rsidRPr="00E25C37">
        <w:t>eed to trust you</w:t>
      </w:r>
    </w:p>
    <w:p w14:paraId="4250AFF0" w14:textId="0E46964C" w:rsidR="00017A35" w:rsidRPr="00E25C37" w:rsidRDefault="00017A35" w:rsidP="007945AB">
      <w:pPr>
        <w:spacing w:after="120"/>
      </w:pPr>
      <w:r w:rsidRPr="00E25C37">
        <w:t>At the mercy</w:t>
      </w:r>
      <w:r w:rsidR="0060431E" w:rsidRPr="00E25C37">
        <w:t xml:space="preserve"> </w:t>
      </w:r>
      <w:r w:rsidRPr="00E25C37">
        <w:t>of you</w:t>
      </w:r>
    </w:p>
    <w:p w14:paraId="2C7A61EE" w14:textId="77777777" w:rsidR="00017A35" w:rsidRPr="00E25C37" w:rsidRDefault="00017A35" w:rsidP="007945AB">
      <w:pPr>
        <w:spacing w:after="120"/>
      </w:pPr>
    </w:p>
    <w:p w14:paraId="6E0BB5D5" w14:textId="0932D3F1" w:rsidR="00017A35" w:rsidRPr="00E25C37" w:rsidRDefault="00017A35" w:rsidP="007945AB">
      <w:pPr>
        <w:spacing w:after="120"/>
      </w:pPr>
      <w:r w:rsidRPr="00E25C37">
        <w:t>[</w:t>
      </w:r>
      <w:r w:rsidR="00D13B7F" w:rsidRPr="00E25C37">
        <w:t>Outro</w:t>
      </w:r>
      <w:r w:rsidRPr="00E25C37">
        <w:t>]</w:t>
      </w:r>
    </w:p>
    <w:p w14:paraId="0C909264" w14:textId="77777777" w:rsidR="009507E7" w:rsidRPr="00E25C37" w:rsidRDefault="00017A35" w:rsidP="007945AB">
      <w:pPr>
        <w:spacing w:after="120"/>
      </w:pPr>
      <w:r w:rsidRPr="00E25C37">
        <w:t>You</w:t>
      </w:r>
      <w:r w:rsidR="009507E7" w:rsidRPr="00E25C37">
        <w:t>, a</w:t>
      </w:r>
      <w:r w:rsidRPr="00E25C37">
        <w:t>t the</w:t>
      </w:r>
      <w:r w:rsidR="009507E7" w:rsidRPr="00E25C37">
        <w:t>…</w:t>
      </w:r>
    </w:p>
    <w:p w14:paraId="3C22E223" w14:textId="214CAB7F" w:rsidR="00017A35" w:rsidRPr="00E25C37" w:rsidRDefault="009507E7" w:rsidP="007945AB">
      <w:pPr>
        <w:spacing w:after="120"/>
      </w:pPr>
      <w:r w:rsidRPr="00E25C37">
        <w:t>A</w:t>
      </w:r>
      <w:r w:rsidR="00017A35" w:rsidRPr="00E25C37">
        <w:t>t the, at the</w:t>
      </w:r>
    </w:p>
    <w:p w14:paraId="214A1AF4" w14:textId="39D352AF" w:rsidR="00017A35" w:rsidRPr="00E25C37" w:rsidRDefault="00017A35" w:rsidP="007945AB">
      <w:pPr>
        <w:tabs>
          <w:tab w:val="left" w:pos="6990"/>
        </w:tabs>
        <w:spacing w:after="120"/>
      </w:pPr>
      <w:r w:rsidRPr="00E25C37">
        <w:t>At the, yeah, at the</w:t>
      </w:r>
    </w:p>
    <w:p w14:paraId="212091AB" w14:textId="7DF97759" w:rsidR="00EF52F8" w:rsidRPr="00E25C37" w:rsidRDefault="00017A35" w:rsidP="007945AB">
      <w:pPr>
        <w:spacing w:after="120"/>
      </w:pPr>
      <w:r w:rsidRPr="00E25C37">
        <w:t>At the, at the</w:t>
      </w:r>
      <w:r w:rsidR="00D13B7F" w:rsidRPr="00E25C37">
        <w:t>,</w:t>
      </w:r>
      <w:r w:rsidRPr="00E25C37">
        <w:t xml:space="preserve"> the</w:t>
      </w:r>
    </w:p>
    <w:p w14:paraId="46E5D5CD" w14:textId="5A11D408" w:rsidR="00EF52F8" w:rsidRPr="00E25C37" w:rsidRDefault="00EF52F8" w:rsidP="007945AB">
      <w:pPr>
        <w:spacing w:after="120"/>
      </w:pPr>
    </w:p>
    <w:p w14:paraId="0F1CEEDB" w14:textId="77777777" w:rsidR="00EF52F8" w:rsidRPr="00E25C37" w:rsidRDefault="00EF52F8" w:rsidP="007945AB">
      <w:pPr>
        <w:spacing w:after="120"/>
      </w:pPr>
    </w:p>
    <w:p w14:paraId="6404024D" w14:textId="3CF0B23C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 Frank Ocean,</w:t>
      </w:r>
      <w:r w:rsidR="00346817" w:rsidRPr="00346817">
        <w:t xml:space="preserve"> </w:t>
      </w:r>
      <w:r w:rsidR="00346817" w:rsidRPr="00D40C9A">
        <w:t xml:space="preserve">TROY </w:t>
      </w:r>
      <w:proofErr w:type="spellStart"/>
      <w:r w:rsidR="00346817" w:rsidRPr="00D40C9A">
        <w:t>NōKA</w:t>
      </w:r>
      <w:proofErr w:type="spellEnd"/>
      <w:r w:rsidR="00346817">
        <w:t xml:space="preserve"> &amp;</w:t>
      </w:r>
      <w:r w:rsidR="00B91F8F" w:rsidRPr="00E25C37">
        <w:t xml:space="preserve"> </w:t>
      </w:r>
      <w:proofErr w:type="spellStart"/>
      <w:r w:rsidR="00B91F8F" w:rsidRPr="00E25C37">
        <w:t>Vegyn</w:t>
      </w:r>
      <w:proofErr w:type="spellEnd"/>
      <w:r w:rsidRPr="00E25C37">
        <w:t>]</w:t>
      </w:r>
    </w:p>
    <w:p w14:paraId="0AF97A7D" w14:textId="0975C794" w:rsidR="00EF52F8" w:rsidRPr="00E25C37" w:rsidRDefault="00EF52F8" w:rsidP="007945AB">
      <w:pPr>
        <w:spacing w:after="120"/>
      </w:pPr>
    </w:p>
    <w:p w14:paraId="0EAF6B57" w14:textId="08854429" w:rsidR="003A4BD9" w:rsidRPr="00E25C37" w:rsidRDefault="00EF52F8" w:rsidP="007945AB">
      <w:pPr>
        <w:spacing w:after="120"/>
        <w:sectPr w:rsidR="003A4BD9" w:rsidRPr="00E25C37" w:rsidSect="00C55772">
          <w:headerReference w:type="default" r:id="rId41"/>
          <w:headerReference w:type="first" r:id="rId4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 xml:space="preserve">Written By: </w:t>
      </w:r>
      <w:bookmarkStart w:id="5" w:name="_Hlk144986534"/>
      <w:r w:rsidR="00A051CA" w:rsidRPr="00E25C37">
        <w:t>Christopher Breaux</w:t>
      </w:r>
      <w:r w:rsidR="00696605" w:rsidRPr="00E25C37">
        <w:t xml:space="preserve">, </w:t>
      </w:r>
      <w:r w:rsidR="00EC1A63" w:rsidRPr="00E25C37">
        <w:t>Antwoine Collins</w:t>
      </w:r>
      <w:r w:rsidR="00696605" w:rsidRPr="00E25C37">
        <w:t xml:space="preserve"> &amp; </w:t>
      </w:r>
      <w:r w:rsidR="00E41297" w:rsidRPr="00E25C37">
        <w:t>Joe Thornalley</w:t>
      </w:r>
      <w:bookmarkEnd w:id="5"/>
      <w:r w:rsidR="00696605" w:rsidRPr="00E25C37">
        <w:t>]</w:t>
      </w:r>
    </w:p>
    <w:p w14:paraId="059A3A53" w14:textId="7085685A" w:rsidR="00EE0AFB" w:rsidRPr="00E25C37" w:rsidRDefault="00EE0AFB" w:rsidP="007945AB">
      <w:pPr>
        <w:spacing w:after="120"/>
      </w:pPr>
      <w:r w:rsidRPr="00E25C37">
        <w:t>[Verse</w:t>
      </w:r>
      <w:r w:rsidR="00FE597B" w:rsidRPr="00E25C37">
        <w:t xml:space="preserve"> 1</w:t>
      </w:r>
      <w:r w:rsidRPr="00E25C37">
        <w:t>]</w:t>
      </w:r>
    </w:p>
    <w:p w14:paraId="08BC424B" w14:textId="5AA5029F" w:rsidR="00EE0AFB" w:rsidRPr="00E25C37" w:rsidRDefault="00EE0AFB" w:rsidP="007945AB">
      <w:pPr>
        <w:spacing w:after="120"/>
      </w:pPr>
      <w:proofErr w:type="spellStart"/>
      <w:r w:rsidRPr="00E25C37">
        <w:t>Gonna</w:t>
      </w:r>
      <w:proofErr w:type="spellEnd"/>
      <w:r w:rsidRPr="00E25C37">
        <w:t xml:space="preserve"> be somebody, I follow</w:t>
      </w:r>
    </w:p>
    <w:p w14:paraId="19CD6CCF" w14:textId="6A32C2B9" w:rsidR="00EE0AFB" w:rsidRPr="00E25C37" w:rsidRDefault="00EE0AFB" w:rsidP="007945AB">
      <w:pPr>
        <w:spacing w:after="120"/>
      </w:pPr>
      <w:r w:rsidRPr="00E25C37">
        <w:t>Running showers</w:t>
      </w:r>
      <w:r w:rsidR="00FA0D5C" w:rsidRPr="00E25C37">
        <w:t>,</w:t>
      </w:r>
      <w:r w:rsidRPr="00E25C37">
        <w:t xml:space="preserve"> </w:t>
      </w:r>
      <w:r w:rsidR="009568DE" w:rsidRPr="00E25C37">
        <w:t xml:space="preserve">in a </w:t>
      </w:r>
      <w:r w:rsidRPr="00E25C37">
        <w:t xml:space="preserve">mist so </w:t>
      </w:r>
      <w:r w:rsidR="00FA0D5C" w:rsidRPr="00E25C37">
        <w:t>cloudy</w:t>
      </w:r>
    </w:p>
    <w:p w14:paraId="78D40202" w14:textId="2335491B" w:rsidR="00EE0AFB" w:rsidRPr="00E25C37" w:rsidRDefault="00EE0AFB" w:rsidP="007945AB">
      <w:pPr>
        <w:spacing w:after="120"/>
      </w:pPr>
      <w:r w:rsidRPr="00E25C37">
        <w:t>Enough time to know, know nothing at all</w:t>
      </w:r>
      <w:r w:rsidR="003E6C59" w:rsidRPr="00E25C37">
        <w:t>…</w:t>
      </w:r>
    </w:p>
    <w:p w14:paraId="2F785EA3" w14:textId="069FD12E" w:rsidR="007361BD" w:rsidRPr="00E25C37" w:rsidRDefault="00EE0AFB" w:rsidP="007945AB">
      <w:pPr>
        <w:spacing w:after="120"/>
      </w:pPr>
      <w:r w:rsidRPr="00E25C37">
        <w:t>I see the lines</w:t>
      </w:r>
      <w:r w:rsidR="007361BD" w:rsidRPr="00E25C37">
        <w:t xml:space="preserve"> (Walls)</w:t>
      </w:r>
    </w:p>
    <w:p w14:paraId="785E0B7F" w14:textId="5A523268" w:rsidR="00EE0AFB" w:rsidRPr="00E25C37" w:rsidRDefault="007361BD" w:rsidP="007945AB">
      <w:pPr>
        <w:spacing w:after="120"/>
      </w:pPr>
      <w:r w:rsidRPr="00E25C37">
        <w:t>T</w:t>
      </w:r>
      <w:r w:rsidR="00EE0AFB" w:rsidRPr="00E25C37">
        <w:t>here</w:t>
      </w:r>
      <w:r w:rsidR="00786414" w:rsidRPr="00E25C37">
        <w:t>’</w:t>
      </w:r>
      <w:r w:rsidR="00EE0AFB" w:rsidRPr="00E25C37">
        <w:t xml:space="preserve">s two lines </w:t>
      </w:r>
      <w:r w:rsidR="006C1B3D" w:rsidRPr="00E25C37">
        <w:t>(W</w:t>
      </w:r>
      <w:r w:rsidR="00EE0AFB" w:rsidRPr="00E25C37">
        <w:t>alls)</w:t>
      </w:r>
    </w:p>
    <w:p w14:paraId="4AEC023E" w14:textId="15B3AB6F" w:rsidR="00EE0AFB" w:rsidRPr="00E25C37" w:rsidRDefault="00EE0AFB" w:rsidP="007945AB">
      <w:pPr>
        <w:spacing w:after="120"/>
      </w:pPr>
      <w:r w:rsidRPr="00E25C37">
        <w:t>You</w:t>
      </w:r>
      <w:r w:rsidR="00786414" w:rsidRPr="00E25C37">
        <w:t>’</w:t>
      </w:r>
      <w:r w:rsidRPr="00E25C37">
        <w:t>ll live a life ane</w:t>
      </w:r>
      <w:r w:rsidR="00641A0E" w:rsidRPr="00E25C37">
        <w:t>w</w:t>
      </w:r>
      <w:r w:rsidR="00B31F5F" w:rsidRPr="00E25C37">
        <w:t>…</w:t>
      </w:r>
    </w:p>
    <w:p w14:paraId="3C35B76D" w14:textId="77777777" w:rsidR="00FA5B30" w:rsidRPr="00E25C37" w:rsidRDefault="00EE0AFB" w:rsidP="007945AB">
      <w:pPr>
        <w:spacing w:after="120"/>
      </w:pPr>
      <w:r w:rsidRPr="00E25C37">
        <w:t>Tell me what you need from me?</w:t>
      </w:r>
    </w:p>
    <w:p w14:paraId="5B1EEF25" w14:textId="789661E0" w:rsidR="00EE0AFB" w:rsidRPr="00E25C37" w:rsidRDefault="00EE0AFB" w:rsidP="007945AB">
      <w:pPr>
        <w:spacing w:after="120"/>
      </w:pPr>
      <w:r w:rsidRPr="00E25C37">
        <w:t>Gas money?</w:t>
      </w:r>
    </w:p>
    <w:p w14:paraId="2549CAC5" w14:textId="77777777" w:rsidR="009568DE" w:rsidRPr="00E25C37" w:rsidRDefault="00EE0AFB" w:rsidP="007945AB">
      <w:pPr>
        <w:spacing w:after="120"/>
      </w:pPr>
      <w:r w:rsidRPr="00E25C37">
        <w:t xml:space="preserve">And I did what I needed to, </w:t>
      </w:r>
      <w:r w:rsidR="009568DE" w:rsidRPr="00E25C37">
        <w:t>yeah</w:t>
      </w:r>
    </w:p>
    <w:p w14:paraId="4CC94A7D" w14:textId="7BC775D1" w:rsidR="00EE0AFB" w:rsidRPr="00E25C37" w:rsidRDefault="009568DE" w:rsidP="007945AB">
      <w:pPr>
        <w:spacing w:after="120"/>
      </w:pPr>
      <w:r w:rsidRPr="00E25C37">
        <w:t>T</w:t>
      </w:r>
      <w:r w:rsidR="00EE0AFB" w:rsidRPr="00E25C37">
        <w:t>o be kind</w:t>
      </w:r>
      <w:r w:rsidR="00540151" w:rsidRPr="00E25C37">
        <w:t>…</w:t>
      </w:r>
    </w:p>
    <w:p w14:paraId="613B7466" w14:textId="14DD9B93" w:rsidR="00EE0AFB" w:rsidRPr="00E25C37" w:rsidRDefault="00B31F5F" w:rsidP="007945AB">
      <w:pPr>
        <w:spacing w:after="120"/>
      </w:pPr>
      <w:r w:rsidRPr="00E25C37">
        <w:t>C</w:t>
      </w:r>
      <w:r w:rsidR="00EE0AFB" w:rsidRPr="00E25C37">
        <w:t>ut your teeth on sheets in Paris</w:t>
      </w:r>
    </w:p>
    <w:p w14:paraId="40ED68D6" w14:textId="16C9CB3B" w:rsidR="00EE0AFB" w:rsidRPr="00E25C37" w:rsidRDefault="00EE0AFB" w:rsidP="007945AB">
      <w:pPr>
        <w:spacing w:after="120"/>
      </w:pPr>
      <w:r w:rsidRPr="00E25C37">
        <w:t>Hope the water</w:t>
      </w:r>
      <w:r w:rsidR="00786414" w:rsidRPr="00E25C37">
        <w:t>’</w:t>
      </w:r>
      <w:r w:rsidRPr="00E25C37">
        <w:t>s deep enough</w:t>
      </w:r>
    </w:p>
    <w:p w14:paraId="6EDBB647" w14:textId="78B74259" w:rsidR="00EE0AFB" w:rsidRPr="00E25C37" w:rsidRDefault="00632DAF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</w:t>
      </w:r>
      <w:r w:rsidR="00EE0AFB" w:rsidRPr="00E25C37">
        <w:t xml:space="preserve"> a rush to the head</w:t>
      </w:r>
    </w:p>
    <w:p w14:paraId="7DECA824" w14:textId="2667D05A" w:rsidR="00EE0AFB" w:rsidRPr="00E25C37" w:rsidRDefault="00EE0AFB" w:rsidP="007945AB">
      <w:pPr>
        <w:spacing w:after="120"/>
      </w:pPr>
      <w:r w:rsidRPr="00E25C37">
        <w:t>We</w:t>
      </w:r>
      <w:r w:rsidR="00786414" w:rsidRPr="00E25C37">
        <w:t>’</w:t>
      </w:r>
      <w:r w:rsidRPr="00E25C37">
        <w:t>ve been here before (It</w:t>
      </w:r>
      <w:r w:rsidR="00786414" w:rsidRPr="00E25C37">
        <w:t>’</w:t>
      </w:r>
      <w:r w:rsidRPr="00E25C37">
        <w:t>s just like the water)</w:t>
      </w:r>
    </w:p>
    <w:p w14:paraId="7AFB7213" w14:textId="5AF8D7CC" w:rsidR="00EE0AFB" w:rsidRPr="00E25C37" w:rsidRDefault="00EE0AFB" w:rsidP="007945AB">
      <w:pPr>
        <w:spacing w:after="120"/>
      </w:pPr>
      <w:r w:rsidRPr="00E25C37">
        <w:t>The first time</w:t>
      </w:r>
      <w:r w:rsidR="00A06C36" w:rsidRPr="00E25C37">
        <w:t>,</w:t>
      </w:r>
      <w:r w:rsidR="00CC2D94" w:rsidRPr="00E25C37">
        <w:t xml:space="preserve"> it’s a national </w:t>
      </w:r>
      <w:r w:rsidRPr="00E25C37">
        <w:t>pas</w:t>
      </w:r>
      <w:r w:rsidR="00641A0E" w:rsidRPr="00E25C37">
        <w:t>t</w:t>
      </w:r>
      <w:r w:rsidR="00037CC5" w:rsidRPr="00E25C37">
        <w:t>-</w:t>
      </w:r>
      <w:r w:rsidRPr="00E25C37">
        <w:t>time</w:t>
      </w:r>
    </w:p>
    <w:p w14:paraId="1B542CA1" w14:textId="57669481" w:rsidR="00EE0AFB" w:rsidRPr="00E25C37" w:rsidRDefault="00EE0AFB" w:rsidP="007945AB">
      <w:pPr>
        <w:spacing w:after="120"/>
      </w:pPr>
      <w:r w:rsidRPr="00E25C37">
        <w:t xml:space="preserve">I </w:t>
      </w:r>
      <w:proofErr w:type="spellStart"/>
      <w:r w:rsidRPr="00E25C37">
        <w:t>ain</w:t>
      </w:r>
      <w:r w:rsidR="00786414" w:rsidRPr="00E25C37">
        <w:t>’</w:t>
      </w:r>
      <w:r w:rsidRPr="00E25C37">
        <w:t>t</w:t>
      </w:r>
      <w:proofErr w:type="spellEnd"/>
      <w:r w:rsidRPr="00E25C37">
        <w:t xml:space="preserve"> felt this way in years</w:t>
      </w:r>
    </w:p>
    <w:p w14:paraId="423F74CC" w14:textId="77777777" w:rsidR="00FE597B" w:rsidRPr="00E25C37" w:rsidRDefault="00FE597B" w:rsidP="007945AB">
      <w:pPr>
        <w:spacing w:after="120"/>
      </w:pPr>
    </w:p>
    <w:p w14:paraId="1B9D5A56" w14:textId="554663D4" w:rsidR="00FE597B" w:rsidRPr="00E25C37" w:rsidRDefault="00FE597B" w:rsidP="007945AB">
      <w:pPr>
        <w:spacing w:after="120"/>
      </w:pPr>
      <w:r w:rsidRPr="00E25C37">
        <w:t>[Verse 2: Frank Ocean &amp; Jazmine Sullivan]</w:t>
      </w:r>
    </w:p>
    <w:p w14:paraId="0740DB5B" w14:textId="65251160" w:rsidR="00EE0AFB" w:rsidRPr="00E25C37" w:rsidRDefault="00EE0AFB" w:rsidP="007945AB">
      <w:pPr>
        <w:spacing w:after="120"/>
      </w:pPr>
      <w:r w:rsidRPr="00E25C37">
        <w:t>First, I was rushin</w:t>
      </w:r>
      <w:r w:rsidR="00FA0D5C" w:rsidRPr="00E25C37">
        <w:t xml:space="preserve">g </w:t>
      </w:r>
      <w:r w:rsidRPr="00E25C37">
        <w:t>for a wait</w:t>
      </w:r>
    </w:p>
    <w:p w14:paraId="5E2BF4BE" w14:textId="028EFFAC" w:rsidR="00EE0AFB" w:rsidRPr="00E25C37" w:rsidRDefault="00EE0AFB" w:rsidP="007945AB">
      <w:pPr>
        <w:spacing w:after="120"/>
      </w:pPr>
      <w:r w:rsidRPr="00E25C37">
        <w:t>This time</w:t>
      </w:r>
      <w:r w:rsidR="00641A0E" w:rsidRPr="00E25C37">
        <w:t>,</w:t>
      </w:r>
      <w:r w:rsidRPr="00E25C37">
        <w:t xml:space="preserve"> I</w:t>
      </w:r>
      <w:r w:rsidR="00786414" w:rsidRPr="00E25C37">
        <w:t>’</w:t>
      </w:r>
      <w:r w:rsidRPr="00E25C37">
        <w:t>m waitin</w:t>
      </w:r>
      <w:r w:rsidR="00FA0D5C" w:rsidRPr="00E25C37">
        <w:t>g</w:t>
      </w:r>
      <w:r w:rsidRPr="00E25C37">
        <w:t xml:space="preserve"> for a rush</w:t>
      </w:r>
    </w:p>
    <w:p w14:paraId="57591030" w14:textId="4776AB80" w:rsidR="00EE0AFB" w:rsidRPr="00E25C37" w:rsidRDefault="00EE0AFB" w:rsidP="007945AB">
      <w:pPr>
        <w:spacing w:after="120"/>
      </w:pPr>
      <w:r w:rsidRPr="00E25C37">
        <w:t>(O</w:t>
      </w:r>
      <w:r w:rsidR="00A06C36" w:rsidRPr="00E25C37">
        <w:t>o</w:t>
      </w:r>
      <w:r w:rsidRPr="00E25C37">
        <w:t>h, help me up</w:t>
      </w:r>
      <w:r w:rsidR="00FA0D5C" w:rsidRPr="00E25C37">
        <w:t>,</w:t>
      </w:r>
      <w:r w:rsidRPr="00E25C37">
        <w:t xml:space="preserve"> off my feet</w:t>
      </w:r>
      <w:r w:rsidR="004C2DCD" w:rsidRPr="00E25C37">
        <w:t>…</w:t>
      </w:r>
      <w:r w:rsidRPr="00E25C37">
        <w:t>)</w:t>
      </w:r>
    </w:p>
    <w:p w14:paraId="0ECEE240" w14:textId="43682C5F" w:rsidR="00EE0AFB" w:rsidRPr="00E25C37" w:rsidRDefault="00EE0AFB" w:rsidP="007945AB">
      <w:pPr>
        <w:spacing w:after="120"/>
      </w:pPr>
      <w:r w:rsidRPr="00E25C37">
        <w:t>Infatuation</w:t>
      </w:r>
      <w:r w:rsidR="00786414" w:rsidRPr="00E25C37">
        <w:t>’</w:t>
      </w:r>
      <w:r w:rsidRPr="00E25C37">
        <w:t xml:space="preserve">s </w:t>
      </w:r>
      <w:r w:rsidR="0028624C" w:rsidRPr="00E25C37">
        <w:t>your</w:t>
      </w:r>
      <w:r w:rsidRPr="00E25C37">
        <w:t xml:space="preserve"> rush</w:t>
      </w:r>
    </w:p>
    <w:p w14:paraId="31CA5870" w14:textId="5274FFF0" w:rsidR="00EE0AFB" w:rsidRPr="00E25C37" w:rsidRDefault="00EE0AFB" w:rsidP="007945AB">
      <w:pPr>
        <w:spacing w:after="120"/>
      </w:pPr>
      <w:r w:rsidRPr="00E25C37">
        <w:t>(Help me, help me, help me off my feet, yeah</w:t>
      </w:r>
      <w:r w:rsidR="00782641" w:rsidRPr="00E25C37">
        <w:t>)</w:t>
      </w:r>
    </w:p>
    <w:p w14:paraId="3AAF9A74" w14:textId="66D82336" w:rsidR="00EE0AFB" w:rsidRPr="00E25C37" w:rsidRDefault="00782641" w:rsidP="007945AB">
      <w:pPr>
        <w:spacing w:after="120"/>
      </w:pPr>
      <w:r w:rsidRPr="00E25C37">
        <w:t>(</w:t>
      </w:r>
      <w:r w:rsidR="00EE0AFB" w:rsidRPr="00E25C37">
        <w:t>Do you</w:t>
      </w:r>
      <w:r w:rsidRPr="00E25C37">
        <w:t xml:space="preserve"> </w:t>
      </w:r>
      <w:r w:rsidR="00FA0D5C" w:rsidRPr="00E25C37">
        <w:t>wish you were me</w:t>
      </w:r>
      <w:r w:rsidRPr="00E25C37">
        <w:t>?</w:t>
      </w:r>
      <w:r w:rsidR="00EE0AFB" w:rsidRPr="00E25C37">
        <w:t>)</w:t>
      </w:r>
    </w:p>
    <w:p w14:paraId="08E9C552" w14:textId="1551ADB1" w:rsidR="00591F56" w:rsidRPr="00E25C37" w:rsidRDefault="00EE0AFB" w:rsidP="007945AB">
      <w:pPr>
        <w:spacing w:after="120"/>
      </w:pPr>
      <w:r w:rsidRPr="00E25C37">
        <w:t xml:space="preserve">Keep pushing on </w:t>
      </w:r>
      <w:r w:rsidR="00786414" w:rsidRPr="00E25C37">
        <w:t>‘</w:t>
      </w:r>
      <w:proofErr w:type="spellStart"/>
      <w:r w:rsidRPr="00E25C37">
        <w:t>e</w:t>
      </w:r>
      <w:r w:rsidR="00540151" w:rsidRPr="00E25C37">
        <w:t>m</w:t>
      </w:r>
      <w:proofErr w:type="spellEnd"/>
      <w:r w:rsidR="00540151" w:rsidRPr="00E25C37">
        <w:t>, ne</w:t>
      </w:r>
      <w:r w:rsidR="00A0386A" w:rsidRPr="00E25C37">
        <w:t xml:space="preserve">ver let </w:t>
      </w:r>
      <w:r w:rsidR="00786414" w:rsidRPr="00E25C37">
        <w:t>‘</w:t>
      </w:r>
      <w:proofErr w:type="spellStart"/>
      <w:r w:rsidR="00A0386A" w:rsidRPr="00E25C37">
        <w:t>em</w:t>
      </w:r>
      <w:proofErr w:type="spellEnd"/>
      <w:r w:rsidR="00A0386A" w:rsidRPr="00E25C37">
        <w:t xml:space="preserve"> stop </w:t>
      </w:r>
      <w:r w:rsidR="00591F56" w:rsidRPr="00E25C37">
        <w:t>(Do you wish you were me?)</w:t>
      </w:r>
    </w:p>
    <w:p w14:paraId="1D9DB828" w14:textId="77777777" w:rsidR="00591F56" w:rsidRPr="00E25C37" w:rsidRDefault="00EE0AFB" w:rsidP="007945AB">
      <w:pPr>
        <w:spacing w:after="120"/>
      </w:pPr>
      <w:r w:rsidRPr="00E25C37">
        <w:t xml:space="preserve">All </w:t>
      </w:r>
      <w:r w:rsidR="00591F56" w:rsidRPr="00E25C37">
        <w:t>w</w:t>
      </w:r>
      <w:r w:rsidRPr="00E25C37">
        <w:t xml:space="preserve">hat happens to be, </w:t>
      </w:r>
      <w:r w:rsidR="00591F56" w:rsidRPr="00E25C37">
        <w:t>now it</w:t>
      </w:r>
      <w:r w:rsidRPr="00E25C37">
        <w:t xml:space="preserve"> happens to me</w:t>
      </w:r>
    </w:p>
    <w:p w14:paraId="0E3D21FC" w14:textId="04CF78F7" w:rsidR="00EE0AFB" w:rsidRPr="00E25C37" w:rsidRDefault="00591F56" w:rsidP="007945AB">
      <w:pPr>
        <w:spacing w:after="120"/>
      </w:pPr>
      <w:r w:rsidRPr="00E25C37">
        <w:t>U</w:t>
      </w:r>
      <w:r w:rsidR="00EE0AFB" w:rsidRPr="00E25C37">
        <w:t>p</w:t>
      </w:r>
      <w:r w:rsidR="00D34A2C" w:rsidRPr="00E25C37">
        <w:t xml:space="preserve"> </w:t>
      </w:r>
      <w:r w:rsidR="00EE0AFB" w:rsidRPr="00E25C37">
        <w:t>on his feet</w:t>
      </w:r>
      <w:r w:rsidRPr="00E25C37">
        <w:t>…</w:t>
      </w:r>
    </w:p>
    <w:p w14:paraId="08260F52" w14:textId="20F4C7D7" w:rsidR="00782641" w:rsidRPr="00E25C37" w:rsidRDefault="00EE0AFB" w:rsidP="007945AB">
      <w:pPr>
        <w:spacing w:after="120"/>
      </w:pPr>
      <w:r w:rsidRPr="00E25C37">
        <w:t>Twin peaking, highs</w:t>
      </w:r>
      <w:r w:rsidR="004C2DCD" w:rsidRPr="00E25C37">
        <w:t>-</w:t>
      </w:r>
      <w:r w:rsidRPr="00E25C37">
        <w:t>and</w:t>
      </w:r>
      <w:r w:rsidR="004C2DCD" w:rsidRPr="00E25C37">
        <w:t>-</w:t>
      </w:r>
      <w:r w:rsidRPr="00E25C37">
        <w:t>lows</w:t>
      </w:r>
    </w:p>
    <w:p w14:paraId="5A4D6808" w14:textId="4216024C" w:rsidR="00EE0AFB" w:rsidRPr="00E25C37" w:rsidRDefault="00782641" w:rsidP="007945AB">
      <w:pPr>
        <w:spacing w:after="120"/>
      </w:pPr>
      <w:r w:rsidRPr="00E25C37">
        <w:t>W</w:t>
      </w:r>
      <w:r w:rsidR="00EE0AFB" w:rsidRPr="00E25C37">
        <w:t>e shaded</w:t>
      </w:r>
      <w:r w:rsidR="00591F56" w:rsidRPr="00E25C37">
        <w:t>,</w:t>
      </w:r>
      <w:r w:rsidR="00EE0AFB" w:rsidRPr="00E25C37">
        <w:t xml:space="preserve"> off</w:t>
      </w:r>
      <w:r w:rsidR="004C2DCD" w:rsidRPr="00E25C37">
        <w:t>-</w:t>
      </w:r>
      <w:r w:rsidR="00EE0AFB" w:rsidRPr="00E25C37">
        <w:t>and</w:t>
      </w:r>
      <w:r w:rsidR="004C2DCD" w:rsidRPr="00E25C37">
        <w:t>-</w:t>
      </w:r>
      <w:r w:rsidR="00EE0AFB" w:rsidRPr="00E25C37">
        <w:t>on</w:t>
      </w:r>
      <w:r w:rsidR="00A0386A" w:rsidRPr="00E25C37">
        <w:t xml:space="preserve"> (Up</w:t>
      </w:r>
      <w:r w:rsidR="00D34A2C" w:rsidRPr="00E25C37">
        <w:t xml:space="preserve"> </w:t>
      </w:r>
      <w:r w:rsidR="00A0386A" w:rsidRPr="00E25C37">
        <w:t>on his feet</w:t>
      </w:r>
      <w:r w:rsidR="004C2DCD" w:rsidRPr="00E25C37">
        <w:t>…</w:t>
      </w:r>
      <w:r w:rsidR="00A0386A" w:rsidRPr="00E25C37">
        <w:t>)</w:t>
      </w:r>
    </w:p>
    <w:p w14:paraId="525D0AC7" w14:textId="46DEC15B" w:rsidR="00782641" w:rsidRPr="00E25C37" w:rsidRDefault="00EE0AFB" w:rsidP="007945AB">
      <w:pPr>
        <w:spacing w:after="120"/>
      </w:pPr>
      <w:r w:rsidRPr="00E25C37">
        <w:t>Bygones</w:t>
      </w:r>
      <w:r w:rsidR="00782641" w:rsidRPr="00E25C37">
        <w:t>,</w:t>
      </w:r>
      <w:r w:rsidRPr="00E25C37">
        <w:t xml:space="preserve"> but we</w:t>
      </w:r>
      <w:r w:rsidR="00786414" w:rsidRPr="00E25C37">
        <w:t>’</w:t>
      </w:r>
      <w:r w:rsidRPr="00E25C37">
        <w:t>re still here</w:t>
      </w:r>
      <w:r w:rsidR="005B72A0" w:rsidRPr="00E25C37">
        <w:t>…</w:t>
      </w:r>
    </w:p>
    <w:p w14:paraId="21082BC4" w14:textId="75989FE7" w:rsidR="00A0386A" w:rsidRPr="00E25C37" w:rsidRDefault="00782641" w:rsidP="00A0386A">
      <w:pPr>
        <w:tabs>
          <w:tab w:val="left" w:pos="3795"/>
        </w:tabs>
        <w:spacing w:after="120"/>
      </w:pPr>
      <w:r w:rsidRPr="00E25C37">
        <w:t>R</w:t>
      </w:r>
      <w:r w:rsidR="00EE0AFB" w:rsidRPr="00E25C37">
        <w:t>id</w:t>
      </w:r>
      <w:r w:rsidR="000B59C7" w:rsidRPr="00E25C37">
        <w:t xml:space="preserve">ing </w:t>
      </w:r>
      <w:r w:rsidR="00EE0AFB" w:rsidRPr="00E25C37">
        <w:t xml:space="preserve">in my </w:t>
      </w:r>
      <w:r w:rsidR="0028624C" w:rsidRPr="00E25C37">
        <w:t>two-wheel</w:t>
      </w:r>
      <w:r w:rsidR="00EE0AFB" w:rsidRPr="00E25C37">
        <w:t>s</w:t>
      </w:r>
      <w:r w:rsidR="00A0386A" w:rsidRPr="00E25C37">
        <w:t xml:space="preserve"> (Up</w:t>
      </w:r>
      <w:r w:rsidR="00540151" w:rsidRPr="00E25C37">
        <w:t xml:space="preserve"> to my</w:t>
      </w:r>
      <w:r w:rsidR="00A0386A" w:rsidRPr="00E25C37">
        <w:t xml:space="preserve"> feet</w:t>
      </w:r>
      <w:r w:rsidR="004C2DCD" w:rsidRPr="00E25C37">
        <w:t>…</w:t>
      </w:r>
      <w:r w:rsidR="00A0386A" w:rsidRPr="00E25C37">
        <w:t>)</w:t>
      </w:r>
    </w:p>
    <w:p w14:paraId="00A8E951" w14:textId="599A80C9" w:rsidR="00A0386A" w:rsidRPr="00E25C37" w:rsidRDefault="00EE0AFB" w:rsidP="007945AB">
      <w:pPr>
        <w:spacing w:after="120"/>
      </w:pPr>
      <w:r w:rsidRPr="00E25C37">
        <w:t>I love the way you make me feel</w:t>
      </w:r>
      <w:r w:rsidR="00A0386A" w:rsidRPr="00E25C37">
        <w:t xml:space="preserve"> (I</w:t>
      </w:r>
      <w:r w:rsidR="00786414" w:rsidRPr="00E25C37">
        <w:t>’</w:t>
      </w:r>
      <w:r w:rsidR="00D34A2C" w:rsidRPr="00E25C37">
        <w:t xml:space="preserve">ll be </w:t>
      </w:r>
      <w:r w:rsidR="000B59C7" w:rsidRPr="00E25C37">
        <w:t>up</w:t>
      </w:r>
      <w:r w:rsidR="00A0386A" w:rsidRPr="00E25C37">
        <w:t xml:space="preserve"> </w:t>
      </w:r>
      <w:r w:rsidR="00D34A2C" w:rsidRPr="00E25C37">
        <w:t>in a</w:t>
      </w:r>
      <w:r w:rsidR="00A0386A" w:rsidRPr="00E25C37">
        <w:t xml:space="preserve"> we</w:t>
      </w:r>
      <w:r w:rsidR="00D34A2C" w:rsidRPr="00E25C37">
        <w:t>e</w:t>
      </w:r>
      <w:r w:rsidR="00A0386A" w:rsidRPr="00E25C37">
        <w:t>k)</w:t>
      </w:r>
    </w:p>
    <w:p w14:paraId="7277D68E" w14:textId="77777777" w:rsidR="00EE0AFB" w:rsidRPr="00E25C37" w:rsidRDefault="00EE0AFB" w:rsidP="007945AB">
      <w:pPr>
        <w:spacing w:after="120"/>
      </w:pPr>
      <w:r w:rsidRPr="00E25C37">
        <w:t>Bet you wish you was me</w:t>
      </w:r>
    </w:p>
    <w:p w14:paraId="0DD10411" w14:textId="0B36B9BB" w:rsidR="00EE0AFB" w:rsidRPr="00E25C37" w:rsidRDefault="000B59C7" w:rsidP="007945AB">
      <w:pPr>
        <w:spacing w:after="120"/>
      </w:pPr>
      <w:r w:rsidRPr="00E25C37">
        <w:t>Might</w:t>
      </w:r>
      <w:r w:rsidR="00EE0AFB" w:rsidRPr="00E25C37">
        <w:t xml:space="preserve"> need some help on my feet</w:t>
      </w:r>
    </w:p>
    <w:p w14:paraId="37D6BE94" w14:textId="2EFAAE96" w:rsidR="004C2DCD" w:rsidRPr="00E25C37" w:rsidRDefault="00EE0AFB" w:rsidP="007945AB">
      <w:pPr>
        <w:spacing w:after="120"/>
      </w:pPr>
      <w:r w:rsidRPr="00E25C37">
        <w:t>Yeah, yeah, yeah, yeah, yea</w:t>
      </w:r>
      <w:r w:rsidR="004C2DCD" w:rsidRPr="00E25C37">
        <w:t>h…</w:t>
      </w:r>
    </w:p>
    <w:p w14:paraId="5A41C682" w14:textId="762D02F1" w:rsidR="00EE0AFB" w:rsidRPr="00E25C37" w:rsidRDefault="00EE0AFB" w:rsidP="007945AB">
      <w:pPr>
        <w:spacing w:after="120"/>
      </w:pPr>
      <w:r w:rsidRPr="00E25C37">
        <w:t>I</w:t>
      </w:r>
      <w:r w:rsidR="00786414" w:rsidRPr="00E25C37">
        <w:t>’</w:t>
      </w:r>
      <w:r w:rsidR="00D34A2C" w:rsidRPr="00E25C37">
        <w:t>ll</w:t>
      </w:r>
      <w:r w:rsidRPr="00E25C37">
        <w:t xml:space="preserve"> be up to my feet</w:t>
      </w:r>
    </w:p>
    <w:p w14:paraId="7339F6EB" w14:textId="62EBC290" w:rsidR="00441559" w:rsidRPr="00E25C37" w:rsidRDefault="00441559" w:rsidP="007945AB">
      <w:pPr>
        <w:spacing w:after="120"/>
      </w:pPr>
      <w:r w:rsidRPr="00E25C37">
        <w:t>I’ll wake up in a week</w:t>
      </w:r>
    </w:p>
    <w:p w14:paraId="6B555CCA" w14:textId="14A403FE" w:rsidR="00EE0AFB" w:rsidRPr="00E25C37" w:rsidRDefault="00EE0AFB" w:rsidP="007945AB">
      <w:pPr>
        <w:spacing w:after="120"/>
      </w:pPr>
      <w:r w:rsidRPr="00E25C37">
        <w:t>Wake me up in a week</w:t>
      </w:r>
    </w:p>
    <w:p w14:paraId="44E0688B" w14:textId="77777777" w:rsidR="007361BD" w:rsidRPr="00E25C37" w:rsidRDefault="007361BD" w:rsidP="007361BD">
      <w:pPr>
        <w:spacing w:after="120"/>
      </w:pPr>
    </w:p>
    <w:p w14:paraId="4971B820" w14:textId="654FD2CB" w:rsidR="007361BD" w:rsidRPr="00E25C37" w:rsidRDefault="007361BD" w:rsidP="007945AB">
      <w:pPr>
        <w:spacing w:after="120"/>
      </w:pPr>
      <w:r w:rsidRPr="00E25C37">
        <w:t>[Outro]</w:t>
      </w:r>
    </w:p>
    <w:p w14:paraId="4A5C4C1F" w14:textId="129029AF" w:rsidR="00441559" w:rsidRPr="00E25C37" w:rsidRDefault="00954332" w:rsidP="007945AB">
      <w:pPr>
        <w:spacing w:after="120"/>
        <w:rPr>
          <w:color w:val="C00000"/>
        </w:rPr>
      </w:pPr>
      <w:r w:rsidRPr="00E25C37">
        <w:rPr>
          <w:color w:val="C00000"/>
        </w:rPr>
        <w:t>(It</w:t>
      </w:r>
      <w:r w:rsidR="00786414" w:rsidRPr="00E25C37">
        <w:rPr>
          <w:color w:val="C00000"/>
        </w:rPr>
        <w:t>’</w:t>
      </w:r>
      <w:r w:rsidRPr="00E25C37">
        <w:rPr>
          <w:color w:val="C00000"/>
        </w:rPr>
        <w:t>s like drivin</w:t>
      </w:r>
      <w:r w:rsidR="00441559" w:rsidRPr="00E25C37">
        <w:rPr>
          <w:color w:val="C00000"/>
        </w:rPr>
        <w:t>g</w:t>
      </w:r>
      <w:r w:rsidR="0028624C" w:rsidRPr="00E25C37">
        <w:rPr>
          <w:color w:val="C00000"/>
        </w:rPr>
        <w:t xml:space="preserve"> </w:t>
      </w:r>
      <w:r w:rsidR="00441559" w:rsidRPr="00E25C37">
        <w:rPr>
          <w:color w:val="C00000"/>
        </w:rPr>
        <w:t>‘</w:t>
      </w:r>
      <w:r w:rsidRPr="00E25C37">
        <w:rPr>
          <w:color w:val="C00000"/>
        </w:rPr>
        <w:t>roun</w:t>
      </w:r>
      <w:r w:rsidR="007361BD" w:rsidRPr="00E25C37">
        <w:rPr>
          <w:color w:val="C00000"/>
        </w:rPr>
        <w:t>d, s</w:t>
      </w:r>
      <w:r w:rsidR="00136456" w:rsidRPr="00E25C37">
        <w:rPr>
          <w:color w:val="C00000"/>
        </w:rPr>
        <w:t>troke</w:t>
      </w:r>
      <w:r w:rsidRPr="00E25C37">
        <w:rPr>
          <w:color w:val="C00000"/>
        </w:rPr>
        <w:t xml:space="preserve"> me</w:t>
      </w:r>
      <w:r w:rsidR="00646FBE" w:rsidRPr="00E25C37">
        <w:rPr>
          <w:color w:val="C00000"/>
        </w:rPr>
        <w:t>, suck</w:t>
      </w:r>
      <w:r w:rsidRPr="00E25C37">
        <w:rPr>
          <w:color w:val="C00000"/>
        </w:rPr>
        <w:t xml:space="preserve"> me</w:t>
      </w:r>
      <w:r w:rsidR="00646FBE" w:rsidRPr="00E25C37">
        <w:rPr>
          <w:color w:val="C00000"/>
        </w:rPr>
        <w:t>, pip</w:t>
      </w:r>
      <w:r w:rsidR="006E03DD" w:rsidRPr="00E25C37">
        <w:rPr>
          <w:color w:val="C00000"/>
        </w:rPr>
        <w:t>e</w:t>
      </w:r>
      <w:r w:rsidR="00646FBE" w:rsidRPr="00E25C37">
        <w:rPr>
          <w:color w:val="C00000"/>
        </w:rPr>
        <w:t xml:space="preserve"> me down)</w:t>
      </w:r>
    </w:p>
    <w:p w14:paraId="13DCB963" w14:textId="77777777" w:rsidR="00441559" w:rsidRPr="00E25C37" w:rsidRDefault="00954332" w:rsidP="007945AB">
      <w:pPr>
        <w:spacing w:after="120"/>
        <w:rPr>
          <w:color w:val="002060"/>
        </w:rPr>
      </w:pPr>
      <w:r w:rsidRPr="00E25C37">
        <w:rPr>
          <w:color w:val="002060"/>
        </w:rPr>
        <w:t>(</w:t>
      </w:r>
      <w:r w:rsidR="00EE0AFB" w:rsidRPr="00E25C37">
        <w:rPr>
          <w:color w:val="002060"/>
        </w:rPr>
        <w:t xml:space="preserve">Two is a crowd, </w:t>
      </w:r>
      <w:r w:rsidR="007361BD" w:rsidRPr="00E25C37">
        <w:rPr>
          <w:color w:val="002060"/>
        </w:rPr>
        <w:t xml:space="preserve">quieting </w:t>
      </w:r>
      <w:r w:rsidR="00EE0AFB" w:rsidRPr="00E25C37">
        <w:rPr>
          <w:color w:val="002060"/>
        </w:rPr>
        <w:t>down</w:t>
      </w:r>
      <w:r w:rsidR="00441559" w:rsidRPr="00E25C37">
        <w:rPr>
          <w:color w:val="002060"/>
        </w:rPr>
        <w:t>…</w:t>
      </w:r>
      <w:r w:rsidRPr="00E25C37">
        <w:rPr>
          <w:color w:val="002060"/>
        </w:rPr>
        <w:t>)</w:t>
      </w:r>
    </w:p>
    <w:p w14:paraId="065DDC5E" w14:textId="6A31CEF0" w:rsidR="00D15846" w:rsidRPr="00E25C37" w:rsidRDefault="006E03DD" w:rsidP="007945AB">
      <w:pPr>
        <w:spacing w:after="120"/>
        <w:rPr>
          <w:color w:val="7030A0"/>
        </w:rPr>
      </w:pPr>
      <w:r w:rsidRPr="00E25C37">
        <w:rPr>
          <w:color w:val="7030A0"/>
        </w:rPr>
        <w:t>(</w:t>
      </w:r>
      <w:r w:rsidR="007361BD" w:rsidRPr="00E25C37">
        <w:rPr>
          <w:color w:val="7030A0"/>
        </w:rPr>
        <w:t>B</w:t>
      </w:r>
      <w:r w:rsidR="00136456" w:rsidRPr="00E25C37">
        <w:rPr>
          <w:color w:val="7030A0"/>
        </w:rPr>
        <w:t>ite me down, pad me down</w:t>
      </w:r>
      <w:r w:rsidR="007361BD" w:rsidRPr="00E25C37">
        <w:rPr>
          <w:color w:val="7030A0"/>
        </w:rPr>
        <w:t>, do</w:t>
      </w:r>
      <w:r w:rsidRPr="00E25C37">
        <w:rPr>
          <w:color w:val="7030A0"/>
        </w:rPr>
        <w:t xml:space="preserve"> w</w:t>
      </w:r>
      <w:r w:rsidR="00A9255D" w:rsidRPr="00E25C37">
        <w:rPr>
          <w:color w:val="7030A0"/>
        </w:rPr>
        <w:t>hatever</w:t>
      </w:r>
      <w:r w:rsidRPr="00E25C37">
        <w:rPr>
          <w:color w:val="7030A0"/>
        </w:rPr>
        <w:t xml:space="preserve"> to fly </w:t>
      </w:r>
      <w:r w:rsidR="00A9255D" w:rsidRPr="00E25C37">
        <w:rPr>
          <w:color w:val="7030A0"/>
        </w:rPr>
        <w:t>me down</w:t>
      </w:r>
      <w:r w:rsidRPr="00E25C37">
        <w:rPr>
          <w:color w:val="7030A0"/>
        </w:rPr>
        <w:t>)</w:t>
      </w:r>
    </w:p>
    <w:p w14:paraId="521F8A4B" w14:textId="7E8A455D" w:rsidR="00D34A2C" w:rsidRPr="00E25C37" w:rsidRDefault="00D15846" w:rsidP="007945AB">
      <w:pPr>
        <w:spacing w:after="120"/>
      </w:pPr>
      <w:r w:rsidRPr="00E25C37">
        <w:t>W</w:t>
      </w:r>
      <w:r w:rsidR="00EE0AFB" w:rsidRPr="00E25C37">
        <w:t>hat stays and what</w:t>
      </w:r>
      <w:r w:rsidR="00330BAA" w:rsidRPr="00E25C37">
        <w:rPr>
          <w:rFonts w:cstheme="minorHAnsi"/>
        </w:rPr>
        <w:t>…</w:t>
      </w:r>
    </w:p>
    <w:p w14:paraId="77C967DE" w14:textId="14542773" w:rsidR="00EE0AFB" w:rsidRPr="00E25C37" w:rsidRDefault="00D34A2C" w:rsidP="007945AB">
      <w:pPr>
        <w:spacing w:after="120"/>
      </w:pPr>
      <w:r w:rsidRPr="00E25C37">
        <w:rPr>
          <w:rFonts w:cstheme="minorHAnsi"/>
        </w:rPr>
        <w:t>Wh</w:t>
      </w:r>
      <w:r w:rsidR="00EE0AFB" w:rsidRPr="00E25C37">
        <w:t>at</w:t>
      </w:r>
      <w:r w:rsidR="00786414" w:rsidRPr="00E25C37">
        <w:t>’</w:t>
      </w:r>
      <w:r w:rsidR="00EE0AFB" w:rsidRPr="00E25C37">
        <w:t>s gone and what</w:t>
      </w:r>
      <w:r w:rsidR="00786414" w:rsidRPr="00E25C37">
        <w:t>’</w:t>
      </w:r>
      <w:r w:rsidR="00EE0AFB" w:rsidRPr="00E25C37">
        <w:t>s here still</w:t>
      </w:r>
      <w:r w:rsidR="00646FBE" w:rsidRPr="00E25C37">
        <w:t>?</w:t>
      </w:r>
    </w:p>
    <w:p w14:paraId="5CF47EB7" w14:textId="1930C00D" w:rsidR="00D34A2C" w:rsidRPr="00E25C37" w:rsidRDefault="00EE0AFB" w:rsidP="007945AB">
      <w:pPr>
        <w:spacing w:after="120"/>
      </w:pPr>
      <w:r w:rsidRPr="00E25C37">
        <w:t>And what</w:t>
      </w:r>
      <w:r w:rsidR="00786414" w:rsidRPr="00E25C37">
        <w:t>’</w:t>
      </w:r>
      <w:r w:rsidRPr="00E25C37">
        <w:t>s here still</w:t>
      </w:r>
      <w:r w:rsidR="00646FBE" w:rsidRPr="00E25C37">
        <w:t>?</w:t>
      </w:r>
    </w:p>
    <w:p w14:paraId="6D0AF4ED" w14:textId="3F9BCCA8" w:rsidR="00EE0AFB" w:rsidRPr="00E25C37" w:rsidRDefault="00D34A2C" w:rsidP="007945AB">
      <w:pPr>
        <w:spacing w:after="120"/>
      </w:pPr>
      <w:r w:rsidRPr="00E25C37">
        <w:t>R</w:t>
      </w:r>
      <w:r w:rsidR="00EE0AFB" w:rsidRPr="00E25C37">
        <w:t>idin</w:t>
      </w:r>
      <w:r w:rsidR="00646FBE" w:rsidRPr="00E25C37">
        <w:t>g</w:t>
      </w:r>
      <w:r w:rsidR="00EE0AFB" w:rsidRPr="00E25C37">
        <w:t xml:space="preserve"> </w:t>
      </w:r>
      <w:r w:rsidR="000B59C7" w:rsidRPr="00E25C37">
        <w:t xml:space="preserve">in </w:t>
      </w:r>
      <w:r w:rsidR="00EE0AFB" w:rsidRPr="00E25C37">
        <w:t xml:space="preserve">my </w:t>
      </w:r>
      <w:r w:rsidR="0028624C" w:rsidRPr="00E25C37">
        <w:t>two-wheel</w:t>
      </w:r>
    </w:p>
    <w:p w14:paraId="5863242E" w14:textId="57719D5F" w:rsidR="00EE0AFB" w:rsidRPr="00E25C37" w:rsidRDefault="00685835" w:rsidP="007945AB">
      <w:pPr>
        <w:spacing w:after="120"/>
      </w:pPr>
      <w:r w:rsidRPr="00E25C37">
        <w:t>They</w:t>
      </w:r>
      <w:r w:rsidR="00786414" w:rsidRPr="00E25C37">
        <w:t>’</w:t>
      </w:r>
      <w:r w:rsidR="00EE0AFB" w:rsidRPr="00E25C37">
        <w:t>re gone and you</w:t>
      </w:r>
      <w:r w:rsidR="00786414" w:rsidRPr="00E25C37">
        <w:t>’</w:t>
      </w:r>
      <w:r w:rsidR="00EE0AFB" w:rsidRPr="00E25C37">
        <w:t>re still here, rid</w:t>
      </w:r>
      <w:r w:rsidR="000B59C7" w:rsidRPr="00E25C37">
        <w:t>ing</w:t>
      </w:r>
      <w:r w:rsidR="00330BAA" w:rsidRPr="00E25C37">
        <w:rPr>
          <w:rFonts w:cstheme="minorHAnsi"/>
        </w:rPr>
        <w:t>…</w:t>
      </w:r>
    </w:p>
    <w:p w14:paraId="6E6FCAC1" w14:textId="335F3265" w:rsidR="00EE0AFB" w:rsidRPr="00E25C37" w:rsidRDefault="00EE0AFB" w:rsidP="007945AB">
      <w:pPr>
        <w:spacing w:after="120"/>
      </w:pPr>
      <w:r w:rsidRPr="00E25C37">
        <w:t xml:space="preserve">They gone and </w:t>
      </w:r>
      <w:r w:rsidR="00D34A2C" w:rsidRPr="00E25C37">
        <w:t>we</w:t>
      </w:r>
      <w:r w:rsidR="00786414" w:rsidRPr="00E25C37">
        <w:t>’</w:t>
      </w:r>
      <w:r w:rsidRPr="00E25C37">
        <w:t xml:space="preserve">re still here, riding </w:t>
      </w:r>
      <w:r w:rsidR="00D34A2C" w:rsidRPr="00E25C37">
        <w:t xml:space="preserve">in </w:t>
      </w:r>
      <w:r w:rsidRPr="00E25C37">
        <w:t xml:space="preserve">my </w:t>
      </w:r>
      <w:r w:rsidR="0028624C" w:rsidRPr="00E25C37">
        <w:t>two-wheel</w:t>
      </w:r>
      <w:r w:rsidRPr="00E25C37">
        <w:t>s</w:t>
      </w:r>
    </w:p>
    <w:p w14:paraId="290DDA94" w14:textId="77777777" w:rsidR="00EF52F8" w:rsidRPr="00E25C37" w:rsidRDefault="00EE0AFB" w:rsidP="007945AB">
      <w:pPr>
        <w:spacing w:after="120"/>
      </w:pPr>
      <w:r w:rsidRPr="00E25C37">
        <w:t>I love the way you make me feel</w:t>
      </w:r>
    </w:p>
    <w:p w14:paraId="30D39799" w14:textId="77777777" w:rsidR="00EF52F8" w:rsidRPr="00E25C37" w:rsidRDefault="00EF52F8" w:rsidP="007945AB">
      <w:pPr>
        <w:spacing w:after="120"/>
      </w:pPr>
    </w:p>
    <w:p w14:paraId="7AB58E71" w14:textId="77777777" w:rsidR="00EF52F8" w:rsidRPr="00E25C37" w:rsidRDefault="00EF52F8" w:rsidP="007945AB">
      <w:pPr>
        <w:spacing w:after="120"/>
      </w:pPr>
    </w:p>
    <w:p w14:paraId="22267AD7" w14:textId="50A9D271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 xml:space="preserve">Produced By: </w:t>
      </w:r>
      <w:r w:rsidR="00903D3A" w:rsidRPr="00903D3A">
        <w:t>Frank Ocean &amp; SebastiAn</w:t>
      </w:r>
      <w:r w:rsidRPr="00E25C37">
        <w:t>]</w:t>
      </w:r>
    </w:p>
    <w:p w14:paraId="484D91F5" w14:textId="406B8BDE" w:rsidR="00EF52F8" w:rsidRPr="00E25C37" w:rsidRDefault="00EF52F8" w:rsidP="007945AB">
      <w:pPr>
        <w:spacing w:after="120"/>
      </w:pPr>
    </w:p>
    <w:p w14:paraId="457DACE2" w14:textId="0E7B863D" w:rsidR="00C76058" w:rsidRPr="00E25C37" w:rsidRDefault="00EF52F8" w:rsidP="007945AB">
      <w:pPr>
        <w:spacing w:after="120"/>
      </w:pPr>
      <w:r w:rsidRPr="00E25C37">
        <w:t>[</w:t>
      </w:r>
      <w:r w:rsidR="00A051CA" w:rsidRPr="00E25C37">
        <w:t>Written By: Christopher Breaux</w:t>
      </w:r>
      <w:r w:rsidR="00C76058" w:rsidRPr="00E25C37">
        <w:t xml:space="preserve"> &amp; Lauryn Hill*]</w:t>
      </w:r>
    </w:p>
    <w:p w14:paraId="0041AF05" w14:textId="77777777" w:rsidR="00C10788" w:rsidRPr="00E25C37" w:rsidRDefault="00C10788" w:rsidP="007945AB">
      <w:pPr>
        <w:spacing w:after="120"/>
      </w:pPr>
    </w:p>
    <w:p w14:paraId="13D0AF2F" w14:textId="77777777" w:rsidR="00C76058" w:rsidRPr="00E25C37" w:rsidRDefault="00C76058" w:rsidP="007945AB">
      <w:pPr>
        <w:spacing w:after="120"/>
      </w:pPr>
    </w:p>
    <w:p w14:paraId="14B31BAD" w14:textId="77777777" w:rsidR="00C76058" w:rsidRPr="00E25C37" w:rsidRDefault="00C76058" w:rsidP="007945AB">
      <w:pPr>
        <w:spacing w:after="120"/>
      </w:pPr>
    </w:p>
    <w:p w14:paraId="66B7AB1B" w14:textId="02BFB9F8" w:rsidR="003A4BD9" w:rsidRPr="00E25C37" w:rsidRDefault="00C76058" w:rsidP="00C76058">
      <w:pPr>
        <w:spacing w:after="120"/>
        <w:sectPr w:rsidR="003A4BD9" w:rsidRPr="00E25C37" w:rsidSect="00C55772">
          <w:headerReference w:type="default" r:id="rId43"/>
          <w:headerReference w:type="first" r:id="rId4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 xml:space="preserve">*Contains an interpolation of </w:t>
      </w:r>
      <w:r w:rsidR="00786414" w:rsidRPr="00E25C37">
        <w:t>“</w:t>
      </w:r>
      <w:r w:rsidRPr="00E25C37">
        <w:t>Just Like Water</w:t>
      </w:r>
      <w:r w:rsidR="00786414" w:rsidRPr="00E25C37">
        <w:t>”</w:t>
      </w:r>
      <w:r w:rsidRPr="00E25C37">
        <w:t xml:space="preserve"> by Lauryn Hill</w:t>
      </w:r>
      <w:r w:rsidR="00AF085C" w:rsidRPr="00E25C37">
        <w:t xml:space="preserve"> (2002)</w:t>
      </w:r>
      <w:r w:rsidR="00F80ADD" w:rsidRPr="00E25C37">
        <w:t>.</w:t>
      </w:r>
    </w:p>
    <w:p w14:paraId="5B87D3C2" w14:textId="2E2E2A00" w:rsidR="00EF52F8" w:rsidRPr="00E25C37" w:rsidRDefault="004F62CA" w:rsidP="007945AB">
      <w:pPr>
        <w:spacing w:after="120"/>
      </w:pPr>
      <w:bookmarkStart w:id="6" w:name="_Hlk150347024"/>
      <w:r w:rsidRPr="00E25C37">
        <w:t>[</w:t>
      </w:r>
      <w:r w:rsidR="00322AAB" w:rsidRPr="00E25C37">
        <w:t xml:space="preserve">Interlude: </w:t>
      </w:r>
      <w:r w:rsidRPr="00E25C37">
        <w:t>Instrumental]</w:t>
      </w:r>
    </w:p>
    <w:p w14:paraId="54365D40" w14:textId="44A43BD0" w:rsidR="00A377A0" w:rsidRPr="00E25C37" w:rsidRDefault="00A377A0" w:rsidP="007945AB">
      <w:pPr>
        <w:spacing w:after="120"/>
      </w:pPr>
    </w:p>
    <w:p w14:paraId="6B97730D" w14:textId="77777777" w:rsidR="00A377A0" w:rsidRPr="00E25C37" w:rsidRDefault="00A377A0" w:rsidP="007945AB">
      <w:pPr>
        <w:spacing w:after="120"/>
      </w:pPr>
    </w:p>
    <w:p w14:paraId="030A4E96" w14:textId="118D2071" w:rsidR="00EF52F8" w:rsidRPr="00E25C37" w:rsidRDefault="00EF52F8" w:rsidP="007945AB">
      <w:pPr>
        <w:spacing w:after="120"/>
      </w:pPr>
    </w:p>
    <w:p w14:paraId="2F2C11B0" w14:textId="33346B2E" w:rsidR="00EF52F8" w:rsidRPr="00E25C37" w:rsidRDefault="00EF52F8" w:rsidP="007945AB">
      <w:pPr>
        <w:spacing w:after="120"/>
      </w:pPr>
    </w:p>
    <w:p w14:paraId="7D009A8D" w14:textId="77777777" w:rsidR="005E1F39" w:rsidRPr="00E25C37" w:rsidRDefault="005E1F39" w:rsidP="007945AB">
      <w:pPr>
        <w:spacing w:after="120"/>
      </w:pPr>
    </w:p>
    <w:p w14:paraId="48AF4F79" w14:textId="10F07B7E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 xml:space="preserve">Produced By: </w:t>
      </w:r>
      <w:r w:rsidR="00903D3A" w:rsidRPr="00E25C37">
        <w:t>Frank Ocean,</w:t>
      </w:r>
      <w:r w:rsidR="00903D3A" w:rsidRPr="00346817">
        <w:t xml:space="preserve"> </w:t>
      </w:r>
      <w:r w:rsidR="00903D3A" w:rsidRPr="00D40C9A">
        <w:t xml:space="preserve">TROY </w:t>
      </w:r>
      <w:proofErr w:type="spellStart"/>
      <w:r w:rsidR="00903D3A" w:rsidRPr="00D40C9A">
        <w:t>NōKA</w:t>
      </w:r>
      <w:proofErr w:type="spellEnd"/>
      <w:r w:rsidR="00903D3A">
        <w:t xml:space="preserve">, </w:t>
      </w:r>
      <w:proofErr w:type="spellStart"/>
      <w:r w:rsidR="00903D3A" w:rsidRPr="00E25C37">
        <w:t>Vegyn</w:t>
      </w:r>
      <w:proofErr w:type="spellEnd"/>
      <w:r w:rsidR="00903D3A" w:rsidRPr="00E25C37">
        <w:t xml:space="preserve"> &amp; Michael </w:t>
      </w:r>
      <w:proofErr w:type="spellStart"/>
      <w:r w:rsidR="00903D3A" w:rsidRPr="00E25C37">
        <w:t>Uzowuru</w:t>
      </w:r>
      <w:proofErr w:type="spellEnd"/>
      <w:r w:rsidRPr="00E25C37">
        <w:t>]</w:t>
      </w:r>
    </w:p>
    <w:p w14:paraId="51CD90DF" w14:textId="1394AF50" w:rsidR="00EF52F8" w:rsidRPr="00E25C37" w:rsidRDefault="00EF52F8" w:rsidP="007945AB">
      <w:pPr>
        <w:spacing w:after="120"/>
      </w:pPr>
    </w:p>
    <w:p w14:paraId="005B8621" w14:textId="0C7B0E74" w:rsidR="003A4BD9" w:rsidRPr="00E25C37" w:rsidRDefault="00EF52F8" w:rsidP="007945AB">
      <w:pPr>
        <w:spacing w:after="120"/>
        <w:sectPr w:rsidR="003A4BD9" w:rsidRPr="00E25C37" w:rsidSect="00C55772">
          <w:headerReference w:type="default" r:id="rId45"/>
          <w:headerReference w:type="first" r:id="rId4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696605" w:rsidRPr="00E25C37">
        <w:t xml:space="preserve">, </w:t>
      </w:r>
      <w:r w:rsidR="00EC1A63" w:rsidRPr="00E25C37">
        <w:t>Antwoine Collins</w:t>
      </w:r>
      <w:r w:rsidR="00696605" w:rsidRPr="00E25C37">
        <w:t xml:space="preserve">, </w:t>
      </w:r>
      <w:r w:rsidR="00E41297" w:rsidRPr="00E25C37">
        <w:t xml:space="preserve">Joe </w:t>
      </w:r>
      <w:proofErr w:type="spellStart"/>
      <w:r w:rsidR="00E41297" w:rsidRPr="00E25C37">
        <w:t>Thornalley</w:t>
      </w:r>
      <w:proofErr w:type="spellEnd"/>
      <w:r w:rsidR="00696605" w:rsidRPr="00E25C37">
        <w:t xml:space="preserve"> &amp; Michael </w:t>
      </w:r>
      <w:proofErr w:type="spellStart"/>
      <w:r w:rsidR="00696605" w:rsidRPr="00E25C37">
        <w:t>Uzowuru</w:t>
      </w:r>
      <w:bookmarkEnd w:id="6"/>
      <w:proofErr w:type="spellEnd"/>
      <w:r w:rsidR="00696605" w:rsidRPr="00E25C37">
        <w:t>]</w:t>
      </w:r>
    </w:p>
    <w:p w14:paraId="6AFAF950" w14:textId="1F711F61" w:rsidR="00DA6825" w:rsidRPr="00E25C37" w:rsidRDefault="00DA6825" w:rsidP="007945AB">
      <w:pPr>
        <w:spacing w:after="120"/>
      </w:pPr>
      <w:r w:rsidRPr="00E25C37">
        <w:t>[Verse 1]</w:t>
      </w:r>
    </w:p>
    <w:p w14:paraId="205C2416" w14:textId="36D50FC7" w:rsidR="002F2EE7" w:rsidRPr="00E25C37" w:rsidRDefault="00DA6825" w:rsidP="007945AB">
      <w:pPr>
        <w:spacing w:after="120"/>
      </w:pPr>
      <w:r w:rsidRPr="00E25C37">
        <w:t>Saturdays involved</w:t>
      </w:r>
      <w:r w:rsidR="00C028F6" w:rsidRPr="00E25C37">
        <w:t>…</w:t>
      </w:r>
    </w:p>
    <w:p w14:paraId="393B5D36" w14:textId="09E11485" w:rsidR="00DA6825" w:rsidRPr="00E25C37" w:rsidRDefault="002F2EE7" w:rsidP="007945AB">
      <w:pPr>
        <w:spacing w:after="120"/>
      </w:pPr>
      <w:r w:rsidRPr="00E25C37">
        <w:t>M</w:t>
      </w:r>
      <w:r w:rsidR="00DA6825" w:rsidRPr="00E25C37">
        <w:t>aking our entrances</w:t>
      </w:r>
      <w:r w:rsidRPr="00E25C37">
        <w:t>,</w:t>
      </w:r>
      <w:r w:rsidR="00DA6825" w:rsidRPr="00E25C37">
        <w:t xml:space="preserve"> into life outside</w:t>
      </w:r>
    </w:p>
    <w:p w14:paraId="3573B0DE" w14:textId="620B6A9A" w:rsidR="00DA6825" w:rsidRPr="00E25C37" w:rsidRDefault="00DA6825" w:rsidP="007945AB">
      <w:pPr>
        <w:spacing w:after="120"/>
      </w:pPr>
      <w:r w:rsidRPr="00E25C37">
        <w:t>We</w:t>
      </w:r>
      <w:r w:rsidR="00786414" w:rsidRPr="00E25C37">
        <w:t>’</w:t>
      </w:r>
      <w:r w:rsidRPr="00E25C37">
        <w:t>ve been in this room too long</w:t>
      </w:r>
    </w:p>
    <w:p w14:paraId="3254FCBB" w14:textId="535A98B7" w:rsidR="00DA6825" w:rsidRPr="00E25C37" w:rsidRDefault="00DA6825" w:rsidP="007945AB">
      <w:pPr>
        <w:spacing w:after="120"/>
      </w:pPr>
      <w:r w:rsidRPr="00E25C37">
        <w:t xml:space="preserve">Recreation is keeping us </w:t>
      </w:r>
      <w:r w:rsidR="003A4BD9" w:rsidRPr="00E25C37">
        <w:t>self-contained</w:t>
      </w:r>
      <w:r w:rsidRPr="00E25C37">
        <w:t xml:space="preserve"> and aware</w:t>
      </w:r>
    </w:p>
    <w:p w14:paraId="017061BD" w14:textId="4F610CDB" w:rsidR="00DA6825" w:rsidRPr="00E25C37" w:rsidRDefault="00DA6825" w:rsidP="007945AB">
      <w:pPr>
        <w:spacing w:after="120"/>
      </w:pPr>
      <w:r w:rsidRPr="00E25C37">
        <w:t>Of each other</w:t>
      </w:r>
      <w:r w:rsidR="00786414" w:rsidRPr="00E25C37">
        <w:t>’</w:t>
      </w:r>
      <w:r w:rsidRPr="00E25C37">
        <w:t>s forms</w:t>
      </w:r>
      <w:r w:rsidR="002F2EE7" w:rsidRPr="00E25C37">
        <w:t xml:space="preserve"> still</w:t>
      </w:r>
    </w:p>
    <w:p w14:paraId="4F622DEE" w14:textId="360EA3D1" w:rsidR="00DA6825" w:rsidRPr="00E25C37" w:rsidRDefault="002F2EE7" w:rsidP="007945AB">
      <w:pPr>
        <w:spacing w:after="120"/>
      </w:pPr>
      <w:r w:rsidRPr="00E25C37">
        <w:t>A</w:t>
      </w:r>
      <w:r w:rsidR="00DA6825" w:rsidRPr="00E25C37">
        <w:t>nd in full strides</w:t>
      </w:r>
      <w:r w:rsidRPr="00E25C37">
        <w:t>,</w:t>
      </w:r>
      <w:r w:rsidR="00DA6825" w:rsidRPr="00E25C37">
        <w:t xml:space="preserve"> just the same</w:t>
      </w:r>
    </w:p>
    <w:p w14:paraId="0488EBFE" w14:textId="77777777" w:rsidR="00DA6825" w:rsidRPr="00E25C37" w:rsidRDefault="00DA6825" w:rsidP="007945AB">
      <w:pPr>
        <w:spacing w:after="120"/>
      </w:pPr>
      <w:r w:rsidRPr="00E25C37">
        <w:t>Keeping us warm</w:t>
      </w:r>
    </w:p>
    <w:p w14:paraId="13D216C4" w14:textId="77777777" w:rsidR="00DA6825" w:rsidRPr="00E25C37" w:rsidRDefault="00DA6825" w:rsidP="007945AB">
      <w:pPr>
        <w:spacing w:after="120"/>
      </w:pPr>
      <w:r w:rsidRPr="00E25C37">
        <w:t>Walking in straight lines</w:t>
      </w:r>
    </w:p>
    <w:p w14:paraId="7DC0061C" w14:textId="77777777" w:rsidR="00DA6825" w:rsidRPr="00E25C37" w:rsidRDefault="00DA6825" w:rsidP="007945AB">
      <w:pPr>
        <w:spacing w:after="120"/>
      </w:pPr>
      <w:r w:rsidRPr="00E25C37">
        <w:t>Talking to sleep at night</w:t>
      </w:r>
    </w:p>
    <w:p w14:paraId="4AB7671E" w14:textId="77777777" w:rsidR="00DA6825" w:rsidRPr="00E25C37" w:rsidRDefault="00DA6825" w:rsidP="007945AB">
      <w:pPr>
        <w:spacing w:after="120"/>
      </w:pPr>
      <w:r w:rsidRPr="00E25C37">
        <w:t>Coddled and pacified</w:t>
      </w:r>
    </w:p>
    <w:p w14:paraId="78FBC8FB" w14:textId="77777777" w:rsidR="00DA6825" w:rsidRPr="00E25C37" w:rsidRDefault="00DA6825" w:rsidP="007945AB">
      <w:pPr>
        <w:spacing w:after="120"/>
      </w:pPr>
      <w:r w:rsidRPr="00E25C37">
        <w:t>By versions of mothers</w:t>
      </w:r>
    </w:p>
    <w:p w14:paraId="6E5A3247" w14:textId="77777777" w:rsidR="00DA6825" w:rsidRPr="00E25C37" w:rsidRDefault="00DA6825" w:rsidP="007945AB">
      <w:pPr>
        <w:spacing w:after="120"/>
      </w:pPr>
    </w:p>
    <w:p w14:paraId="1547B99E" w14:textId="77777777" w:rsidR="00DA6825" w:rsidRPr="00E25C37" w:rsidRDefault="00DA6825" w:rsidP="007945AB">
      <w:pPr>
        <w:spacing w:after="120"/>
      </w:pPr>
      <w:r w:rsidRPr="00E25C37">
        <w:t>[Refrain]</w:t>
      </w:r>
    </w:p>
    <w:p w14:paraId="7BA8A48F" w14:textId="31B3083E" w:rsidR="00DA6825" w:rsidRPr="00E25C37" w:rsidRDefault="00DA6825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all new to me</w:t>
      </w:r>
    </w:p>
    <w:p w14:paraId="0FBDEAB4" w14:textId="63117ED2" w:rsidR="00DA6825" w:rsidRPr="00E25C37" w:rsidRDefault="00DA6825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all new to me</w:t>
      </w:r>
    </w:p>
    <w:p w14:paraId="03E1AC79" w14:textId="3E8B7396" w:rsidR="00DA6825" w:rsidRPr="00E25C37" w:rsidRDefault="00DA6825" w:rsidP="007945AB">
      <w:pPr>
        <w:spacing w:after="120"/>
      </w:pPr>
      <w:r w:rsidRPr="00E25C37">
        <w:t>Havin</w:t>
      </w:r>
      <w:r w:rsidR="002F2EE7" w:rsidRPr="00E25C37">
        <w:t>g</w:t>
      </w:r>
      <w:r w:rsidRPr="00E25C37">
        <w:t xml:space="preserve"> you around</w:t>
      </w:r>
    </w:p>
    <w:p w14:paraId="03A25076" w14:textId="47244D1A" w:rsidR="00DA6825" w:rsidRPr="00E25C37" w:rsidRDefault="00DA6825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all new to me</w:t>
      </w:r>
    </w:p>
    <w:p w14:paraId="04F582AE" w14:textId="09B2453F" w:rsidR="00DA6825" w:rsidRPr="00E25C37" w:rsidRDefault="00DA6825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all new to me</w:t>
      </w:r>
    </w:p>
    <w:p w14:paraId="59A30F72" w14:textId="6B38843E" w:rsidR="00DA6825" w:rsidRPr="00E25C37" w:rsidRDefault="00DA6825" w:rsidP="007945AB">
      <w:pPr>
        <w:spacing w:after="120"/>
      </w:pPr>
      <w:r w:rsidRPr="00E25C37">
        <w:t>Havin</w:t>
      </w:r>
      <w:r w:rsidR="002F2EE7" w:rsidRPr="00E25C37">
        <w:t>g</w:t>
      </w:r>
      <w:r w:rsidRPr="00E25C37">
        <w:t xml:space="preserve"> you </w:t>
      </w:r>
      <w:r w:rsidR="001C4C93" w:rsidRPr="00E25C37">
        <w:t>‘</w:t>
      </w:r>
      <w:r w:rsidRPr="00E25C37">
        <w:t>round the Higgs</w:t>
      </w:r>
    </w:p>
    <w:p w14:paraId="5F947821" w14:textId="77777777" w:rsidR="00DA6825" w:rsidRPr="00E25C37" w:rsidRDefault="00DA6825" w:rsidP="007945AB">
      <w:pPr>
        <w:spacing w:after="120"/>
      </w:pPr>
    </w:p>
    <w:p w14:paraId="5DD18385" w14:textId="77777777" w:rsidR="00DA6825" w:rsidRPr="00E25C37" w:rsidRDefault="00DA6825" w:rsidP="007945AB">
      <w:pPr>
        <w:spacing w:after="120"/>
      </w:pPr>
      <w:r w:rsidRPr="00E25C37">
        <w:t>[Verse 2]</w:t>
      </w:r>
    </w:p>
    <w:p w14:paraId="49AF76FB" w14:textId="5E2EF23C" w:rsidR="00DA6825" w:rsidRPr="00E25C37" w:rsidRDefault="00DA6825" w:rsidP="007945AB">
      <w:pPr>
        <w:spacing w:after="120"/>
      </w:pPr>
      <w:r w:rsidRPr="00E25C37">
        <w:t>What if we decide to live by choice?</w:t>
      </w:r>
    </w:p>
    <w:p w14:paraId="2E1B61D6" w14:textId="1C1C6E58" w:rsidR="009F5A8F" w:rsidRPr="00E25C37" w:rsidRDefault="00DA6825" w:rsidP="007945AB">
      <w:pPr>
        <w:spacing w:after="120"/>
      </w:pPr>
      <w:r w:rsidRPr="00E25C37">
        <w:t>All this time</w:t>
      </w:r>
      <w:r w:rsidR="00A00A70" w:rsidRPr="00E25C37">
        <w:t>,</w:t>
      </w:r>
      <w:r w:rsidRPr="00E25C37">
        <w:t xml:space="preserve"> I knew</w:t>
      </w:r>
      <w:r w:rsidR="009F5A8F" w:rsidRPr="00E25C37">
        <w:t xml:space="preserve"> t</w:t>
      </w:r>
      <w:r w:rsidRPr="00E25C37">
        <w:t>hat average was</w:t>
      </w:r>
      <w:r w:rsidR="00A00A70" w:rsidRPr="00E25C37">
        <w:t>…</w:t>
      </w:r>
    </w:p>
    <w:p w14:paraId="6C165482" w14:textId="6A0340E2" w:rsidR="00DA6825" w:rsidRPr="00E25C37" w:rsidRDefault="009F5A8F" w:rsidP="007945AB">
      <w:pPr>
        <w:spacing w:after="120"/>
      </w:pPr>
      <w:r w:rsidRPr="00E25C37">
        <w:t>S</w:t>
      </w:r>
      <w:r w:rsidR="00DA6825" w:rsidRPr="00E25C37">
        <w:t>omething to fall back on</w:t>
      </w:r>
      <w:r w:rsidRPr="00E25C37">
        <w:t>,</w:t>
      </w:r>
      <w:r w:rsidR="00DA6825" w:rsidRPr="00E25C37">
        <w:t xml:space="preserve"> after genius ends</w:t>
      </w:r>
    </w:p>
    <w:p w14:paraId="4BD26928" w14:textId="722BEC16" w:rsidR="009F5A8F" w:rsidRPr="00E25C37" w:rsidRDefault="00DA6825" w:rsidP="007945AB">
      <w:pPr>
        <w:spacing w:after="120"/>
      </w:pPr>
      <w:r w:rsidRPr="00E25C37">
        <w:t>I watch video</w:t>
      </w:r>
      <w:r w:rsidR="009F5A8F" w:rsidRPr="00E25C37">
        <w:t>…</w:t>
      </w:r>
    </w:p>
    <w:p w14:paraId="2FB4F7F0" w14:textId="5BD3713A" w:rsidR="00DA6825" w:rsidRPr="00E25C37" w:rsidRDefault="009F5A8F" w:rsidP="007945AB">
      <w:pPr>
        <w:spacing w:after="120"/>
      </w:pPr>
      <w:r w:rsidRPr="00E25C37">
        <w:t>O</w:t>
      </w:r>
      <w:r w:rsidR="00DA6825" w:rsidRPr="00E25C37">
        <w:t>nly difference i</w:t>
      </w:r>
      <w:r w:rsidR="00E4116E" w:rsidRPr="00E25C37">
        <w:t>s</w:t>
      </w:r>
      <w:r w:rsidRPr="00E25C37">
        <w:t xml:space="preserve"> </w:t>
      </w:r>
      <w:r w:rsidR="00DA6825" w:rsidRPr="00E25C37">
        <w:t>flattened and remiss</w:t>
      </w:r>
    </w:p>
    <w:p w14:paraId="4C987DA4" w14:textId="77777777" w:rsidR="00DA6825" w:rsidRPr="00E25C37" w:rsidRDefault="00DA6825" w:rsidP="007945AB">
      <w:pPr>
        <w:spacing w:after="120"/>
      </w:pPr>
      <w:r w:rsidRPr="00E25C37">
        <w:t>Sparks of lightning storm behind wet faces</w:t>
      </w:r>
    </w:p>
    <w:p w14:paraId="1118D30C" w14:textId="7A2DA734" w:rsidR="00DA6825" w:rsidRPr="00E25C37" w:rsidRDefault="00DA6825" w:rsidP="007945AB">
      <w:pPr>
        <w:spacing w:after="120"/>
      </w:pPr>
      <w:r w:rsidRPr="00E25C37">
        <w:t>Slipped my pants back on</w:t>
      </w:r>
      <w:r w:rsidR="009F5A8F" w:rsidRPr="00E25C37">
        <w:t>,</w:t>
      </w:r>
      <w:r w:rsidRPr="00E25C37">
        <w:t xml:space="preserve"> and rewind it backward more</w:t>
      </w:r>
    </w:p>
    <w:p w14:paraId="00653E5E" w14:textId="447473C5" w:rsidR="00DA6825" w:rsidRPr="00E25C37" w:rsidRDefault="00DA6825" w:rsidP="007945AB">
      <w:pPr>
        <w:spacing w:after="120"/>
      </w:pPr>
      <w:r w:rsidRPr="00E25C37">
        <w:t>The tape stopped before</w:t>
      </w:r>
      <w:r w:rsidR="009F5A8F" w:rsidRPr="00E25C37">
        <w:t>,</w:t>
      </w:r>
      <w:r w:rsidRPr="00E25C37">
        <w:t xml:space="preserve"> I was back alone</w:t>
      </w:r>
    </w:p>
    <w:p w14:paraId="471648CE" w14:textId="77777777" w:rsidR="00DA6825" w:rsidRPr="00E25C37" w:rsidRDefault="00DA6825" w:rsidP="007945AB">
      <w:pPr>
        <w:spacing w:after="120"/>
      </w:pPr>
    </w:p>
    <w:p w14:paraId="3CF3EA91" w14:textId="77777777" w:rsidR="00DA6825" w:rsidRPr="00E25C37" w:rsidRDefault="00DA6825" w:rsidP="007945AB">
      <w:pPr>
        <w:spacing w:after="120"/>
      </w:pPr>
      <w:r w:rsidRPr="00E25C37">
        <w:t>[Bridge]</w:t>
      </w:r>
    </w:p>
    <w:p w14:paraId="747A9BD5" w14:textId="07C68382" w:rsidR="00DA6825" w:rsidRPr="00E25C37" w:rsidRDefault="00DA6825" w:rsidP="007945AB">
      <w:pPr>
        <w:spacing w:after="120"/>
      </w:pPr>
      <w:r w:rsidRPr="00E25C37">
        <w:t>I</w:t>
      </w:r>
      <w:r w:rsidR="00786414" w:rsidRPr="00E25C37">
        <w:t>’</w:t>
      </w:r>
      <w:r w:rsidRPr="00E25C37">
        <w:t>ll be back before</w:t>
      </w:r>
      <w:r w:rsidR="00257B77" w:rsidRPr="00E25C37">
        <w:t>…</w:t>
      </w:r>
    </w:p>
    <w:p w14:paraId="1EB92E72" w14:textId="24D5A9D4" w:rsidR="00DA6825" w:rsidRPr="00E25C37" w:rsidRDefault="00DA6825" w:rsidP="007945AB">
      <w:pPr>
        <w:spacing w:after="120"/>
      </w:pPr>
      <w:r w:rsidRPr="00E25C37">
        <w:t xml:space="preserve">The </w:t>
      </w:r>
      <w:r w:rsidR="009F5A8F" w:rsidRPr="00E25C37">
        <w:t>streetlights</w:t>
      </w:r>
      <w:r w:rsidRPr="00E25C37">
        <w:t xml:space="preserve"> on, before the daylight</w:t>
      </w:r>
      <w:r w:rsidR="00786414" w:rsidRPr="00E25C37">
        <w:t>’</w:t>
      </w:r>
      <w:r w:rsidRPr="00E25C37">
        <w:t>s gone</w:t>
      </w:r>
    </w:p>
    <w:p w14:paraId="78D6E331" w14:textId="772FC1D1" w:rsidR="00257B77" w:rsidRPr="00E25C37" w:rsidRDefault="00DA6825" w:rsidP="007945AB">
      <w:pPr>
        <w:spacing w:after="120"/>
      </w:pPr>
      <w:r w:rsidRPr="00E25C37">
        <w:t>I was spoiled</w:t>
      </w:r>
      <w:r w:rsidR="00257B77" w:rsidRPr="00E25C37">
        <w:t>…</w:t>
      </w:r>
    </w:p>
    <w:p w14:paraId="0388BB7E" w14:textId="5974E4B4" w:rsidR="009F5A8F" w:rsidRPr="00E25C37" w:rsidRDefault="00257B77" w:rsidP="007945AB">
      <w:pPr>
        <w:spacing w:after="120"/>
      </w:pPr>
      <w:r w:rsidRPr="00E25C37">
        <w:t>B</w:t>
      </w:r>
      <w:r w:rsidR="00DA6825" w:rsidRPr="00E25C37">
        <w:t>y lavish thoughts</w:t>
      </w:r>
      <w:r w:rsidRPr="00E25C37">
        <w:t>, t</w:t>
      </w:r>
      <w:r w:rsidR="00DA6825" w:rsidRPr="00E25C37">
        <w:t xml:space="preserve">hey </w:t>
      </w:r>
      <w:r w:rsidR="001D689B" w:rsidRPr="00E25C37">
        <w:t>don</w:t>
      </w:r>
      <w:r w:rsidR="00786414" w:rsidRPr="00E25C37">
        <w:t>’</w:t>
      </w:r>
      <w:r w:rsidR="001D689B" w:rsidRPr="00E25C37">
        <w:t>t</w:t>
      </w:r>
      <w:r w:rsidR="00DA6825" w:rsidRPr="00E25C37">
        <w:t xml:space="preserve"> compare</w:t>
      </w:r>
    </w:p>
    <w:p w14:paraId="0B226A73" w14:textId="1F86F0D9" w:rsidR="00DA6825" w:rsidRPr="00E25C37" w:rsidRDefault="009F5A8F" w:rsidP="007945AB">
      <w:pPr>
        <w:spacing w:after="120"/>
      </w:pPr>
      <w:r w:rsidRPr="00E25C37">
        <w:t>N</w:t>
      </w:r>
      <w:r w:rsidR="00DA6825" w:rsidRPr="00E25C37">
        <w:t>o, not at all</w:t>
      </w:r>
      <w:r w:rsidR="00A3728A" w:rsidRPr="00E25C37">
        <w:t>…</w:t>
      </w:r>
    </w:p>
    <w:p w14:paraId="425A718E" w14:textId="7415725E" w:rsidR="00DA6825" w:rsidRPr="00E25C37" w:rsidRDefault="00DA6825" w:rsidP="007945AB">
      <w:pPr>
        <w:spacing w:after="120"/>
      </w:pPr>
      <w:r w:rsidRPr="00E25C37">
        <w:t>And had this been the past</w:t>
      </w:r>
      <w:r w:rsidR="009F5A8F" w:rsidRPr="00E25C37">
        <w:t>,</w:t>
      </w:r>
      <w:r w:rsidRPr="00E25C37">
        <w:t xml:space="preserve"> I might not know</w:t>
      </w:r>
    </w:p>
    <w:p w14:paraId="22C31BC5" w14:textId="7E2B6409" w:rsidR="00DA6825" w:rsidRPr="00E25C37" w:rsidRDefault="00DA6825" w:rsidP="007945AB">
      <w:pPr>
        <w:spacing w:after="120"/>
      </w:pPr>
      <w:r w:rsidRPr="00E25C37">
        <w:t>What to do with all</w:t>
      </w:r>
      <w:r w:rsidR="00257B77" w:rsidRPr="00E25C37">
        <w:t>…</w:t>
      </w:r>
    </w:p>
    <w:p w14:paraId="0BBE8541" w14:textId="0AF10675" w:rsidR="00257B77" w:rsidRPr="00E25C37" w:rsidRDefault="00DA6825" w:rsidP="007945AB">
      <w:pPr>
        <w:spacing w:after="120"/>
      </w:pPr>
      <w:r w:rsidRPr="00E25C37">
        <w:t>Of what you</w:t>
      </w:r>
      <w:r w:rsidR="00786414" w:rsidRPr="00E25C37">
        <w:t>’</w:t>
      </w:r>
      <w:r w:rsidRPr="00E25C37">
        <w:t>ve showed</w:t>
      </w:r>
      <w:r w:rsidR="00257B77" w:rsidRPr="00E25C37">
        <w:t>, w</w:t>
      </w:r>
      <w:r w:rsidRPr="00E25C37">
        <w:t>hat you give</w:t>
      </w:r>
    </w:p>
    <w:p w14:paraId="3C307AAE" w14:textId="26BF2E92" w:rsidR="00DA6825" w:rsidRPr="00E25C37" w:rsidRDefault="00257B77" w:rsidP="007945AB">
      <w:pPr>
        <w:spacing w:after="120"/>
      </w:pPr>
      <w:r w:rsidRPr="00E25C37">
        <w:t>M</w:t>
      </w:r>
      <w:r w:rsidR="00DA6825" w:rsidRPr="00E25C37">
        <w:t>y words can</w:t>
      </w:r>
      <w:r w:rsidR="00786414" w:rsidRPr="00E25C37">
        <w:t>’</w:t>
      </w:r>
      <w:r w:rsidR="00DA6825" w:rsidRPr="00E25C37">
        <w:t>t hold</w:t>
      </w:r>
      <w:r w:rsidR="00A3728A" w:rsidRPr="00E25C37">
        <w:t>…</w:t>
      </w:r>
    </w:p>
    <w:p w14:paraId="2ADF493E" w14:textId="57A7DFAF" w:rsidR="00DA6825" w:rsidRPr="00E25C37" w:rsidRDefault="00DA6825" w:rsidP="007945AB">
      <w:pPr>
        <w:spacing w:after="120"/>
      </w:pPr>
      <w:r w:rsidRPr="00E25C37">
        <w:t>And if acts of God break</w:t>
      </w:r>
      <w:r w:rsidR="00257B77" w:rsidRPr="00E25C37">
        <w:t xml:space="preserve"> </w:t>
      </w:r>
      <w:r w:rsidRPr="00E25C37">
        <w:t>us apart</w:t>
      </w:r>
    </w:p>
    <w:p w14:paraId="530995CE" w14:textId="2B4FE0C1" w:rsidR="00DA6825" w:rsidRPr="00E25C37" w:rsidRDefault="00DA6825" w:rsidP="007945AB">
      <w:pPr>
        <w:spacing w:after="120"/>
      </w:pPr>
      <w:r w:rsidRPr="00E25C37">
        <w:t>Least we did ours</w:t>
      </w:r>
      <w:r w:rsidR="00A3728A" w:rsidRPr="00E25C37">
        <w:t>…</w:t>
      </w:r>
    </w:p>
    <w:p w14:paraId="31C4E836" w14:textId="77777777" w:rsidR="00DA6825" w:rsidRPr="00E25C37" w:rsidRDefault="00DA6825" w:rsidP="007945AB">
      <w:pPr>
        <w:spacing w:after="120"/>
      </w:pPr>
    </w:p>
    <w:p w14:paraId="6A0D3A6E" w14:textId="77777777" w:rsidR="00DA6825" w:rsidRPr="00E25C37" w:rsidRDefault="00DA6825" w:rsidP="007945AB">
      <w:pPr>
        <w:spacing w:after="120"/>
      </w:pPr>
      <w:r w:rsidRPr="00E25C37">
        <w:t>[Outro]</w:t>
      </w:r>
    </w:p>
    <w:p w14:paraId="18876D7F" w14:textId="77777777" w:rsidR="00DA6825" w:rsidRPr="00E25C37" w:rsidRDefault="00DA6825" w:rsidP="007945AB">
      <w:pPr>
        <w:spacing w:after="120"/>
      </w:pPr>
      <w:r w:rsidRPr="00E25C37">
        <w:t>Turn back, turn back</w:t>
      </w:r>
    </w:p>
    <w:p w14:paraId="1E806B51" w14:textId="2C663599" w:rsidR="00DA6825" w:rsidRPr="00E25C37" w:rsidRDefault="00DA6825" w:rsidP="007945AB">
      <w:pPr>
        <w:spacing w:after="120"/>
      </w:pPr>
      <w:r w:rsidRPr="00E25C37">
        <w:t>Turn back, turn</w:t>
      </w:r>
      <w:r w:rsidR="004E47CB" w:rsidRPr="00E25C37">
        <w:t>…</w:t>
      </w:r>
    </w:p>
    <w:p w14:paraId="3FA1D586" w14:textId="77777777" w:rsidR="00DA6825" w:rsidRPr="00E25C37" w:rsidRDefault="00DA6825" w:rsidP="007945AB">
      <w:pPr>
        <w:spacing w:after="120"/>
      </w:pPr>
      <w:r w:rsidRPr="00E25C37">
        <w:t>Back, turn back, turn</w:t>
      </w:r>
    </w:p>
    <w:p w14:paraId="0C6AE176" w14:textId="518F3FA0" w:rsidR="00EF52F8" w:rsidRPr="00E25C37" w:rsidRDefault="00DA6825" w:rsidP="007945AB">
      <w:pPr>
        <w:spacing w:after="120"/>
      </w:pPr>
      <w:r w:rsidRPr="00E25C37">
        <w:t>If you</w:t>
      </w:r>
      <w:r w:rsidR="00786414" w:rsidRPr="00E25C37">
        <w:t>’</w:t>
      </w:r>
      <w:r w:rsidRPr="00E25C37">
        <w:t>ve never</w:t>
      </w:r>
      <w:r w:rsidR="00F20677" w:rsidRPr="00E25C37">
        <w:t>—</w:t>
      </w:r>
      <w:r w:rsidR="00E4116E" w:rsidRPr="00E25C37">
        <w:t>b</w:t>
      </w:r>
      <w:r w:rsidRPr="00E25C37">
        <w:t>een in</w:t>
      </w:r>
      <w:r w:rsidR="00F20677" w:rsidRPr="00E25C37">
        <w:t>—</w:t>
      </w:r>
      <w:r w:rsidRPr="00E25C37">
        <w:t>love</w:t>
      </w:r>
    </w:p>
    <w:p w14:paraId="3D740F27" w14:textId="77777777" w:rsidR="00EF52F8" w:rsidRPr="00E25C37" w:rsidRDefault="00EF52F8" w:rsidP="007945AB">
      <w:pPr>
        <w:spacing w:after="120"/>
      </w:pPr>
    </w:p>
    <w:p w14:paraId="5235466D" w14:textId="77777777" w:rsidR="00EF52F8" w:rsidRPr="00E25C37" w:rsidRDefault="00EF52F8" w:rsidP="007945AB">
      <w:pPr>
        <w:spacing w:after="120"/>
      </w:pPr>
    </w:p>
    <w:p w14:paraId="60DBA468" w14:textId="59F3E485" w:rsidR="00EF52F8" w:rsidRPr="00E25C37" w:rsidRDefault="00EF52F8" w:rsidP="007945AB">
      <w:pPr>
        <w:spacing w:after="120"/>
      </w:pPr>
      <w:r w:rsidRPr="00E25C37">
        <w:t>[</w:t>
      </w:r>
      <w:r w:rsidR="00B91F8F" w:rsidRPr="00E25C37">
        <w:t>Produced By:</w:t>
      </w:r>
      <w:r w:rsidR="00903D3A" w:rsidRPr="00E25C37">
        <w:t xml:space="preserve"> </w:t>
      </w:r>
      <w:r w:rsidR="00903D3A" w:rsidRPr="00903D3A">
        <w:t>Frank Ocean &amp; SebastiAn</w:t>
      </w:r>
      <w:r w:rsidRPr="00E25C37">
        <w:t>]</w:t>
      </w:r>
    </w:p>
    <w:p w14:paraId="2C603353" w14:textId="28762E99" w:rsidR="00EF52F8" w:rsidRPr="00E25C37" w:rsidRDefault="00EF52F8" w:rsidP="007945AB">
      <w:pPr>
        <w:spacing w:after="120"/>
      </w:pPr>
    </w:p>
    <w:p w14:paraId="3DCB38D0" w14:textId="76BECDC6" w:rsidR="003A4BD9" w:rsidRPr="00E25C37" w:rsidRDefault="00EF52F8" w:rsidP="007945AB">
      <w:pPr>
        <w:spacing w:after="120"/>
        <w:sectPr w:rsidR="003A4BD9" w:rsidRPr="00E25C37" w:rsidSect="00C55772">
          <w:headerReference w:type="default" r:id="rId47"/>
          <w:headerReference w:type="first" r:id="rId4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>Written By: Christopher Breaux</w:t>
      </w:r>
      <w:r w:rsidR="00DA6825" w:rsidRPr="00E25C37">
        <w:t>]</w:t>
      </w:r>
    </w:p>
    <w:p w14:paraId="446A3511" w14:textId="42D2CF1C" w:rsidR="00DA6825" w:rsidRPr="00E25C37" w:rsidRDefault="00DA6825" w:rsidP="007945AB">
      <w:pPr>
        <w:spacing w:after="120"/>
      </w:pPr>
      <w:r w:rsidRPr="00E25C37">
        <w:t>[Intro]</w:t>
      </w:r>
    </w:p>
    <w:p w14:paraId="398295DB" w14:textId="05BEE07A" w:rsidR="00DA6825" w:rsidRPr="00E25C37" w:rsidRDefault="00DA6825" w:rsidP="007945AB">
      <w:pPr>
        <w:spacing w:after="120"/>
      </w:pPr>
      <w:r w:rsidRPr="00E25C37">
        <w:t xml:space="preserve">That </w:t>
      </w:r>
      <w:proofErr w:type="spellStart"/>
      <w:r w:rsidRPr="00E25C37">
        <w:t>ain</w:t>
      </w:r>
      <w:r w:rsidR="00786414" w:rsidRPr="00E25C37">
        <w:t>’</w:t>
      </w:r>
      <w:r w:rsidRPr="00E25C37">
        <w:t>t</w:t>
      </w:r>
      <w:proofErr w:type="spellEnd"/>
      <w:r w:rsidRPr="00E25C37">
        <w:t xml:space="preserve"> really loud</w:t>
      </w:r>
      <w:r w:rsidR="00B03828" w:rsidRPr="00E25C37">
        <w:t>…</w:t>
      </w:r>
    </w:p>
    <w:p w14:paraId="61BBD3BD" w14:textId="2E129D82" w:rsidR="00DA6825" w:rsidRPr="00E25C37" w:rsidRDefault="00DA6825" w:rsidP="007945AB">
      <w:pPr>
        <w:spacing w:after="120"/>
      </w:pPr>
      <w:r w:rsidRPr="00E25C37">
        <w:t>Couldn</w:t>
      </w:r>
      <w:r w:rsidR="00786414" w:rsidRPr="00E25C37">
        <w:t>’</w:t>
      </w:r>
      <w:r w:rsidRPr="00E25C37">
        <w:t xml:space="preserve">t raise his voice </w:t>
      </w:r>
      <w:proofErr w:type="spellStart"/>
      <w:r w:rsidR="00786414" w:rsidRPr="00E25C37">
        <w:t>‘</w:t>
      </w:r>
      <w:r w:rsidRPr="00E25C37">
        <w:t>cause</w:t>
      </w:r>
      <w:proofErr w:type="spellEnd"/>
      <w:r w:rsidRPr="00E25C37">
        <w:t xml:space="preserve"> his wind gone</w:t>
      </w:r>
    </w:p>
    <w:p w14:paraId="7DB6EA0D" w14:textId="4E63F5D8" w:rsidR="00DA6825" w:rsidRPr="00E25C37" w:rsidRDefault="00C16F68" w:rsidP="007945AB">
      <w:pPr>
        <w:spacing w:after="120"/>
      </w:pPr>
      <w:r>
        <w:t>N****</w:t>
      </w:r>
      <w:r w:rsidR="00DA6825" w:rsidRPr="00E25C37">
        <w:t>s sound like Reggie</w:t>
      </w:r>
    </w:p>
    <w:p w14:paraId="6D3DE03E" w14:textId="28E8E0AF" w:rsidR="00DA6825" w:rsidRPr="00E25C37" w:rsidRDefault="00DA6825" w:rsidP="007945AB">
      <w:pPr>
        <w:spacing w:after="120"/>
      </w:pPr>
      <w:r w:rsidRPr="00E25C37">
        <w:t xml:space="preserve">(Already, </w:t>
      </w:r>
      <w:r w:rsidR="00B04427" w:rsidRPr="00E25C37">
        <w:t xml:space="preserve">they </w:t>
      </w:r>
      <w:r w:rsidRPr="00E25C37">
        <w:t xml:space="preserve">ran through </w:t>
      </w:r>
      <w:r w:rsidR="00B04427" w:rsidRPr="00E25C37">
        <w:t xml:space="preserve">her </w:t>
      </w:r>
      <w:r w:rsidRPr="00E25C37">
        <w:t>already</w:t>
      </w:r>
      <w:r w:rsidR="00485558" w:rsidRPr="00E25C37">
        <w:t>)</w:t>
      </w:r>
    </w:p>
    <w:p w14:paraId="53388A14" w14:textId="77777777" w:rsidR="00DA6825" w:rsidRPr="00E25C37" w:rsidRDefault="00DA6825" w:rsidP="007945AB">
      <w:pPr>
        <w:spacing w:after="120"/>
      </w:pPr>
    </w:p>
    <w:p w14:paraId="3B15FE1A" w14:textId="1BB859D3" w:rsidR="00DA6825" w:rsidRPr="00E25C37" w:rsidRDefault="00DA6825" w:rsidP="007945AB">
      <w:pPr>
        <w:spacing w:after="120"/>
      </w:pPr>
      <w:r w:rsidRPr="00E25C37">
        <w:t>[Verse]</w:t>
      </w:r>
    </w:p>
    <w:p w14:paraId="58CD0745" w14:textId="554C10B2" w:rsidR="006C1B41" w:rsidRPr="00E25C37" w:rsidRDefault="006C1B41" w:rsidP="007945AB">
      <w:pPr>
        <w:spacing w:after="120"/>
      </w:pPr>
      <w:r w:rsidRPr="00E25C37">
        <w:t>(</w:t>
      </w:r>
      <w:r w:rsidR="00C16F68">
        <w:t>N****</w:t>
      </w:r>
      <w:r w:rsidRPr="00E25C37">
        <w:t xml:space="preserve"> </w:t>
      </w:r>
      <w:proofErr w:type="spellStart"/>
      <w:r w:rsidRPr="00E25C37">
        <w:t>goin</w:t>
      </w:r>
      <w:proofErr w:type="spellEnd"/>
      <w:r w:rsidR="00786414" w:rsidRPr="00E25C37">
        <w:t>’</w:t>
      </w:r>
      <w:r w:rsidRPr="00E25C37">
        <w:t xml:space="preserve"> in, fuck it)</w:t>
      </w:r>
    </w:p>
    <w:p w14:paraId="28B82FD8" w14:textId="3B06C10D" w:rsidR="00D20617" w:rsidRPr="00E25C37" w:rsidRDefault="00DA6825" w:rsidP="007945AB">
      <w:pPr>
        <w:spacing w:after="120"/>
      </w:pPr>
      <w:r w:rsidRPr="00E25C37">
        <w:t>Pray to the pipe</w:t>
      </w:r>
      <w:r w:rsidR="009629F2" w:rsidRPr="00E25C37">
        <w:t xml:space="preserve"> (Fuck it, </w:t>
      </w:r>
      <w:r w:rsidR="009629F2" w:rsidRPr="00E25C37">
        <w:rPr>
          <w:i/>
          <w:iCs/>
        </w:rPr>
        <w:t>uh-huh</w:t>
      </w:r>
      <w:r w:rsidR="009629F2" w:rsidRPr="00E25C37">
        <w:t>)</w:t>
      </w:r>
    </w:p>
    <w:p w14:paraId="55C2074E" w14:textId="203B9462" w:rsidR="00DA6825" w:rsidRPr="00E25C37" w:rsidRDefault="00DA6825" w:rsidP="007945AB">
      <w:pPr>
        <w:spacing w:after="120"/>
      </w:pPr>
      <w:r w:rsidRPr="00E25C37">
        <w:t>I slide deep inside</w:t>
      </w:r>
    </w:p>
    <w:p w14:paraId="7A37C2BC" w14:textId="77777777" w:rsidR="00335712" w:rsidRPr="00E25C37" w:rsidRDefault="00DA6825" w:rsidP="007945AB">
      <w:pPr>
        <w:spacing w:after="120"/>
      </w:pPr>
      <w:r w:rsidRPr="00E25C37">
        <w:t>Not too deep, not too shallow</w:t>
      </w:r>
    </w:p>
    <w:p w14:paraId="0D1BA1C8" w14:textId="258088DD" w:rsidR="004469D0" w:rsidRPr="00E25C37" w:rsidRDefault="00DA6825" w:rsidP="007945AB">
      <w:pPr>
        <w:spacing w:after="120"/>
      </w:pPr>
      <w:r w:rsidRPr="00E25C37">
        <w:t>I</w:t>
      </w:r>
      <w:r w:rsidR="00786414" w:rsidRPr="00E25C37">
        <w:t>’</w:t>
      </w:r>
      <w:r w:rsidRPr="00E25C37">
        <w:t>m mindful of size</w:t>
      </w:r>
    </w:p>
    <w:p w14:paraId="7EE0D81E" w14:textId="579EFE90" w:rsidR="00335712" w:rsidRPr="00E25C37" w:rsidRDefault="004469D0" w:rsidP="007945AB">
      <w:pPr>
        <w:spacing w:after="120"/>
      </w:pPr>
      <w:r w:rsidRPr="00E25C37">
        <w:t>S</w:t>
      </w:r>
      <w:r w:rsidR="00DA6825" w:rsidRPr="00E25C37">
        <w:t>he chock</w:t>
      </w:r>
      <w:r w:rsidR="00DD3E4E" w:rsidRPr="00E25C37">
        <w:t>-</w:t>
      </w:r>
      <w:r w:rsidR="00DA6825" w:rsidRPr="00E25C37">
        <w:t>full of my swipe</w:t>
      </w:r>
    </w:p>
    <w:p w14:paraId="20511FD7" w14:textId="77777777" w:rsidR="00335712" w:rsidRPr="00E25C37" w:rsidRDefault="00335712" w:rsidP="007945AB">
      <w:pPr>
        <w:spacing w:after="120"/>
      </w:pPr>
      <w:r w:rsidRPr="00E25C37">
        <w:t>L</w:t>
      </w:r>
      <w:r w:rsidR="00DA6825" w:rsidRPr="00E25C37">
        <w:t>ike a capsule sealed tight</w:t>
      </w:r>
      <w:r w:rsidRPr="00E25C37">
        <w:t>, w</w:t>
      </w:r>
      <w:r w:rsidR="00DA6825" w:rsidRPr="00E25C37">
        <w:t>ith that substance you need</w:t>
      </w:r>
    </w:p>
    <w:p w14:paraId="374FD380" w14:textId="072C90BA" w:rsidR="00DA6825" w:rsidRPr="00E25C37" w:rsidRDefault="00335712" w:rsidP="007945AB">
      <w:pPr>
        <w:spacing w:after="120"/>
      </w:pPr>
      <w:r w:rsidRPr="00E25C37">
        <w:t>S</w:t>
      </w:r>
      <w:r w:rsidR="00DA6825" w:rsidRPr="00E25C37">
        <w:t>tart a family tonight</w:t>
      </w:r>
    </w:p>
    <w:p w14:paraId="248B255D" w14:textId="4A97466F" w:rsidR="00D20617" w:rsidRPr="00E25C37" w:rsidRDefault="00DA6825" w:rsidP="007945AB">
      <w:pPr>
        <w:spacing w:after="120"/>
      </w:pPr>
      <w:r w:rsidRPr="00E25C37">
        <w:t>Big</w:t>
      </w:r>
      <w:r w:rsidR="00D20617" w:rsidRPr="00E25C37">
        <w:t>-</w:t>
      </w:r>
      <w:r w:rsidRPr="00E25C37">
        <w:t>body Merc</w:t>
      </w:r>
      <w:r w:rsidR="00CE590D" w:rsidRPr="00E25C37">
        <w:t>’</w:t>
      </w:r>
      <w:r w:rsidRPr="00E25C37">
        <w:t>, LED lights</w:t>
      </w:r>
      <w:r w:rsidR="00C028F6" w:rsidRPr="00E25C37">
        <w:t>…</w:t>
      </w:r>
    </w:p>
    <w:p w14:paraId="01438411" w14:textId="1B074763" w:rsidR="00DA6825" w:rsidRPr="00E25C37" w:rsidRDefault="00D20617" w:rsidP="007945AB">
      <w:pPr>
        <w:spacing w:after="120"/>
      </w:pPr>
      <w:r w:rsidRPr="00E25C37">
        <w:t>A</w:t>
      </w:r>
      <w:r w:rsidR="00DA6825" w:rsidRPr="00E25C37">
        <w:t>nd it</w:t>
      </w:r>
      <w:r w:rsidR="00786414" w:rsidRPr="00E25C37">
        <w:t>’</w:t>
      </w:r>
      <w:r w:rsidR="00DA6825" w:rsidRPr="00E25C37">
        <w:t>s all overprice</w:t>
      </w:r>
      <w:r w:rsidR="00F50EFD" w:rsidRPr="00E25C37">
        <w:t>d</w:t>
      </w:r>
      <w:r w:rsidRPr="00E25C37">
        <w:t>, th</w:t>
      </w:r>
      <w:r w:rsidR="00DA6825" w:rsidRPr="00E25C37">
        <w:t>e dollar been cheap than a bitch</w:t>
      </w:r>
    </w:p>
    <w:p w14:paraId="162E208C" w14:textId="77777777" w:rsidR="00DA6825" w:rsidRPr="00E25C37" w:rsidRDefault="00DA6825" w:rsidP="007945AB">
      <w:pPr>
        <w:spacing w:after="120"/>
      </w:pPr>
      <w:r w:rsidRPr="00E25C37">
        <w:t>Tuberose and tulips</w:t>
      </w:r>
    </w:p>
    <w:p w14:paraId="02A36053" w14:textId="1DB2AC69" w:rsidR="00DA6825" w:rsidRPr="00E25C37" w:rsidRDefault="00DA6825" w:rsidP="007945AB">
      <w:pPr>
        <w:spacing w:after="120"/>
      </w:pPr>
      <w:r w:rsidRPr="00E25C37">
        <w:t>On the boxes you</w:t>
      </w:r>
      <w:r w:rsidR="00786414" w:rsidRPr="00E25C37">
        <w:t>’</w:t>
      </w:r>
      <w:r w:rsidRPr="00E25C37">
        <w:t>re in, from the holes in your skin</w:t>
      </w:r>
    </w:p>
    <w:p w14:paraId="50B2F760" w14:textId="79BC4AC4" w:rsidR="00DA6825" w:rsidRPr="00E25C37" w:rsidRDefault="00DA6825" w:rsidP="007945AB">
      <w:pPr>
        <w:spacing w:after="120"/>
      </w:pPr>
      <w:r w:rsidRPr="00E25C37">
        <w:t>Hit the road and get rich</w:t>
      </w:r>
      <w:r w:rsidR="00D20617" w:rsidRPr="00E25C37">
        <w:t>,</w:t>
      </w:r>
      <w:r w:rsidRPr="00E25C37">
        <w:t xml:space="preserve"> or stay home and get broke</w:t>
      </w:r>
    </w:p>
    <w:p w14:paraId="7CC90E4E" w14:textId="3FC71B6E" w:rsidR="00DA6825" w:rsidRPr="00E25C37" w:rsidRDefault="00DA6825" w:rsidP="007945AB">
      <w:pPr>
        <w:spacing w:after="120"/>
      </w:pPr>
      <w:r w:rsidRPr="00E25C37">
        <w:t>It</w:t>
      </w:r>
      <w:r w:rsidR="00786414" w:rsidRPr="00E25C37">
        <w:t>’</w:t>
      </w:r>
      <w:r w:rsidRPr="00E25C37">
        <w:t>s your choice in the end</w:t>
      </w:r>
    </w:p>
    <w:p w14:paraId="145CD654" w14:textId="054D4E50" w:rsidR="00D20617" w:rsidRPr="00E25C37" w:rsidRDefault="00D20617" w:rsidP="007945AB">
      <w:pPr>
        <w:spacing w:after="120"/>
      </w:pPr>
      <w:r w:rsidRPr="00E25C37">
        <w:t>Yeah,</w:t>
      </w:r>
      <w:r w:rsidR="00DA6825" w:rsidRPr="00E25C37">
        <w:t xml:space="preserve"> they </w:t>
      </w:r>
      <w:proofErr w:type="spellStart"/>
      <w:r w:rsidR="00DA6825" w:rsidRPr="00E25C37">
        <w:t>watchin</w:t>
      </w:r>
      <w:proofErr w:type="spellEnd"/>
      <w:r w:rsidR="00786414" w:rsidRPr="00E25C37">
        <w:t>’</w:t>
      </w:r>
      <w:r w:rsidR="00DA6825" w:rsidRPr="00E25C37">
        <w:t xml:space="preserve"> my fence</w:t>
      </w:r>
    </w:p>
    <w:p w14:paraId="65F30035" w14:textId="77777777" w:rsidR="00D20617" w:rsidRPr="00E25C37" w:rsidRDefault="00D20617" w:rsidP="007945AB">
      <w:pPr>
        <w:spacing w:after="120"/>
      </w:pPr>
      <w:r w:rsidRPr="00E25C37">
        <w:t>L</w:t>
      </w:r>
      <w:r w:rsidR="00DA6825" w:rsidRPr="00E25C37">
        <w:t>ike they next to my kin</w:t>
      </w:r>
      <w:r w:rsidRPr="00E25C37">
        <w:t>, l</w:t>
      </w:r>
      <w:r w:rsidR="00DA6825" w:rsidRPr="00E25C37">
        <w:t>ike they paid by the pope</w:t>
      </w:r>
    </w:p>
    <w:p w14:paraId="7668E4F3" w14:textId="365BE325" w:rsidR="00DA6825" w:rsidRPr="00E25C37" w:rsidRDefault="00D20617" w:rsidP="007945AB">
      <w:pPr>
        <w:spacing w:after="120"/>
      </w:pPr>
      <w:r w:rsidRPr="00E25C37">
        <w:t>G</w:t>
      </w:r>
      <w:r w:rsidR="00DA6825" w:rsidRPr="00E25C37">
        <w:t>ot some priests by the door</w:t>
      </w:r>
    </w:p>
    <w:p w14:paraId="312446CC" w14:textId="0FE8B048" w:rsidR="00DA6825" w:rsidRPr="00E25C37" w:rsidRDefault="00DA6825" w:rsidP="007945AB">
      <w:pPr>
        <w:spacing w:after="120"/>
      </w:pPr>
      <w:r w:rsidRPr="00E25C37">
        <w:t>Frisk the demons</w:t>
      </w:r>
      <w:r w:rsidR="00335712" w:rsidRPr="00E25C37">
        <w:t>,</w:t>
      </w:r>
      <w:r w:rsidRPr="00E25C37">
        <w:t xml:space="preserve"> before</w:t>
      </w:r>
      <w:r w:rsidR="00335712" w:rsidRPr="00E25C37">
        <w:t xml:space="preserve"> </w:t>
      </w:r>
      <w:r w:rsidRPr="00E25C37">
        <w:t>they step into my glow</w:t>
      </w:r>
    </w:p>
    <w:p w14:paraId="27AA46B7" w14:textId="4A67B033" w:rsidR="00D20617" w:rsidRPr="00E25C37" w:rsidRDefault="00D20617" w:rsidP="007945AB">
      <w:pPr>
        <w:spacing w:after="120"/>
      </w:pPr>
    </w:p>
    <w:p w14:paraId="06DF6694" w14:textId="13FDF722" w:rsidR="00D20617" w:rsidRPr="00E25C37" w:rsidRDefault="00D20617" w:rsidP="007945AB">
      <w:pPr>
        <w:spacing w:after="120"/>
      </w:pPr>
      <w:r w:rsidRPr="00E25C37">
        <w:t>[Outro]</w:t>
      </w:r>
    </w:p>
    <w:p w14:paraId="57BCD826" w14:textId="355F64C9" w:rsidR="00DA6825" w:rsidRPr="00E25C37" w:rsidRDefault="00970066" w:rsidP="007945AB">
      <w:pPr>
        <w:spacing w:after="120"/>
      </w:pPr>
      <w:r w:rsidRPr="00E25C37">
        <w:t>Oh</w:t>
      </w:r>
      <w:r w:rsidR="008F6072" w:rsidRPr="00E25C37">
        <w:t xml:space="preserve"> </w:t>
      </w:r>
      <w:r w:rsidR="00DA6825" w:rsidRPr="00E25C37">
        <w:t>my</w:t>
      </w:r>
      <w:r w:rsidR="008F6072" w:rsidRPr="00E25C37">
        <w:t>,</w:t>
      </w:r>
      <w:r w:rsidR="00DA6825" w:rsidRPr="00E25C37">
        <w:t xml:space="preserve"> my</w:t>
      </w:r>
      <w:r w:rsidR="00D20617" w:rsidRPr="00E25C37">
        <w:rPr>
          <w:rFonts w:cstheme="minorHAnsi"/>
        </w:rPr>
        <w:t>…</w:t>
      </w:r>
    </w:p>
    <w:p w14:paraId="033D34D7" w14:textId="77777777" w:rsidR="00EF52F8" w:rsidRPr="00E25C37" w:rsidRDefault="00D20617" w:rsidP="007945AB">
      <w:pPr>
        <w:spacing w:after="120"/>
      </w:pPr>
      <w:r w:rsidRPr="00E25C37">
        <w:t>(</w:t>
      </w:r>
      <w:r w:rsidR="00DA6825" w:rsidRPr="00E25C37">
        <w:t>Get it</w:t>
      </w:r>
      <w:r w:rsidRPr="00E25C37">
        <w:t>,</w:t>
      </w:r>
      <w:r w:rsidR="00DA6825" w:rsidRPr="00E25C37">
        <w:t xml:space="preserve"> get it</w:t>
      </w:r>
      <w:r w:rsidRPr="00E25C37">
        <w:t>!)</w:t>
      </w:r>
    </w:p>
    <w:p w14:paraId="1D9D0774" w14:textId="77777777" w:rsidR="00EF52F8" w:rsidRPr="00E25C37" w:rsidRDefault="00EF52F8" w:rsidP="007945AB">
      <w:pPr>
        <w:spacing w:after="120"/>
      </w:pPr>
    </w:p>
    <w:p w14:paraId="384F5CA7" w14:textId="77777777" w:rsidR="00EF52F8" w:rsidRPr="00E25C37" w:rsidRDefault="00EF52F8" w:rsidP="007945AB">
      <w:pPr>
        <w:spacing w:after="120"/>
      </w:pPr>
    </w:p>
    <w:p w14:paraId="57A24B62" w14:textId="55F0CF90" w:rsidR="00EF52F8" w:rsidRPr="00E25C37" w:rsidRDefault="00864864" w:rsidP="007945AB">
      <w:pPr>
        <w:spacing w:after="120"/>
      </w:pPr>
      <w:r w:rsidRPr="00E25C37">
        <w:t>[</w:t>
      </w:r>
      <w:r w:rsidR="00B91F8F" w:rsidRPr="00E25C37">
        <w:t>Produced By: Frank Ocean</w:t>
      </w:r>
      <w:r w:rsidR="00903D3A">
        <w:t xml:space="preserve"> &amp;</w:t>
      </w:r>
      <w:r w:rsidR="00B91F8F" w:rsidRPr="00E25C37">
        <w:t xml:space="preserve"> </w:t>
      </w:r>
      <w:proofErr w:type="spellStart"/>
      <w:r w:rsidR="00B91F8F" w:rsidRPr="00E25C37">
        <w:t>Vegyn</w:t>
      </w:r>
      <w:proofErr w:type="spellEnd"/>
      <w:r w:rsidRPr="00E25C37">
        <w:t>]</w:t>
      </w:r>
    </w:p>
    <w:p w14:paraId="57ED2851" w14:textId="7EF39389" w:rsidR="00EF52F8" w:rsidRPr="00E25C37" w:rsidRDefault="00EF52F8" w:rsidP="007945AB">
      <w:pPr>
        <w:spacing w:after="120"/>
      </w:pPr>
    </w:p>
    <w:p w14:paraId="2B77B2F4" w14:textId="77777777" w:rsidR="003E6422" w:rsidRDefault="00EF52F8" w:rsidP="001731B0">
      <w:pPr>
        <w:spacing w:after="120"/>
        <w:sectPr w:rsidR="003E6422" w:rsidSect="00C55772">
          <w:headerReference w:type="default" r:id="rId49"/>
          <w:headerReference w:type="first" r:id="rId5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25C37">
        <w:t>[</w:t>
      </w:r>
      <w:r w:rsidR="00A051CA" w:rsidRPr="00E25C37">
        <w:t xml:space="preserve">Written By: </w:t>
      </w:r>
      <w:r w:rsidR="000F0B3E" w:rsidRPr="000F0B3E">
        <w:t xml:space="preserve">Christopher Breaux &amp; Joe </w:t>
      </w:r>
      <w:proofErr w:type="spellStart"/>
      <w:r w:rsidR="000F0B3E" w:rsidRPr="000F0B3E">
        <w:t>Thornalley</w:t>
      </w:r>
      <w:proofErr w:type="spellEnd"/>
      <w:r w:rsidR="003E6422">
        <w:t>]</w:t>
      </w:r>
    </w:p>
    <w:p w14:paraId="0D9D122E" w14:textId="77777777" w:rsidR="003E6422" w:rsidRDefault="003E6422" w:rsidP="003E6422">
      <w:pPr>
        <w:spacing w:after="120"/>
      </w:pPr>
      <w:r w:rsidRPr="00E25C37">
        <w:t>[</w:t>
      </w:r>
      <w:r>
        <w:t>Chorus]</w:t>
      </w:r>
    </w:p>
    <w:p w14:paraId="5DCF31EC" w14:textId="77777777" w:rsidR="003E6422" w:rsidRDefault="003E6422" w:rsidP="003E6422">
      <w:pPr>
        <w:spacing w:after="120"/>
      </w:pPr>
      <w:r>
        <w:t>With this Apple appliance, you can capture live videos</w:t>
      </w:r>
    </w:p>
    <w:p w14:paraId="70BB01F3" w14:textId="77777777" w:rsidR="003E6422" w:rsidRDefault="003E6422" w:rsidP="003E6422">
      <w:pPr>
        <w:spacing w:after="120"/>
      </w:pPr>
      <w:r>
        <w:t>Still motion pictures shot at high frequency</w:t>
      </w:r>
    </w:p>
    <w:p w14:paraId="5146B19A" w14:textId="77777777" w:rsidR="003E6422" w:rsidRDefault="003E6422" w:rsidP="003E6422">
      <w:pPr>
        <w:spacing w:after="120"/>
      </w:pPr>
      <w:r>
        <w:t>Blurring, blurring the line between still and motion</w:t>
      </w:r>
    </w:p>
    <w:p w14:paraId="20183132" w14:textId="062B8E96" w:rsidR="003E6422" w:rsidRDefault="003E6422" w:rsidP="003E6422">
      <w:pPr>
        <w:spacing w:after="120"/>
      </w:pPr>
      <w:r>
        <w:t>With this Apple device</w:t>
      </w:r>
      <w:r w:rsidR="00B764A7">
        <w:t>…</w:t>
      </w:r>
    </w:p>
    <w:p w14:paraId="5B24133E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120327B0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1E164F93" w14:textId="77777777" w:rsidR="003E6422" w:rsidRDefault="003E6422" w:rsidP="003E6422">
      <w:pPr>
        <w:spacing w:after="120"/>
      </w:pPr>
    </w:p>
    <w:p w14:paraId="58F77C90" w14:textId="77777777" w:rsidR="003E6422" w:rsidRDefault="003E6422" w:rsidP="003E6422">
      <w:pPr>
        <w:spacing w:after="120"/>
      </w:pPr>
      <w:r>
        <w:t>[Verse]</w:t>
      </w:r>
    </w:p>
    <w:p w14:paraId="29728910" w14:textId="77777777" w:rsidR="003E6422" w:rsidRDefault="003E6422" w:rsidP="003E6422">
      <w:pPr>
        <w:spacing w:after="120"/>
      </w:pPr>
      <w:r>
        <w:t>With this Sony Telephone 4K video is in your palm</w:t>
      </w:r>
    </w:p>
    <w:p w14:paraId="2A01021B" w14:textId="77777777" w:rsidR="003E6422" w:rsidRDefault="003E6422" w:rsidP="003E6422">
      <w:pPr>
        <w:spacing w:after="120"/>
      </w:pPr>
      <w:r>
        <w:t>It is in your palm, in your palm</w:t>
      </w:r>
    </w:p>
    <w:p w14:paraId="03BA90BE" w14:textId="77777777" w:rsidR="003E6422" w:rsidRDefault="003E6422" w:rsidP="003E6422">
      <w:pPr>
        <w:spacing w:after="120"/>
      </w:pPr>
      <w:r>
        <w:t>In your hand, in your hand</w:t>
      </w:r>
    </w:p>
    <w:p w14:paraId="274F6EB7" w14:textId="0E00CE37" w:rsidR="003E6422" w:rsidRDefault="003E6422" w:rsidP="003E6422">
      <w:pPr>
        <w:spacing w:after="120"/>
      </w:pPr>
      <w:r>
        <w:t>With your eyes</w:t>
      </w:r>
      <w:r w:rsidR="00B764A7">
        <w:t>…</w:t>
      </w:r>
    </w:p>
    <w:p w14:paraId="2D5723F8" w14:textId="77777777" w:rsidR="003E6422" w:rsidRDefault="003E6422" w:rsidP="003E6422">
      <w:pPr>
        <w:spacing w:after="120"/>
      </w:pPr>
      <w:r>
        <w:t>You can capture real 4K</w:t>
      </w:r>
    </w:p>
    <w:p w14:paraId="030BB17F" w14:textId="77777777" w:rsidR="003E6422" w:rsidRDefault="003E6422" w:rsidP="003E6422">
      <w:pPr>
        <w:spacing w:after="120"/>
      </w:pPr>
      <w:r>
        <w:t>With this Samsung telephone, we don’t call it telephone</w:t>
      </w:r>
    </w:p>
    <w:p w14:paraId="72A504CA" w14:textId="77777777" w:rsidR="003E6422" w:rsidRDefault="003E6422" w:rsidP="003E6422">
      <w:pPr>
        <w:spacing w:after="120"/>
      </w:pPr>
      <w:r>
        <w:t>I think I saw billboards describing life interactivity</w:t>
      </w:r>
    </w:p>
    <w:p w14:paraId="3FB5A74E" w14:textId="77777777" w:rsidR="003E6422" w:rsidRDefault="003E6422" w:rsidP="003E6422">
      <w:pPr>
        <w:spacing w:after="120"/>
      </w:pPr>
      <w:r>
        <w:t>Life sharing, life posting, streaming off your videos</w:t>
      </w:r>
    </w:p>
    <w:p w14:paraId="36E037B9" w14:textId="77777777" w:rsidR="003E6422" w:rsidRDefault="003E6422" w:rsidP="003E6422">
      <w:pPr>
        <w:spacing w:after="120"/>
      </w:pPr>
      <w:r>
        <w:t>The new Samsung Galaxy allows to livestream your life</w:t>
      </w:r>
    </w:p>
    <w:p w14:paraId="52C68C9F" w14:textId="77777777" w:rsidR="003E6422" w:rsidRDefault="003E6422" w:rsidP="003E6422">
      <w:pPr>
        <w:spacing w:after="120"/>
      </w:pPr>
      <w:r>
        <w:t>Livestream your life, livestream your life</w:t>
      </w:r>
    </w:p>
    <w:p w14:paraId="260D967E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7253145F" w14:textId="77777777" w:rsidR="003E6422" w:rsidRDefault="003E6422" w:rsidP="003E6422">
      <w:pPr>
        <w:spacing w:after="120"/>
      </w:pPr>
      <w:r>
        <w:t>You can still stream your life</w:t>
      </w:r>
    </w:p>
    <w:p w14:paraId="78416DFB" w14:textId="77777777" w:rsidR="003E6422" w:rsidRDefault="003E6422" w:rsidP="003E6422">
      <w:pPr>
        <w:spacing w:after="120"/>
      </w:pPr>
      <w:r>
        <w:t>Your life can be streamed</w:t>
      </w:r>
    </w:p>
    <w:p w14:paraId="01251E90" w14:textId="77777777" w:rsidR="003E6422" w:rsidRDefault="003E6422" w:rsidP="003E6422">
      <w:pPr>
        <w:spacing w:after="120"/>
      </w:pPr>
      <w:r>
        <w:t>In endless communication</w:t>
      </w:r>
    </w:p>
    <w:p w14:paraId="08122ED7" w14:textId="77777777" w:rsidR="003E6422" w:rsidRDefault="003E6422" w:rsidP="003E6422">
      <w:pPr>
        <w:spacing w:after="120"/>
      </w:pPr>
      <w:r>
        <w:t>We all show interest in everybody’s life</w:t>
      </w:r>
    </w:p>
    <w:p w14:paraId="3C9BAE3F" w14:textId="77777777" w:rsidR="003E6422" w:rsidRDefault="003E6422" w:rsidP="003E6422">
      <w:pPr>
        <w:spacing w:after="120"/>
      </w:pPr>
      <w:r>
        <w:t>Your life can be streamed</w:t>
      </w:r>
    </w:p>
    <w:p w14:paraId="3B787872" w14:textId="77777777" w:rsidR="003E6422" w:rsidRDefault="003E6422" w:rsidP="003E6422">
      <w:pPr>
        <w:spacing w:after="120"/>
      </w:pPr>
      <w:r>
        <w:t>Life, your life can be streamed</w:t>
      </w:r>
    </w:p>
    <w:p w14:paraId="17B18F93" w14:textId="5A99B300" w:rsidR="003E6422" w:rsidRDefault="003E6422" w:rsidP="003E6422">
      <w:pPr>
        <w:spacing w:after="120"/>
      </w:pPr>
      <w:r>
        <w:t>Life, life</w:t>
      </w:r>
      <w:r w:rsidR="00B764A7">
        <w:t>…</w:t>
      </w:r>
    </w:p>
    <w:p w14:paraId="11DDABEF" w14:textId="77777777" w:rsidR="003E6422" w:rsidRDefault="003E6422" w:rsidP="003E6422">
      <w:pPr>
        <w:spacing w:after="120"/>
      </w:pPr>
    </w:p>
    <w:p w14:paraId="0019A5C7" w14:textId="77777777" w:rsidR="003E6422" w:rsidRDefault="003E6422" w:rsidP="003E6422">
      <w:pPr>
        <w:spacing w:after="120"/>
      </w:pPr>
      <w:r>
        <w:t>[Chorus]</w:t>
      </w:r>
    </w:p>
    <w:p w14:paraId="72F96E60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660C43B9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7F8EF894" w14:textId="77777777" w:rsidR="003E6422" w:rsidRDefault="003E6422" w:rsidP="003E6422">
      <w:pPr>
        <w:spacing w:after="120"/>
      </w:pPr>
      <w:r>
        <w:t>You can blur the border between still and motion pictures</w:t>
      </w:r>
    </w:p>
    <w:p w14:paraId="2AE346F2" w14:textId="00442918" w:rsidR="003E6422" w:rsidRDefault="003E6422" w:rsidP="003E6422">
      <w:pPr>
        <w:spacing w:after="120"/>
      </w:pPr>
      <w:r>
        <w:t>You can blur the border</w:t>
      </w:r>
      <w:r w:rsidR="00B764A7">
        <w:t>…</w:t>
      </w:r>
    </w:p>
    <w:p w14:paraId="6C256B15" w14:textId="77777777" w:rsidR="003E6422" w:rsidRDefault="003E6422" w:rsidP="003E6422">
      <w:pPr>
        <w:spacing w:after="120"/>
      </w:pPr>
      <w:r>
        <w:t>With this device, the border between still and motion pictures is absolutely blurred</w:t>
      </w:r>
    </w:p>
    <w:p w14:paraId="7289F52B" w14:textId="77777777" w:rsidR="003E6422" w:rsidRDefault="003E6422" w:rsidP="003E6422">
      <w:pPr>
        <w:spacing w:after="120"/>
      </w:pPr>
    </w:p>
    <w:p w14:paraId="318F6C3B" w14:textId="77777777" w:rsidR="003E6422" w:rsidRDefault="003E6422" w:rsidP="003E6422">
      <w:pPr>
        <w:spacing w:after="120"/>
      </w:pPr>
      <w:r>
        <w:t>[Outro]</w:t>
      </w:r>
    </w:p>
    <w:p w14:paraId="6637E5C7" w14:textId="77777777" w:rsidR="003E6422" w:rsidRDefault="003E6422" w:rsidP="003E6422">
      <w:pPr>
        <w:spacing w:after="120"/>
      </w:pPr>
      <w:r>
        <w:t>Think of the possibilities, think of the possibilities</w:t>
      </w:r>
    </w:p>
    <w:p w14:paraId="0976F50A" w14:textId="77777777" w:rsidR="003E6422" w:rsidRDefault="003E6422" w:rsidP="003E6422">
      <w:pPr>
        <w:spacing w:after="120"/>
      </w:pPr>
      <w:r>
        <w:t>Think of the possibilities… with this…</w:t>
      </w:r>
    </w:p>
    <w:p w14:paraId="33A329C5" w14:textId="77777777" w:rsidR="003E6422" w:rsidRDefault="003E6422" w:rsidP="003E6422">
      <w:pPr>
        <w:spacing w:after="120"/>
      </w:pPr>
      <w:r>
        <w:t>Think of… the… possibilities</w:t>
      </w:r>
    </w:p>
    <w:p w14:paraId="158639B2" w14:textId="77777777" w:rsidR="003E6422" w:rsidRDefault="003E6422" w:rsidP="003E6422">
      <w:pPr>
        <w:spacing w:after="120"/>
      </w:pPr>
      <w:r>
        <w:t>With this device, stream your life, it’s possible</w:t>
      </w:r>
    </w:p>
    <w:p w14:paraId="59600DF2" w14:textId="77777777" w:rsidR="003E6422" w:rsidRDefault="003E6422" w:rsidP="003E6422">
      <w:pPr>
        <w:spacing w:after="120"/>
      </w:pPr>
      <w:r>
        <w:t>Streaming life in this device is possible</w:t>
      </w:r>
    </w:p>
    <w:p w14:paraId="5503E42A" w14:textId="77777777" w:rsidR="003E6422" w:rsidRDefault="003E6422" w:rsidP="003E6422">
      <w:pPr>
        <w:spacing w:after="120"/>
      </w:pPr>
      <w:r>
        <w:t>Streaming life in this device is possible</w:t>
      </w:r>
    </w:p>
    <w:p w14:paraId="115504A4" w14:textId="77777777" w:rsidR="003E6422" w:rsidRDefault="003E6422" w:rsidP="003E6422">
      <w:pPr>
        <w:spacing w:after="120"/>
      </w:pPr>
      <w:r>
        <w:t>Streaming life in this device is possible</w:t>
      </w:r>
    </w:p>
    <w:p w14:paraId="059FB1D7" w14:textId="77777777" w:rsidR="003E6422" w:rsidRDefault="003E6422" w:rsidP="003E6422">
      <w:pPr>
        <w:spacing w:after="120"/>
      </w:pPr>
      <w:r>
        <w:t>Streaming life in this device is possible</w:t>
      </w:r>
    </w:p>
    <w:p w14:paraId="5A7649AA" w14:textId="77777777" w:rsidR="003E6422" w:rsidRDefault="003E6422" w:rsidP="003E6422">
      <w:pPr>
        <w:spacing w:after="120"/>
      </w:pPr>
      <w:r>
        <w:t>Streaming life in this device is possible</w:t>
      </w:r>
    </w:p>
    <w:p w14:paraId="06F4E051" w14:textId="77777777" w:rsidR="003E6422" w:rsidRDefault="003E6422" w:rsidP="003E6422">
      <w:pPr>
        <w:spacing w:after="120"/>
      </w:pPr>
      <w:r>
        <w:t>It’s in your palm, dreams of pleasure in your hand</w:t>
      </w:r>
    </w:p>
    <w:p w14:paraId="7B4E49EE" w14:textId="77777777" w:rsidR="003E6422" w:rsidRDefault="003E6422" w:rsidP="003E6422">
      <w:pPr>
        <w:spacing w:after="120"/>
      </w:pPr>
      <w:r>
        <w:t>This device in your hand, streaming life in streams of pleasure</w:t>
      </w:r>
    </w:p>
    <w:p w14:paraId="05772CBF" w14:textId="77777777" w:rsidR="003E6422" w:rsidRDefault="003E6422" w:rsidP="003E6422">
      <w:pPr>
        <w:spacing w:after="120"/>
      </w:pPr>
      <w:r>
        <w:t>Blurred, still and motion, audio</w:t>
      </w:r>
    </w:p>
    <w:p w14:paraId="47FC4379" w14:textId="77777777" w:rsidR="003E6422" w:rsidRDefault="003E6422" w:rsidP="003E6422">
      <w:pPr>
        <w:spacing w:after="120"/>
      </w:pPr>
      <w:r>
        <w:t>Your life is an active stream of life</w:t>
      </w:r>
    </w:p>
    <w:p w14:paraId="33B5599E" w14:textId="77777777" w:rsidR="003E6422" w:rsidRDefault="003E6422" w:rsidP="003E6422">
      <w:pPr>
        <w:spacing w:after="120"/>
      </w:pPr>
      <w:r>
        <w:t>This stream of life, on this device</w:t>
      </w:r>
    </w:p>
    <w:p w14:paraId="4F3BC203" w14:textId="77777777" w:rsidR="003E6422" w:rsidRDefault="003E6422" w:rsidP="003E6422">
      <w:pPr>
        <w:spacing w:after="120"/>
      </w:pPr>
      <w:r>
        <w:t>Is causing an interactive stream of life</w:t>
      </w:r>
    </w:p>
    <w:p w14:paraId="428ECF19" w14:textId="77777777" w:rsidR="003E6422" w:rsidRDefault="003E6422" w:rsidP="003E6422">
      <w:pPr>
        <w:spacing w:after="120"/>
      </w:pPr>
      <w:r>
        <w:t>This stream of life, on this device</w:t>
      </w:r>
    </w:p>
    <w:p w14:paraId="7BABBC08" w14:textId="77777777" w:rsidR="003E6422" w:rsidRDefault="003E6422" w:rsidP="003E6422">
      <w:pPr>
        <w:spacing w:after="120"/>
      </w:pPr>
      <w:r>
        <w:t>Is causing a streamed life</w:t>
      </w:r>
    </w:p>
    <w:p w14:paraId="065989D4" w14:textId="77777777" w:rsidR="003E6422" w:rsidRDefault="003E6422" w:rsidP="003E6422">
      <w:pPr>
        <w:spacing w:after="120"/>
      </w:pPr>
      <w:r>
        <w:t>A live stream of my life</w:t>
      </w:r>
    </w:p>
    <w:p w14:paraId="34093480" w14:textId="77777777" w:rsidR="003E6422" w:rsidRDefault="003E6422" w:rsidP="003E6422">
      <w:pPr>
        <w:spacing w:after="120"/>
      </w:pPr>
      <w:r>
        <w:t>Is caused by this device</w:t>
      </w:r>
    </w:p>
    <w:p w14:paraId="602FEBF6" w14:textId="77777777" w:rsidR="003E6422" w:rsidRDefault="003E6422" w:rsidP="003E6422">
      <w:pPr>
        <w:spacing w:after="120"/>
      </w:pPr>
      <w:r>
        <w:t>By this device</w:t>
      </w:r>
    </w:p>
    <w:p w14:paraId="297C37ED" w14:textId="77777777" w:rsidR="003E6422" w:rsidRDefault="003E6422" w:rsidP="003E6422">
      <w:pPr>
        <w:spacing w:after="120"/>
      </w:pPr>
      <w:r>
        <w:t xml:space="preserve">An internet </w:t>
      </w:r>
      <w:proofErr w:type="spellStart"/>
      <w:r>
        <w:t>Scheiß</w:t>
      </w:r>
      <w:proofErr w:type="spellEnd"/>
    </w:p>
    <w:p w14:paraId="1D7A46BB" w14:textId="77777777" w:rsidR="003E6422" w:rsidRDefault="003E6422" w:rsidP="003E6422">
      <w:pPr>
        <w:spacing w:after="120"/>
      </w:pPr>
      <w:r>
        <w:t xml:space="preserve">Ja, so </w:t>
      </w:r>
      <w:proofErr w:type="spellStart"/>
      <w:r>
        <w:t>ein</w:t>
      </w:r>
      <w:proofErr w:type="spellEnd"/>
      <w:r>
        <w:t xml:space="preserve"> </w:t>
      </w:r>
      <w:proofErr w:type="spellStart"/>
      <w:r>
        <w:t>großes</w:t>
      </w:r>
      <w:proofErr w:type="spellEnd"/>
      <w:r>
        <w:t xml:space="preserve"> device</w:t>
      </w:r>
    </w:p>
    <w:p w14:paraId="76F84048" w14:textId="77777777" w:rsidR="003E6422" w:rsidRDefault="003E6422" w:rsidP="003E6422">
      <w:pPr>
        <w:spacing w:after="120"/>
      </w:pPr>
      <w:r>
        <w:t xml:space="preserve">Das </w:t>
      </w:r>
      <w:proofErr w:type="spellStart"/>
      <w:r>
        <w:t>schaff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tream of life</w:t>
      </w:r>
    </w:p>
    <w:p w14:paraId="2CC70DE2" w14:textId="77777777" w:rsidR="003E6422" w:rsidRDefault="003E6422" w:rsidP="003E6422">
      <w:pPr>
        <w:spacing w:after="120"/>
      </w:pPr>
    </w:p>
    <w:p w14:paraId="1858E74D" w14:textId="77777777" w:rsidR="003E6422" w:rsidRDefault="003E6422" w:rsidP="003E6422">
      <w:pPr>
        <w:spacing w:after="120"/>
      </w:pPr>
    </w:p>
    <w:p w14:paraId="6B6C572A" w14:textId="77777777" w:rsidR="003E6422" w:rsidRDefault="003E6422" w:rsidP="003E6422">
      <w:pPr>
        <w:spacing w:after="120"/>
      </w:pPr>
      <w:r>
        <w:t>[Produced By: Tim Knapp &amp; Kyle Combs]</w:t>
      </w:r>
    </w:p>
    <w:p w14:paraId="3658CBB6" w14:textId="77777777" w:rsidR="003E6422" w:rsidRDefault="003E6422" w:rsidP="003E6422">
      <w:pPr>
        <w:spacing w:after="120"/>
      </w:pPr>
    </w:p>
    <w:p w14:paraId="53C816EE" w14:textId="77777777" w:rsidR="007C0169" w:rsidRDefault="003E6422" w:rsidP="003E6422">
      <w:pPr>
        <w:spacing w:after="120"/>
      </w:pPr>
      <w:r>
        <w:t>[Written By: Wolfgang Tillmans</w:t>
      </w:r>
      <w:r w:rsidR="007C0169">
        <w:t>]</w:t>
      </w:r>
    </w:p>
    <w:p w14:paraId="6BBCDB1B" w14:textId="77777777" w:rsidR="00096E68" w:rsidRDefault="00096E68" w:rsidP="003E6422">
      <w:pPr>
        <w:spacing w:after="120"/>
      </w:pPr>
    </w:p>
    <w:p w14:paraId="190C5CA1" w14:textId="77777777" w:rsidR="007C0169" w:rsidRDefault="007C0169" w:rsidP="003E6422">
      <w:pPr>
        <w:spacing w:after="120"/>
      </w:pPr>
    </w:p>
    <w:p w14:paraId="1309C750" w14:textId="3E247E41" w:rsidR="003E6422" w:rsidRDefault="007C0169" w:rsidP="003E6422">
      <w:pPr>
        <w:spacing w:after="120"/>
        <w:sectPr w:rsidR="003E6422" w:rsidSect="00C55772">
          <w:headerReference w:type="default" r:id="rId51"/>
          <w:headerReference w:type="first" r:id="rId5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A42C3A1" wp14:editId="455DE8B7">
                <wp:simplePos x="0" y="0"/>
                <wp:positionH relativeFrom="page">
                  <wp:align>center</wp:align>
                </wp:positionH>
                <wp:positionV relativeFrom="paragraph">
                  <wp:posOffset>185420</wp:posOffset>
                </wp:positionV>
                <wp:extent cx="5943600" cy="1005840"/>
                <wp:effectExtent l="0" t="0" r="1905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058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9AD10" w14:textId="61B4EED6" w:rsidR="007C0169" w:rsidRPr="00CC2AEC" w:rsidRDefault="007F056F" w:rsidP="007C0169">
                            <w:pPr>
                              <w:spacing w:after="0"/>
                            </w:pPr>
                            <w:r w:rsidRPr="00CC2AEC">
                              <w:t>“Device Control” and its reprise</w:t>
                            </w:r>
                            <w:r w:rsidR="007C0169" w:rsidRPr="00CC2AEC">
                              <w:t xml:space="preserve"> </w:t>
                            </w:r>
                            <w:r w:rsidRPr="00CC2AEC">
                              <w:t>are not</w:t>
                            </w:r>
                            <w:r w:rsidR="007C0169" w:rsidRPr="00CC2AEC">
                              <w:t xml:space="preserve"> present in </w:t>
                            </w:r>
                            <w:r w:rsidRPr="00CC2AEC">
                              <w:t xml:space="preserve">the audio </w:t>
                            </w:r>
                            <w:r w:rsidR="007C0169" w:rsidRPr="00CC2AEC">
                              <w:t xml:space="preserve">versions of </w:t>
                            </w:r>
                            <w:r w:rsidR="007C0169" w:rsidRPr="00CC2AEC">
                              <w:rPr>
                                <w:i/>
                                <w:iCs/>
                              </w:rPr>
                              <w:t>Endless</w:t>
                            </w:r>
                            <w:r w:rsidRPr="00CC2AEC">
                              <w:t xml:space="preserve">; the total </w:t>
                            </w:r>
                            <w:r w:rsidR="00A25452" w:rsidRPr="00CC2AEC">
                              <w:t xml:space="preserve">runtime of the </w:t>
                            </w:r>
                            <w:r w:rsidRPr="00CC2AEC">
                              <w:t>CD is 38:27.013</w:t>
                            </w:r>
                            <w:r w:rsidR="00A25452" w:rsidRPr="00CC2AEC">
                              <w:t>, and</w:t>
                            </w:r>
                            <w:r w:rsidRPr="00CC2AEC">
                              <w:t xml:space="preserve"> the total </w:t>
                            </w:r>
                            <w:r w:rsidR="00A25452" w:rsidRPr="00CC2AEC">
                              <w:t xml:space="preserve">runtime of the </w:t>
                            </w:r>
                            <w:r w:rsidRPr="00CC2AEC">
                              <w:t>DVD is 45:51.616, with Wolfgang Tillmans’ opening performance of “Device Control” and its closing reprise accounting for the 7:24.603 difference</w:t>
                            </w:r>
                            <w:r w:rsidR="007C0169" w:rsidRPr="00CC2AEC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2C3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6pt;width:468pt;height:79.2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" filled="f" strokecolor="black [3213]">
                <v:stroke dashstyle="dash"/>
                <v:textbox style="mso-fit-shape-to-text:t">
                  <w:txbxContent>
                    <w:p w14:paraId="6DF9AD10" w14:textId="61B4EED6" w:rsidR="007C0169" w:rsidRPr="00CC2AEC" w:rsidRDefault="007F056F" w:rsidP="007C0169">
                      <w:pPr>
                        <w:spacing w:after="0"/>
                      </w:pPr>
                      <w:r w:rsidRPr="00CC2AEC">
                        <w:t>“Device Control” and its reprise</w:t>
                      </w:r>
                      <w:r w:rsidR="007C0169" w:rsidRPr="00CC2AEC">
                        <w:t xml:space="preserve"> </w:t>
                      </w:r>
                      <w:r w:rsidRPr="00CC2AEC">
                        <w:t>are not</w:t>
                      </w:r>
                      <w:r w:rsidR="007C0169" w:rsidRPr="00CC2AEC">
                        <w:t xml:space="preserve"> present in </w:t>
                      </w:r>
                      <w:r w:rsidRPr="00CC2AEC">
                        <w:t xml:space="preserve">the audio </w:t>
                      </w:r>
                      <w:r w:rsidR="007C0169" w:rsidRPr="00CC2AEC">
                        <w:t xml:space="preserve">versions of </w:t>
                      </w:r>
                      <w:r w:rsidR="007C0169" w:rsidRPr="00CC2AEC">
                        <w:rPr>
                          <w:i/>
                          <w:iCs/>
                        </w:rPr>
                        <w:t>Endless</w:t>
                      </w:r>
                      <w:r w:rsidRPr="00CC2AEC">
                        <w:t xml:space="preserve">; the total </w:t>
                      </w:r>
                      <w:r w:rsidR="00A25452" w:rsidRPr="00CC2AEC">
                        <w:t xml:space="preserve">runtime of the </w:t>
                      </w:r>
                      <w:r w:rsidRPr="00CC2AEC">
                        <w:t>CD is 38:27.013</w:t>
                      </w:r>
                      <w:r w:rsidR="00A25452" w:rsidRPr="00CC2AEC">
                        <w:t>, and</w:t>
                      </w:r>
                      <w:r w:rsidRPr="00CC2AEC">
                        <w:t xml:space="preserve"> the total </w:t>
                      </w:r>
                      <w:r w:rsidR="00A25452" w:rsidRPr="00CC2AEC">
                        <w:t xml:space="preserve">runtime of the </w:t>
                      </w:r>
                      <w:r w:rsidRPr="00CC2AEC">
                        <w:t>DVD is 45:51.616, with Wolfgang Tillmans’ opening performance of “Device Control” and its closing reprise accounting for the 7:24.603 difference</w:t>
                      </w:r>
                      <w:r w:rsidR="007C0169" w:rsidRPr="00CC2AEC"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47541C9" w14:textId="77777777" w:rsidR="00F129C0" w:rsidRDefault="003E6422" w:rsidP="00F129C0">
      <w:pPr>
        <w:spacing w:after="120"/>
      </w:pPr>
      <w:r>
        <w:t>[</w:t>
      </w:r>
      <w:r w:rsidR="00F129C0">
        <w:t>Interlude]</w:t>
      </w:r>
    </w:p>
    <w:p w14:paraId="4169933C" w14:textId="77777777" w:rsidR="00F129C0" w:rsidRDefault="00F129C0" w:rsidP="00F129C0">
      <w:pPr>
        <w:spacing w:after="120"/>
      </w:pPr>
      <w:r>
        <w:t>Walk away, walk away, walk away, away (Ooh)</w:t>
      </w:r>
    </w:p>
    <w:p w14:paraId="0A424F20" w14:textId="77777777" w:rsidR="00F129C0" w:rsidRDefault="00F129C0" w:rsidP="00F129C0">
      <w:pPr>
        <w:spacing w:after="120"/>
      </w:pPr>
      <w:r>
        <w:t>Away (Ooh)</w:t>
      </w:r>
    </w:p>
    <w:p w14:paraId="2CE22870" w14:textId="77777777" w:rsidR="00F129C0" w:rsidRDefault="00F129C0" w:rsidP="00F129C0">
      <w:pPr>
        <w:spacing w:after="120"/>
      </w:pPr>
      <w:r>
        <w:t>(Ooh-aah)</w:t>
      </w:r>
    </w:p>
    <w:p w14:paraId="7B3611CC" w14:textId="77777777" w:rsidR="00F129C0" w:rsidRDefault="00F129C0" w:rsidP="00F129C0">
      <w:pPr>
        <w:spacing w:after="120"/>
      </w:pPr>
    </w:p>
    <w:p w14:paraId="10AC38DD" w14:textId="77777777" w:rsidR="00F129C0" w:rsidRDefault="00F129C0" w:rsidP="00F129C0">
      <w:pPr>
        <w:spacing w:after="120"/>
      </w:pPr>
    </w:p>
    <w:p w14:paraId="6455B964" w14:textId="3149F556" w:rsidR="00F129C0" w:rsidRDefault="00F129C0" w:rsidP="00F129C0">
      <w:pPr>
        <w:spacing w:after="120"/>
      </w:pPr>
      <w:r>
        <w:t>[Produced By: Frank Ocean]</w:t>
      </w:r>
    </w:p>
    <w:p w14:paraId="47B61BF3" w14:textId="77777777" w:rsidR="00F129C0" w:rsidRDefault="00F129C0" w:rsidP="00F129C0">
      <w:pPr>
        <w:spacing w:after="120"/>
      </w:pPr>
    </w:p>
    <w:p w14:paraId="41F5B893" w14:textId="7B6FCBFE" w:rsidR="007C0169" w:rsidRDefault="00F129C0" w:rsidP="003E6422">
      <w:pPr>
        <w:spacing w:after="120"/>
      </w:pPr>
      <w:r>
        <w:t xml:space="preserve">[Written By: </w:t>
      </w:r>
      <w:r w:rsidR="00903D3A" w:rsidRPr="000F0B3E">
        <w:t>Christopher Breaux</w:t>
      </w:r>
      <w:r w:rsidR="007C0169">
        <w:t>]</w:t>
      </w:r>
    </w:p>
    <w:p w14:paraId="5512D92B" w14:textId="77777777" w:rsidR="00096E68" w:rsidRDefault="00096E68" w:rsidP="003E6422">
      <w:pPr>
        <w:spacing w:after="120"/>
      </w:pPr>
    </w:p>
    <w:p w14:paraId="2023C33B" w14:textId="77777777" w:rsidR="007C0169" w:rsidRDefault="007C0169" w:rsidP="003E6422">
      <w:pPr>
        <w:spacing w:after="120"/>
      </w:pPr>
    </w:p>
    <w:p w14:paraId="1F9C6496" w14:textId="0AB6C156" w:rsidR="001731B0" w:rsidRPr="00E25C37" w:rsidRDefault="007C0169" w:rsidP="003E6422">
      <w:pPr>
        <w:spacing w:after="120"/>
        <w:sectPr w:rsidR="001731B0" w:rsidRPr="00E25C37" w:rsidSect="00C55772">
          <w:headerReference w:type="default" r:id="rId53"/>
          <w:headerReference w:type="first" r:id="rId5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679BE6C" wp14:editId="1C25E92B">
                <wp:simplePos x="0" y="0"/>
                <wp:positionH relativeFrom="page">
                  <wp:align>center</wp:align>
                </wp:positionH>
                <wp:positionV relativeFrom="paragraph">
                  <wp:posOffset>350520</wp:posOffset>
                </wp:positionV>
                <wp:extent cx="5943600" cy="1005840"/>
                <wp:effectExtent l="0" t="0" r="19050" b="20320"/>
                <wp:wrapSquare wrapText="bothSides"/>
                <wp:docPr id="1840592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058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71D14" w14:textId="77777777" w:rsidR="007C0169" w:rsidRPr="00CC2AEC" w:rsidRDefault="007C0169" w:rsidP="007C0169">
                            <w:pPr>
                              <w:spacing w:after="0"/>
                            </w:pPr>
                            <w:r w:rsidRPr="00CC2AEC">
                              <w:t xml:space="preserve">“Walk Away” is present in all released versions of </w:t>
                            </w:r>
                            <w:r w:rsidRPr="00CC2AEC">
                              <w:rPr>
                                <w:i/>
                                <w:iCs/>
                              </w:rPr>
                              <w:t>Endless</w:t>
                            </w:r>
                            <w:r w:rsidRPr="00CC2AEC">
                              <w:t>; however, only the title sequence from the DVD &amp; VHS list the track by name, and otherwise, it is considered the outro of “Hublots”. The CD track length of “Hublots” is 1:48.320, with “Walk Away” beginning at 1:29.781 and lasting 18.539 secon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9BE6C" id="_x0000_s1027" type="#_x0000_t202" style="position:absolute;margin-left:0;margin-top:27.6pt;width:468pt;height:79.2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" filled="f" strokecolor="black [3213]">
                <v:stroke dashstyle="dash"/>
                <v:textbox style="mso-fit-shape-to-text:t">
                  <w:txbxContent>
                    <w:p w14:paraId="4EF71D14" w14:textId="77777777" w:rsidR="007C0169" w:rsidRPr="00CC2AEC" w:rsidRDefault="007C0169" w:rsidP="007C0169">
                      <w:pPr>
                        <w:spacing w:after="0"/>
                      </w:pPr>
                      <w:r w:rsidRPr="00CC2AEC">
                        <w:t xml:space="preserve">“Walk Away” is present in all released versions of </w:t>
                      </w:r>
                      <w:r w:rsidRPr="00CC2AEC">
                        <w:rPr>
                          <w:i/>
                          <w:iCs/>
                        </w:rPr>
                        <w:t>Endless</w:t>
                      </w:r>
                      <w:r w:rsidRPr="00CC2AEC">
                        <w:t>; however, only the title sequence from the DVD &amp; VHS list the track by name, and otherwise, it is considered the outro of “Hublots”. The CD track length of “Hublots” is 1:48.320, with “Walk Away” beginning at 1:29.781 and lasting 18.539 seconds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6946BD1" w14:textId="53C22339" w:rsidR="003A4BD9" w:rsidRPr="00555973" w:rsidRDefault="003A4BD9" w:rsidP="00F129C0">
      <w:pPr>
        <w:pStyle w:val="AppendixHeading1"/>
        <w:rPr>
          <w:sz w:val="40"/>
          <w:szCs w:val="40"/>
        </w:rPr>
      </w:pPr>
      <w:r w:rsidRPr="00555973">
        <w:rPr>
          <w:sz w:val="40"/>
          <w:szCs w:val="40"/>
        </w:rPr>
        <w:t>Notes</w:t>
      </w:r>
    </w:p>
    <w:p w14:paraId="40A23014" w14:textId="5F97AABE" w:rsidR="003A4BD9" w:rsidRPr="00E25C37" w:rsidRDefault="00786414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r w:rsidR="003A4BD9" w:rsidRPr="00647F08">
        <w:rPr>
          <w:rFonts w:ascii="Neue Haas Unica Med" w:hAnsi="Neue Haas Unica Med"/>
          <w:bCs/>
        </w:rPr>
        <w:t>Device Control</w:t>
      </w:r>
      <w:r w:rsidRPr="00647F08">
        <w:rPr>
          <w:rFonts w:ascii="Neue Haas Unica Med" w:hAnsi="Neue Haas Unica Med"/>
          <w:bCs/>
        </w:rPr>
        <w:t>”</w:t>
      </w:r>
      <w:r w:rsidR="003A4BD9" w:rsidRPr="00E25C37">
        <w:t xml:space="preserve"> and its reprise are not included in audio-only releases of the album, with </w:t>
      </w:r>
      <w:r w:rsidRPr="00647F08">
        <w:rPr>
          <w:rFonts w:ascii="Neue Haas Unica Med" w:hAnsi="Neue Haas Unica Med"/>
          <w:bCs/>
        </w:rPr>
        <w:t>“</w:t>
      </w:r>
      <w:r w:rsidR="003A4BD9" w:rsidRPr="00647F08">
        <w:rPr>
          <w:rFonts w:ascii="Neue Haas Unica Med" w:hAnsi="Neue Haas Unica Med"/>
          <w:bCs/>
        </w:rPr>
        <w:t>Mitsubishi Sony</w:t>
      </w:r>
      <w:r w:rsidRPr="00647F08">
        <w:rPr>
          <w:rFonts w:ascii="Neue Haas Unica Med" w:hAnsi="Neue Haas Unica Med"/>
          <w:bCs/>
        </w:rPr>
        <w:t>”</w:t>
      </w:r>
      <w:r w:rsidR="003A4BD9" w:rsidRPr="00E25C37">
        <w:t xml:space="preserve"> extended to 2:51, leading to a total length of 38:</w:t>
      </w:r>
      <w:r w:rsidR="00E64098">
        <w:t>2</w:t>
      </w:r>
      <w:r w:rsidR="003A4BD9" w:rsidRPr="00E25C37">
        <w:t>7.</w:t>
      </w:r>
    </w:p>
    <w:p w14:paraId="293889A1" w14:textId="58EF1F81" w:rsidR="003A4BD9" w:rsidRPr="00E25C37" w:rsidRDefault="00786414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r w:rsidR="003A4BD9" w:rsidRPr="00647F08">
        <w:rPr>
          <w:rFonts w:ascii="Neue Haas Unica Med" w:hAnsi="Neue Haas Unica Med"/>
          <w:bCs/>
        </w:rPr>
        <w:t>Comme des Garçons</w:t>
      </w:r>
      <w:r w:rsidRPr="00647F08">
        <w:rPr>
          <w:rFonts w:ascii="Neue Haas Unica Med" w:hAnsi="Neue Haas Unica Med"/>
          <w:bCs/>
        </w:rPr>
        <w:t>”</w:t>
      </w:r>
      <w:r w:rsidR="003A4BD9" w:rsidRPr="00E25C37">
        <w:t xml:space="preserve"> is incorrectly spelt </w:t>
      </w:r>
      <w:r w:rsidRPr="00E25C37">
        <w:t>“</w:t>
      </w:r>
      <w:r w:rsidR="003A4BD9" w:rsidRPr="00E25C37">
        <w:t>Commes des Garcons</w:t>
      </w:r>
      <w:r w:rsidRPr="00E25C37">
        <w:t>”</w:t>
      </w:r>
      <w:r w:rsidR="003A4BD9" w:rsidRPr="00E25C37">
        <w:t xml:space="preserve"> in video releases.</w:t>
      </w:r>
    </w:p>
    <w:p w14:paraId="68988A80" w14:textId="4A294FF7" w:rsidR="003A066E" w:rsidRPr="00E25C37" w:rsidRDefault="003A066E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Wither”</w:t>
      </w:r>
      <w:r w:rsidRPr="00E25C37">
        <w:t xml:space="preserve"> and </w:t>
      </w:r>
      <w:r w:rsidRPr="00647F08">
        <w:rPr>
          <w:rFonts w:ascii="Neue Haas Unica Med" w:hAnsi="Neue Haas Unica Med"/>
          <w:bCs/>
        </w:rPr>
        <w:t>“Rushes To”</w:t>
      </w:r>
      <w:r w:rsidRPr="00E25C37">
        <w:t xml:space="preserve"> are both titled as a play</w:t>
      </w:r>
      <w:r w:rsidR="007B0189" w:rsidRPr="00E25C37">
        <w:t>-</w:t>
      </w:r>
      <w:r w:rsidRPr="00E25C37">
        <w:t>on</w:t>
      </w:r>
      <w:r w:rsidR="007B0189" w:rsidRPr="00E25C37">
        <w:t>-</w:t>
      </w:r>
      <w:r w:rsidRPr="00E25C37">
        <w:t xml:space="preserve">words: “Wither”, as in </w:t>
      </w:r>
      <w:r w:rsidR="0033798D" w:rsidRPr="00E25C37">
        <w:t>‘</w:t>
      </w:r>
      <w:r w:rsidRPr="00E25C37">
        <w:t>With Her</w:t>
      </w:r>
      <w:r w:rsidR="0033798D" w:rsidRPr="00E25C37">
        <w:t>’</w:t>
      </w:r>
      <w:r w:rsidRPr="00E25C37">
        <w:t xml:space="preserve">, and “Rushes To” as in </w:t>
      </w:r>
      <w:r w:rsidR="0033798D" w:rsidRPr="00E25C37">
        <w:t>‘</w:t>
      </w:r>
      <w:r w:rsidRPr="00E25C37">
        <w:t>Rushes Two</w:t>
      </w:r>
      <w:r w:rsidR="0033798D" w:rsidRPr="00E25C37">
        <w:t>’</w:t>
      </w:r>
      <w:r w:rsidRPr="00E25C37">
        <w:t>. Both are used as homophones</w:t>
      </w:r>
      <w:r w:rsidR="007B0189" w:rsidRPr="00E25C37">
        <w:t>—</w:t>
      </w:r>
      <w:r w:rsidRPr="00E25C37">
        <w:t>different words that sound the same</w:t>
      </w:r>
      <w:r w:rsidR="007B0189" w:rsidRPr="00E25C37">
        <w:t>—</w:t>
      </w:r>
      <w:r w:rsidRPr="00E25C37">
        <w:t>and are similar to other songs by Frank, including “Orion”</w:t>
      </w:r>
      <w:r w:rsidR="0033798D" w:rsidRPr="00E25C37">
        <w:t xml:space="preserve">, </w:t>
      </w:r>
      <w:r w:rsidRPr="00E25C37">
        <w:t xml:space="preserve">as in </w:t>
      </w:r>
      <w:r w:rsidR="0033798D" w:rsidRPr="00E25C37">
        <w:t>‘</w:t>
      </w:r>
      <w:r w:rsidRPr="00E25C37">
        <w:t>Oh, Ryan</w:t>
      </w:r>
      <w:r w:rsidR="0033798D" w:rsidRPr="00E25C37">
        <w:t>’</w:t>
      </w:r>
      <w:r w:rsidRPr="00E25C37">
        <w:t>, and “Solo”</w:t>
      </w:r>
      <w:r w:rsidR="00813FD2" w:rsidRPr="00E25C37">
        <w:t xml:space="preserve"> / “</w:t>
      </w:r>
      <w:r w:rsidRPr="00E25C37">
        <w:t>Solo (Reprise)”</w:t>
      </w:r>
      <w:r w:rsidR="0033798D" w:rsidRPr="00E25C37">
        <w:t xml:space="preserve">, </w:t>
      </w:r>
      <w:r w:rsidRPr="00E25C37">
        <w:t xml:space="preserve">as in </w:t>
      </w:r>
      <w:r w:rsidR="0033798D" w:rsidRPr="00E25C37">
        <w:t>‘</w:t>
      </w:r>
      <w:r w:rsidRPr="00E25C37">
        <w:t>So Low</w:t>
      </w:r>
      <w:r w:rsidR="0033798D" w:rsidRPr="00E25C37">
        <w:t>’</w:t>
      </w:r>
      <w:r w:rsidRPr="00E25C37">
        <w:t>.</w:t>
      </w:r>
    </w:p>
    <w:p w14:paraId="79D5FC11" w14:textId="031C8F67" w:rsidR="001F035E" w:rsidRPr="00E25C37" w:rsidRDefault="001F035E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proofErr w:type="spellStart"/>
      <w:r w:rsidRPr="00647F08">
        <w:rPr>
          <w:rFonts w:ascii="Neue Haas Unica Med" w:hAnsi="Neue Haas Unica Med"/>
          <w:bCs/>
        </w:rPr>
        <w:t>Hublots</w:t>
      </w:r>
      <w:proofErr w:type="spellEnd"/>
      <w:r w:rsidRPr="00647F08">
        <w:rPr>
          <w:rFonts w:ascii="Neue Haas Unica Med" w:hAnsi="Neue Haas Unica Med"/>
          <w:bCs/>
        </w:rPr>
        <w:t>”</w:t>
      </w:r>
      <w:r w:rsidRPr="00E25C37">
        <w:t xml:space="preserve"> contains the unlisted track “Walk Away”, written by Christopher Breaux, at approximately 1:30.</w:t>
      </w:r>
    </w:p>
    <w:p w14:paraId="432A6837" w14:textId="2C81390B" w:rsidR="001F035E" w:rsidRDefault="00DF2695" w:rsidP="00C4250B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proofErr w:type="spellStart"/>
      <w:r w:rsidRPr="00647F08">
        <w:rPr>
          <w:rFonts w:ascii="Neue Haas Unica Med" w:hAnsi="Neue Haas Unica Med"/>
          <w:bCs/>
        </w:rPr>
        <w:t>Hublots</w:t>
      </w:r>
      <w:proofErr w:type="spellEnd"/>
      <w:r w:rsidRPr="00647F08">
        <w:rPr>
          <w:rFonts w:ascii="Neue Haas Unica Med" w:hAnsi="Neue Haas Unica Med"/>
          <w:bCs/>
        </w:rPr>
        <w:t xml:space="preserve">” </w:t>
      </w:r>
      <w:r w:rsidR="003A066E" w:rsidRPr="00E25C37">
        <w:t xml:space="preserve">contains an interpolation of “Easy” </w:t>
      </w:r>
      <w:r w:rsidR="005A3FEB" w:rsidRPr="00E25C37">
        <w:t xml:space="preserve">by </w:t>
      </w:r>
      <w:r w:rsidR="003A066E" w:rsidRPr="00E25C37">
        <w:t xml:space="preserve">Frank Ocean, an unreleased track meant for the </w:t>
      </w:r>
      <w:r w:rsidR="00C4250B">
        <w:t>album</w:t>
      </w:r>
      <w:r w:rsidR="003A066E" w:rsidRPr="00E25C37">
        <w:t xml:space="preserve"> </w:t>
      </w:r>
      <w:r w:rsidR="003A066E" w:rsidRPr="00E25C37">
        <w:rPr>
          <w:i/>
          <w:iCs/>
        </w:rPr>
        <w:t>Blonde</w:t>
      </w:r>
      <w:r w:rsidR="003A066E" w:rsidRPr="00E25C37">
        <w:t xml:space="preserve">. The existence of “Easy” is solely based on the lyrics found in </w:t>
      </w:r>
      <w:r w:rsidR="003A066E" w:rsidRPr="00E25C37">
        <w:rPr>
          <w:i/>
          <w:iCs/>
        </w:rPr>
        <w:t>Boys Don’t Cry</w:t>
      </w:r>
      <w:r w:rsidR="003A066E" w:rsidRPr="00E25C37">
        <w:t xml:space="preserve"> </w:t>
      </w:r>
      <w:r w:rsidR="00C4250B">
        <w:t>m</w:t>
      </w:r>
      <w:r w:rsidR="003A066E" w:rsidRPr="00E25C37">
        <w:t>agazine, but not much is known about the track otherwise.</w:t>
      </w:r>
      <w:r w:rsidR="00C4250B">
        <w:t xml:space="preserve"> Additionally, </w:t>
      </w:r>
      <w:r w:rsidR="00C4250B" w:rsidRPr="00647F08">
        <w:rPr>
          <w:rFonts w:ascii="Neue Haas Unica Med" w:hAnsi="Neue Haas Unica Med"/>
          <w:bCs/>
        </w:rPr>
        <w:t>“Mitsubishi Sony”</w:t>
      </w:r>
      <w:r w:rsidR="00C4250B" w:rsidRPr="00E25C37">
        <w:t xml:space="preserve"> </w:t>
      </w:r>
      <w:r w:rsidR="00C4250B">
        <w:t>appears in the lyrics of</w:t>
      </w:r>
      <w:r w:rsidR="00C4250B" w:rsidRPr="00E25C37">
        <w:t xml:space="preserve"> </w:t>
      </w:r>
      <w:r w:rsidR="00C4250B" w:rsidRPr="00E25C37">
        <w:rPr>
          <w:i/>
          <w:iCs/>
        </w:rPr>
        <w:t>Boys Don’t Cry</w:t>
      </w:r>
      <w:r w:rsidR="00C4250B" w:rsidRPr="00E25C37">
        <w:t xml:space="preserve"> </w:t>
      </w:r>
      <w:r w:rsidR="00C4250B">
        <w:t>m</w:t>
      </w:r>
      <w:r w:rsidR="00C4250B" w:rsidRPr="00E25C37">
        <w:t>agazine</w:t>
      </w:r>
      <w:r w:rsidR="00C4250B">
        <w:t xml:space="preserve">, indicating the track </w:t>
      </w:r>
      <w:r w:rsidR="00DE1C7D">
        <w:t xml:space="preserve">was </w:t>
      </w:r>
      <w:r w:rsidR="00C4250B">
        <w:t xml:space="preserve">intended for </w:t>
      </w:r>
      <w:r w:rsidR="00DE1C7D" w:rsidRPr="00DE1C7D">
        <w:rPr>
          <w:i/>
          <w:iCs/>
        </w:rPr>
        <w:t>Blonde</w:t>
      </w:r>
      <w:r w:rsidR="00DE1C7D">
        <w:t xml:space="preserve"> at some point prior to release.</w:t>
      </w:r>
    </w:p>
    <w:p w14:paraId="0670078A" w14:textId="0AA6263D" w:rsidR="00DE1C7D" w:rsidRPr="003406EC" w:rsidRDefault="00DE1C7D" w:rsidP="00C4250B">
      <w:pPr>
        <w:ind w:left="360" w:hanging="360"/>
      </w:pPr>
      <w:r>
        <w:rPr>
          <w:bCs/>
        </w:rPr>
        <w:t xml:space="preserve">The lyrics sheets accompanying the vinyl release list the </w:t>
      </w:r>
      <w:r w:rsidR="003406EC">
        <w:rPr>
          <w:bCs/>
        </w:rPr>
        <w:t xml:space="preserve">lyrics from the </w:t>
      </w:r>
      <w:r>
        <w:rPr>
          <w:bCs/>
        </w:rPr>
        <w:t xml:space="preserve">second </w:t>
      </w:r>
      <w:r w:rsidR="003406EC">
        <w:rPr>
          <w:bCs/>
        </w:rPr>
        <w:t>verse</w:t>
      </w:r>
      <w:r>
        <w:rPr>
          <w:bCs/>
        </w:rPr>
        <w:t xml:space="preserve"> of </w:t>
      </w:r>
      <w:r w:rsidRPr="00647F08">
        <w:rPr>
          <w:rFonts w:ascii="Neue Haas Unica Med" w:hAnsi="Neue Haas Unica Med"/>
          <w:bCs/>
        </w:rPr>
        <w:t>“</w:t>
      </w:r>
      <w:proofErr w:type="spellStart"/>
      <w:r w:rsidRPr="00647F08">
        <w:rPr>
          <w:rFonts w:ascii="Neue Haas Unica Med" w:hAnsi="Neue Haas Unica Med"/>
          <w:bCs/>
        </w:rPr>
        <w:t>Hublots</w:t>
      </w:r>
      <w:proofErr w:type="spellEnd"/>
      <w:r w:rsidRPr="00647F08">
        <w:rPr>
          <w:rFonts w:ascii="Neue Haas Unica Med" w:hAnsi="Neue Haas Unica Med"/>
          <w:bCs/>
        </w:rPr>
        <w:t>”</w:t>
      </w:r>
      <w:r w:rsidRPr="00DE1C7D">
        <w:rPr>
          <w:bCs/>
        </w:rPr>
        <w:t xml:space="preserve"> </w:t>
      </w:r>
      <w:r w:rsidR="003406EC">
        <w:rPr>
          <w:bCs/>
        </w:rPr>
        <w:t xml:space="preserve">with the instrumental track </w:t>
      </w:r>
      <w:r w:rsidR="003406EC" w:rsidRPr="00647F08">
        <w:rPr>
          <w:rFonts w:ascii="Neue Haas Unica Med" w:hAnsi="Neue Haas Unica Med"/>
          <w:bCs/>
        </w:rPr>
        <w:t>“</w:t>
      </w:r>
      <w:r w:rsidR="003406EC">
        <w:rPr>
          <w:rFonts w:ascii="Neue Haas Unica Med" w:hAnsi="Neue Haas Unica Med"/>
          <w:bCs/>
        </w:rPr>
        <w:t>In Here Somewhere</w:t>
      </w:r>
      <w:r w:rsidR="003406EC" w:rsidRPr="00647F08">
        <w:rPr>
          <w:rFonts w:ascii="Neue Haas Unica Med" w:hAnsi="Neue Haas Unica Med"/>
          <w:bCs/>
        </w:rPr>
        <w:t>”</w:t>
      </w:r>
      <w:r w:rsidR="003406EC" w:rsidRPr="003406EC">
        <w:rPr>
          <w:bCs/>
        </w:rPr>
        <w:t>.</w:t>
      </w:r>
    </w:p>
    <w:p w14:paraId="41C46912" w14:textId="2AF0BED6" w:rsidR="003A4BD9" w:rsidRPr="00E25C37" w:rsidRDefault="00786414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r w:rsidR="003A4BD9" w:rsidRPr="00647F08">
        <w:rPr>
          <w:rFonts w:ascii="Neue Haas Unica Med" w:hAnsi="Neue Haas Unica Med"/>
          <w:bCs/>
        </w:rPr>
        <w:t>Mitsubishi Sony</w:t>
      </w:r>
      <w:r w:rsidRPr="00647F08">
        <w:rPr>
          <w:rFonts w:ascii="Neue Haas Unica Med" w:hAnsi="Neue Haas Unica Med"/>
          <w:bCs/>
        </w:rPr>
        <w:t>”</w:t>
      </w:r>
      <w:r w:rsidR="003A4BD9" w:rsidRPr="00E25C37">
        <w:t xml:space="preserve"> is stylized as </w:t>
      </w:r>
      <w:r w:rsidRPr="00E25C37">
        <w:t>“</w:t>
      </w:r>
      <w:r w:rsidR="003A4BD9" w:rsidRPr="00E25C37">
        <w:t>Mitsu-Sony</w:t>
      </w:r>
      <w:r w:rsidRPr="00E25C37">
        <w:t>”</w:t>
      </w:r>
      <w:r w:rsidR="003A4BD9" w:rsidRPr="00E25C37">
        <w:t xml:space="preserve"> in the VHS/DVD releases.</w:t>
      </w:r>
    </w:p>
    <w:p w14:paraId="582795F0" w14:textId="64A16E32" w:rsidR="00555973" w:rsidRDefault="001F035E" w:rsidP="00EC1382">
      <w:pPr>
        <w:ind w:left="360" w:hanging="360"/>
        <w:sectPr w:rsidR="00555973" w:rsidSect="00BE7176">
          <w:headerReference w:type="default" r:id="rId55"/>
          <w:footerReference w:type="default" r:id="rId56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E25C37">
        <w:t xml:space="preserve">There are some discrepancies between various track listings of the album. Not all releases list the songs </w:t>
      </w:r>
      <w:r w:rsidRPr="00647F08">
        <w:rPr>
          <w:rFonts w:ascii="Neue Haas Unica Med" w:hAnsi="Neue Haas Unica Med"/>
          <w:bCs/>
        </w:rPr>
        <w:t xml:space="preserve">“Ambience 001: </w:t>
      </w:r>
      <w:r w:rsidR="00CC2AEC">
        <w:rPr>
          <w:rFonts w:ascii="Neue Haas Unica Med" w:hAnsi="Neue Haas Unica Med"/>
          <w:bCs/>
        </w:rPr>
        <w:t>In a</w:t>
      </w:r>
      <w:r w:rsidRPr="00647F08">
        <w:rPr>
          <w:rFonts w:ascii="Neue Haas Unica Med" w:hAnsi="Neue Haas Unica Med"/>
          <w:bCs/>
        </w:rPr>
        <w:t xml:space="preserve"> Certain Way”</w:t>
      </w:r>
      <w:r w:rsidRPr="00E25C37">
        <w:t xml:space="preserve">, </w:t>
      </w:r>
      <w:r w:rsidRPr="00647F08">
        <w:rPr>
          <w:rFonts w:ascii="Neue Haas Unica Med" w:hAnsi="Neue Haas Unica Med"/>
          <w:bCs/>
        </w:rPr>
        <w:t>“</w:t>
      </w:r>
      <w:proofErr w:type="spellStart"/>
      <w:r w:rsidRPr="00647F08">
        <w:rPr>
          <w:rFonts w:ascii="Neue Haas Unica Med" w:hAnsi="Neue Haas Unica Med"/>
          <w:bCs/>
        </w:rPr>
        <w:t>Xenons</w:t>
      </w:r>
      <w:proofErr w:type="spellEnd"/>
      <w:r w:rsidRPr="00647F08">
        <w:rPr>
          <w:rFonts w:ascii="Neue Haas Unica Med" w:hAnsi="Neue Haas Unica Med"/>
          <w:bCs/>
        </w:rPr>
        <w:t>”</w:t>
      </w:r>
      <w:r w:rsidRPr="00E25C37">
        <w:t xml:space="preserve">, </w:t>
      </w:r>
      <w:r w:rsidRPr="00647F08">
        <w:rPr>
          <w:rFonts w:ascii="Neue Haas Unica Med" w:hAnsi="Neue Haas Unica Med"/>
          <w:bCs/>
        </w:rPr>
        <w:t>“Ambience 002: Honey Baby”</w:t>
      </w:r>
      <w:r w:rsidRPr="00E25C37">
        <w:t xml:space="preserve">, </w:t>
      </w:r>
      <w:r w:rsidRPr="00647F08">
        <w:rPr>
          <w:rFonts w:ascii="Neue Haas Unica Med" w:hAnsi="Neue Haas Unica Med"/>
          <w:bCs/>
        </w:rPr>
        <w:t>“Walk Away”</w:t>
      </w:r>
      <w:r w:rsidRPr="00E25C37">
        <w:t xml:space="preserve">, </w:t>
      </w:r>
      <w:r w:rsidRPr="00647F08">
        <w:rPr>
          <w:rFonts w:ascii="Neue Haas Unica Med" w:hAnsi="Neue Haas Unica Med"/>
          <w:bCs/>
        </w:rPr>
        <w:t>“</w:t>
      </w:r>
      <w:r w:rsidR="00223B71">
        <w:rPr>
          <w:rFonts w:ascii="Neue Haas Unica Med" w:hAnsi="Neue Haas Unica Med"/>
          <w:bCs/>
        </w:rPr>
        <w:t>Deathwish (ASR)</w:t>
      </w:r>
      <w:r w:rsidRPr="00647F08">
        <w:rPr>
          <w:rFonts w:ascii="Neue Haas Unica Med" w:hAnsi="Neue Haas Unica Med"/>
          <w:bCs/>
        </w:rPr>
        <w:t>”</w:t>
      </w:r>
      <w:r w:rsidRPr="00E25C37">
        <w:t xml:space="preserve">, </w:t>
      </w:r>
      <w:r w:rsidRPr="00647F08">
        <w:rPr>
          <w:rFonts w:ascii="Neue Haas Unica Med" w:hAnsi="Neue Haas Unica Med"/>
          <w:bCs/>
        </w:rPr>
        <w:t>“Mitsubishi Sony”</w:t>
      </w:r>
      <w:r w:rsidRPr="00E25C37">
        <w:t xml:space="preserve">, and the reprise of </w:t>
      </w:r>
      <w:r w:rsidRPr="00647F08">
        <w:rPr>
          <w:rFonts w:ascii="Neue Haas Unica Med" w:hAnsi="Neue Haas Unica Med"/>
          <w:bCs/>
        </w:rPr>
        <w:t xml:space="preserve">“Device Control” </w:t>
      </w:r>
      <w:r w:rsidRPr="00E25C37">
        <w:t xml:space="preserve">in their </w:t>
      </w:r>
      <w:proofErr w:type="spellStart"/>
      <w:r w:rsidRPr="00E25C37">
        <w:t>tracklists</w:t>
      </w:r>
      <w:proofErr w:type="spellEnd"/>
      <w:r w:rsidRPr="00E25C37">
        <w:t>.</w:t>
      </w:r>
    </w:p>
    <w:p w14:paraId="634E264F" w14:textId="4E3A6EA1" w:rsidR="003A4BD9" w:rsidRPr="00CC2AEC" w:rsidRDefault="003A4BD9" w:rsidP="00F129C0">
      <w:pPr>
        <w:pStyle w:val="AppendixHeading1"/>
        <w:rPr>
          <w:sz w:val="40"/>
          <w:szCs w:val="40"/>
        </w:rPr>
      </w:pPr>
      <w:r w:rsidRPr="00CC2AEC">
        <w:rPr>
          <w:sz w:val="40"/>
          <w:szCs w:val="40"/>
        </w:rPr>
        <w:t xml:space="preserve">Sample </w:t>
      </w:r>
      <w:r w:rsidR="00AA0386" w:rsidRPr="00CC2AEC">
        <w:rPr>
          <w:sz w:val="40"/>
          <w:szCs w:val="40"/>
        </w:rPr>
        <w:t>C</w:t>
      </w:r>
      <w:r w:rsidRPr="00CC2AEC">
        <w:rPr>
          <w:sz w:val="40"/>
          <w:szCs w:val="40"/>
        </w:rPr>
        <w:t>redits</w:t>
      </w:r>
    </w:p>
    <w:p w14:paraId="0852FCD2" w14:textId="5AB354A9" w:rsidR="00E44E33" w:rsidRPr="00E25C37" w:rsidRDefault="00786414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r w:rsidR="003A4BD9" w:rsidRPr="00647F08">
        <w:rPr>
          <w:rFonts w:ascii="Neue Haas Unica Med" w:hAnsi="Neue Haas Unica Med"/>
          <w:bCs/>
        </w:rPr>
        <w:t>At Your Best (You Are Love)</w:t>
      </w:r>
      <w:r w:rsidRPr="00647F08">
        <w:rPr>
          <w:rFonts w:ascii="Neue Haas Unica Med" w:hAnsi="Neue Haas Unica Med"/>
          <w:bCs/>
        </w:rPr>
        <w:t>”</w:t>
      </w:r>
      <w:r w:rsidR="003A4BD9" w:rsidRPr="00647F08">
        <w:rPr>
          <w:rFonts w:ascii="Neue Haas Unica Med" w:hAnsi="Neue Haas Unica Med"/>
          <w:bCs/>
        </w:rPr>
        <w:t xml:space="preserve"> </w:t>
      </w:r>
      <w:r w:rsidR="003A4BD9" w:rsidRPr="00E25C37">
        <w:t>is</w:t>
      </w:r>
      <w:r w:rsidR="00103079" w:rsidRPr="00E25C37">
        <w:t xml:space="preserve"> </w:t>
      </w:r>
      <w:r w:rsidR="003A4BD9" w:rsidRPr="00E25C37">
        <w:t>a cover of the Isley Brothers</w:t>
      </w:r>
      <w:r w:rsidRPr="00E25C37">
        <w:t>’</w:t>
      </w:r>
      <w:r w:rsidR="003A4BD9" w:rsidRPr="00E25C37">
        <w:t> song</w:t>
      </w:r>
      <w:r w:rsidR="006F6677" w:rsidRPr="00E25C37">
        <w:t xml:space="preserve"> </w:t>
      </w:r>
      <w:r w:rsidRPr="00E25C37">
        <w:t>“</w:t>
      </w:r>
      <w:r w:rsidR="008A440D" w:rsidRPr="00E25C37">
        <w:t>(</w:t>
      </w:r>
      <w:r w:rsidR="006F6677" w:rsidRPr="00E25C37">
        <w:t>At Your Best</w:t>
      </w:r>
      <w:r w:rsidR="008A440D" w:rsidRPr="00E25C37">
        <w:t xml:space="preserve">) </w:t>
      </w:r>
      <w:r w:rsidR="006F6677" w:rsidRPr="00E25C37">
        <w:t>You Are Love</w:t>
      </w:r>
      <w:r w:rsidRPr="00E25C37">
        <w:t>”</w:t>
      </w:r>
      <w:r w:rsidR="006F6677" w:rsidRPr="00E25C37">
        <w:t xml:space="preserve"> written by Ernie Isley, Marvin Isley, Christopher Jasper, Rudolph Isley, O</w:t>
      </w:r>
      <w:r w:rsidRPr="00E25C37">
        <w:t>’</w:t>
      </w:r>
      <w:r w:rsidR="006F6677" w:rsidRPr="00E25C37">
        <w:t>Kelly Isley Jr., and Ronald Isley</w:t>
      </w:r>
      <w:r w:rsidR="00096E68">
        <w:t xml:space="preserve"> (1976)</w:t>
      </w:r>
      <w:r w:rsidR="00103079" w:rsidRPr="00E25C37">
        <w:t>; performed in the rendition of Aaliyah’s cover “At Your Best (You Are Love)”</w:t>
      </w:r>
      <w:r w:rsidR="00781618">
        <w:t xml:space="preserve"> (</w:t>
      </w:r>
      <w:r w:rsidR="00781618">
        <w:t>1994</w:t>
      </w:r>
      <w:r w:rsidR="00781618">
        <w:t>)</w:t>
      </w:r>
      <w:r w:rsidR="006F6677" w:rsidRPr="00E25C37">
        <w:t xml:space="preserve">. </w:t>
      </w:r>
      <w:r w:rsidR="003A4BD9" w:rsidRPr="00E25C37">
        <w:t>Ocean</w:t>
      </w:r>
      <w:r w:rsidR="00781618">
        <w:t xml:space="preserve">’s </w:t>
      </w:r>
      <w:r w:rsidR="00103079" w:rsidRPr="00E25C37">
        <w:t xml:space="preserve">cover </w:t>
      </w:r>
      <w:r w:rsidR="00781618">
        <w:t>first appeared</w:t>
      </w:r>
      <w:r w:rsidR="003A4BD9" w:rsidRPr="00E25C37">
        <w:t xml:space="preserve"> on his Tumblr page </w:t>
      </w:r>
      <w:r w:rsidR="00103079" w:rsidRPr="00E25C37">
        <w:t>in</w:t>
      </w:r>
      <w:r w:rsidR="00096E68">
        <w:t xml:space="preserve"> January </w:t>
      </w:r>
      <w:r w:rsidR="00103079" w:rsidRPr="00E25C37">
        <w:t>2015</w:t>
      </w:r>
      <w:r w:rsidR="00781618">
        <w:t xml:space="preserve">, originally titled “You Are </w:t>
      </w:r>
      <w:proofErr w:type="spellStart"/>
      <w:r w:rsidR="00781618">
        <w:t>Luhh</w:t>
      </w:r>
      <w:proofErr w:type="spellEnd"/>
      <w:r w:rsidR="00781618">
        <w:t>”,</w:t>
      </w:r>
      <w:r w:rsidR="00781618">
        <w:t xml:space="preserve"> released </w:t>
      </w:r>
      <w:r w:rsidR="003A4BD9" w:rsidRPr="00E25C37">
        <w:t>as a tribute to Aaliyah on her</w:t>
      </w:r>
      <w:r w:rsidR="00781618">
        <w:t xml:space="preserve"> </w:t>
      </w:r>
      <w:r w:rsidR="00781618" w:rsidRPr="00781618">
        <w:t>posthumous</w:t>
      </w:r>
      <w:r w:rsidR="003A4BD9" w:rsidRPr="00E25C37">
        <w:t xml:space="preserve"> 36</w:t>
      </w:r>
      <w:r w:rsidR="00781618" w:rsidRPr="00781618">
        <w:rPr>
          <w:vertAlign w:val="superscript"/>
        </w:rPr>
        <w:t>th</w:t>
      </w:r>
      <w:r w:rsidR="00781618">
        <w:t xml:space="preserve"> b</w:t>
      </w:r>
      <w:r w:rsidR="003A4BD9" w:rsidRPr="00E25C37">
        <w:t>irthday.</w:t>
      </w:r>
    </w:p>
    <w:p w14:paraId="58D9186E" w14:textId="24F876C9" w:rsidR="007B398E" w:rsidRPr="00781618" w:rsidRDefault="007B398E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A Certain Way”</w:t>
      </w:r>
      <w:r w:rsidRPr="00E25C37">
        <w:t xml:space="preserve"> contains </w:t>
      </w:r>
      <w:r w:rsidR="00742103" w:rsidRPr="00742103">
        <w:t>a sample of “I Think I Am in Love with You” performed by Wee</w:t>
      </w:r>
      <w:r w:rsidR="00781618">
        <w:t xml:space="preserve"> </w:t>
      </w:r>
      <w:r w:rsidR="00781618" w:rsidRPr="00781618">
        <w:t>(1977)</w:t>
      </w:r>
      <w:r w:rsidR="00781618">
        <w:t xml:space="preserve">, </w:t>
      </w:r>
      <w:r w:rsidR="00742103" w:rsidRPr="00742103">
        <w:t>written by Norman Whiteside</w:t>
      </w:r>
      <w:r w:rsidR="00742103">
        <w:t>, and a</w:t>
      </w:r>
      <w:r w:rsidR="00781618">
        <w:t>n</w:t>
      </w:r>
      <w:r w:rsidR="00742103">
        <w:t xml:space="preserve"> </w:t>
      </w:r>
      <w:r w:rsidR="00781618">
        <w:t>excerpt</w:t>
      </w:r>
      <w:r w:rsidRPr="00E25C37">
        <w:t xml:space="preserve"> </w:t>
      </w:r>
      <w:r w:rsidR="00781618">
        <w:t>of</w:t>
      </w:r>
      <w:r w:rsidRPr="00E25C37">
        <w:t xml:space="preserve"> Crystal LaBeija’s dialogue </w:t>
      </w:r>
      <w:r w:rsidR="00781618">
        <w:t>from</w:t>
      </w:r>
      <w:r w:rsidRPr="00E25C37">
        <w:t xml:space="preserve"> the</w:t>
      </w:r>
      <w:r w:rsidR="00781618">
        <w:t xml:space="preserve"> </w:t>
      </w:r>
      <w:r w:rsidR="00BC5548" w:rsidRPr="00E25C37">
        <w:t xml:space="preserve">documentary </w:t>
      </w:r>
      <w:r w:rsidRPr="00E25C37">
        <w:t xml:space="preserve">film </w:t>
      </w:r>
      <w:r w:rsidRPr="00742103">
        <w:rPr>
          <w:i/>
          <w:iCs/>
        </w:rPr>
        <w:t>The Queen</w:t>
      </w:r>
      <w:r w:rsidR="00781618" w:rsidRPr="00781618">
        <w:t xml:space="preserve"> (1968).</w:t>
      </w:r>
    </w:p>
    <w:p w14:paraId="54D2CDAF" w14:textId="536CD8D8" w:rsidR="00165AD1" w:rsidRPr="00E25C37" w:rsidRDefault="00165AD1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proofErr w:type="spellStart"/>
      <w:r w:rsidRPr="00647F08">
        <w:rPr>
          <w:rFonts w:ascii="Neue Haas Unica Med" w:hAnsi="Neue Haas Unica Med"/>
          <w:bCs/>
        </w:rPr>
        <w:t>Honeybaby</w:t>
      </w:r>
      <w:proofErr w:type="spellEnd"/>
      <w:r w:rsidRPr="00647F08">
        <w:rPr>
          <w:rFonts w:ascii="Neue Haas Unica Med" w:hAnsi="Neue Haas Unica Med"/>
          <w:bCs/>
        </w:rPr>
        <w:t xml:space="preserve">” </w:t>
      </w:r>
      <w:r w:rsidRPr="00E25C37">
        <w:t xml:space="preserve">contains a sample of “Vapor </w:t>
      </w:r>
      <w:proofErr w:type="spellStart"/>
      <w:r w:rsidRPr="00E25C37">
        <w:t>Barato</w:t>
      </w:r>
      <w:proofErr w:type="spellEnd"/>
      <w:r w:rsidRPr="00E25C37">
        <w:t>” performed by Gal Costa</w:t>
      </w:r>
      <w:r w:rsidR="00781618">
        <w:t xml:space="preserve"> </w:t>
      </w:r>
      <w:r w:rsidR="00781618" w:rsidRPr="00781618">
        <w:t>(1971)</w:t>
      </w:r>
      <w:r w:rsidR="00781618">
        <w:t xml:space="preserve">, </w:t>
      </w:r>
      <w:r w:rsidRPr="00E25C37">
        <w:t xml:space="preserve">written by Jards </w:t>
      </w:r>
      <w:proofErr w:type="spellStart"/>
      <w:r w:rsidRPr="00E25C37">
        <w:t>Macalé</w:t>
      </w:r>
      <w:proofErr w:type="spellEnd"/>
      <w:r w:rsidRPr="00E25C37">
        <w:t xml:space="preserve"> and Waly Salomão.</w:t>
      </w:r>
    </w:p>
    <w:p w14:paraId="40614CDE" w14:textId="0C9FE347" w:rsidR="003A4BD9" w:rsidRPr="00E25C37" w:rsidRDefault="00786414" w:rsidP="00EC1382">
      <w:pPr>
        <w:ind w:left="360" w:hanging="360"/>
      </w:pPr>
      <w:r w:rsidRPr="00647F08">
        <w:rPr>
          <w:rFonts w:ascii="Neue Haas Unica Med" w:hAnsi="Neue Haas Unica Med"/>
          <w:bCs/>
        </w:rPr>
        <w:t>“</w:t>
      </w:r>
      <w:proofErr w:type="spellStart"/>
      <w:r w:rsidR="003A4BD9" w:rsidRPr="00647F08">
        <w:rPr>
          <w:rFonts w:ascii="Neue Haas Unica Med" w:hAnsi="Neue Haas Unica Med"/>
          <w:bCs/>
        </w:rPr>
        <w:t>Hublots</w:t>
      </w:r>
      <w:proofErr w:type="spellEnd"/>
      <w:r w:rsidRPr="00647F08">
        <w:rPr>
          <w:rFonts w:ascii="Neue Haas Unica Med" w:hAnsi="Neue Haas Unica Med"/>
          <w:bCs/>
        </w:rPr>
        <w:t>”</w:t>
      </w:r>
      <w:r w:rsidR="003A4BD9" w:rsidRPr="00647F08">
        <w:rPr>
          <w:rFonts w:ascii="Neue Haas Unica Med" w:hAnsi="Neue Haas Unica Med"/>
          <w:bCs/>
        </w:rPr>
        <w:t xml:space="preserve"> </w:t>
      </w:r>
      <w:r w:rsidR="00165AD1" w:rsidRPr="00E25C37">
        <w:t xml:space="preserve">contains a sample of “We Ride Tonight” performed by The </w:t>
      </w:r>
      <w:proofErr w:type="spellStart"/>
      <w:r w:rsidR="00165AD1" w:rsidRPr="00E25C37">
        <w:t>Sherbs</w:t>
      </w:r>
      <w:proofErr w:type="spellEnd"/>
      <w:r w:rsidR="00781618" w:rsidRPr="00781618">
        <w:t xml:space="preserve"> (1982)</w:t>
      </w:r>
      <w:r w:rsidR="00781618">
        <w:t xml:space="preserve">, </w:t>
      </w:r>
      <w:r w:rsidR="00165AD1" w:rsidRPr="00E25C37">
        <w:t>written by Daryl Braithwaite, Garth Porter, and Anthony Mitchell.</w:t>
      </w:r>
    </w:p>
    <w:p w14:paraId="7741B1D1" w14:textId="5C1CF305" w:rsidR="00555973" w:rsidRDefault="00786414" w:rsidP="00EC1382">
      <w:pPr>
        <w:ind w:left="360" w:hanging="360"/>
        <w:sectPr w:rsidR="00555973" w:rsidSect="00CC4C31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647F08">
        <w:rPr>
          <w:rFonts w:ascii="Neue Haas Unica Med" w:hAnsi="Neue Haas Unica Med"/>
          <w:bCs/>
        </w:rPr>
        <w:t>“</w:t>
      </w:r>
      <w:r w:rsidR="006F6677" w:rsidRPr="00647F08">
        <w:rPr>
          <w:rFonts w:ascii="Neue Haas Unica Med" w:hAnsi="Neue Haas Unica Med"/>
          <w:bCs/>
        </w:rPr>
        <w:t>Rushes</w:t>
      </w:r>
      <w:r w:rsidRPr="00647F08">
        <w:rPr>
          <w:rFonts w:ascii="Neue Haas Unica Med" w:hAnsi="Neue Haas Unica Med"/>
          <w:bCs/>
        </w:rPr>
        <w:t>”</w:t>
      </w:r>
      <w:r w:rsidR="006F6677" w:rsidRPr="00E25C37">
        <w:t xml:space="preserve"> contains an interpolation of </w:t>
      </w:r>
      <w:r w:rsidRPr="00E25C37">
        <w:t>“</w:t>
      </w:r>
      <w:r w:rsidR="006F6677" w:rsidRPr="00E25C37">
        <w:t>Just Like Water</w:t>
      </w:r>
      <w:r w:rsidRPr="00E25C37">
        <w:t>”</w:t>
      </w:r>
      <w:r w:rsidR="00165AD1" w:rsidRPr="00E25C37">
        <w:t xml:space="preserve"> written</w:t>
      </w:r>
      <w:r w:rsidR="006F6677" w:rsidRPr="00E25C37">
        <w:t xml:space="preserve"> by Lauryn Hill</w:t>
      </w:r>
      <w:r w:rsidR="00096E68">
        <w:t xml:space="preserve"> (2002)</w:t>
      </w:r>
      <w:r w:rsidR="00223B71"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"/>
        <w:gridCol w:w="11"/>
        <w:gridCol w:w="572"/>
        <w:gridCol w:w="884"/>
        <w:gridCol w:w="402"/>
        <w:gridCol w:w="7"/>
        <w:gridCol w:w="626"/>
        <w:gridCol w:w="882"/>
        <w:gridCol w:w="363"/>
        <w:gridCol w:w="9"/>
        <w:gridCol w:w="2370"/>
        <w:gridCol w:w="880"/>
        <w:gridCol w:w="336"/>
        <w:gridCol w:w="7"/>
        <w:gridCol w:w="764"/>
        <w:gridCol w:w="881"/>
      </w:tblGrid>
      <w:tr w:rsidR="000727BD" w:rsidRPr="000727BD" w14:paraId="5971777F" w14:textId="77777777" w:rsidTr="00354D6A">
        <w:trPr>
          <w:trHeight w:val="576"/>
        </w:trPr>
        <w:tc>
          <w:tcPr>
            <w:tcW w:w="5000" w:type="pct"/>
            <w:gridSpan w:val="16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5E5F0E" w14:textId="3FF9EC3D" w:rsidR="000727BD" w:rsidRPr="000727BD" w:rsidRDefault="000727BD" w:rsidP="006F630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aps/>
                <w:sz w:val="72"/>
                <w:szCs w:val="72"/>
              </w:rPr>
            </w:pPr>
            <w:r w:rsidRPr="000727BD">
              <w:rPr>
                <w:rFonts w:eastAsia="Times New Roman" w:cs="Arial"/>
                <w:b/>
                <w:bCs/>
                <w:caps/>
                <w:sz w:val="72"/>
                <w:szCs w:val="72"/>
              </w:rPr>
              <w:t>E</w:t>
            </w:r>
            <w:r w:rsidR="00354D6A" w:rsidRPr="00354D6A">
              <w:rPr>
                <w:rFonts w:eastAsia="Times New Roman" w:cs="Arial"/>
                <w:b/>
                <w:bCs/>
                <w:caps/>
                <w:sz w:val="72"/>
                <w:szCs w:val="72"/>
              </w:rPr>
              <w:t>ndless</w:t>
            </w:r>
          </w:p>
        </w:tc>
      </w:tr>
      <w:tr w:rsidR="003004B5" w:rsidRPr="000727BD" w14:paraId="4D1F45A3" w14:textId="77777777" w:rsidTr="00555973">
        <w:trPr>
          <w:trHeight w:val="446"/>
        </w:trPr>
        <w:tc>
          <w:tcPr>
            <w:tcW w:w="1998" w:type="pct"/>
            <w:gridSpan w:val="8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02340D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</w:rPr>
            </w:pPr>
            <w:r w:rsidRPr="000727BD">
              <w:rPr>
                <w:rFonts w:eastAsia="Times New Roman" w:cs="Arial"/>
                <w:color w:val="0D0D0D" w:themeColor="text1" w:themeTint="F2"/>
              </w:rPr>
              <w:t>Visual Album</w:t>
            </w:r>
          </w:p>
        </w:tc>
        <w:tc>
          <w:tcPr>
            <w:tcW w:w="3002" w:type="pct"/>
            <w:gridSpan w:val="8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93CCA8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</w:rPr>
            </w:pPr>
            <w:r w:rsidRPr="000727BD">
              <w:rPr>
                <w:rFonts w:eastAsia="Times New Roman" w:cs="Arial"/>
                <w:color w:val="0D0D0D" w:themeColor="text1" w:themeTint="F2"/>
              </w:rPr>
              <w:t>Audio Album</w:t>
            </w:r>
          </w:p>
        </w:tc>
      </w:tr>
      <w:tr w:rsidR="00790EC1" w:rsidRPr="000727BD" w14:paraId="33571D6A" w14:textId="77777777" w:rsidTr="00555973">
        <w:trPr>
          <w:trHeight w:val="516"/>
        </w:trPr>
        <w:tc>
          <w:tcPr>
            <w:tcW w:w="972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BF5AC0" w14:textId="77777777" w:rsidR="000727BD" w:rsidRPr="000727BD" w:rsidRDefault="000727BD" w:rsidP="00790EC1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8"/>
                <w:szCs w:val="28"/>
              </w:rPr>
            </w:pPr>
            <w:r w:rsidRPr="000727BD">
              <w:rPr>
                <w:rFonts w:eastAsia="Times New Roman" w:cs="Arial"/>
                <w:b/>
                <w:bCs/>
                <w:sz w:val="28"/>
                <w:szCs w:val="28"/>
              </w:rPr>
              <w:t>Apple Music</w:t>
            </w:r>
          </w:p>
        </w:tc>
        <w:tc>
          <w:tcPr>
            <w:tcW w:w="1026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095E1B" w14:textId="77777777" w:rsidR="000727BD" w:rsidRPr="000727BD" w:rsidRDefault="000727BD" w:rsidP="00790EC1">
            <w:pPr>
              <w:spacing w:after="0" w:line="240" w:lineRule="auto"/>
              <w:jc w:val="center"/>
              <w:rPr>
                <w:rFonts w:eastAsia="Times New Roman" w:cs="Arial"/>
                <w:sz w:val="28"/>
                <w:szCs w:val="28"/>
              </w:rPr>
            </w:pPr>
            <w:r w:rsidRPr="000727BD">
              <w:rPr>
                <w:rFonts w:eastAsia="Times New Roman" w:cs="Arial"/>
                <w:b/>
                <w:bCs/>
                <w:sz w:val="28"/>
                <w:szCs w:val="28"/>
              </w:rPr>
              <w:t>DVD</w:t>
            </w:r>
            <w:r w:rsidRPr="000727BD">
              <w:rPr>
                <w:rFonts w:eastAsia="Times New Roman" w:cs="Arial"/>
                <w:sz w:val="28"/>
                <w:szCs w:val="28"/>
              </w:rPr>
              <w:t xml:space="preserve"> / </w:t>
            </w:r>
            <w:r w:rsidRPr="000727BD">
              <w:rPr>
                <w:rFonts w:eastAsia="Times New Roman" w:cs="Arial"/>
                <w:b/>
                <w:bCs/>
                <w:sz w:val="28"/>
                <w:szCs w:val="28"/>
              </w:rPr>
              <w:t>VHS</w:t>
            </w:r>
          </w:p>
        </w:tc>
        <w:tc>
          <w:tcPr>
            <w:tcW w:w="1938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6BE9EE" w14:textId="77777777" w:rsidR="000727BD" w:rsidRPr="000727BD" w:rsidRDefault="000727BD" w:rsidP="00790EC1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8"/>
                <w:szCs w:val="28"/>
              </w:rPr>
            </w:pPr>
            <w:r w:rsidRPr="000727BD">
              <w:rPr>
                <w:rFonts w:eastAsia="Times New Roman" w:cs="Arial"/>
                <w:b/>
                <w:bCs/>
                <w:sz w:val="28"/>
                <w:szCs w:val="28"/>
              </w:rPr>
              <w:t>CD</w:t>
            </w:r>
          </w:p>
        </w:tc>
        <w:tc>
          <w:tcPr>
            <w:tcW w:w="1065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A2B2C" w14:textId="77777777" w:rsidR="000727BD" w:rsidRPr="000727BD" w:rsidRDefault="000727BD" w:rsidP="00790EC1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8"/>
                <w:szCs w:val="28"/>
              </w:rPr>
            </w:pPr>
            <w:r w:rsidRPr="000727BD">
              <w:rPr>
                <w:rFonts w:eastAsia="Times New Roman" w:cs="Arial"/>
                <w:b/>
                <w:bCs/>
                <w:sz w:val="28"/>
                <w:szCs w:val="28"/>
              </w:rPr>
              <w:t>Vinyl</w:t>
            </w:r>
          </w:p>
        </w:tc>
      </w:tr>
      <w:tr w:rsidR="00790EC1" w:rsidRPr="000727BD" w14:paraId="5AD764A0" w14:textId="77777777" w:rsidTr="00354D6A">
        <w:trPr>
          <w:trHeight w:val="576"/>
        </w:trPr>
        <w:tc>
          <w:tcPr>
            <w:tcW w:w="972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102A99" w14:textId="1841D0CB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2016-08-19</w:t>
            </w:r>
            <w:r w:rsidRPr="00790EC1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br/>
            </w: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(Fresh Produce)</w:t>
            </w:r>
          </w:p>
        </w:tc>
        <w:tc>
          <w:tcPr>
            <w:tcW w:w="1026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3F072C" w14:textId="2603A480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2017-11-27</w:t>
            </w:r>
            <w:r w:rsidRPr="00790EC1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br/>
            </w: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(Blonded)</w:t>
            </w:r>
          </w:p>
        </w:tc>
        <w:tc>
          <w:tcPr>
            <w:tcW w:w="1938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0309C9" w14:textId="7F680E16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2017-11-27</w:t>
            </w:r>
            <w:r w:rsidRPr="00790EC1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br/>
            </w: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(Blonded)</w:t>
            </w:r>
          </w:p>
        </w:tc>
        <w:tc>
          <w:tcPr>
            <w:tcW w:w="1065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9B45F4" w14:textId="354D9015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2017-11-27</w:t>
            </w:r>
            <w:r w:rsidRPr="00790EC1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br/>
            </w:r>
            <w:r w:rsidRPr="000727BD">
              <w:rPr>
                <w:rFonts w:eastAsia="Times New Roman" w:cs="Arial"/>
                <w:color w:val="0D0D0D" w:themeColor="text1" w:themeTint="F2"/>
                <w:sz w:val="18"/>
                <w:szCs w:val="18"/>
              </w:rPr>
              <w:t>(Blonded)</w:t>
            </w:r>
          </w:p>
        </w:tc>
      </w:tr>
      <w:tr w:rsidR="00790EC1" w:rsidRPr="000727BD" w14:paraId="3315A66A" w14:textId="77777777" w:rsidTr="00354D6A">
        <w:trPr>
          <w:trHeight w:val="375"/>
        </w:trPr>
        <w:tc>
          <w:tcPr>
            <w:tcW w:w="19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3C36CE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#</w:t>
            </w:r>
          </w:p>
        </w:tc>
        <w:tc>
          <w:tcPr>
            <w:tcW w:w="779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0F26CB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Title</w:t>
            </w:r>
          </w:p>
        </w:tc>
        <w:tc>
          <w:tcPr>
            <w:tcW w:w="219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502F29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#</w:t>
            </w:r>
          </w:p>
        </w:tc>
        <w:tc>
          <w:tcPr>
            <w:tcW w:w="807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2E0392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Title</w:t>
            </w:r>
          </w:p>
        </w:tc>
        <w:tc>
          <w:tcPr>
            <w:tcW w:w="199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4BE36A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#</w:t>
            </w:r>
          </w:p>
        </w:tc>
        <w:tc>
          <w:tcPr>
            <w:tcW w:w="126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601826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Title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8B3DF3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Length</w:t>
            </w:r>
          </w:p>
        </w:tc>
        <w:tc>
          <w:tcPr>
            <w:tcW w:w="184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D46C72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#</w:t>
            </w:r>
          </w:p>
        </w:tc>
        <w:tc>
          <w:tcPr>
            <w:tcW w:w="881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510ABD" w14:textId="77777777" w:rsidR="000727BD" w:rsidRPr="000727BD" w:rsidRDefault="000727BD" w:rsidP="00354D6A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Title</w:t>
            </w:r>
          </w:p>
        </w:tc>
      </w:tr>
      <w:tr w:rsidR="00790EC1" w:rsidRPr="000727BD" w14:paraId="218FE4F2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9DFB5C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C0E3D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DEVICE CONTROL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DF2A79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154EC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DEVICE CONTROL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7C4E8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DEA01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B13C0C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596529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8AB6B3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790EC1" w:rsidRPr="000727BD" w14:paraId="5CD5322C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4ECB51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DAAD20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T YOUR BEST (YOU ARE LOVE)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30A87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BD045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T YOUR BEST (YOU ARE LOVE)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5CC00C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404D9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t Your Best (You Are Love)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EEAE9E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5:20.74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ADC5C7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89502B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t Your Best (You Are Love)”</w:t>
            </w:r>
          </w:p>
        </w:tc>
      </w:tr>
      <w:tr w:rsidR="00790EC1" w:rsidRPr="000727BD" w14:paraId="4FB937B9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F2B6CB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5B90C4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LABAMA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CD9555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E6A78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LABAMA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B5FB7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7C4BF6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labama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7AE665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24.38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2E59C37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A6B6A3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labama”</w:t>
            </w:r>
          </w:p>
        </w:tc>
      </w:tr>
      <w:tr w:rsidR="00790EC1" w:rsidRPr="000727BD" w14:paraId="68966E9A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9B8A01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4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09FB0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NE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EF9A33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4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FB76E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NE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0CAC91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45292A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ne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491F13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0:32.01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3A0E8B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4CC10A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ne”</w:t>
            </w:r>
          </w:p>
        </w:tc>
      </w:tr>
      <w:tr w:rsidR="00790EC1" w:rsidRPr="000727BD" w14:paraId="57973BD2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1DFF35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5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D4785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U-N-I-T-Y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1A2EAC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5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87D60B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U-N-I-T-Y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F50DD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4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2119D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Unity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E94F68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:53.44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981DC1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4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BA27D7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UNITY”</w:t>
            </w:r>
          </w:p>
        </w:tc>
      </w:tr>
      <w:tr w:rsidR="00790EC1" w:rsidRPr="000727BD" w14:paraId="7B323A04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DECEFD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6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B7A8B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AMBIENCE 001: “IN A CERTAIN WAY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DD1128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C1BEC2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BFFBE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5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2FCE8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 Certain Way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138D7A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0:11.09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275924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5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93690F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A Certain Way”</w:t>
            </w:r>
          </w:p>
        </w:tc>
      </w:tr>
      <w:tr w:rsidR="00790EC1" w:rsidRPr="000727BD" w14:paraId="245D8714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E8A16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7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844F9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 xml:space="preserve">“COMMES DES GARCONS” </w:t>
            </w:r>
            <w:r w:rsidRPr="000727BD">
              <w:rPr>
                <w:rFonts w:eastAsia="Times New Roman" w:cs="Arial"/>
                <w:color w:val="404040" w:themeColor="text1" w:themeTint="BF"/>
                <w:sz w:val="18"/>
                <w:szCs w:val="18"/>
              </w:rPr>
              <w:t>[sic]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ED707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6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01BDE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 xml:space="preserve">“COMMES DES GARCONS” </w:t>
            </w:r>
            <w:r w:rsidRPr="000727BD">
              <w:rPr>
                <w:rFonts w:eastAsia="Times New Roman" w:cs="Arial"/>
                <w:color w:val="404040" w:themeColor="text1" w:themeTint="BF"/>
                <w:sz w:val="18"/>
                <w:szCs w:val="18"/>
              </w:rPr>
              <w:t>[sic]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DE69C8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6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8CFFF6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Comme Des Garçons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446632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0:58.56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411603C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6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A5AFFE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Comme Des Garçons”</w:t>
            </w:r>
          </w:p>
        </w:tc>
      </w:tr>
      <w:tr w:rsidR="00790EC1" w:rsidRPr="000727BD" w14:paraId="66A3608C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13E202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D2351B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4C0022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7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9AE027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XENONS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A0D76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7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74A49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Xenons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>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DC3A8E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0:31.08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BF4EC6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7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3DDF11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Xenons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>”</w:t>
            </w:r>
          </w:p>
        </w:tc>
      </w:tr>
      <w:tr w:rsidR="00790EC1" w:rsidRPr="000727BD" w14:paraId="7B0DDFC8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BBBEB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8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91375E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AMBIENCE 002: “HONEYBABY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0601C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7E9644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579547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8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06B82E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Honeybaby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>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D4B26D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0:09.05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CDC0CA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8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69B9E9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oney Baby”</w:t>
            </w:r>
          </w:p>
        </w:tc>
      </w:tr>
      <w:tr w:rsidR="00790EC1" w:rsidRPr="000727BD" w14:paraId="715FF762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4EE813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9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2A1AD0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WITHER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536558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8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63BB42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WITHER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13A81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9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2487B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Wither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2787ADD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:33.45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0E26E9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9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F77C15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Wither”</w:t>
            </w:r>
          </w:p>
        </w:tc>
      </w:tr>
      <w:tr w:rsidR="00790EC1" w:rsidRPr="000727BD" w14:paraId="46238501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A26EE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0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864B8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UBLOTS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0CFE58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9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86508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UBLOTS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CD489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0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0662C50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Hublots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>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BEA4AC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48.24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C02962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0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0078B4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Hublots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>”</w:t>
            </w:r>
          </w:p>
        </w:tc>
      </w:tr>
      <w:tr w:rsidR="00790EC1" w:rsidRPr="000727BD" w14:paraId="6F750DC5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B25BB1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747774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179B65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0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B14E01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WALK AWAY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C0A4DC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57E90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944C18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3833A5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42235C1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790EC1" w:rsidRPr="000727BD" w14:paraId="77106115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89E248A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1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ECCA9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IN HERE SOMEWHERE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2460C3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1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A1003E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IN HERE SOMEWHERE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93177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1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AF86BB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In Here Somewhere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489DB3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44.65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D6B69E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1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289606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In Here Somewhere”</w:t>
            </w:r>
          </w:p>
        </w:tc>
      </w:tr>
      <w:tr w:rsidR="00790EC1" w:rsidRPr="000727BD" w14:paraId="693DC2FA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A695B0A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2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D6649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LIDE ON ME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9DD425B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2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476691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LIDE ON ME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636836B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2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5C894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lide On Me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0BF1E3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:06.59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4B8407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2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14F668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lide On Me”</w:t>
            </w:r>
          </w:p>
        </w:tc>
      </w:tr>
      <w:tr w:rsidR="00790EC1" w:rsidRPr="000727BD" w14:paraId="3C92C71E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6DF0CD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3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BBA53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IDEWAYS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BEFAEA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3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ACBBA6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IDEWAYS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A7A493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3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616A01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ideways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2C7098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53.71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E854F3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3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0FF765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Sideways”</w:t>
            </w:r>
          </w:p>
        </w:tc>
      </w:tr>
      <w:tr w:rsidR="00790EC1" w:rsidRPr="000727BD" w14:paraId="5286152B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ED932D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4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3417E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FLORIDA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863B6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4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A2D97A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FLORIDA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97E1A86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4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CC749A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Florida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A1FD55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15.32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48060FF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4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15FC8A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Florida”</w:t>
            </w:r>
          </w:p>
        </w:tc>
      </w:tr>
      <w:tr w:rsidR="00790EC1" w:rsidRPr="000727BD" w14:paraId="1A4CB465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CE7070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5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06AEA1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DEATHWISH (ASR)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662AC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5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8421C2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DEATHWISH (ASR)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0FE6EA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5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1A9E3D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</w:t>
            </w:r>
            <w:proofErr w:type="spellStart"/>
            <w:r w:rsidRPr="000727BD">
              <w:rPr>
                <w:rFonts w:eastAsia="Times New Roman" w:cs="Arial"/>
                <w:sz w:val="18"/>
                <w:szCs w:val="18"/>
              </w:rPr>
              <w:t>Impietas+Deathwish</w:t>
            </w:r>
            <w:proofErr w:type="spellEnd"/>
            <w:r w:rsidRPr="000727BD">
              <w:rPr>
                <w:rFonts w:eastAsia="Times New Roman" w:cs="Arial"/>
                <w:sz w:val="18"/>
                <w:szCs w:val="18"/>
              </w:rPr>
              <w:t xml:space="preserve">” </w:t>
            </w:r>
            <w:r w:rsidRPr="000727BD">
              <w:rPr>
                <w:rFonts w:eastAsia="Times New Roman" w:cs="Arial"/>
                <w:color w:val="404040" w:themeColor="text1" w:themeTint="BF"/>
                <w:sz w:val="18"/>
                <w:szCs w:val="18"/>
              </w:rPr>
              <w:t>[sic]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354E20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:55.44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02CB6F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5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24348CC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Impietas / Deathwish (ASR)”</w:t>
            </w:r>
          </w:p>
        </w:tc>
      </w:tr>
      <w:tr w:rsidR="00790EC1" w:rsidRPr="000727BD" w14:paraId="319D2E2A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B14AF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6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95385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9E9F26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6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4C23D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088B76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6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DAEDD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DE3C90A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:25.42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A486B6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6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0D0B42F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”</w:t>
            </w:r>
          </w:p>
        </w:tc>
      </w:tr>
      <w:tr w:rsidR="00790EC1" w:rsidRPr="000727BD" w14:paraId="68B1319E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00D8D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7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8BE3A3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 TO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A89FC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7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06A502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 TO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FF5000A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7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0F4FF6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 To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7B390E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:12.32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4899C4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7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53FB937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Rushes To”</w:t>
            </w:r>
          </w:p>
        </w:tc>
      </w:tr>
      <w:tr w:rsidR="00790EC1" w:rsidRPr="000727BD" w14:paraId="4F5C07BD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C974E7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8.</w:t>
            </w: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96C171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IGGS”</w:t>
            </w: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88123F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8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30E104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IGGS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35200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8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1ABAFC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iggs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84147C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3:38.64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12C911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8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B859DC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Higgs”</w:t>
            </w:r>
          </w:p>
        </w:tc>
      </w:tr>
      <w:tr w:rsidR="00790EC1" w:rsidRPr="000727BD" w14:paraId="65F85946" w14:textId="77777777" w:rsidTr="00555973">
        <w:trPr>
          <w:trHeight w:val="288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A1CE0E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26AB43F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91A177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9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EC1E22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TSU-SONY”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4CD844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9.</w:t>
            </w: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118158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tsubishi Sony”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9BE23E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:50.38</w:t>
            </w: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430CC2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19.</w:t>
            </w: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F4D5D12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“Mitsubishi Sony”</w:t>
            </w:r>
          </w:p>
        </w:tc>
      </w:tr>
      <w:tr w:rsidR="00790EC1" w:rsidRPr="000727BD" w14:paraId="4F2CC847" w14:textId="77777777" w:rsidTr="00555973">
        <w:trPr>
          <w:trHeight w:val="375"/>
        </w:trPr>
        <w:tc>
          <w:tcPr>
            <w:tcW w:w="1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85B530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84B559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21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2DF909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>20.</w:t>
            </w:r>
          </w:p>
        </w:tc>
        <w:tc>
          <w:tcPr>
            <w:tcW w:w="811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B7C914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0727BD">
              <w:rPr>
                <w:rFonts w:eastAsia="Times New Roman" w:cs="Arial"/>
                <w:sz w:val="18"/>
                <w:szCs w:val="18"/>
              </w:rPr>
              <w:t xml:space="preserve">“DEVICE CONTROL” </w:t>
            </w:r>
            <w:r w:rsidRPr="000727BD">
              <w:rPr>
                <w:rFonts w:eastAsia="Times New Roman" w:cs="Arial"/>
                <w:color w:val="404040" w:themeColor="text1" w:themeTint="BF"/>
                <w:sz w:val="18"/>
                <w:szCs w:val="18"/>
              </w:rPr>
              <w:t>[reprise]</w:t>
            </w:r>
          </w:p>
        </w:tc>
        <w:tc>
          <w:tcPr>
            <w:tcW w:w="19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A9D305" w14:textId="77777777" w:rsidR="000727BD" w:rsidRPr="000727BD" w:rsidRDefault="000727BD" w:rsidP="000727BD">
            <w:pPr>
              <w:spacing w:after="0" w:line="240" w:lineRule="auto"/>
              <w:jc w:val="right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1273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1116A0" w14:textId="77777777" w:rsidR="000727BD" w:rsidRPr="000727BD" w:rsidRDefault="000727BD" w:rsidP="000727BD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9DA742" w14:textId="77777777" w:rsidR="000727BD" w:rsidRPr="000727BD" w:rsidRDefault="000727BD" w:rsidP="003004B5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26579E" w14:textId="77777777" w:rsidR="000727BD" w:rsidRPr="000727BD" w:rsidRDefault="000727BD" w:rsidP="00790EC1">
            <w:pPr>
              <w:spacing w:after="0" w:line="240" w:lineRule="auto"/>
              <w:jc w:val="right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885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FC393F" w14:textId="77777777" w:rsidR="000727BD" w:rsidRPr="000727BD" w:rsidRDefault="000727BD" w:rsidP="00790EC1">
            <w:p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790EC1" w:rsidRPr="000727BD" w14:paraId="12442428" w14:textId="77777777" w:rsidTr="00555973">
        <w:trPr>
          <w:trHeight w:val="288"/>
        </w:trPr>
        <w:tc>
          <w:tcPr>
            <w:tcW w:w="499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0C33F3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18 tracks</w:t>
            </w:r>
          </w:p>
        </w:tc>
        <w:tc>
          <w:tcPr>
            <w:tcW w:w="47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3190D2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45:51.936</w:t>
            </w:r>
          </w:p>
        </w:tc>
        <w:tc>
          <w:tcPr>
            <w:tcW w:w="554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8DB42F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20 tracks</w:t>
            </w:r>
          </w:p>
        </w:tc>
        <w:tc>
          <w:tcPr>
            <w:tcW w:w="47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A465E7D" w14:textId="77777777" w:rsidR="000727BD" w:rsidRPr="000727BD" w:rsidRDefault="000727BD" w:rsidP="003004B5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45:51.616</w:t>
            </w:r>
          </w:p>
        </w:tc>
        <w:tc>
          <w:tcPr>
            <w:tcW w:w="1467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8A3E581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19 tracks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A88F0F" w14:textId="55B98796" w:rsidR="000727BD" w:rsidRPr="000727BD" w:rsidRDefault="000727BD" w:rsidP="003004B5">
            <w:pPr>
              <w:spacing w:after="0" w:line="240" w:lineRule="auto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38:2</w:t>
            </w:r>
            <w:r w:rsidR="00790EC1" w:rsidRPr="00790EC1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7</w:t>
            </w: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.</w:t>
            </w:r>
            <w:r w:rsidR="00790EC1" w:rsidRPr="00790EC1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013</w:t>
            </w:r>
          </w:p>
        </w:tc>
        <w:tc>
          <w:tcPr>
            <w:tcW w:w="593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84FC67" w14:textId="77777777" w:rsidR="000727BD" w:rsidRPr="000727BD" w:rsidRDefault="000727BD" w:rsidP="000727BD">
            <w:pPr>
              <w:spacing w:after="0" w:line="240" w:lineRule="auto"/>
              <w:jc w:val="center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19 tracks</w:t>
            </w:r>
          </w:p>
        </w:tc>
        <w:tc>
          <w:tcPr>
            <w:tcW w:w="47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D3DFF9" w14:textId="071F805B" w:rsidR="000727BD" w:rsidRPr="000727BD" w:rsidRDefault="000727BD" w:rsidP="003004B5">
            <w:pPr>
              <w:spacing w:after="0" w:line="240" w:lineRule="auto"/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</w:pP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38:2</w:t>
            </w:r>
            <w:r w:rsidR="00790EC1" w:rsidRPr="00790EC1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7</w:t>
            </w:r>
            <w:r w:rsidRPr="000727BD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.</w:t>
            </w:r>
            <w:r w:rsidR="00790EC1" w:rsidRPr="00790EC1">
              <w:rPr>
                <w:rFonts w:eastAsia="Times New Roman" w:cs="Arial"/>
                <w:color w:val="262626" w:themeColor="text1" w:themeTint="D9"/>
                <w:sz w:val="18"/>
                <w:szCs w:val="18"/>
              </w:rPr>
              <w:t>013</w:t>
            </w:r>
          </w:p>
        </w:tc>
      </w:tr>
    </w:tbl>
    <w:p w14:paraId="7C7330B7" w14:textId="4E2AFF63" w:rsidR="006F6677" w:rsidRPr="00E25C37" w:rsidRDefault="006F6677" w:rsidP="00223B71">
      <w:pPr>
        <w:sectPr w:rsidR="006F6677" w:rsidRPr="00E25C37" w:rsidSect="00CC4C31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504A61BD" w14:textId="17A7F387" w:rsidR="00F129C0" w:rsidRPr="0009386E" w:rsidRDefault="006F297D" w:rsidP="00500182">
      <w:pPr>
        <w:pStyle w:val="AppendixHeading1"/>
        <w:jc w:val="center"/>
        <w:rPr>
          <w:sz w:val="40"/>
          <w:szCs w:val="40"/>
        </w:rPr>
      </w:pPr>
      <w:r w:rsidRPr="0009386E">
        <w:rPr>
          <w:sz w:val="40"/>
          <w:szCs w:val="40"/>
        </w:rPr>
        <w:t>E</w:t>
      </w:r>
      <w:r w:rsidR="006136B5" w:rsidRPr="0009386E">
        <w:rPr>
          <w:sz w:val="40"/>
          <w:szCs w:val="40"/>
        </w:rPr>
        <w:t>ndless</w:t>
      </w:r>
    </w:p>
    <w:p w14:paraId="24F17A6C" w14:textId="77777777" w:rsidR="00E64098" w:rsidRPr="00E25C37" w:rsidRDefault="00E64098" w:rsidP="00500182">
      <w:pPr>
        <w:jc w:val="center"/>
      </w:pPr>
    </w:p>
    <w:p w14:paraId="29F80333" w14:textId="6B93F5B6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Director:</w:t>
      </w:r>
      <w:r w:rsidRPr="00265C9C">
        <w:rPr>
          <w:sz w:val="24"/>
          <w:szCs w:val="24"/>
        </w:rPr>
        <w:t xml:space="preserve"> Frank Ocean</w:t>
      </w:r>
    </w:p>
    <w:p w14:paraId="2A9F802A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Director of Photography:</w:t>
      </w:r>
      <w:r w:rsidRPr="00265C9C">
        <w:rPr>
          <w:sz w:val="24"/>
          <w:szCs w:val="24"/>
        </w:rPr>
        <w:t xml:space="preserve"> Francisco Soriano</w:t>
      </w:r>
    </w:p>
    <w:p w14:paraId="44048D6B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Production Designer:</w:t>
      </w:r>
      <w:r w:rsidRPr="00265C9C">
        <w:rPr>
          <w:sz w:val="24"/>
          <w:szCs w:val="24"/>
        </w:rPr>
        <w:t xml:space="preserve"> Thomas </w:t>
      </w:r>
      <w:proofErr w:type="spellStart"/>
      <w:r w:rsidRPr="00265C9C">
        <w:rPr>
          <w:sz w:val="24"/>
          <w:szCs w:val="24"/>
        </w:rPr>
        <w:t>Mastorakos</w:t>
      </w:r>
      <w:proofErr w:type="spellEnd"/>
    </w:p>
    <w:p w14:paraId="7DB22A9E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Producer:</w:t>
      </w:r>
      <w:r w:rsidRPr="00265C9C">
        <w:rPr>
          <w:sz w:val="24"/>
          <w:szCs w:val="24"/>
        </w:rPr>
        <w:t xml:space="preserve"> Wendi Morris</w:t>
      </w:r>
    </w:p>
    <w:p w14:paraId="3719ED0E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Wardrobe:</w:t>
      </w:r>
      <w:r w:rsidRPr="00265C9C">
        <w:rPr>
          <w:sz w:val="24"/>
          <w:szCs w:val="24"/>
        </w:rPr>
        <w:t xml:space="preserve"> Rita </w:t>
      </w:r>
      <w:proofErr w:type="spellStart"/>
      <w:r w:rsidRPr="00265C9C">
        <w:rPr>
          <w:sz w:val="24"/>
          <w:szCs w:val="24"/>
        </w:rPr>
        <w:t>Zebdi</w:t>
      </w:r>
      <w:proofErr w:type="spellEnd"/>
    </w:p>
    <w:p w14:paraId="78A7FD16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Wardrobe Assistant:</w:t>
      </w:r>
      <w:r w:rsidRPr="00265C9C">
        <w:rPr>
          <w:sz w:val="24"/>
          <w:szCs w:val="24"/>
        </w:rPr>
        <w:t xml:space="preserve"> Henri Helander</w:t>
      </w:r>
    </w:p>
    <w:p w14:paraId="5FA52E60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Art Department:</w:t>
      </w:r>
      <w:r w:rsidRPr="00265C9C">
        <w:rPr>
          <w:sz w:val="24"/>
          <w:szCs w:val="24"/>
        </w:rPr>
        <w:t xml:space="preserve"> Paper Mache Monkey</w:t>
      </w:r>
    </w:p>
    <w:p w14:paraId="5EF0FC9A" w14:textId="584E504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Set Construction:</w:t>
      </w:r>
      <w:r w:rsidRPr="00265C9C">
        <w:rPr>
          <w:sz w:val="24"/>
          <w:szCs w:val="24"/>
        </w:rPr>
        <w:t xml:space="preserve"> </w:t>
      </w:r>
      <w:r w:rsidR="00250754" w:rsidRPr="00250754">
        <w:rPr>
          <w:sz w:val="24"/>
          <w:szCs w:val="24"/>
        </w:rPr>
        <w:t>TMG Film Group</w:t>
      </w:r>
    </w:p>
    <w:p w14:paraId="5E179714" w14:textId="11B668DE" w:rsidR="00B47A25" w:rsidRPr="00265C9C" w:rsidRDefault="006136B5" w:rsidP="00500182">
      <w:pPr>
        <w:tabs>
          <w:tab w:val="left" w:pos="2997"/>
        </w:tabs>
        <w:jc w:val="center"/>
        <w:rPr>
          <w:sz w:val="24"/>
          <w:szCs w:val="24"/>
        </w:rPr>
      </w:pPr>
      <w:r>
        <w:rPr>
          <w:rFonts w:ascii="Neue Haas Unica Med" w:hAnsi="Neue Haas Unica Med"/>
          <w:bCs/>
          <w:caps/>
          <w:sz w:val="24"/>
          <w:szCs w:val="24"/>
        </w:rPr>
        <w:t>V</w:t>
      </w:r>
      <w:r w:rsidRPr="006136B5">
        <w:rPr>
          <w:rFonts w:ascii="Neue Haas Unica Med" w:hAnsi="Neue Haas Unica Med"/>
          <w:bCs/>
          <w:caps/>
          <w:sz w:val="24"/>
          <w:szCs w:val="24"/>
        </w:rPr>
        <w:t xml:space="preserve">isual </w:t>
      </w:r>
      <w:r>
        <w:rPr>
          <w:rFonts w:ascii="Neue Haas Unica Med" w:hAnsi="Neue Haas Unica Med"/>
          <w:bCs/>
          <w:caps/>
          <w:sz w:val="24"/>
          <w:szCs w:val="24"/>
        </w:rPr>
        <w:t>E</w:t>
      </w:r>
      <w:r w:rsidRPr="006136B5">
        <w:rPr>
          <w:rFonts w:ascii="Neue Haas Unica Med" w:hAnsi="Neue Haas Unica Med"/>
          <w:bCs/>
          <w:caps/>
          <w:sz w:val="24"/>
          <w:szCs w:val="24"/>
        </w:rPr>
        <w:t>ffects</w:t>
      </w:r>
      <w:r w:rsidR="00B47A25"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="00B47A25" w:rsidRPr="00265C9C">
        <w:rPr>
          <w:sz w:val="24"/>
          <w:szCs w:val="24"/>
        </w:rPr>
        <w:t xml:space="preserve"> Grant Lau</w:t>
      </w:r>
    </w:p>
    <w:p w14:paraId="4A0BD320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Colorist:</w:t>
      </w:r>
      <w:r w:rsidRPr="00265C9C">
        <w:rPr>
          <w:sz w:val="24"/>
          <w:szCs w:val="24"/>
        </w:rPr>
        <w:t xml:space="preserve"> Brandon Chavez</w:t>
      </w:r>
    </w:p>
    <w:p w14:paraId="42AF4BF1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Sound Mixer:</w:t>
      </w:r>
      <w:r w:rsidRPr="00265C9C">
        <w:rPr>
          <w:sz w:val="24"/>
          <w:szCs w:val="24"/>
        </w:rPr>
        <w:t xml:space="preserve"> Caleb Laven</w:t>
      </w:r>
    </w:p>
    <w:p w14:paraId="5A0123CE" w14:textId="349B81DA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 xml:space="preserve">1st </w:t>
      </w:r>
      <w:r w:rsidR="00E0694F">
        <w:rPr>
          <w:rFonts w:ascii="Neue Haas Unica Med" w:hAnsi="Neue Haas Unica Med"/>
          <w:bCs/>
          <w:caps/>
          <w:sz w:val="24"/>
          <w:szCs w:val="24"/>
        </w:rPr>
        <w:t>A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ssistant </w:t>
      </w:r>
      <w:r w:rsidR="00E0694F">
        <w:rPr>
          <w:rFonts w:ascii="Neue Haas Unica Med" w:hAnsi="Neue Haas Unica Med"/>
          <w:bCs/>
          <w:caps/>
          <w:sz w:val="24"/>
          <w:szCs w:val="24"/>
        </w:rPr>
        <w:t>C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>amera</w:t>
      </w:r>
      <w:r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Pr="00265C9C">
        <w:rPr>
          <w:sz w:val="24"/>
          <w:szCs w:val="24"/>
        </w:rPr>
        <w:t xml:space="preserve"> Keith Ferreira</w:t>
      </w:r>
    </w:p>
    <w:p w14:paraId="78C78C12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Editor:</w:t>
      </w:r>
      <w:r w:rsidRPr="00265C9C">
        <w:rPr>
          <w:sz w:val="24"/>
          <w:szCs w:val="24"/>
        </w:rPr>
        <w:t xml:space="preserve"> Francisco Soriano</w:t>
      </w:r>
    </w:p>
    <w:p w14:paraId="1A558082" w14:textId="403739D2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Assistant Editor</w:t>
      </w:r>
      <w:r w:rsidR="001E0780" w:rsidRPr="00647F08">
        <w:rPr>
          <w:rFonts w:ascii="Neue Haas Unica Med" w:hAnsi="Neue Haas Unica Med"/>
          <w:bCs/>
          <w:caps/>
          <w:sz w:val="24"/>
          <w:szCs w:val="24"/>
        </w:rPr>
        <w:t xml:space="preserve"> </w:t>
      </w:r>
      <w:r w:rsidRPr="00647F08">
        <w:rPr>
          <w:rFonts w:ascii="Neue Haas Unica Med" w:hAnsi="Neue Haas Unica Med"/>
          <w:bCs/>
          <w:caps/>
          <w:sz w:val="24"/>
          <w:szCs w:val="24"/>
        </w:rPr>
        <w:t xml:space="preserve">/ </w:t>
      </w:r>
      <w:r w:rsidR="00E0694F">
        <w:rPr>
          <w:rFonts w:ascii="Neue Haas Unica Med" w:hAnsi="Neue Haas Unica Med"/>
          <w:bCs/>
          <w:caps/>
          <w:sz w:val="24"/>
          <w:szCs w:val="24"/>
        </w:rPr>
        <w:t>D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igital </w:t>
      </w:r>
      <w:r w:rsidR="00E0694F">
        <w:rPr>
          <w:rFonts w:ascii="Neue Haas Unica Med" w:hAnsi="Neue Haas Unica Med"/>
          <w:bCs/>
          <w:caps/>
          <w:sz w:val="24"/>
          <w:szCs w:val="24"/>
        </w:rPr>
        <w:t>I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maging </w:t>
      </w:r>
      <w:r w:rsidR="00E0694F">
        <w:rPr>
          <w:rFonts w:ascii="Neue Haas Unica Med" w:hAnsi="Neue Haas Unica Med"/>
          <w:bCs/>
          <w:caps/>
          <w:sz w:val="24"/>
          <w:szCs w:val="24"/>
        </w:rPr>
        <w:t>T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>echnician</w:t>
      </w:r>
      <w:r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Pr="00265C9C">
        <w:rPr>
          <w:sz w:val="24"/>
          <w:szCs w:val="24"/>
        </w:rPr>
        <w:t xml:space="preserve"> Taj Francois</w:t>
      </w:r>
    </w:p>
    <w:p w14:paraId="0AE62EB4" w14:textId="40220330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Sound Designer:</w:t>
      </w:r>
      <w:r w:rsidRPr="00265C9C">
        <w:rPr>
          <w:sz w:val="24"/>
          <w:szCs w:val="24"/>
        </w:rPr>
        <w:t xml:space="preserve"> Maarten </w:t>
      </w:r>
      <w:proofErr w:type="spellStart"/>
      <w:r w:rsidRPr="00265C9C">
        <w:rPr>
          <w:sz w:val="24"/>
          <w:szCs w:val="24"/>
        </w:rPr>
        <w:t>Hofmeijer</w:t>
      </w:r>
      <w:proofErr w:type="spellEnd"/>
      <w:r w:rsidR="00742910" w:rsidRPr="00265C9C">
        <w:rPr>
          <w:sz w:val="24"/>
          <w:szCs w:val="24"/>
        </w:rPr>
        <w:t xml:space="preserve"> &amp;</w:t>
      </w:r>
      <w:r w:rsidRPr="00265C9C">
        <w:rPr>
          <w:sz w:val="24"/>
          <w:szCs w:val="24"/>
        </w:rPr>
        <w:t xml:space="preserve"> Brent Kiser</w:t>
      </w:r>
    </w:p>
    <w:p w14:paraId="01492A90" w14:textId="77777777" w:rsidR="00010C8E" w:rsidRPr="00E25C37" w:rsidRDefault="00010C8E" w:rsidP="00500182">
      <w:pPr>
        <w:jc w:val="center"/>
      </w:pPr>
    </w:p>
    <w:p w14:paraId="3172436E" w14:textId="3E7E1660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Device Control</w:t>
      </w:r>
      <w:r w:rsidRPr="00067E21">
        <w:t>”</w:t>
      </w:r>
    </w:p>
    <w:p w14:paraId="0791AA55" w14:textId="7B422198" w:rsidR="00BC2E56" w:rsidRPr="00067E21" w:rsidRDefault="00BC2E56" w:rsidP="00500182">
      <w:pPr>
        <w:pStyle w:val="FilmAlbumCredits-Songwriter"/>
        <w:jc w:val="center"/>
      </w:pPr>
      <w:r w:rsidRPr="00067E21">
        <w:t>(W. Tillmans)</w:t>
      </w:r>
    </w:p>
    <w:p w14:paraId="6487DC73" w14:textId="77777777" w:rsidR="00742910" w:rsidRPr="00E25C37" w:rsidRDefault="00742910" w:rsidP="00500182">
      <w:pPr>
        <w:tabs>
          <w:tab w:val="left" w:pos="2997"/>
        </w:tabs>
        <w:jc w:val="center"/>
      </w:pPr>
      <w:r w:rsidRPr="00E25C37">
        <w:t>Performed by Wolfgang Tillmans</w:t>
      </w:r>
    </w:p>
    <w:p w14:paraId="7A402A69" w14:textId="5A32BCF6" w:rsidR="00BC2E56" w:rsidRPr="00E25C37" w:rsidRDefault="003B60E5" w:rsidP="00500182">
      <w:pPr>
        <w:tabs>
          <w:tab w:val="left" w:pos="2997"/>
        </w:tabs>
        <w:jc w:val="center"/>
      </w:pPr>
      <w:r>
        <w:t>Synthesizer</w:t>
      </w:r>
      <w:r w:rsidR="00BC2E56" w:rsidRPr="00E25C37">
        <w:t>: Tim Knapp &amp; Kyle Combs</w:t>
      </w:r>
    </w:p>
    <w:p w14:paraId="0AA7EC71" w14:textId="133F9262" w:rsidR="00BC2E56" w:rsidRPr="00E25C37" w:rsidRDefault="00BC2E56" w:rsidP="00500182">
      <w:pPr>
        <w:tabs>
          <w:tab w:val="left" w:pos="2997"/>
        </w:tabs>
        <w:jc w:val="center"/>
      </w:pPr>
      <w:r w:rsidRPr="00E25C37">
        <w:t>Drum Programming: Tim Knapp</w:t>
      </w:r>
    </w:p>
    <w:p w14:paraId="67266CE9" w14:textId="6D36657C" w:rsidR="00BC2E56" w:rsidRPr="00E25C37" w:rsidRDefault="00742910" w:rsidP="00500182">
      <w:pPr>
        <w:tabs>
          <w:tab w:val="left" w:pos="2997"/>
        </w:tabs>
        <w:jc w:val="center"/>
      </w:pPr>
      <w:r w:rsidRPr="00E25C37">
        <w:t xml:space="preserve">Additional </w:t>
      </w:r>
      <w:r w:rsidR="00BC2E56" w:rsidRPr="00E25C37">
        <w:t>Drums: Rosie Slater</w:t>
      </w:r>
    </w:p>
    <w:p w14:paraId="482D19E2" w14:textId="1009117A" w:rsidR="00BC2E56" w:rsidRPr="00E25C37" w:rsidRDefault="00742910" w:rsidP="00500182">
      <w:pPr>
        <w:jc w:val="center"/>
      </w:pPr>
      <w:r w:rsidRPr="00E25C37">
        <w:t xml:space="preserve">Recorded at Wolfgang’s Home, Berlin, </w:t>
      </w:r>
      <w:proofErr w:type="spellStart"/>
      <w:r w:rsidRPr="00E25C37">
        <w:t>Trixx</w:t>
      </w:r>
      <w:proofErr w:type="spellEnd"/>
      <w:r w:rsidRPr="00E25C37">
        <w:t xml:space="preserve"> Studios, Berlin &amp; Studio G, Brooklyn</w:t>
      </w:r>
    </w:p>
    <w:p w14:paraId="4DD8E710" w14:textId="77777777" w:rsidR="00010C8E" w:rsidRPr="00E25C37" w:rsidRDefault="00010C8E" w:rsidP="00500182">
      <w:pPr>
        <w:jc w:val="center"/>
      </w:pPr>
    </w:p>
    <w:p w14:paraId="0546DAE2" w14:textId="400209BA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At Your Best (You Are Love)</w:t>
      </w:r>
      <w:r w:rsidRPr="00067E21">
        <w:t>”</w:t>
      </w:r>
    </w:p>
    <w:p w14:paraId="0A47B32C" w14:textId="7D0D41A2" w:rsidR="00BC2E56" w:rsidRPr="00067E21" w:rsidRDefault="00BC2E56" w:rsidP="00500182">
      <w:pPr>
        <w:pStyle w:val="FilmAlbumCredits-Songwriter"/>
        <w:jc w:val="center"/>
      </w:pPr>
      <w:r w:rsidRPr="00067E21">
        <w:t>(</w:t>
      </w:r>
      <w:r w:rsidR="00742910" w:rsidRPr="00067E21">
        <w:t>E. Isley, M. Isley, C. Jasper, R. Isley, O. Isley, R. Isley</w:t>
      </w:r>
      <w:r w:rsidRPr="00067E21">
        <w:t>)</w:t>
      </w:r>
    </w:p>
    <w:p w14:paraId="7BB152C2" w14:textId="77777777" w:rsidR="00BC2E56" w:rsidRPr="00E25C37" w:rsidRDefault="00BC2E56" w:rsidP="00500182">
      <w:pPr>
        <w:jc w:val="center"/>
      </w:pPr>
      <w:r w:rsidRPr="00E25C37">
        <w:t>String Orchestration: Jonny Greenwood</w:t>
      </w:r>
    </w:p>
    <w:p w14:paraId="5CC0CA05" w14:textId="77777777" w:rsidR="00BC2E56" w:rsidRPr="00E25C37" w:rsidRDefault="00BC2E56" w:rsidP="00500182">
      <w:pPr>
        <w:jc w:val="center"/>
      </w:pPr>
      <w:r w:rsidRPr="00E25C37">
        <w:t>Orchestra Credits: London Contemporary Orchestra</w:t>
      </w:r>
    </w:p>
    <w:p w14:paraId="6B13113C" w14:textId="77777777" w:rsidR="00BC2E56" w:rsidRPr="00E25C37" w:rsidRDefault="00BC2E56" w:rsidP="00500182">
      <w:pPr>
        <w:jc w:val="center"/>
      </w:pPr>
      <w:r w:rsidRPr="00E25C37">
        <w:t>Engineer: Graeme Stewart</w:t>
      </w:r>
    </w:p>
    <w:p w14:paraId="55890875" w14:textId="52C21038" w:rsidR="00BC2E56" w:rsidRPr="00E25C37" w:rsidRDefault="00BC2E56" w:rsidP="00500182">
      <w:pPr>
        <w:jc w:val="center"/>
      </w:pPr>
      <w:r w:rsidRPr="00E25C37">
        <w:t>Piano: Om</w:t>
      </w:r>
      <w:r w:rsidR="00786414" w:rsidRPr="00E25C37">
        <w:t>’</w:t>
      </w:r>
      <w:r w:rsidRPr="00E25C37">
        <w:t>Mas Keith</w:t>
      </w:r>
    </w:p>
    <w:p w14:paraId="05164C72" w14:textId="67D5FB16" w:rsidR="00BC2E56" w:rsidRPr="00E25C37" w:rsidRDefault="003B60E5" w:rsidP="00500182">
      <w:pPr>
        <w:jc w:val="center"/>
      </w:pPr>
      <w:r>
        <w:t>Synthesizer</w:t>
      </w:r>
      <w:r w:rsidR="00BC2E56" w:rsidRPr="00E25C37">
        <w:t>: James Blake</w:t>
      </w:r>
    </w:p>
    <w:p w14:paraId="437F6005" w14:textId="2E6EC84D" w:rsidR="00BC2E56" w:rsidRPr="00E25C37" w:rsidRDefault="00BC2E56" w:rsidP="00500182">
      <w:pPr>
        <w:jc w:val="center"/>
      </w:pPr>
      <w:r w:rsidRPr="00E25C37">
        <w:t>Cover of the Isley Brothers</w:t>
      </w:r>
      <w:r w:rsidR="00A47723" w:rsidRPr="00E25C37">
        <w:t>’</w:t>
      </w:r>
      <w:r w:rsidRPr="00E25C37">
        <w:t xml:space="preserve"> song </w:t>
      </w:r>
      <w:r w:rsidR="00A47723" w:rsidRPr="00E25C37">
        <w:t>“(</w:t>
      </w:r>
      <w:r w:rsidRPr="00E25C37">
        <w:t>At Your Best</w:t>
      </w:r>
      <w:r w:rsidR="00A47723" w:rsidRPr="00E25C37">
        <w:t>)</w:t>
      </w:r>
      <w:r w:rsidRPr="00E25C37">
        <w:t xml:space="preserve"> You Are Love</w:t>
      </w:r>
      <w:r w:rsidR="00A47723" w:rsidRPr="00E25C37">
        <w:t>”</w:t>
      </w:r>
    </w:p>
    <w:p w14:paraId="089378E9" w14:textId="1CA247A0" w:rsidR="00BC2E56" w:rsidRPr="00E25C37" w:rsidRDefault="00BC2E56" w:rsidP="00500182">
      <w:pPr>
        <w:jc w:val="center"/>
      </w:pPr>
      <w:r w:rsidRPr="00E25C37">
        <w:t xml:space="preserve">Cover </w:t>
      </w:r>
      <w:r w:rsidR="00D04EC6" w:rsidRPr="00E25C37">
        <w:t>r</w:t>
      </w:r>
      <w:r w:rsidRPr="00E25C37">
        <w:t xml:space="preserve">ecorded at </w:t>
      </w:r>
      <w:r w:rsidR="00916B8E" w:rsidRPr="00916B8E">
        <w:t xml:space="preserve">Abbey Road Studios &amp; </w:t>
      </w:r>
      <w:proofErr w:type="spellStart"/>
      <w:r w:rsidR="00916B8E" w:rsidRPr="00916B8E">
        <w:t>EastWest</w:t>
      </w:r>
      <w:proofErr w:type="spellEnd"/>
      <w:r w:rsidR="00916B8E" w:rsidRPr="00916B8E">
        <w:t xml:space="preserve"> Studios</w:t>
      </w:r>
    </w:p>
    <w:p w14:paraId="6D39D7E8" w14:textId="77777777" w:rsidR="00010C8E" w:rsidRPr="00E25C37" w:rsidRDefault="00010C8E" w:rsidP="00500182">
      <w:pPr>
        <w:jc w:val="center"/>
      </w:pPr>
    </w:p>
    <w:p w14:paraId="1C923500" w14:textId="4D0C77EE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Alabama</w:t>
      </w:r>
      <w:r w:rsidRPr="00067E21">
        <w:t>”</w:t>
      </w:r>
    </w:p>
    <w:p w14:paraId="3007F6E0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3C96B9DB" w14:textId="77777777" w:rsidR="00BC2E56" w:rsidRPr="00E25C37" w:rsidRDefault="00BC2E56" w:rsidP="00500182">
      <w:pPr>
        <w:jc w:val="center"/>
      </w:pPr>
      <w:r w:rsidRPr="00E25C37">
        <w:t>Piano: Frank Ocean</w:t>
      </w:r>
    </w:p>
    <w:p w14:paraId="7D64CF29" w14:textId="77777777" w:rsidR="00BC2E56" w:rsidRPr="00E25C37" w:rsidRDefault="00BC2E56" w:rsidP="00500182">
      <w:pPr>
        <w:jc w:val="center"/>
      </w:pPr>
      <w:r w:rsidRPr="00E25C37">
        <w:t xml:space="preserve">Additional Vocals: </w:t>
      </w:r>
      <w:proofErr w:type="spellStart"/>
      <w:r w:rsidRPr="00E25C37">
        <w:t>Sampha</w:t>
      </w:r>
      <w:proofErr w:type="spellEnd"/>
      <w:r w:rsidRPr="00E25C37">
        <w:t xml:space="preserve"> &amp; Jazmine Sullivan</w:t>
      </w:r>
    </w:p>
    <w:p w14:paraId="77FBFE96" w14:textId="2608B270" w:rsidR="00742910" w:rsidRPr="00E25C37" w:rsidRDefault="00BC2E56" w:rsidP="00500182">
      <w:pPr>
        <w:jc w:val="center"/>
      </w:pPr>
      <w:r w:rsidRPr="00E25C37">
        <w:t xml:space="preserve">Recorded at </w:t>
      </w:r>
      <w:r w:rsidR="001E4C37" w:rsidRPr="00E25C37">
        <w:t>The Mercer Hotel</w:t>
      </w:r>
      <w:r w:rsidRPr="00E25C37">
        <w:t xml:space="preserve"> &amp; Capitol Studios</w:t>
      </w:r>
    </w:p>
    <w:p w14:paraId="1F6C5879" w14:textId="44DD4710" w:rsidR="00BC2E56" w:rsidRPr="00E25C37" w:rsidRDefault="00742910" w:rsidP="00500182">
      <w:pPr>
        <w:jc w:val="center"/>
      </w:pPr>
      <w:proofErr w:type="spellStart"/>
      <w:r w:rsidRPr="00E25C37">
        <w:t>Sampha</w:t>
      </w:r>
      <w:proofErr w:type="spellEnd"/>
      <w:r w:rsidRPr="00E25C37">
        <w:t xml:space="preserve"> appears courtesy of Young Turks</w:t>
      </w:r>
    </w:p>
    <w:p w14:paraId="1B508B4D" w14:textId="77777777" w:rsidR="00010C8E" w:rsidRPr="00E25C37" w:rsidRDefault="00010C8E" w:rsidP="00500182">
      <w:pPr>
        <w:jc w:val="center"/>
      </w:pPr>
    </w:p>
    <w:p w14:paraId="1A8AE81C" w14:textId="7B37D3F9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Mine</w:t>
      </w:r>
      <w:r w:rsidRPr="00067E21">
        <w:t>”</w:t>
      </w:r>
    </w:p>
    <w:p w14:paraId="5DF73EF4" w14:textId="49C3C49A" w:rsidR="00BC2E56" w:rsidRPr="00067E21" w:rsidRDefault="00BC2E56" w:rsidP="00500182">
      <w:pPr>
        <w:pStyle w:val="FilmAlbumCredits-Songwriter"/>
        <w:jc w:val="center"/>
      </w:pPr>
      <w:r w:rsidRPr="00067E21">
        <w:t>(</w:t>
      </w:r>
      <w:r w:rsidR="00742910" w:rsidRPr="00067E21">
        <w:t>F. Ocean, A. Ghersi</w:t>
      </w:r>
      <w:r w:rsidRPr="00067E21">
        <w:t>)</w:t>
      </w:r>
    </w:p>
    <w:p w14:paraId="017AB665" w14:textId="77777777" w:rsidR="00742910" w:rsidRPr="00E25C37" w:rsidRDefault="00742910" w:rsidP="00500182">
      <w:pPr>
        <w:jc w:val="center"/>
      </w:pPr>
      <w:r w:rsidRPr="00E25C37">
        <w:t>Produced by Arca</w:t>
      </w:r>
    </w:p>
    <w:p w14:paraId="5BB3E7BA" w14:textId="2156E1D0" w:rsidR="00742910" w:rsidRPr="00E25C37" w:rsidRDefault="003B60E5" w:rsidP="00500182">
      <w:pPr>
        <w:jc w:val="center"/>
      </w:pPr>
      <w:r>
        <w:t>Synthesizer</w:t>
      </w:r>
      <w:r w:rsidR="00742910" w:rsidRPr="00E25C37">
        <w:t>: Buddy Ross</w:t>
      </w:r>
    </w:p>
    <w:p w14:paraId="67FE7EF3" w14:textId="42F769FD" w:rsidR="00BC2E56" w:rsidRPr="00E25C37" w:rsidRDefault="00BC2E56" w:rsidP="00500182">
      <w:pPr>
        <w:jc w:val="center"/>
      </w:pPr>
      <w:r w:rsidRPr="00E25C37">
        <w:t>Recorded at Abbey Road</w:t>
      </w:r>
      <w:r w:rsidR="00DF1D18" w:rsidRPr="00E25C37">
        <w:t xml:space="preserve"> Studios</w:t>
      </w:r>
    </w:p>
    <w:p w14:paraId="23A2F8F6" w14:textId="77777777" w:rsidR="00010C8E" w:rsidRPr="00E25C37" w:rsidRDefault="00010C8E" w:rsidP="00500182">
      <w:pPr>
        <w:jc w:val="center"/>
      </w:pPr>
    </w:p>
    <w:p w14:paraId="29592EAF" w14:textId="0BC43E15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U-N-I-T-Y</w:t>
      </w:r>
      <w:r w:rsidRPr="00067E21">
        <w:t>”</w:t>
      </w:r>
    </w:p>
    <w:p w14:paraId="5D60B375" w14:textId="4B5870A9" w:rsidR="00BC2E56" w:rsidRPr="00067E21" w:rsidRDefault="00BC2E56" w:rsidP="00500182">
      <w:pPr>
        <w:pStyle w:val="FilmAlbumCredits-Songwriter"/>
        <w:jc w:val="center"/>
      </w:pPr>
      <w:r w:rsidRPr="00067E21">
        <w:t>(</w:t>
      </w:r>
      <w:r w:rsidR="00742910" w:rsidRPr="00067E21">
        <w:t>F. Ocean, S. Vidal, A. Feeney</w:t>
      </w:r>
      <w:r w:rsidRPr="00067E21">
        <w:t>)</w:t>
      </w:r>
    </w:p>
    <w:p w14:paraId="05163CF5" w14:textId="3EF11170" w:rsidR="00742910" w:rsidRPr="00E25C37" w:rsidRDefault="00742910" w:rsidP="00500182">
      <w:pPr>
        <w:jc w:val="center"/>
      </w:pPr>
      <w:r w:rsidRPr="00E25C37">
        <w:t xml:space="preserve">Co-Production: </w:t>
      </w:r>
      <w:r w:rsidR="00250754" w:rsidRPr="00250754">
        <w:t xml:space="preserve">STWO </w:t>
      </w:r>
      <w:r w:rsidRPr="00E25C37">
        <w:t>&amp; Frank Dukes</w:t>
      </w:r>
    </w:p>
    <w:p w14:paraId="412D3ECC" w14:textId="77777777" w:rsidR="00742910" w:rsidRPr="00E25C37" w:rsidRDefault="00742910" w:rsidP="00500182">
      <w:pPr>
        <w:jc w:val="center"/>
      </w:pPr>
      <w:r w:rsidRPr="00E25C37">
        <w:t xml:space="preserve">Piano: Christophe </w:t>
      </w:r>
      <w:proofErr w:type="spellStart"/>
      <w:r w:rsidRPr="00E25C37">
        <w:t>Chassol</w:t>
      </w:r>
      <w:proofErr w:type="spellEnd"/>
    </w:p>
    <w:p w14:paraId="7FCEEFFF" w14:textId="300F7EEA" w:rsidR="00742910" w:rsidRPr="00E25C37" w:rsidRDefault="003B60E5" w:rsidP="00500182">
      <w:pPr>
        <w:jc w:val="center"/>
      </w:pPr>
      <w:r>
        <w:t>Synthesizer</w:t>
      </w:r>
      <w:r w:rsidR="00742910" w:rsidRPr="00E25C37">
        <w:t>: Buddy Ross</w:t>
      </w:r>
    </w:p>
    <w:p w14:paraId="40DA0C50" w14:textId="77777777" w:rsidR="00742910" w:rsidRPr="00E25C37" w:rsidRDefault="00742910" w:rsidP="00500182">
      <w:pPr>
        <w:jc w:val="center"/>
      </w:pPr>
      <w:r w:rsidRPr="00E25C37">
        <w:t>Trumpet: Nico Segal</w:t>
      </w:r>
    </w:p>
    <w:p w14:paraId="08172A83" w14:textId="3325570F" w:rsidR="00742910" w:rsidRPr="00E25C37" w:rsidRDefault="003B60E5" w:rsidP="00500182">
      <w:pPr>
        <w:jc w:val="center"/>
      </w:pPr>
      <w:r>
        <w:t>Guitar</w:t>
      </w:r>
      <w:r w:rsidR="00742910" w:rsidRPr="00E25C37">
        <w:t>: Alex G</w:t>
      </w:r>
    </w:p>
    <w:p w14:paraId="7BC6A812" w14:textId="77777777" w:rsidR="00742910" w:rsidRPr="00E25C37" w:rsidRDefault="00742910" w:rsidP="00500182">
      <w:pPr>
        <w:jc w:val="center"/>
      </w:pPr>
      <w:r w:rsidRPr="00E25C37">
        <w:t>Recorded at Capitol Studios</w:t>
      </w:r>
    </w:p>
    <w:p w14:paraId="3D04C123" w14:textId="4B09237A" w:rsidR="00BC2E56" w:rsidRPr="00E25C37" w:rsidRDefault="00742910" w:rsidP="00500182">
      <w:pPr>
        <w:jc w:val="center"/>
      </w:pPr>
      <w:r w:rsidRPr="00E25C37">
        <w:t xml:space="preserve">Trumpet </w:t>
      </w:r>
      <w:r w:rsidR="00153937">
        <w:t>r</w:t>
      </w:r>
      <w:r w:rsidRPr="00E25C37">
        <w:t xml:space="preserve">ecorded at </w:t>
      </w:r>
      <w:r w:rsidR="00153937" w:rsidRPr="00153937">
        <w:t>Shangri-La</w:t>
      </w:r>
      <w:r w:rsidR="00153937">
        <w:t xml:space="preserve"> Studios</w:t>
      </w:r>
    </w:p>
    <w:p w14:paraId="40DC7698" w14:textId="77777777" w:rsidR="00010C8E" w:rsidRPr="00E25C37" w:rsidRDefault="00010C8E" w:rsidP="00500182">
      <w:pPr>
        <w:jc w:val="center"/>
      </w:pPr>
    </w:p>
    <w:p w14:paraId="7A722F42" w14:textId="0537AFFD" w:rsidR="00BC2E56" w:rsidRPr="00067E21" w:rsidRDefault="00BC2E56" w:rsidP="00500182">
      <w:pPr>
        <w:pStyle w:val="FilmAlbumCredits-TrackTitles"/>
        <w:jc w:val="center"/>
      </w:pPr>
      <w:r w:rsidRPr="00067E21">
        <w:t xml:space="preserve">Ambience 001: </w:t>
      </w:r>
      <w:r w:rsidR="00786414" w:rsidRPr="00067E21">
        <w:t>“</w:t>
      </w:r>
      <w:r w:rsidRPr="00067E21">
        <w:t xml:space="preserve">In </w:t>
      </w:r>
      <w:r w:rsidR="00A72F92" w:rsidRPr="00067E21">
        <w:t>a</w:t>
      </w:r>
      <w:r w:rsidRPr="00067E21">
        <w:t xml:space="preserve"> Certain Way</w:t>
      </w:r>
      <w:r w:rsidR="00786414" w:rsidRPr="00067E21">
        <w:t>”</w:t>
      </w:r>
    </w:p>
    <w:p w14:paraId="46749312" w14:textId="77777777" w:rsidR="00010C8E" w:rsidRPr="00E25C37" w:rsidRDefault="00010C8E" w:rsidP="00500182">
      <w:pPr>
        <w:jc w:val="center"/>
      </w:pPr>
    </w:p>
    <w:p w14:paraId="098BE520" w14:textId="62E838B8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Comme des Gar</w:t>
      </w:r>
      <w:r w:rsidR="00C25F95" w:rsidRPr="00067E21">
        <w:t>ç</w:t>
      </w:r>
      <w:r w:rsidR="00BC2E56" w:rsidRPr="00067E21">
        <w:t>ons</w:t>
      </w:r>
      <w:r w:rsidRPr="00067E21">
        <w:t>”</w:t>
      </w:r>
    </w:p>
    <w:p w14:paraId="56E1B0B3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2B44A616" w14:textId="4508B772" w:rsidR="00BC2E56" w:rsidRPr="00E25C37" w:rsidRDefault="003B60E5" w:rsidP="00500182">
      <w:pPr>
        <w:jc w:val="center"/>
      </w:pPr>
      <w:r>
        <w:t>Synthesizer</w:t>
      </w:r>
      <w:r w:rsidR="00BC2E56" w:rsidRPr="00E25C37">
        <w:t>: Buddy Ross</w:t>
      </w:r>
    </w:p>
    <w:p w14:paraId="03A4526B" w14:textId="28B70953" w:rsidR="00BC2E56" w:rsidRPr="00E25C37" w:rsidRDefault="00BC2E56" w:rsidP="00500182">
      <w:pPr>
        <w:jc w:val="center"/>
      </w:pPr>
      <w:r w:rsidRPr="00E25C37">
        <w:t xml:space="preserve">Drum Programming: </w:t>
      </w:r>
      <w:r w:rsidR="00423C79" w:rsidRPr="00E25C37">
        <w:t xml:space="preserve">TROY </w:t>
      </w:r>
      <w:proofErr w:type="spellStart"/>
      <w:r w:rsidR="00423C79" w:rsidRPr="00E25C37">
        <w:t>NōKA</w:t>
      </w:r>
      <w:proofErr w:type="spellEnd"/>
      <w:r w:rsidRPr="00E25C37">
        <w:t xml:space="preserve"> &amp; </w:t>
      </w:r>
      <w:proofErr w:type="spellStart"/>
      <w:r w:rsidR="00D04EC6" w:rsidRPr="00E25C37">
        <w:t>Vegyn</w:t>
      </w:r>
      <w:proofErr w:type="spellEnd"/>
    </w:p>
    <w:p w14:paraId="51FA7DBB" w14:textId="77777777" w:rsidR="00BC2E56" w:rsidRPr="00E25C37" w:rsidRDefault="00BC2E56" w:rsidP="00500182">
      <w:pPr>
        <w:jc w:val="center"/>
      </w:pPr>
      <w:r w:rsidRPr="00E25C37">
        <w:t>Bass: Ben Reed</w:t>
      </w:r>
    </w:p>
    <w:p w14:paraId="11B644E1" w14:textId="77777777" w:rsidR="00BC2E56" w:rsidRPr="00E25C37" w:rsidRDefault="00BC2E56" w:rsidP="00500182">
      <w:pPr>
        <w:jc w:val="center"/>
      </w:pPr>
      <w:r w:rsidRPr="00E25C37">
        <w:t xml:space="preserve">Additional Vocals: Rita </w:t>
      </w:r>
      <w:proofErr w:type="spellStart"/>
      <w:r w:rsidRPr="00E25C37">
        <w:t>Zebdi</w:t>
      </w:r>
      <w:proofErr w:type="spellEnd"/>
    </w:p>
    <w:p w14:paraId="187D2C54" w14:textId="684344DC" w:rsidR="00BC2E56" w:rsidRPr="00E25C37" w:rsidRDefault="00BC2E56" w:rsidP="00500182">
      <w:pPr>
        <w:jc w:val="center"/>
      </w:pPr>
      <w:r w:rsidRPr="00E25C37">
        <w:t>Recorded at MSR</w:t>
      </w:r>
      <w:r w:rsidR="001E0780" w:rsidRPr="00E25C37">
        <w:t xml:space="preserve"> Studios</w:t>
      </w:r>
      <w:r w:rsidRPr="00E25C37">
        <w:t xml:space="preserve"> &amp; Capitol Studios</w:t>
      </w:r>
    </w:p>
    <w:p w14:paraId="3767AF02" w14:textId="77777777" w:rsidR="00010C8E" w:rsidRPr="00E25C37" w:rsidRDefault="00010C8E" w:rsidP="00500182">
      <w:pPr>
        <w:jc w:val="center"/>
      </w:pPr>
    </w:p>
    <w:p w14:paraId="03A33DD3" w14:textId="1386FB6E" w:rsidR="00F16052" w:rsidRPr="00067E21" w:rsidRDefault="00F16052" w:rsidP="00500182">
      <w:pPr>
        <w:pStyle w:val="FilmAlbumCredits-TrackTitles"/>
        <w:jc w:val="center"/>
      </w:pPr>
      <w:r w:rsidRPr="00067E21">
        <w:t>“</w:t>
      </w:r>
      <w:r w:rsidR="00C25F95" w:rsidRPr="00067E21">
        <w:t>Xenons</w:t>
      </w:r>
      <w:r w:rsidRPr="00067E21">
        <w:t>”</w:t>
      </w:r>
    </w:p>
    <w:p w14:paraId="28878279" w14:textId="46B535E9" w:rsidR="00F16052" w:rsidRPr="00067E21" w:rsidRDefault="00F16052" w:rsidP="00500182">
      <w:pPr>
        <w:pStyle w:val="FilmAlbumCredits-Songwriter"/>
        <w:jc w:val="center"/>
      </w:pPr>
      <w:r w:rsidRPr="00067E21">
        <w:t xml:space="preserve">(F. Ocean, J. </w:t>
      </w:r>
      <w:proofErr w:type="spellStart"/>
      <w:r w:rsidRPr="00067E21">
        <w:t>Thornalley</w:t>
      </w:r>
      <w:proofErr w:type="spellEnd"/>
      <w:r w:rsidRPr="00067E21">
        <w:t>)</w:t>
      </w:r>
    </w:p>
    <w:p w14:paraId="0310834E" w14:textId="7D919929" w:rsidR="00F16052" w:rsidRPr="00E25C37" w:rsidRDefault="00F16052" w:rsidP="00500182">
      <w:pPr>
        <w:jc w:val="center"/>
      </w:pPr>
      <w:r w:rsidRPr="00E25C37">
        <w:t xml:space="preserve">Programming: </w:t>
      </w:r>
      <w:proofErr w:type="spellStart"/>
      <w:r w:rsidR="00423C79" w:rsidRPr="00E25C37">
        <w:t>Vegyn</w:t>
      </w:r>
      <w:proofErr w:type="spellEnd"/>
    </w:p>
    <w:p w14:paraId="180F3548" w14:textId="45D68FC8" w:rsidR="00F16052" w:rsidRPr="00E25C37" w:rsidRDefault="00F16052" w:rsidP="00500182">
      <w:pPr>
        <w:jc w:val="center"/>
      </w:pPr>
      <w:r w:rsidRPr="00E25C37">
        <w:t xml:space="preserve">Recorded at </w:t>
      </w:r>
      <w:r w:rsidR="00D04EC6" w:rsidRPr="00E25C37">
        <w:t>MSR Studios</w:t>
      </w:r>
    </w:p>
    <w:p w14:paraId="54B52A6F" w14:textId="77777777" w:rsidR="00010C8E" w:rsidRPr="00E25C37" w:rsidRDefault="00010C8E" w:rsidP="00500182">
      <w:pPr>
        <w:jc w:val="center"/>
      </w:pPr>
    </w:p>
    <w:p w14:paraId="39232C94" w14:textId="77777777" w:rsidR="001E4C37" w:rsidRPr="00067E21" w:rsidRDefault="001E4C37" w:rsidP="00500182">
      <w:pPr>
        <w:pStyle w:val="FilmAlbumCredits-TrackTitles"/>
        <w:jc w:val="center"/>
      </w:pPr>
      <w:r w:rsidRPr="00067E21">
        <w:t>Ambience 002: “Honeybaby”</w:t>
      </w:r>
    </w:p>
    <w:p w14:paraId="1ECFE3C6" w14:textId="77777777" w:rsidR="00010C8E" w:rsidRPr="00E25C37" w:rsidRDefault="00010C8E" w:rsidP="00500182">
      <w:pPr>
        <w:jc w:val="center"/>
      </w:pPr>
    </w:p>
    <w:p w14:paraId="2F490CED" w14:textId="43DED203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Wither</w:t>
      </w:r>
      <w:r w:rsidRPr="00067E21">
        <w:t>”</w:t>
      </w:r>
    </w:p>
    <w:p w14:paraId="2081A329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285D252D" w14:textId="4BEDF98F" w:rsidR="00BC2E56" w:rsidRPr="00E25C37" w:rsidRDefault="003B60E5" w:rsidP="00500182">
      <w:pPr>
        <w:jc w:val="center"/>
      </w:pPr>
      <w:r>
        <w:t>Guitar</w:t>
      </w:r>
      <w:r w:rsidR="00BC2E56" w:rsidRPr="00E25C37">
        <w:t xml:space="preserve">: </w:t>
      </w:r>
      <w:r w:rsidR="001E4C37" w:rsidRPr="00E25C37">
        <w:t>Alex G</w:t>
      </w:r>
    </w:p>
    <w:p w14:paraId="1867FB8D" w14:textId="77777777" w:rsidR="00BC2E56" w:rsidRPr="00E25C37" w:rsidRDefault="00BC2E56" w:rsidP="00500182">
      <w:pPr>
        <w:jc w:val="center"/>
      </w:pPr>
      <w:r w:rsidRPr="00E25C37">
        <w:t>Background Vocals: Jazmine Sullivan</w:t>
      </w:r>
    </w:p>
    <w:p w14:paraId="682A1FA5" w14:textId="77777777" w:rsidR="00BC2E56" w:rsidRPr="00E25C37" w:rsidRDefault="00BC2E56" w:rsidP="00500182">
      <w:pPr>
        <w:jc w:val="center"/>
      </w:pPr>
      <w:r w:rsidRPr="00E25C37">
        <w:t>Bass: Ben Reed</w:t>
      </w:r>
    </w:p>
    <w:p w14:paraId="330CEB76" w14:textId="77777777" w:rsidR="00BC2E56" w:rsidRPr="00E25C37" w:rsidRDefault="00BC2E56" w:rsidP="00500182">
      <w:pPr>
        <w:jc w:val="center"/>
      </w:pPr>
      <w:r w:rsidRPr="00E25C37">
        <w:t>Piano: Frank Ocean</w:t>
      </w:r>
    </w:p>
    <w:p w14:paraId="11B1E4A3" w14:textId="6D4655B8" w:rsidR="00BC2E56" w:rsidRPr="00E25C37" w:rsidRDefault="00BC2E56" w:rsidP="00500182">
      <w:pPr>
        <w:jc w:val="center"/>
      </w:pPr>
      <w:r w:rsidRPr="00E25C37">
        <w:t xml:space="preserve">Recorded at </w:t>
      </w:r>
      <w:r w:rsidR="001E4C37" w:rsidRPr="00E25C37">
        <w:t>The Mercer Hotel</w:t>
      </w:r>
    </w:p>
    <w:p w14:paraId="78654C28" w14:textId="77777777" w:rsidR="00010C8E" w:rsidRPr="00E25C37" w:rsidRDefault="00010C8E" w:rsidP="00500182">
      <w:pPr>
        <w:jc w:val="center"/>
      </w:pPr>
    </w:p>
    <w:p w14:paraId="709D01BA" w14:textId="59CCA99A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Hublots</w:t>
      </w:r>
      <w:r w:rsidRPr="00067E21">
        <w:t>”</w:t>
      </w:r>
    </w:p>
    <w:p w14:paraId="52582578" w14:textId="5E54C949" w:rsidR="00BC2E56" w:rsidRPr="00067E21" w:rsidRDefault="00BC2E56" w:rsidP="00500182">
      <w:pPr>
        <w:pStyle w:val="FilmAlbumCredits-Songwriter"/>
        <w:jc w:val="center"/>
      </w:pPr>
      <w:r w:rsidRPr="00067E21">
        <w:t>(</w:t>
      </w:r>
      <w:r w:rsidR="001E4C37" w:rsidRPr="00067E21">
        <w:t xml:space="preserve">F. Ocean, C. </w:t>
      </w:r>
      <w:proofErr w:type="spellStart"/>
      <w:r w:rsidR="001E4C37" w:rsidRPr="00067E21">
        <w:t>Njapa</w:t>
      </w:r>
      <w:proofErr w:type="spellEnd"/>
      <w:r w:rsidR="001E4C37" w:rsidRPr="00067E21">
        <w:t>, G. Porter, A. Mitchell, D. Braithwaite</w:t>
      </w:r>
      <w:r w:rsidRPr="00067E21">
        <w:t>)</w:t>
      </w:r>
    </w:p>
    <w:p w14:paraId="792E4BBA" w14:textId="5D19F62F" w:rsidR="001E4C37" w:rsidRPr="00E25C37" w:rsidRDefault="001E4C37" w:rsidP="00500182">
      <w:pPr>
        <w:jc w:val="center"/>
      </w:pPr>
      <w:r w:rsidRPr="00E25C37">
        <w:t xml:space="preserve">Produced by </w:t>
      </w:r>
      <w:r w:rsidR="00D04EC6" w:rsidRPr="00E25C37">
        <w:t>88-Keys</w:t>
      </w:r>
      <w:r w:rsidRPr="00E25C37">
        <w:t xml:space="preserve"> for Keys Open Doors, LLC/Very Good Beats, Inc.</w:t>
      </w:r>
    </w:p>
    <w:p w14:paraId="001C0CB8" w14:textId="77777777" w:rsidR="001E4C37" w:rsidRPr="00E25C37" w:rsidRDefault="001E4C37" w:rsidP="00500182">
      <w:pPr>
        <w:jc w:val="center"/>
      </w:pPr>
      <w:r w:rsidRPr="00E25C37">
        <w:t>Piano: Frank Ocean</w:t>
      </w:r>
    </w:p>
    <w:p w14:paraId="4F20A2EB" w14:textId="77777777" w:rsidR="001E4C37" w:rsidRPr="00E25C37" w:rsidRDefault="001E4C37" w:rsidP="00500182">
      <w:pPr>
        <w:jc w:val="center"/>
      </w:pPr>
      <w:r w:rsidRPr="00E25C37">
        <w:t>Vocals: Jazmine Sullivan</w:t>
      </w:r>
    </w:p>
    <w:p w14:paraId="3216F46E" w14:textId="354185A9" w:rsidR="001E4C37" w:rsidRPr="00E25C37" w:rsidRDefault="001E4C37" w:rsidP="00500182">
      <w:pPr>
        <w:jc w:val="center"/>
      </w:pPr>
      <w:r w:rsidRPr="00E25C37">
        <w:t xml:space="preserve">Additional Programming: </w:t>
      </w:r>
      <w:r w:rsidR="00D04EC6" w:rsidRPr="00E25C37">
        <w:t>88-Keys</w:t>
      </w:r>
    </w:p>
    <w:p w14:paraId="093D0071" w14:textId="238E3576" w:rsidR="001E4C37" w:rsidRPr="00E25C37" w:rsidRDefault="001E4C37" w:rsidP="00500182">
      <w:pPr>
        <w:jc w:val="center"/>
      </w:pPr>
      <w:r w:rsidRPr="00E25C37">
        <w:t>Recorded at The Mercer Hotel &amp; Conway Studios</w:t>
      </w:r>
    </w:p>
    <w:p w14:paraId="3EDDAC68" w14:textId="3018B3ED" w:rsidR="00BC2E56" w:rsidRPr="00D2335B" w:rsidRDefault="001E4C37" w:rsidP="00500182">
      <w:pPr>
        <w:jc w:val="center"/>
      </w:pPr>
      <w:r w:rsidRPr="00D2335B">
        <w:rPr>
          <w:sz w:val="18"/>
          <w:szCs w:val="18"/>
        </w:rPr>
        <w:t xml:space="preserve">Recording samples from The </w:t>
      </w:r>
      <w:proofErr w:type="spellStart"/>
      <w:r w:rsidRPr="00D2335B">
        <w:rPr>
          <w:sz w:val="18"/>
          <w:szCs w:val="18"/>
        </w:rPr>
        <w:t>Sherbs</w:t>
      </w:r>
      <w:proofErr w:type="spellEnd"/>
      <w:r w:rsidRPr="00D2335B">
        <w:rPr>
          <w:sz w:val="18"/>
          <w:szCs w:val="18"/>
        </w:rPr>
        <w:t xml:space="preserve"> recording “We Ride Tonight” performed by The </w:t>
      </w:r>
      <w:proofErr w:type="spellStart"/>
      <w:r w:rsidRPr="00D2335B">
        <w:rPr>
          <w:sz w:val="18"/>
          <w:szCs w:val="18"/>
        </w:rPr>
        <w:t>Sherbs</w:t>
      </w:r>
      <w:proofErr w:type="spellEnd"/>
      <w:r w:rsidRPr="00D2335B">
        <w:rPr>
          <w:sz w:val="18"/>
          <w:szCs w:val="18"/>
        </w:rPr>
        <w:t xml:space="preserve"> </w:t>
      </w:r>
      <w:r w:rsidR="00DF4582" w:rsidRPr="00D2335B">
        <w:rPr>
          <w:sz w:val="18"/>
          <w:szCs w:val="18"/>
        </w:rPr>
        <w:t xml:space="preserve">&amp; </w:t>
      </w:r>
      <w:r w:rsidRPr="00D2335B">
        <w:rPr>
          <w:sz w:val="18"/>
          <w:szCs w:val="18"/>
        </w:rPr>
        <w:t xml:space="preserve">written by Garth Porter, Anthony Mitchell </w:t>
      </w:r>
      <w:r w:rsidR="00DF4582" w:rsidRPr="00D2335B">
        <w:rPr>
          <w:sz w:val="18"/>
          <w:szCs w:val="18"/>
        </w:rPr>
        <w:t>&amp;</w:t>
      </w:r>
      <w:r w:rsidRPr="00D2335B">
        <w:rPr>
          <w:sz w:val="18"/>
          <w:szCs w:val="18"/>
        </w:rPr>
        <w:t xml:space="preserve"> Daryl Braithwaite. Published by EMI April Music (ASCAP). Produced under license from Atlantic Recording Corp. by arrangement with Rhino Entertainment Company, a Warner Music Group Company </w:t>
      </w:r>
      <w:r w:rsidR="00DF4582" w:rsidRPr="00D2335B">
        <w:rPr>
          <w:sz w:val="18"/>
          <w:szCs w:val="18"/>
        </w:rPr>
        <w:t>&amp;</w:t>
      </w:r>
      <w:r w:rsidRPr="00D2335B">
        <w:rPr>
          <w:sz w:val="18"/>
          <w:szCs w:val="18"/>
        </w:rPr>
        <w:t xml:space="preserve"> from Liberation Music Pty. Ltd.</w:t>
      </w:r>
    </w:p>
    <w:p w14:paraId="32764F72" w14:textId="77777777" w:rsidR="00010C8E" w:rsidRPr="00E25C37" w:rsidRDefault="00010C8E" w:rsidP="00500182">
      <w:pPr>
        <w:jc w:val="center"/>
      </w:pPr>
    </w:p>
    <w:p w14:paraId="4168D516" w14:textId="205B766E" w:rsidR="0099493B" w:rsidRPr="00067E21" w:rsidRDefault="0099493B" w:rsidP="00500182">
      <w:pPr>
        <w:pStyle w:val="FilmAlbumCredits-TrackTitles"/>
        <w:jc w:val="center"/>
      </w:pPr>
      <w:r w:rsidRPr="00067E21">
        <w:t>“Walk Away”</w:t>
      </w:r>
    </w:p>
    <w:p w14:paraId="6DC383D5" w14:textId="77777777" w:rsidR="0099493B" w:rsidRPr="00067E21" w:rsidRDefault="0099493B" w:rsidP="00500182">
      <w:pPr>
        <w:pStyle w:val="FilmAlbumCredits-Songwriter"/>
        <w:jc w:val="center"/>
      </w:pPr>
      <w:r w:rsidRPr="00067E21">
        <w:t>(F. Ocean)</w:t>
      </w:r>
    </w:p>
    <w:p w14:paraId="1C6E920C" w14:textId="77777777" w:rsidR="00010C8E" w:rsidRPr="00E25C37" w:rsidRDefault="00010C8E" w:rsidP="00500182">
      <w:pPr>
        <w:jc w:val="center"/>
      </w:pPr>
    </w:p>
    <w:p w14:paraId="592BF296" w14:textId="5F84D49F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In Here Somewhere</w:t>
      </w:r>
      <w:r w:rsidRPr="00067E21">
        <w:t>”</w:t>
      </w:r>
    </w:p>
    <w:p w14:paraId="571B35C9" w14:textId="3FC7E1AF" w:rsidR="00D04EC6" w:rsidRPr="00067E21" w:rsidRDefault="00D04EC6" w:rsidP="00500182">
      <w:pPr>
        <w:pStyle w:val="FilmAlbumCredits-Songwriter"/>
        <w:jc w:val="center"/>
      </w:pPr>
      <w:r w:rsidRPr="00067E21">
        <w:t xml:space="preserve">(F. Ocean, T. Noka, J. </w:t>
      </w:r>
      <w:proofErr w:type="spellStart"/>
      <w:r w:rsidRPr="00067E21">
        <w:t>Thornalley</w:t>
      </w:r>
      <w:proofErr w:type="spellEnd"/>
      <w:r w:rsidRPr="00067E21">
        <w:t>)</w:t>
      </w:r>
    </w:p>
    <w:p w14:paraId="260B8E25" w14:textId="12AE803F" w:rsidR="00D04EC6" w:rsidRPr="00E25C37" w:rsidRDefault="003B60E5" w:rsidP="00500182">
      <w:pPr>
        <w:jc w:val="center"/>
      </w:pPr>
      <w:r>
        <w:t>Guitar</w:t>
      </w:r>
      <w:r w:rsidR="00D04EC6" w:rsidRPr="00E25C37">
        <w:t xml:space="preserve">: </w:t>
      </w:r>
      <w:r w:rsidR="00462B66" w:rsidRPr="00462B66">
        <w:t xml:space="preserve">William </w:t>
      </w:r>
      <w:r w:rsidR="00462B66">
        <w:t>“</w:t>
      </w:r>
      <w:r w:rsidR="00462B66" w:rsidRPr="00462B66">
        <w:t>Spaceman</w:t>
      </w:r>
      <w:r w:rsidR="00462B66">
        <w:t>”</w:t>
      </w:r>
      <w:r w:rsidR="00462B66" w:rsidRPr="00462B66">
        <w:t xml:space="preserve"> Patterson</w:t>
      </w:r>
    </w:p>
    <w:p w14:paraId="2458F1FE" w14:textId="07844B48" w:rsidR="00D04EC6" w:rsidRPr="00E25C37" w:rsidRDefault="003B60E5" w:rsidP="00500182">
      <w:pPr>
        <w:jc w:val="center"/>
      </w:pPr>
      <w:r>
        <w:t>Synthesizer</w:t>
      </w:r>
      <w:r w:rsidR="00D04EC6" w:rsidRPr="00E25C37">
        <w:t xml:space="preserve">: </w:t>
      </w:r>
      <w:r w:rsidR="00423C79" w:rsidRPr="00E25C37">
        <w:t xml:space="preserve">TROY </w:t>
      </w:r>
      <w:proofErr w:type="spellStart"/>
      <w:r w:rsidR="00423C79" w:rsidRPr="00E25C37">
        <w:t>NōKA</w:t>
      </w:r>
      <w:proofErr w:type="spellEnd"/>
    </w:p>
    <w:p w14:paraId="03485ADE" w14:textId="6651FD03" w:rsidR="00D04EC6" w:rsidRPr="00E25C37" w:rsidRDefault="00D04EC6" w:rsidP="00500182">
      <w:pPr>
        <w:jc w:val="center"/>
      </w:pPr>
      <w:r w:rsidRPr="00E25C37">
        <w:t xml:space="preserve">Drum Programming: </w:t>
      </w:r>
      <w:r w:rsidR="00423C79" w:rsidRPr="00E25C37">
        <w:t xml:space="preserve">TROY </w:t>
      </w:r>
      <w:proofErr w:type="spellStart"/>
      <w:r w:rsidR="00423C79" w:rsidRPr="00E25C37">
        <w:t>NōKA</w:t>
      </w:r>
      <w:proofErr w:type="spellEnd"/>
      <w:r w:rsidRPr="00E25C37">
        <w:t xml:space="preserve"> &amp; </w:t>
      </w:r>
      <w:proofErr w:type="spellStart"/>
      <w:r w:rsidRPr="00E25C37">
        <w:t>Vegyn</w:t>
      </w:r>
      <w:proofErr w:type="spellEnd"/>
    </w:p>
    <w:p w14:paraId="09D2B5F7" w14:textId="77777777" w:rsidR="00D04EC6" w:rsidRPr="00E25C37" w:rsidRDefault="00D04EC6" w:rsidP="00500182">
      <w:pPr>
        <w:jc w:val="center"/>
      </w:pPr>
      <w:r w:rsidRPr="00E25C37">
        <w:t>Additional Programming: Frank Ocean</w:t>
      </w:r>
    </w:p>
    <w:p w14:paraId="49EB4A7E" w14:textId="2CF24232" w:rsidR="00D04EC6" w:rsidRPr="00E25C37" w:rsidRDefault="00D04EC6" w:rsidP="00500182">
      <w:pPr>
        <w:jc w:val="center"/>
      </w:pPr>
      <w:r w:rsidRPr="00E25C37">
        <w:t>Recorded at MSR Studios &amp; The Mercer Hotel</w:t>
      </w:r>
    </w:p>
    <w:p w14:paraId="5CA752A9" w14:textId="77777777" w:rsidR="00010C8E" w:rsidRPr="00E25C37" w:rsidRDefault="00010C8E" w:rsidP="00500182">
      <w:pPr>
        <w:jc w:val="center"/>
      </w:pPr>
    </w:p>
    <w:p w14:paraId="3C7A678C" w14:textId="4510DF5E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 xml:space="preserve">Slide </w:t>
      </w:r>
      <w:r w:rsidR="00A72F92" w:rsidRPr="00067E21">
        <w:t>o</w:t>
      </w:r>
      <w:r w:rsidR="00BC2E56" w:rsidRPr="00067E21">
        <w:t>n Me</w:t>
      </w:r>
      <w:r w:rsidRPr="00067E21">
        <w:t>”</w:t>
      </w:r>
    </w:p>
    <w:p w14:paraId="3EE33090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2CCAE1D3" w14:textId="18874213" w:rsidR="00BC2E56" w:rsidRPr="00E25C37" w:rsidRDefault="003B60E5" w:rsidP="00500182">
      <w:pPr>
        <w:jc w:val="center"/>
      </w:pPr>
      <w:r>
        <w:t>Guitar</w:t>
      </w:r>
      <w:r w:rsidR="00BC2E56" w:rsidRPr="00E25C37">
        <w:t xml:space="preserve">: </w:t>
      </w:r>
      <w:r w:rsidR="001E4C37" w:rsidRPr="00E25C37">
        <w:t>Alex G</w:t>
      </w:r>
    </w:p>
    <w:p w14:paraId="7E462980" w14:textId="028FFC70" w:rsidR="00BC2E56" w:rsidRPr="00E25C37" w:rsidRDefault="00BC2E56" w:rsidP="00500182">
      <w:pPr>
        <w:jc w:val="center"/>
      </w:pPr>
      <w:r w:rsidRPr="00E25C37">
        <w:t xml:space="preserve">Bass: </w:t>
      </w:r>
      <w:proofErr w:type="spellStart"/>
      <w:r w:rsidR="00423C79" w:rsidRPr="00E25C37">
        <w:t>Vegyn</w:t>
      </w:r>
      <w:proofErr w:type="spellEnd"/>
    </w:p>
    <w:p w14:paraId="64B30923" w14:textId="2BD0C7D6" w:rsidR="00BC2E56" w:rsidRPr="00E25C37" w:rsidRDefault="00BC2E56" w:rsidP="00500182">
      <w:pPr>
        <w:jc w:val="center"/>
      </w:pPr>
      <w:r w:rsidRPr="00E25C37">
        <w:t xml:space="preserve">Drum Programming: </w:t>
      </w:r>
      <w:proofErr w:type="spellStart"/>
      <w:r w:rsidR="00423C79" w:rsidRPr="00E25C37">
        <w:t>Vegyn</w:t>
      </w:r>
      <w:proofErr w:type="spellEnd"/>
    </w:p>
    <w:p w14:paraId="43726473" w14:textId="79874158" w:rsidR="00BC2E56" w:rsidRPr="00E25C37" w:rsidRDefault="003B60E5" w:rsidP="00500182">
      <w:pPr>
        <w:jc w:val="center"/>
      </w:pPr>
      <w:r>
        <w:t>Synthesizer</w:t>
      </w:r>
      <w:r w:rsidR="00BC2E56" w:rsidRPr="00E25C37">
        <w:t>: Buddy Ross</w:t>
      </w:r>
    </w:p>
    <w:p w14:paraId="1684565D" w14:textId="02A7F243" w:rsidR="00BC2E56" w:rsidRPr="00E25C37" w:rsidRDefault="00BC2E56" w:rsidP="00500182">
      <w:pPr>
        <w:jc w:val="center"/>
      </w:pPr>
      <w:r w:rsidRPr="00E25C37">
        <w:t xml:space="preserve">Additional Programming: </w:t>
      </w:r>
      <w:r w:rsidR="00D40C9A" w:rsidRPr="00D40C9A">
        <w:t>SebastiAn</w:t>
      </w:r>
    </w:p>
    <w:p w14:paraId="6DF1E54E" w14:textId="593FA82C" w:rsidR="00BC2E56" w:rsidRPr="00E25C37" w:rsidRDefault="00BC2E56" w:rsidP="00500182">
      <w:pPr>
        <w:jc w:val="center"/>
      </w:pPr>
      <w:r w:rsidRPr="00E25C37">
        <w:t>Recorded at Capitol Studios &amp; MSR</w:t>
      </w:r>
      <w:r w:rsidR="001E0780" w:rsidRPr="00E25C37">
        <w:t xml:space="preserve"> Studios</w:t>
      </w:r>
    </w:p>
    <w:p w14:paraId="6A912D98" w14:textId="77777777" w:rsidR="00010C8E" w:rsidRPr="00E25C37" w:rsidRDefault="00010C8E" w:rsidP="00500182">
      <w:pPr>
        <w:jc w:val="center"/>
      </w:pPr>
    </w:p>
    <w:p w14:paraId="73F6D206" w14:textId="6D093782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Sideways</w:t>
      </w:r>
      <w:r w:rsidRPr="00067E21">
        <w:t>”</w:t>
      </w:r>
    </w:p>
    <w:p w14:paraId="5EE43793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7434E4EE" w14:textId="1A9871BC" w:rsidR="00BC2E56" w:rsidRPr="00E25C37" w:rsidRDefault="003B60E5" w:rsidP="00500182">
      <w:pPr>
        <w:jc w:val="center"/>
      </w:pPr>
      <w:r>
        <w:t>Synthesizer</w:t>
      </w:r>
      <w:r w:rsidR="00BC2E56" w:rsidRPr="00E25C37">
        <w:t>: Buddy Ross</w:t>
      </w:r>
    </w:p>
    <w:p w14:paraId="2C3F7932" w14:textId="34D9D45A" w:rsidR="00BC2E56" w:rsidRPr="00E25C37" w:rsidRDefault="00BC2E56" w:rsidP="00500182">
      <w:pPr>
        <w:jc w:val="center"/>
      </w:pPr>
      <w:r w:rsidRPr="00E25C37">
        <w:t>Drum Programming: N</w:t>
      </w:r>
      <w:r w:rsidR="00423C79" w:rsidRPr="00E25C37">
        <w:t>OLIFE</w:t>
      </w:r>
      <w:r w:rsidRPr="00E25C37">
        <w:t xml:space="preserve"> &amp; </w:t>
      </w:r>
      <w:proofErr w:type="spellStart"/>
      <w:r w:rsidR="00423C79" w:rsidRPr="00E25C37">
        <w:t>Vegyn</w:t>
      </w:r>
      <w:proofErr w:type="spellEnd"/>
    </w:p>
    <w:p w14:paraId="1A193B06" w14:textId="77777777" w:rsidR="00BC2E56" w:rsidRPr="00E25C37" w:rsidRDefault="00BC2E56" w:rsidP="00500182">
      <w:pPr>
        <w:jc w:val="center"/>
      </w:pPr>
      <w:r w:rsidRPr="00E25C37">
        <w:t>Bass: Ben Reed</w:t>
      </w:r>
    </w:p>
    <w:p w14:paraId="54FA1013" w14:textId="3EA5686F" w:rsidR="00BC2E56" w:rsidRPr="00E25C37" w:rsidRDefault="00BC2E56" w:rsidP="00500182">
      <w:pPr>
        <w:jc w:val="center"/>
      </w:pPr>
      <w:r w:rsidRPr="00E25C37">
        <w:t xml:space="preserve">Recorded at </w:t>
      </w:r>
      <w:r w:rsidR="001E4C37" w:rsidRPr="00E25C37">
        <w:t>The Mercer Hotel</w:t>
      </w:r>
      <w:r w:rsidRPr="00E25C37">
        <w:t>, Capitol Studios &amp; M</w:t>
      </w:r>
      <w:r w:rsidR="00C7658F" w:rsidRPr="00E25C37">
        <w:t>S</w:t>
      </w:r>
      <w:r w:rsidRPr="00E25C37">
        <w:t>R Studios</w:t>
      </w:r>
    </w:p>
    <w:p w14:paraId="1E705AAA" w14:textId="77777777" w:rsidR="00010C8E" w:rsidRPr="00E25C37" w:rsidRDefault="00010C8E" w:rsidP="00500182">
      <w:pPr>
        <w:jc w:val="center"/>
      </w:pPr>
    </w:p>
    <w:p w14:paraId="184779E7" w14:textId="7A6812FB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Florida</w:t>
      </w:r>
      <w:r w:rsidRPr="00067E21">
        <w:t>”</w:t>
      </w:r>
    </w:p>
    <w:p w14:paraId="091C53F6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1ECDAAF5" w14:textId="77777777" w:rsidR="00BC2E56" w:rsidRPr="00E25C37" w:rsidRDefault="00BC2E56" w:rsidP="00500182">
      <w:pPr>
        <w:jc w:val="center"/>
      </w:pPr>
      <w:r w:rsidRPr="00E25C37">
        <w:t>Bass: Buddy Ross</w:t>
      </w:r>
    </w:p>
    <w:p w14:paraId="53244162" w14:textId="7EEE4AA3" w:rsidR="00BC2E56" w:rsidRPr="00E25C37" w:rsidRDefault="00BC2E56" w:rsidP="00500182">
      <w:pPr>
        <w:jc w:val="center"/>
      </w:pPr>
      <w:r w:rsidRPr="00E25C37">
        <w:t xml:space="preserve">Recorded at Conway Studios &amp; </w:t>
      </w:r>
      <w:proofErr w:type="spellStart"/>
      <w:r w:rsidRPr="00E25C37">
        <w:t>Seta</w:t>
      </w:r>
      <w:r w:rsidR="00C835D0" w:rsidRPr="00E25C37">
        <w:t>i</w:t>
      </w:r>
      <w:proofErr w:type="spellEnd"/>
      <w:r w:rsidRPr="00E25C37">
        <w:t xml:space="preserve"> Studio</w:t>
      </w:r>
    </w:p>
    <w:p w14:paraId="18D85609" w14:textId="77777777" w:rsidR="00010C8E" w:rsidRPr="00E25C37" w:rsidRDefault="00010C8E" w:rsidP="00500182">
      <w:pPr>
        <w:jc w:val="center"/>
      </w:pPr>
    </w:p>
    <w:p w14:paraId="30ED3846" w14:textId="7EA89DA3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686C59" w:rsidRPr="00686C59">
        <w:t xml:space="preserve">Impietas + </w:t>
      </w:r>
      <w:r w:rsidR="00BC2E56" w:rsidRPr="00067E21">
        <w:t>Deathwish (ASR)</w:t>
      </w:r>
      <w:r w:rsidRPr="00067E21">
        <w:t>”</w:t>
      </w:r>
    </w:p>
    <w:p w14:paraId="1794AFF2" w14:textId="77777777" w:rsidR="00BC2E56" w:rsidRPr="00067E21" w:rsidRDefault="00BC2E56" w:rsidP="00500182">
      <w:pPr>
        <w:pStyle w:val="FilmAlbumCredits-Songwriter"/>
        <w:jc w:val="center"/>
      </w:pPr>
      <w:r w:rsidRPr="00067E21">
        <w:t xml:space="preserve">(F. Ocean, T. Noka, J. </w:t>
      </w:r>
      <w:proofErr w:type="spellStart"/>
      <w:r w:rsidRPr="00067E21">
        <w:t>Thornalley</w:t>
      </w:r>
      <w:proofErr w:type="spellEnd"/>
      <w:r w:rsidRPr="00067E21">
        <w:t>)</w:t>
      </w:r>
    </w:p>
    <w:p w14:paraId="3E2E9A93" w14:textId="752ACC4F" w:rsidR="00BC2E56" w:rsidRPr="00E25C37" w:rsidRDefault="003B60E5" w:rsidP="00500182">
      <w:pPr>
        <w:jc w:val="center"/>
      </w:pPr>
      <w:r>
        <w:t>Guitar</w:t>
      </w:r>
      <w:r w:rsidR="00BC2E56" w:rsidRPr="00E25C37">
        <w:t xml:space="preserve">: </w:t>
      </w:r>
      <w:r w:rsidR="00B81E60">
        <w:t>William “Spaceman” Patterson</w:t>
      </w:r>
    </w:p>
    <w:p w14:paraId="1CECD411" w14:textId="0E0D683E" w:rsidR="00BC2E56" w:rsidRPr="00E25C37" w:rsidRDefault="00BC2E56" w:rsidP="00500182">
      <w:pPr>
        <w:jc w:val="center"/>
      </w:pPr>
      <w:r w:rsidRPr="00E25C37">
        <w:t xml:space="preserve">Programming: </w:t>
      </w:r>
      <w:r w:rsidR="00423C79" w:rsidRPr="00E25C37">
        <w:t xml:space="preserve">TROY </w:t>
      </w:r>
      <w:proofErr w:type="spellStart"/>
      <w:r w:rsidR="00423C79" w:rsidRPr="00E25C37">
        <w:t>NōKA</w:t>
      </w:r>
      <w:proofErr w:type="spellEnd"/>
      <w:r w:rsidRPr="00E25C37">
        <w:t xml:space="preserve"> &amp; </w:t>
      </w:r>
      <w:proofErr w:type="spellStart"/>
      <w:r w:rsidR="00423C79" w:rsidRPr="00E25C37">
        <w:t>Vegyn</w:t>
      </w:r>
      <w:proofErr w:type="spellEnd"/>
    </w:p>
    <w:p w14:paraId="449061C6" w14:textId="77777777" w:rsidR="00BC2E56" w:rsidRPr="00E25C37" w:rsidRDefault="00BC2E56" w:rsidP="00500182">
      <w:pPr>
        <w:jc w:val="center"/>
      </w:pPr>
      <w:r w:rsidRPr="00E25C37">
        <w:t>Additional Programming: Frank Ocean</w:t>
      </w:r>
    </w:p>
    <w:p w14:paraId="7203BB59" w14:textId="3C02C37B" w:rsidR="00BC2E56" w:rsidRPr="00E25C37" w:rsidRDefault="00BC2E56" w:rsidP="00500182">
      <w:pPr>
        <w:jc w:val="center"/>
      </w:pPr>
      <w:r w:rsidRPr="00E25C37">
        <w:t>Recorded at MSR</w:t>
      </w:r>
      <w:r w:rsidR="001E0780" w:rsidRPr="00E25C37">
        <w:t xml:space="preserve"> Studios</w:t>
      </w:r>
      <w:r w:rsidRPr="00E25C37">
        <w:t xml:space="preserve"> &amp; </w:t>
      </w:r>
      <w:r w:rsidR="001E4C37" w:rsidRPr="00E25C37">
        <w:t>The Mercer Hotel</w:t>
      </w:r>
    </w:p>
    <w:p w14:paraId="73944258" w14:textId="77777777" w:rsidR="00010C8E" w:rsidRPr="00E25C37" w:rsidRDefault="00010C8E" w:rsidP="00500182">
      <w:pPr>
        <w:jc w:val="center"/>
      </w:pPr>
    </w:p>
    <w:p w14:paraId="14373E0B" w14:textId="7E903AEF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Rushes</w:t>
      </w:r>
      <w:r w:rsidRPr="00067E21">
        <w:t>”</w:t>
      </w:r>
    </w:p>
    <w:p w14:paraId="2653F773" w14:textId="77777777" w:rsidR="00BC2E56" w:rsidRPr="00067E21" w:rsidRDefault="00BC2E56" w:rsidP="00500182">
      <w:pPr>
        <w:pStyle w:val="FilmAlbumCredits-Songwriter"/>
        <w:jc w:val="center"/>
      </w:pPr>
      <w:r w:rsidRPr="00067E21">
        <w:t>(F. Ocean)</w:t>
      </w:r>
    </w:p>
    <w:p w14:paraId="7E48CD3E" w14:textId="6A35C772" w:rsidR="00BC2E56" w:rsidRPr="00E25C37" w:rsidRDefault="003B60E5" w:rsidP="00500182">
      <w:pPr>
        <w:jc w:val="center"/>
      </w:pPr>
      <w:r>
        <w:t>Guitar</w:t>
      </w:r>
      <w:r w:rsidR="00BC2E56" w:rsidRPr="00E25C37">
        <w:t xml:space="preserve">: </w:t>
      </w:r>
      <w:r w:rsidR="001E4C37" w:rsidRPr="00E25C37">
        <w:t>Alex G</w:t>
      </w:r>
      <w:r w:rsidR="00BC2E56" w:rsidRPr="00E25C37">
        <w:t xml:space="preserve"> &amp; </w:t>
      </w:r>
      <w:r w:rsidR="00B81E60">
        <w:t>William “Spaceman” Patterson</w:t>
      </w:r>
    </w:p>
    <w:p w14:paraId="49F6B4E4" w14:textId="77777777" w:rsidR="00BC2E56" w:rsidRPr="00E25C37" w:rsidRDefault="00BC2E56" w:rsidP="00500182">
      <w:pPr>
        <w:jc w:val="center"/>
      </w:pPr>
      <w:r w:rsidRPr="00E25C37">
        <w:t>Backing Vocals: Jazmine Sullivan</w:t>
      </w:r>
    </w:p>
    <w:p w14:paraId="188661ED" w14:textId="77777777" w:rsidR="00BC2E56" w:rsidRPr="00E25C37" w:rsidRDefault="00BC2E56" w:rsidP="00500182">
      <w:pPr>
        <w:jc w:val="center"/>
      </w:pPr>
      <w:r w:rsidRPr="00E25C37">
        <w:t>Bass: Ben Reed</w:t>
      </w:r>
    </w:p>
    <w:p w14:paraId="7667856E" w14:textId="4BFB0ABE" w:rsidR="00BC2E56" w:rsidRPr="00E25C37" w:rsidRDefault="00BC2E56" w:rsidP="00500182">
      <w:pPr>
        <w:jc w:val="center"/>
      </w:pPr>
      <w:r w:rsidRPr="00E25C37">
        <w:t xml:space="preserve">Programming: </w:t>
      </w:r>
      <w:r w:rsidR="00250754" w:rsidRPr="00250754">
        <w:t>SebastiAn</w:t>
      </w:r>
    </w:p>
    <w:p w14:paraId="36B53F72" w14:textId="49DBAFD4" w:rsidR="00423C79" w:rsidRPr="00E25C37" w:rsidRDefault="003B60E5" w:rsidP="00500182">
      <w:pPr>
        <w:jc w:val="center"/>
      </w:pPr>
      <w:r>
        <w:t>Synthesizer</w:t>
      </w:r>
      <w:r w:rsidR="00423C79" w:rsidRPr="00E25C37">
        <w:t>: Buddy Ross</w:t>
      </w:r>
    </w:p>
    <w:p w14:paraId="7C76BFF9" w14:textId="403B1C30" w:rsidR="00BC2E56" w:rsidRPr="00E25C37" w:rsidRDefault="00BC2E56" w:rsidP="00500182">
      <w:pPr>
        <w:jc w:val="center"/>
      </w:pPr>
      <w:r w:rsidRPr="00E25C37">
        <w:t xml:space="preserve">Recorded at Capitol Studios &amp; </w:t>
      </w:r>
      <w:r w:rsidR="001E4C37" w:rsidRPr="00E25C37">
        <w:t>The Mercer Hotel</w:t>
      </w:r>
    </w:p>
    <w:p w14:paraId="3B315D60" w14:textId="77777777" w:rsidR="00010C8E" w:rsidRPr="00E25C37" w:rsidRDefault="00010C8E" w:rsidP="00500182">
      <w:pPr>
        <w:jc w:val="center"/>
      </w:pPr>
    </w:p>
    <w:p w14:paraId="72AFACC3" w14:textId="376FC59B" w:rsidR="00BC2E56" w:rsidRPr="00067E21" w:rsidRDefault="00786414" w:rsidP="00500182">
      <w:pPr>
        <w:pStyle w:val="FilmAlbumCredits-TrackTitles"/>
        <w:jc w:val="center"/>
      </w:pPr>
      <w:r w:rsidRPr="00067E21">
        <w:t>“</w:t>
      </w:r>
      <w:r w:rsidR="00BC2E56" w:rsidRPr="00067E21">
        <w:t>Rushes To</w:t>
      </w:r>
      <w:r w:rsidRPr="00067E21">
        <w:t>”</w:t>
      </w:r>
    </w:p>
    <w:p w14:paraId="02BAAB86" w14:textId="01CA06AD" w:rsidR="00423C79" w:rsidRPr="00067E21" w:rsidRDefault="00423C79" w:rsidP="00500182">
      <w:pPr>
        <w:pStyle w:val="FilmAlbumCredits-Songwriter"/>
        <w:jc w:val="center"/>
      </w:pPr>
      <w:r w:rsidRPr="00067E21">
        <w:t xml:space="preserve">(F. Ocean, T. Noka, J. </w:t>
      </w:r>
      <w:proofErr w:type="spellStart"/>
      <w:r w:rsidRPr="00067E21">
        <w:t>Thornalley</w:t>
      </w:r>
      <w:proofErr w:type="spellEnd"/>
      <w:r w:rsidRPr="00067E21">
        <w:t xml:space="preserve">, M. </w:t>
      </w:r>
      <w:proofErr w:type="spellStart"/>
      <w:r w:rsidRPr="00067E21">
        <w:t>Uzowuru</w:t>
      </w:r>
      <w:proofErr w:type="spellEnd"/>
      <w:r w:rsidRPr="00067E21">
        <w:t>)</w:t>
      </w:r>
    </w:p>
    <w:p w14:paraId="04749055" w14:textId="78B6F438" w:rsidR="00423C79" w:rsidRPr="00E25C37" w:rsidRDefault="003B60E5" w:rsidP="00500182">
      <w:pPr>
        <w:jc w:val="center"/>
      </w:pPr>
      <w:r>
        <w:t>Guitar</w:t>
      </w:r>
      <w:r w:rsidR="00423C79" w:rsidRPr="00E25C37">
        <w:t xml:space="preserve">: Frank Ocean &amp; </w:t>
      </w:r>
      <w:r w:rsidR="00B81E60">
        <w:t>William “Spaceman” Patterson</w:t>
      </w:r>
    </w:p>
    <w:p w14:paraId="06D1AF33" w14:textId="026C5D7B" w:rsidR="00423C79" w:rsidRPr="00E25C37" w:rsidRDefault="00423C79" w:rsidP="00500182">
      <w:pPr>
        <w:jc w:val="center"/>
      </w:pPr>
      <w:r w:rsidRPr="00E25C37">
        <w:t xml:space="preserve">Programming: TROY </w:t>
      </w:r>
      <w:proofErr w:type="spellStart"/>
      <w:r w:rsidRPr="00E25C37">
        <w:t>NōKA</w:t>
      </w:r>
      <w:proofErr w:type="spellEnd"/>
      <w:r w:rsidRPr="00E25C37">
        <w:t xml:space="preserve">, </w:t>
      </w:r>
      <w:proofErr w:type="spellStart"/>
      <w:r w:rsidRPr="00E25C37">
        <w:t>Vegyn</w:t>
      </w:r>
      <w:proofErr w:type="spellEnd"/>
      <w:r w:rsidRPr="00E25C37">
        <w:t xml:space="preserve"> &amp; Michael </w:t>
      </w:r>
      <w:proofErr w:type="spellStart"/>
      <w:r w:rsidRPr="00E25C37">
        <w:t>Uzowuru</w:t>
      </w:r>
      <w:proofErr w:type="spellEnd"/>
    </w:p>
    <w:p w14:paraId="74E59288" w14:textId="734FBD49" w:rsidR="00423C79" w:rsidRPr="00E25C37" w:rsidRDefault="00423C79" w:rsidP="00500182">
      <w:pPr>
        <w:jc w:val="center"/>
      </w:pPr>
      <w:r w:rsidRPr="00E25C37">
        <w:t>Recorded at Capitol Studios &amp; MSR Studios</w:t>
      </w:r>
    </w:p>
    <w:p w14:paraId="38DAFE31" w14:textId="77777777" w:rsidR="00010C8E" w:rsidRPr="00E25C37" w:rsidRDefault="00010C8E" w:rsidP="00500182">
      <w:pPr>
        <w:jc w:val="center"/>
      </w:pPr>
    </w:p>
    <w:p w14:paraId="31028666" w14:textId="77777777" w:rsidR="00C25F95" w:rsidRPr="00067E21" w:rsidRDefault="00C25F95" w:rsidP="00500182">
      <w:pPr>
        <w:pStyle w:val="FilmAlbumCredits-TrackTitles"/>
        <w:jc w:val="center"/>
      </w:pPr>
      <w:r w:rsidRPr="00067E21">
        <w:t>“Higgs”</w:t>
      </w:r>
    </w:p>
    <w:p w14:paraId="48EACE7F" w14:textId="77777777" w:rsidR="00C25F95" w:rsidRPr="00067E21" w:rsidRDefault="00C25F95" w:rsidP="00500182">
      <w:pPr>
        <w:pStyle w:val="FilmAlbumCredits-Songwriter"/>
        <w:jc w:val="center"/>
      </w:pPr>
      <w:r w:rsidRPr="00067E21">
        <w:t>(F. Ocean)</w:t>
      </w:r>
    </w:p>
    <w:p w14:paraId="7300B700" w14:textId="444B3E13" w:rsidR="00C25F95" w:rsidRPr="00E25C37" w:rsidRDefault="003B60E5" w:rsidP="00500182">
      <w:pPr>
        <w:jc w:val="center"/>
      </w:pPr>
      <w:r>
        <w:t>Guitar</w:t>
      </w:r>
      <w:r w:rsidR="00C25F95" w:rsidRPr="00E25C37">
        <w:t>: Alex G &amp; Austin Hollows</w:t>
      </w:r>
    </w:p>
    <w:p w14:paraId="7D79652C" w14:textId="3D32828C" w:rsidR="00C25F95" w:rsidRPr="00E25C37" w:rsidRDefault="00C25F95" w:rsidP="00500182">
      <w:pPr>
        <w:jc w:val="center"/>
      </w:pPr>
      <w:r w:rsidRPr="00E25C37">
        <w:t xml:space="preserve">Programming: </w:t>
      </w:r>
      <w:r w:rsidR="00250754" w:rsidRPr="00250754">
        <w:t>SebastiAn</w:t>
      </w:r>
    </w:p>
    <w:p w14:paraId="352B31A9" w14:textId="77777777" w:rsidR="00C25F95" w:rsidRPr="00E25C37" w:rsidRDefault="00C25F95" w:rsidP="00500182">
      <w:pPr>
        <w:jc w:val="center"/>
      </w:pPr>
      <w:r w:rsidRPr="00E25C37">
        <w:t>Recorded at Hotel Bel-Air &amp; Capitol Studios</w:t>
      </w:r>
    </w:p>
    <w:p w14:paraId="1788CBBF" w14:textId="77777777" w:rsidR="00010C8E" w:rsidRPr="00E25C37" w:rsidRDefault="00010C8E" w:rsidP="00500182">
      <w:pPr>
        <w:jc w:val="center"/>
      </w:pPr>
    </w:p>
    <w:p w14:paraId="04B6107F" w14:textId="64652CDD" w:rsidR="00C25F95" w:rsidRPr="00067E21" w:rsidRDefault="00C25F95" w:rsidP="00500182">
      <w:pPr>
        <w:pStyle w:val="FilmAlbumCredits-TrackTitles"/>
        <w:jc w:val="center"/>
      </w:pPr>
      <w:r w:rsidRPr="00067E21">
        <w:t>“Mitsubishi Sony”</w:t>
      </w:r>
    </w:p>
    <w:p w14:paraId="171F3D03" w14:textId="76802CAA" w:rsidR="00BC2E56" w:rsidRPr="00067E21" w:rsidRDefault="00BC2E56" w:rsidP="00500182">
      <w:pPr>
        <w:pStyle w:val="FilmAlbumCredits-Songwriter"/>
        <w:jc w:val="center"/>
      </w:pPr>
      <w:r w:rsidRPr="00067E21">
        <w:t>(</w:t>
      </w:r>
      <w:r w:rsidR="00C25F95" w:rsidRPr="00067E21">
        <w:t xml:space="preserve">F. Ocean, J. </w:t>
      </w:r>
      <w:proofErr w:type="spellStart"/>
      <w:r w:rsidR="00C25F95" w:rsidRPr="00067E21">
        <w:t>Thornalley</w:t>
      </w:r>
      <w:proofErr w:type="spellEnd"/>
      <w:r w:rsidRPr="00067E21">
        <w:t>)</w:t>
      </w:r>
    </w:p>
    <w:p w14:paraId="1D0080A5" w14:textId="466418B1" w:rsidR="00BC2E56" w:rsidRPr="00E25C37" w:rsidRDefault="00BC2E56" w:rsidP="00500182">
      <w:pPr>
        <w:jc w:val="center"/>
      </w:pPr>
      <w:r w:rsidRPr="00E25C37">
        <w:t>Programming:</w:t>
      </w:r>
      <w:r w:rsidR="00C25F95" w:rsidRPr="00E25C37">
        <w:t xml:space="preserve"> </w:t>
      </w:r>
      <w:proofErr w:type="spellStart"/>
      <w:r w:rsidR="00C25F95" w:rsidRPr="00E25C37">
        <w:t>Vegyn</w:t>
      </w:r>
      <w:proofErr w:type="spellEnd"/>
    </w:p>
    <w:p w14:paraId="4F5A1BDC" w14:textId="5BD0F1BA" w:rsidR="00BC2E56" w:rsidRPr="00E25C37" w:rsidRDefault="00BC2E56" w:rsidP="00500182">
      <w:pPr>
        <w:jc w:val="center"/>
      </w:pPr>
      <w:r w:rsidRPr="00E25C37">
        <w:t xml:space="preserve">Recorded at </w:t>
      </w:r>
      <w:r w:rsidR="00C25F95" w:rsidRPr="00E25C37">
        <w:t xml:space="preserve">MSR </w:t>
      </w:r>
      <w:r w:rsidRPr="00E25C37">
        <w:t>Studios</w:t>
      </w:r>
    </w:p>
    <w:p w14:paraId="7055FB9F" w14:textId="77777777" w:rsidR="00010C8E" w:rsidRPr="00E25C37" w:rsidRDefault="00010C8E" w:rsidP="00500182">
      <w:pPr>
        <w:jc w:val="center"/>
      </w:pPr>
    </w:p>
    <w:p w14:paraId="1884BB75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Executive Producer:</w:t>
      </w:r>
      <w:r w:rsidRPr="00265C9C">
        <w:rPr>
          <w:sz w:val="24"/>
          <w:szCs w:val="24"/>
        </w:rPr>
        <w:t xml:space="preserve"> Frank Ocean</w:t>
      </w:r>
    </w:p>
    <w:p w14:paraId="37183180" w14:textId="74FBB8CF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Production:</w:t>
      </w:r>
      <w:r w:rsidRPr="00265C9C">
        <w:rPr>
          <w:sz w:val="24"/>
          <w:szCs w:val="24"/>
        </w:rPr>
        <w:t xml:space="preserve"> Frank Ocean, </w:t>
      </w:r>
      <w:proofErr w:type="spellStart"/>
      <w:r w:rsidR="00423C79" w:rsidRPr="00265C9C">
        <w:rPr>
          <w:sz w:val="24"/>
          <w:szCs w:val="24"/>
        </w:rPr>
        <w:t>Vegyn</w:t>
      </w:r>
      <w:proofErr w:type="spellEnd"/>
      <w:r w:rsidRPr="00265C9C">
        <w:rPr>
          <w:sz w:val="24"/>
          <w:szCs w:val="24"/>
        </w:rPr>
        <w:t xml:space="preserve">, </w:t>
      </w:r>
      <w:r w:rsidR="00423C79" w:rsidRPr="00265C9C">
        <w:rPr>
          <w:sz w:val="24"/>
          <w:szCs w:val="24"/>
        </w:rPr>
        <w:t xml:space="preserve">TROY </w:t>
      </w:r>
      <w:proofErr w:type="spellStart"/>
      <w:r w:rsidR="00423C79" w:rsidRPr="00265C9C">
        <w:rPr>
          <w:sz w:val="24"/>
          <w:szCs w:val="24"/>
        </w:rPr>
        <w:t>NōKA</w:t>
      </w:r>
      <w:proofErr w:type="spellEnd"/>
      <w:r w:rsidR="00AD4A5E">
        <w:rPr>
          <w:sz w:val="24"/>
          <w:szCs w:val="24"/>
        </w:rPr>
        <w:t xml:space="preserve"> &amp;</w:t>
      </w:r>
      <w:r w:rsidRPr="00265C9C">
        <w:rPr>
          <w:sz w:val="24"/>
          <w:szCs w:val="24"/>
        </w:rPr>
        <w:t xml:space="preserve"> Michael </w:t>
      </w:r>
      <w:proofErr w:type="spellStart"/>
      <w:r w:rsidRPr="00265C9C">
        <w:rPr>
          <w:sz w:val="24"/>
          <w:szCs w:val="24"/>
        </w:rPr>
        <w:t>Uzowuru</w:t>
      </w:r>
      <w:proofErr w:type="spellEnd"/>
    </w:p>
    <w:p w14:paraId="362FC59B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Recording Engineer:</w:t>
      </w:r>
      <w:r w:rsidRPr="00265C9C">
        <w:rPr>
          <w:sz w:val="24"/>
          <w:szCs w:val="24"/>
        </w:rPr>
        <w:t xml:space="preserve"> Caleb Laven</w:t>
      </w:r>
    </w:p>
    <w:p w14:paraId="44321C4E" w14:textId="7524C248" w:rsidR="00AD4A5E" w:rsidRPr="00265C9C" w:rsidRDefault="00AD4A5E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A</w:t>
      </w:r>
      <w:r w:rsidR="00686C59">
        <w:rPr>
          <w:rFonts w:ascii="Neue Haas Unica Med" w:hAnsi="Neue Haas Unica Med"/>
          <w:bCs/>
          <w:caps/>
          <w:sz w:val="24"/>
          <w:szCs w:val="24"/>
        </w:rPr>
        <w:t xml:space="preserve">dditional </w:t>
      </w:r>
      <w:r w:rsidR="006136B5">
        <w:rPr>
          <w:rFonts w:ascii="Neue Haas Unica Med" w:hAnsi="Neue Haas Unica Med"/>
          <w:bCs/>
          <w:caps/>
          <w:sz w:val="24"/>
          <w:szCs w:val="24"/>
        </w:rPr>
        <w:t>Recording</w:t>
      </w:r>
      <w:r w:rsidR="006136B5" w:rsidRPr="006136B5">
        <w:rPr>
          <w:rFonts w:ascii="Neue Haas Unica Med" w:hAnsi="Neue Haas Unica Med"/>
          <w:bCs/>
          <w:caps/>
          <w:sz w:val="24"/>
          <w:szCs w:val="24"/>
        </w:rPr>
        <w:t xml:space="preserve"> </w:t>
      </w:r>
      <w:r w:rsidR="00686C59">
        <w:rPr>
          <w:rFonts w:ascii="Neue Haas Unica Med" w:hAnsi="Neue Haas Unica Med"/>
          <w:bCs/>
          <w:caps/>
          <w:sz w:val="24"/>
          <w:szCs w:val="24"/>
        </w:rPr>
        <w:t>Engineer</w:t>
      </w:r>
      <w:r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Pr="00265C9C">
        <w:rPr>
          <w:sz w:val="24"/>
          <w:szCs w:val="24"/>
        </w:rPr>
        <w:t xml:space="preserve"> </w:t>
      </w:r>
      <w:r w:rsidRPr="00AD4A5E">
        <w:rPr>
          <w:sz w:val="24"/>
          <w:szCs w:val="24"/>
        </w:rPr>
        <w:t>Beatriz Artola, Greg Koller</w:t>
      </w:r>
      <w:r>
        <w:rPr>
          <w:sz w:val="24"/>
          <w:szCs w:val="24"/>
        </w:rPr>
        <w:t xml:space="preserve"> &amp; </w:t>
      </w:r>
      <w:r w:rsidRPr="00AD4A5E">
        <w:rPr>
          <w:sz w:val="24"/>
          <w:szCs w:val="24"/>
        </w:rPr>
        <w:t xml:space="preserve">Eric </w:t>
      </w:r>
      <w:proofErr w:type="spellStart"/>
      <w:r w:rsidRPr="00AD4A5E">
        <w:rPr>
          <w:sz w:val="24"/>
          <w:szCs w:val="24"/>
        </w:rPr>
        <w:t>Caudieux</w:t>
      </w:r>
      <w:proofErr w:type="spellEnd"/>
    </w:p>
    <w:p w14:paraId="61BC976F" w14:textId="557826C0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Mix</w:t>
      </w:r>
      <w:r w:rsidR="00E0694F">
        <w:rPr>
          <w:rFonts w:ascii="Neue Haas Unica Med" w:hAnsi="Neue Haas Unica Med"/>
          <w:bCs/>
          <w:caps/>
          <w:sz w:val="24"/>
          <w:szCs w:val="24"/>
        </w:rPr>
        <w:t>ing</w:t>
      </w:r>
      <w:r w:rsidRPr="00647F08">
        <w:rPr>
          <w:rFonts w:ascii="Neue Haas Unica Med" w:hAnsi="Neue Haas Unica Med"/>
          <w:bCs/>
          <w:caps/>
          <w:sz w:val="24"/>
          <w:szCs w:val="24"/>
        </w:rPr>
        <w:t xml:space="preserve"> Engineer:</w:t>
      </w:r>
      <w:r w:rsidRPr="00265C9C">
        <w:rPr>
          <w:sz w:val="24"/>
          <w:szCs w:val="24"/>
        </w:rPr>
        <w:t xml:space="preserve"> Tom </w:t>
      </w:r>
      <w:proofErr w:type="spellStart"/>
      <w:r w:rsidRPr="00265C9C">
        <w:rPr>
          <w:sz w:val="24"/>
          <w:szCs w:val="24"/>
        </w:rPr>
        <w:t>Elmhirst</w:t>
      </w:r>
      <w:proofErr w:type="spellEnd"/>
      <w:r w:rsidR="00AD4A5E">
        <w:rPr>
          <w:sz w:val="24"/>
          <w:szCs w:val="24"/>
        </w:rPr>
        <w:t xml:space="preserve"> &amp; </w:t>
      </w:r>
      <w:r w:rsidRPr="00265C9C">
        <w:rPr>
          <w:sz w:val="24"/>
          <w:szCs w:val="24"/>
        </w:rPr>
        <w:t>Noah Goldstein</w:t>
      </w:r>
    </w:p>
    <w:p w14:paraId="1B0A6C25" w14:textId="1082FB08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Assistant Mix</w:t>
      </w:r>
      <w:r w:rsidR="00E0694F">
        <w:rPr>
          <w:rFonts w:ascii="Neue Haas Unica Med" w:hAnsi="Neue Haas Unica Med"/>
          <w:bCs/>
          <w:caps/>
          <w:sz w:val="24"/>
          <w:szCs w:val="24"/>
        </w:rPr>
        <w:t>ing</w:t>
      </w:r>
      <w:r w:rsidRPr="00647F08">
        <w:rPr>
          <w:rFonts w:ascii="Neue Haas Unica Med" w:hAnsi="Neue Haas Unica Med"/>
          <w:bCs/>
          <w:caps/>
          <w:sz w:val="24"/>
          <w:szCs w:val="24"/>
        </w:rPr>
        <w:t xml:space="preserve"> Engineer:</w:t>
      </w:r>
      <w:r w:rsidRPr="00265C9C">
        <w:rPr>
          <w:sz w:val="24"/>
          <w:szCs w:val="24"/>
        </w:rPr>
        <w:t xml:space="preserve"> Joe </w:t>
      </w:r>
      <w:proofErr w:type="spellStart"/>
      <w:r w:rsidRPr="00265C9C">
        <w:rPr>
          <w:sz w:val="24"/>
          <w:szCs w:val="24"/>
        </w:rPr>
        <w:t>Visciano</w:t>
      </w:r>
      <w:proofErr w:type="spellEnd"/>
    </w:p>
    <w:p w14:paraId="79E393B7" w14:textId="3FEA1D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Mastering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 </w:t>
      </w:r>
      <w:r w:rsidR="00E0694F" w:rsidRPr="00647F08">
        <w:rPr>
          <w:rFonts w:ascii="Neue Haas Unica Med" w:hAnsi="Neue Haas Unica Med"/>
          <w:bCs/>
          <w:caps/>
          <w:sz w:val="24"/>
          <w:szCs w:val="24"/>
        </w:rPr>
        <w:t>Engineer</w:t>
      </w:r>
      <w:r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Pr="00265C9C">
        <w:rPr>
          <w:sz w:val="24"/>
          <w:szCs w:val="24"/>
        </w:rPr>
        <w:t xml:space="preserve"> Mike Dean</w:t>
      </w:r>
    </w:p>
    <w:p w14:paraId="2AA6D03D" w14:textId="27989F1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Creative Direction:</w:t>
      </w:r>
      <w:r w:rsidRPr="00265C9C">
        <w:rPr>
          <w:sz w:val="24"/>
          <w:szCs w:val="24"/>
        </w:rPr>
        <w:t xml:space="preserve"> Frank Ocean</w:t>
      </w:r>
      <w:r w:rsidR="00AD4A5E">
        <w:rPr>
          <w:sz w:val="24"/>
          <w:szCs w:val="24"/>
        </w:rPr>
        <w:t xml:space="preserve"> &amp;</w:t>
      </w:r>
      <w:r w:rsidRPr="00265C9C">
        <w:rPr>
          <w:sz w:val="24"/>
          <w:szCs w:val="24"/>
        </w:rPr>
        <w:t xml:space="preserve"> Thomas </w:t>
      </w:r>
      <w:proofErr w:type="spellStart"/>
      <w:r w:rsidRPr="00265C9C">
        <w:rPr>
          <w:sz w:val="24"/>
          <w:szCs w:val="24"/>
        </w:rPr>
        <w:t>Mastorakos</w:t>
      </w:r>
      <w:proofErr w:type="spellEnd"/>
    </w:p>
    <w:p w14:paraId="5C8F7845" w14:textId="573DCA20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Graphic Design:</w:t>
      </w:r>
      <w:r w:rsidRPr="00265C9C">
        <w:rPr>
          <w:sz w:val="24"/>
          <w:szCs w:val="24"/>
        </w:rPr>
        <w:t xml:space="preserve"> Michel Egger</w:t>
      </w:r>
      <w:r w:rsidR="00AD4A5E">
        <w:rPr>
          <w:sz w:val="24"/>
          <w:szCs w:val="24"/>
        </w:rPr>
        <w:t xml:space="preserve"> &amp;</w:t>
      </w:r>
      <w:r w:rsidRPr="00265C9C">
        <w:rPr>
          <w:sz w:val="24"/>
          <w:szCs w:val="24"/>
        </w:rPr>
        <w:t xml:space="preserve"> Kevin McCaughey</w:t>
      </w:r>
    </w:p>
    <w:p w14:paraId="0705CD2E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Photography:</w:t>
      </w:r>
      <w:r w:rsidRPr="00265C9C">
        <w:rPr>
          <w:sz w:val="24"/>
          <w:szCs w:val="24"/>
        </w:rPr>
        <w:t xml:space="preserve"> Thomas </w:t>
      </w:r>
      <w:proofErr w:type="spellStart"/>
      <w:r w:rsidRPr="00265C9C">
        <w:rPr>
          <w:sz w:val="24"/>
          <w:szCs w:val="24"/>
        </w:rPr>
        <w:t>Mastorakos</w:t>
      </w:r>
      <w:proofErr w:type="spellEnd"/>
    </w:p>
    <w:p w14:paraId="049D1696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Management:</w:t>
      </w:r>
      <w:r w:rsidRPr="00265C9C">
        <w:rPr>
          <w:sz w:val="24"/>
          <w:szCs w:val="24"/>
        </w:rPr>
        <w:t xml:space="preserve"> Three Six Zero</w:t>
      </w:r>
    </w:p>
    <w:p w14:paraId="197826CD" w14:textId="7777777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Label:</w:t>
      </w:r>
      <w:r w:rsidRPr="00265C9C">
        <w:rPr>
          <w:sz w:val="24"/>
          <w:szCs w:val="24"/>
        </w:rPr>
        <w:t xml:space="preserve"> Def Jam</w:t>
      </w:r>
    </w:p>
    <w:p w14:paraId="317543B1" w14:textId="44C14127" w:rsidR="00B47A25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A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rtists </w:t>
      </w:r>
      <w:r w:rsidR="00E0694F">
        <w:rPr>
          <w:rFonts w:ascii="Neue Haas Unica Med" w:hAnsi="Neue Haas Unica Med"/>
          <w:bCs/>
          <w:caps/>
          <w:sz w:val="24"/>
          <w:szCs w:val="24"/>
        </w:rPr>
        <w:t>&amp;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 xml:space="preserve"> </w:t>
      </w:r>
      <w:r w:rsidR="00E0694F">
        <w:rPr>
          <w:rFonts w:ascii="Neue Haas Unica Med" w:hAnsi="Neue Haas Unica Med"/>
          <w:bCs/>
          <w:caps/>
          <w:sz w:val="24"/>
          <w:szCs w:val="24"/>
        </w:rPr>
        <w:t>R</w:t>
      </w:r>
      <w:r w:rsidR="00E0694F" w:rsidRPr="00E0694F">
        <w:rPr>
          <w:rFonts w:ascii="Neue Haas Unica Med" w:hAnsi="Neue Haas Unica Med"/>
          <w:bCs/>
          <w:caps/>
          <w:sz w:val="24"/>
          <w:szCs w:val="24"/>
        </w:rPr>
        <w:t>epertoire</w:t>
      </w:r>
      <w:r w:rsidRPr="00647F08">
        <w:rPr>
          <w:rFonts w:ascii="Neue Haas Unica Med" w:hAnsi="Neue Haas Unica Med"/>
          <w:bCs/>
          <w:caps/>
          <w:sz w:val="24"/>
          <w:szCs w:val="24"/>
        </w:rPr>
        <w:t>:</w:t>
      </w:r>
      <w:r w:rsidRPr="00265C9C">
        <w:rPr>
          <w:sz w:val="24"/>
          <w:szCs w:val="24"/>
        </w:rPr>
        <w:t xml:space="preserve"> Caius Pawson</w:t>
      </w:r>
    </w:p>
    <w:p w14:paraId="5216A81D" w14:textId="0E735810" w:rsidR="00010C8E" w:rsidRPr="00265C9C" w:rsidRDefault="00B47A25" w:rsidP="00500182">
      <w:pPr>
        <w:tabs>
          <w:tab w:val="left" w:pos="2997"/>
        </w:tabs>
        <w:jc w:val="center"/>
        <w:rPr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Legal:</w:t>
      </w:r>
      <w:r w:rsidRPr="00265C9C">
        <w:rPr>
          <w:sz w:val="24"/>
          <w:szCs w:val="24"/>
        </w:rPr>
        <w:t xml:space="preserve"> King, Holmes, Paterno</w:t>
      </w:r>
      <w:r w:rsidR="0032788D" w:rsidRPr="00265C9C">
        <w:rPr>
          <w:sz w:val="24"/>
          <w:szCs w:val="24"/>
        </w:rPr>
        <w:t xml:space="preserve"> &amp; </w:t>
      </w:r>
      <w:r w:rsidRPr="00265C9C">
        <w:rPr>
          <w:sz w:val="24"/>
          <w:szCs w:val="24"/>
        </w:rPr>
        <w:t>Soriano, LLP</w:t>
      </w:r>
    </w:p>
    <w:p w14:paraId="7A0627C3" w14:textId="77777777" w:rsidR="00010C8E" w:rsidRPr="00E25C37" w:rsidRDefault="00010C8E" w:rsidP="00500182">
      <w:pPr>
        <w:jc w:val="center"/>
      </w:pPr>
    </w:p>
    <w:p w14:paraId="36C6EFC8" w14:textId="77777777" w:rsidR="00B47A25" w:rsidRPr="00F129C0" w:rsidRDefault="00B47A25" w:rsidP="00500182">
      <w:pPr>
        <w:pStyle w:val="FilmAlbumCredits-TrackTitles"/>
        <w:jc w:val="center"/>
        <w:rPr>
          <w:u w:val="single"/>
        </w:rPr>
      </w:pPr>
      <w:r w:rsidRPr="00F129C0">
        <w:rPr>
          <w:u w:val="single"/>
        </w:rPr>
        <w:t>London Contemporary Orchestra</w:t>
      </w:r>
    </w:p>
    <w:p w14:paraId="08E9A0EE" w14:textId="77777777" w:rsidR="00B47A25" w:rsidRPr="00265C9C" w:rsidRDefault="00B47A25" w:rsidP="00500182">
      <w:pPr>
        <w:tabs>
          <w:tab w:val="left" w:pos="2997"/>
        </w:tabs>
        <w:jc w:val="center"/>
        <w:rPr>
          <w:bCs/>
          <w:caps/>
          <w:sz w:val="24"/>
          <w:szCs w:val="24"/>
        </w:rPr>
      </w:pPr>
      <w:r w:rsidRPr="00647F08">
        <w:rPr>
          <w:rFonts w:ascii="Neue Haas Unica Med" w:hAnsi="Neue Haas Unica Med"/>
          <w:bCs/>
          <w:caps/>
          <w:sz w:val="24"/>
          <w:szCs w:val="24"/>
        </w:rPr>
        <w:t>Conductor: Robert Ames</w:t>
      </w:r>
    </w:p>
    <w:p w14:paraId="05CF72B4" w14:textId="5A9AE8BC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First Violins:</w:t>
      </w:r>
      <w:r w:rsidRPr="00E25C37">
        <w:t xml:space="preserve"> Daniel </w:t>
      </w:r>
      <w:proofErr w:type="spellStart"/>
      <w:r w:rsidRPr="00E25C37">
        <w:t>Pioro</w:t>
      </w:r>
      <w:proofErr w:type="spellEnd"/>
      <w:r w:rsidRPr="00E25C37">
        <w:t xml:space="preserve">, Sophie Lockett, Cerys Jones, Francesca Barritt, Laura Virtanen, Charis Jenson, Zara </w:t>
      </w:r>
      <w:proofErr w:type="spellStart"/>
      <w:r w:rsidRPr="00E25C37">
        <w:t>Benyounes</w:t>
      </w:r>
      <w:proofErr w:type="spellEnd"/>
      <w:r w:rsidRPr="00E25C37">
        <w:t>, Beatrice Philips</w:t>
      </w:r>
      <w:r w:rsidR="00AD4A5E">
        <w:t xml:space="preserve"> &amp; </w:t>
      </w:r>
      <w:r w:rsidRPr="00E25C37">
        <w:t>Yuka Matsumoto</w:t>
      </w:r>
    </w:p>
    <w:p w14:paraId="02700543" w14:textId="3B4889CA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Second Violins:</w:t>
      </w:r>
      <w:r w:rsidRPr="00E25C37">
        <w:t xml:space="preserve"> Galya </w:t>
      </w:r>
      <w:proofErr w:type="spellStart"/>
      <w:r w:rsidRPr="00E25C37">
        <w:t>Bisengalieva</w:t>
      </w:r>
      <w:proofErr w:type="spellEnd"/>
      <w:r w:rsidRPr="00E25C37">
        <w:t xml:space="preserve">, </w:t>
      </w:r>
      <w:proofErr w:type="spellStart"/>
      <w:r w:rsidRPr="00E25C37">
        <w:t>Eboisa</w:t>
      </w:r>
      <w:proofErr w:type="spellEnd"/>
      <w:r w:rsidRPr="00E25C37">
        <w:t>-Fleur Thom, Patrick Savage, Hannah Dawson, Jeremy Isaac, Gillon Cameron, Alessandro Ruisi, Emily Holland</w:t>
      </w:r>
      <w:r w:rsidR="00AD4A5E">
        <w:t xml:space="preserve"> &amp; </w:t>
      </w:r>
      <w:r w:rsidRPr="00E25C37">
        <w:t xml:space="preserve">Anna </w:t>
      </w:r>
      <w:proofErr w:type="spellStart"/>
      <w:r w:rsidRPr="00E25C37">
        <w:t>Ovsyanikova</w:t>
      </w:r>
      <w:proofErr w:type="spellEnd"/>
    </w:p>
    <w:p w14:paraId="1E8692B7" w14:textId="290A77BD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Violas:</w:t>
      </w:r>
      <w:r w:rsidRPr="00E25C37">
        <w:t xml:space="preserve"> Max Baillie, Ian Anderson, Matthew Kettle, Stephanie Edmundson, Asher Zaccardelli</w:t>
      </w:r>
      <w:r w:rsidR="00AD4A5E">
        <w:t xml:space="preserve"> &amp; </w:t>
      </w:r>
      <w:proofErr w:type="spellStart"/>
      <w:r w:rsidRPr="00E25C37">
        <w:t>Tetsuumi</w:t>
      </w:r>
      <w:proofErr w:type="spellEnd"/>
      <w:r w:rsidRPr="00E25C37">
        <w:t xml:space="preserve"> Nagata</w:t>
      </w:r>
    </w:p>
    <w:p w14:paraId="2BB732E0" w14:textId="6CF99065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Double Basses:</w:t>
      </w:r>
      <w:r w:rsidRPr="00E25C37">
        <w:t xml:space="preserve"> Dave Brown, Billy Cole, Roger Linley</w:t>
      </w:r>
      <w:r w:rsidR="00AD4A5E">
        <w:t xml:space="preserve"> &amp; </w:t>
      </w:r>
      <w:r w:rsidRPr="00E25C37">
        <w:t xml:space="preserve">James </w:t>
      </w:r>
      <w:proofErr w:type="spellStart"/>
      <w:r w:rsidRPr="00E25C37">
        <w:t>Bersey</w:t>
      </w:r>
      <w:proofErr w:type="spellEnd"/>
    </w:p>
    <w:p w14:paraId="2E27954A" w14:textId="0BD7FB4F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Music Preparation:</w:t>
      </w:r>
      <w:r w:rsidRPr="00E25C37">
        <w:t xml:space="preserve"> Hugh Brunt</w:t>
      </w:r>
      <w:r w:rsidR="00AD4A5E">
        <w:t xml:space="preserve"> &amp;</w:t>
      </w:r>
      <w:r w:rsidRPr="00E25C37">
        <w:t xml:space="preserve"> Daisy Chute</w:t>
      </w:r>
    </w:p>
    <w:p w14:paraId="2161B9F3" w14:textId="4AEF5950" w:rsidR="00B47A25" w:rsidRPr="00E25C37" w:rsidRDefault="00B47A25" w:rsidP="00500182">
      <w:pPr>
        <w:tabs>
          <w:tab w:val="left" w:pos="2997"/>
        </w:tabs>
        <w:jc w:val="center"/>
      </w:pPr>
      <w:r w:rsidRPr="00647F08">
        <w:rPr>
          <w:rFonts w:ascii="Neue Haas Unica Med" w:hAnsi="Neue Haas Unica Med"/>
          <w:bCs/>
          <w:caps/>
        </w:rPr>
        <w:t>Cellos:</w:t>
      </w:r>
      <w:r w:rsidRPr="00E25C37">
        <w:t xml:space="preserve"> Oliver Coates, Claire O</w:t>
      </w:r>
      <w:r w:rsidR="00786414" w:rsidRPr="00E25C37">
        <w:t>’</w:t>
      </w:r>
      <w:r w:rsidRPr="00E25C37">
        <w:t>Connell, Brian O</w:t>
      </w:r>
      <w:r w:rsidR="00786414" w:rsidRPr="00E25C37">
        <w:t>’</w:t>
      </w:r>
      <w:r w:rsidRPr="00E25C37">
        <w:t xml:space="preserve">Kane, Zoë </w:t>
      </w:r>
      <w:proofErr w:type="spellStart"/>
      <w:r w:rsidRPr="00E25C37">
        <w:t>Martlew</w:t>
      </w:r>
      <w:proofErr w:type="spellEnd"/>
      <w:r w:rsidRPr="00E25C37">
        <w:t>, Kwesi Edman</w:t>
      </w:r>
      <w:r w:rsidR="00AD4A5E">
        <w:t xml:space="preserve"> &amp;</w:t>
      </w:r>
      <w:r w:rsidRPr="00E25C37">
        <w:t xml:space="preserve"> Reinoud Ford</w:t>
      </w:r>
    </w:p>
    <w:p w14:paraId="4BF8F9D3" w14:textId="77777777" w:rsidR="00010C8E" w:rsidRPr="00E25C37" w:rsidRDefault="00010C8E" w:rsidP="00500182">
      <w:pPr>
        <w:jc w:val="center"/>
      </w:pPr>
    </w:p>
    <w:p w14:paraId="691B4FD2" w14:textId="291319E7" w:rsidR="0032788D" w:rsidRPr="00252072" w:rsidRDefault="00B47A25" w:rsidP="00500182">
      <w:pPr>
        <w:pStyle w:val="FilmAlbumCredits-TrackTitles"/>
        <w:jc w:val="center"/>
      </w:pPr>
      <w:r w:rsidRPr="00265C9C">
        <w:t>Special Thanks to Tom Sachs, Nate</w:t>
      </w:r>
      <w:r w:rsidR="0032788D" w:rsidRPr="00265C9C">
        <w:t xml:space="preserve"> &amp; </w:t>
      </w:r>
      <w:r w:rsidRPr="00265C9C">
        <w:t>Grady</w:t>
      </w:r>
    </w:p>
    <w:p w14:paraId="5A6563AC" w14:textId="77777777" w:rsidR="00C4250B" w:rsidRPr="00252072" w:rsidRDefault="00C4250B" w:rsidP="00500182">
      <w:pPr>
        <w:jc w:val="center"/>
      </w:pPr>
    </w:p>
    <w:p w14:paraId="1A986AAF" w14:textId="7D68EF85" w:rsidR="00C4250B" w:rsidRPr="00CC2AEC" w:rsidRDefault="00252072" w:rsidP="00500182">
      <w:pPr>
        <w:jc w:val="center"/>
        <w:rPr>
          <w:sz w:val="24"/>
          <w:szCs w:val="24"/>
        </w:rPr>
      </w:pPr>
      <w:r w:rsidRPr="00CC2AEC">
        <w:rPr>
          <w:caps/>
          <w:sz w:val="24"/>
          <w:szCs w:val="24"/>
        </w:rPr>
        <w:t xml:space="preserve">℗ 2016 Fresh Produce, LP / </w:t>
      </w:r>
      <w:r w:rsidR="00C4250B" w:rsidRPr="00CC2AEC">
        <w:rPr>
          <w:caps/>
          <w:sz w:val="24"/>
          <w:szCs w:val="24"/>
        </w:rPr>
        <w:t>© 2016 Boyfriend. All rights reserved.</w:t>
      </w:r>
    </w:p>
    <w:sectPr w:rsidR="00C4250B" w:rsidRPr="00CC2AEC" w:rsidSect="00BE7176">
      <w:headerReference w:type="default" r:id="rId57"/>
      <w:pgSz w:w="12240" w:h="15840"/>
      <w:pgMar w:top="1440" w:right="1440" w:bottom="1440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3F0C6" w14:textId="77777777" w:rsidR="00315E1F" w:rsidRDefault="00315E1F" w:rsidP="00F15D0E">
      <w:pPr>
        <w:spacing w:after="0" w:line="240" w:lineRule="auto"/>
      </w:pPr>
      <w:r>
        <w:separator/>
      </w:r>
    </w:p>
  </w:endnote>
  <w:endnote w:type="continuationSeparator" w:id="0">
    <w:p w14:paraId="11BDB8D5" w14:textId="77777777" w:rsidR="00315E1F" w:rsidRDefault="00315E1F" w:rsidP="00F15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57C1CDBD-F21D-425C-8B3E-F67FDE4A4A0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E559D1F6-A389-4FBB-89E3-62B36F6B970D}"/>
    <w:embedBold r:id="rId3" w:fontKey="{5689BC30-6D85-46E0-88ED-782533EF38F0}"/>
    <w:embedItalic r:id="rId4" w:fontKey="{95912615-DE73-4E5F-B267-B7BC061C649D}"/>
    <w:embedBoldItalic r:id="rId5" w:fontKey="{98F9A684-2CF5-41A0-AC4F-CB6CAE0F115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3D662AB7-39D7-4E77-BC9E-35297253F070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E0CA8F7C-454E-4825-9688-63245E5CBB1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662EB3DB-83FC-4CDA-8D0B-B02C9DC16439}"/>
    <w:embedBold r:id="rId9" w:fontKey="{901BC65F-46DD-4030-9535-350714F86DF1}"/>
    <w:embedItalic r:id="rId10" w:fontKey="{FF9A043B-4B12-41DC-B483-1E190642013C}"/>
  </w:font>
  <w:font w:name="Neue Haas Unica">
    <w:panose1 w:val="020B0504030206020203"/>
    <w:charset w:val="00"/>
    <w:family w:val="swiss"/>
    <w:pitch w:val="variable"/>
    <w:sig w:usb0="A00002AF" w:usb1="00000003" w:usb2="00000000" w:usb3="00000000" w:csb0="0000009F" w:csb1="00000000"/>
    <w:embedRegular r:id="rId11" w:fontKey="{F5D2B7A2-B776-4342-9014-4CADB8117A79}"/>
    <w:embedBold r:id="rId12" w:fontKey="{40BB44D2-C2C0-4270-AC0C-643FED57F6C3}"/>
    <w:embedItalic r:id="rId13" w:fontKey="{1C1FB482-E32E-4577-8633-23E0A45B3E9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4" w:fontKey="{AFDDBA3D-8D32-43A0-AA3A-6E694C9EA58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5" w:fontKey="{311E0EFF-0F2E-486F-9702-3D7C9FDADD48}"/>
  </w:font>
  <w:font w:name="Neue Haas Unica Med">
    <w:panose1 w:val="020B0604030206020203"/>
    <w:charset w:val="00"/>
    <w:family w:val="swiss"/>
    <w:pitch w:val="variable"/>
    <w:sig w:usb0="A00002AF" w:usb1="00000003" w:usb2="00000000" w:usb3="00000000" w:csb0="0000009F" w:csb1="00000000"/>
    <w:embedRegular r:id="rId16" w:fontKey="{A90A1684-A147-4C7C-ACCE-97AA55C5863C}"/>
  </w:font>
  <w:font w:name="Helvetica Neue">
    <w:panose1 w:val="02000403000000020004"/>
    <w:charset w:val="CC"/>
    <w:family w:val="auto"/>
    <w:pitch w:val="variable"/>
    <w:sig w:usb0="8000020B" w:usb1="10000048" w:usb2="00000000" w:usb3="00000000" w:csb0="00000004" w:csb1="00000000"/>
    <w:embedBold r:id="rId17" w:fontKey="{8FACEE0B-B6E9-415B-9D42-A1AE3B686C1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8" w:fontKey="{E0E46D27-804E-4C28-8241-8DB727B2E2D9}"/>
    <w:embedBold r:id="rId19" w:fontKey="{1ED34A65-C93A-4E04-8CDF-7D11399FA73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0" w:fontKey="{6ECFF431-D6BF-44D9-B4B3-65CA705B1D7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id w:val="2055724071"/>
      <w:docPartObj>
        <w:docPartGallery w:val="Page Numbers (Bottom of Page)"/>
        <w:docPartUnique/>
      </w:docPartObj>
    </w:sdtPr>
    <w:sdtContent>
      <w:sdt>
        <w:sdtPr>
          <w:rPr>
            <w:color w:val="7F7F7F" w:themeColor="text1" w:themeTint="80"/>
          </w:rPr>
          <w:id w:val="650950847"/>
          <w:docPartObj>
            <w:docPartGallery w:val="Page Numbers (Top of Page)"/>
            <w:docPartUnique/>
          </w:docPartObj>
        </w:sdtPr>
        <w:sdtContent>
          <w:p w14:paraId="661D28BB" w14:textId="77777777" w:rsidR="00647F08" w:rsidRPr="00647F08" w:rsidRDefault="00647F08" w:rsidP="00647F08">
            <w:pPr>
              <w:pStyle w:val="Footer"/>
              <w:spacing w:line="259" w:lineRule="auto"/>
              <w:jc w:val="center"/>
              <w:rPr>
                <w:color w:val="7F7F7F" w:themeColor="text1" w:themeTint="80"/>
              </w:rPr>
            </w:pPr>
            <w:r w:rsidRPr="00647F08">
              <w:rPr>
                <w:color w:val="7F7F7F" w:themeColor="text1" w:themeTint="80"/>
              </w:rPr>
              <w:t xml:space="preserve">Page </w:t>
            </w:r>
            <w:r w:rsidRPr="00647F08">
              <w:rPr>
                <w:rFonts w:ascii="Neue Haas Unica Med" w:hAnsi="Neue Haas Unica Med"/>
                <w:color w:val="7F7F7F" w:themeColor="text1" w:themeTint="80"/>
              </w:rPr>
              <w:fldChar w:fldCharType="begin"/>
            </w:r>
            <w:r w:rsidRPr="00647F08">
              <w:rPr>
                <w:rFonts w:ascii="Neue Haas Unica Med" w:hAnsi="Neue Haas Unica Med"/>
                <w:color w:val="7F7F7F" w:themeColor="text1" w:themeTint="80"/>
              </w:rPr>
              <w:instrText xml:space="preserve"> PAGE </w:instrText>
            </w:r>
            <w:r w:rsidRPr="00647F08">
              <w:rPr>
                <w:rFonts w:ascii="Neue Haas Unica Med" w:hAnsi="Neue Haas Unica Med"/>
                <w:color w:val="7F7F7F" w:themeColor="text1" w:themeTint="80"/>
              </w:rPr>
              <w:fldChar w:fldCharType="separate"/>
            </w:r>
            <w:r>
              <w:rPr>
                <w:rFonts w:ascii="Neue Haas Unica Med" w:hAnsi="Neue Haas Unica Med"/>
                <w:color w:val="7F7F7F" w:themeColor="text1" w:themeTint="80"/>
              </w:rPr>
              <w:t>35</w:t>
            </w:r>
            <w:r w:rsidRPr="00647F08">
              <w:rPr>
                <w:rFonts w:ascii="Neue Haas Unica Med" w:hAnsi="Neue Haas Unica Med"/>
                <w:color w:val="7F7F7F" w:themeColor="text1" w:themeTint="80"/>
              </w:rPr>
              <w:fldChar w:fldCharType="end"/>
            </w:r>
            <w:r w:rsidRPr="00647F08">
              <w:rPr>
                <w:color w:val="7F7F7F" w:themeColor="text1" w:themeTint="80"/>
              </w:rPr>
              <w:t xml:space="preserve"> of </w:t>
            </w:r>
            <w:r w:rsidRPr="00647F08">
              <w:rPr>
                <w:rFonts w:ascii="Neue Haas Unica Med" w:hAnsi="Neue Haas Unica Med"/>
                <w:bCs/>
                <w:color w:val="7F7F7F" w:themeColor="text1" w:themeTint="80"/>
              </w:rPr>
              <w:t>3</w:t>
            </w:r>
            <w:r>
              <w:rPr>
                <w:rFonts w:ascii="Neue Haas Unica Med" w:hAnsi="Neue Haas Unica Med"/>
                <w:bCs/>
                <w:color w:val="7F7F7F" w:themeColor="text1" w:themeTint="80"/>
              </w:rPr>
              <w:t>5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id w:val="-204328695"/>
      <w:docPartObj>
        <w:docPartGallery w:val="Page Numbers (Bottom of Page)"/>
        <w:docPartUnique/>
      </w:docPartObj>
    </w:sdtPr>
    <w:sdtContent>
      <w:sdt>
        <w:sdtPr>
          <w:rPr>
            <w:color w:val="7F7F7F" w:themeColor="text1" w:themeTint="80"/>
          </w:rPr>
          <w:id w:val="-2088835024"/>
          <w:docPartObj>
            <w:docPartGallery w:val="Page Numbers (Top of Page)"/>
            <w:docPartUnique/>
          </w:docPartObj>
        </w:sdtPr>
        <w:sdtContent>
          <w:p w14:paraId="7A5EC790" w14:textId="3E3DF106" w:rsidR="00187752" w:rsidRPr="006F297D" w:rsidRDefault="00187752" w:rsidP="00187752">
            <w:pPr>
              <w:pStyle w:val="Footer"/>
              <w:spacing w:line="259" w:lineRule="auto"/>
              <w:jc w:val="center"/>
              <w:rPr>
                <w:color w:val="7F7F7F" w:themeColor="text1" w:themeTint="80"/>
              </w:rPr>
            </w:pPr>
            <w:r w:rsidRPr="006F297D">
              <w:rPr>
                <w:color w:val="7F7F7F" w:themeColor="text1" w:themeTint="80"/>
              </w:rPr>
              <w:t xml:space="preserve">Page </w: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begin"/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instrText xml:space="preserve"> PAGE </w:instrTex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separate"/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t>1</w: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end"/>
            </w:r>
            <w:r w:rsidRPr="006F297D">
              <w:rPr>
                <w:color w:val="7F7F7F" w:themeColor="text1" w:themeTint="80"/>
              </w:rPr>
              <w:t xml:space="preserve"> of </w:t>
            </w:r>
            <w:r w:rsidRPr="006F297D">
              <w:rPr>
                <w:rFonts w:ascii="Neue Haas Unica Med" w:hAnsi="Neue Haas Unica Med"/>
                <w:bCs/>
                <w:color w:val="7F7F7F" w:themeColor="text1" w:themeTint="80"/>
              </w:rPr>
              <w:t>3</w:t>
            </w:r>
            <w:r w:rsidR="006F297D" w:rsidRPr="006F297D">
              <w:rPr>
                <w:rFonts w:ascii="Neue Haas Unica Med" w:hAnsi="Neue Haas Unica Med"/>
                <w:bCs/>
                <w:color w:val="7F7F7F" w:themeColor="text1" w:themeTint="80"/>
              </w:rPr>
              <w:t>9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id w:val="997858201"/>
      <w:docPartObj>
        <w:docPartGallery w:val="Page Numbers (Bottom of Page)"/>
        <w:docPartUnique/>
      </w:docPartObj>
    </w:sdtPr>
    <w:sdtContent>
      <w:sdt>
        <w:sdtPr>
          <w:rPr>
            <w:color w:val="7F7F7F" w:themeColor="text1" w:themeTint="80"/>
          </w:rPr>
          <w:id w:val="415360168"/>
          <w:docPartObj>
            <w:docPartGallery w:val="Page Numbers (Top of Page)"/>
            <w:docPartUnique/>
          </w:docPartObj>
        </w:sdtPr>
        <w:sdtContent>
          <w:p w14:paraId="759E33CC" w14:textId="34D6C5AC" w:rsidR="00187752" w:rsidRPr="00CC2AEC" w:rsidRDefault="00187752" w:rsidP="00187752">
            <w:pPr>
              <w:pStyle w:val="Footer"/>
              <w:spacing w:line="259" w:lineRule="auto"/>
              <w:jc w:val="center"/>
            </w:pPr>
            <w:r w:rsidRPr="006F297D">
              <w:rPr>
                <w:color w:val="7F7F7F" w:themeColor="text1" w:themeTint="80"/>
              </w:rPr>
              <w:t xml:space="preserve">Page </w: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begin"/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instrText xml:space="preserve"> PAGE </w:instrTex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separate"/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t>5</w:t>
            </w:r>
            <w:r w:rsidRPr="006F297D">
              <w:rPr>
                <w:rFonts w:ascii="Neue Haas Unica Med" w:hAnsi="Neue Haas Unica Med"/>
                <w:color w:val="7F7F7F" w:themeColor="text1" w:themeTint="80"/>
              </w:rPr>
              <w:fldChar w:fldCharType="end"/>
            </w:r>
            <w:r w:rsidRPr="006F297D">
              <w:rPr>
                <w:color w:val="7F7F7F" w:themeColor="text1" w:themeTint="80"/>
              </w:rPr>
              <w:t xml:space="preserve"> of </w:t>
            </w:r>
            <w:r w:rsidRPr="006F297D">
              <w:rPr>
                <w:rFonts w:ascii="Neue Haas Unica Med" w:hAnsi="Neue Haas Unica Med"/>
                <w:bCs/>
                <w:color w:val="7F7F7F" w:themeColor="text1" w:themeTint="80"/>
              </w:rPr>
              <w:t>3</w:t>
            </w:r>
            <w:r w:rsidR="006F297D" w:rsidRPr="006F297D">
              <w:rPr>
                <w:rFonts w:ascii="Neue Haas Unica Med" w:hAnsi="Neue Haas Unica Med"/>
                <w:bCs/>
                <w:color w:val="7F7F7F" w:themeColor="text1" w:themeTint="80"/>
              </w:rPr>
              <w:t>9</w:t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316C3" w14:textId="1DDA4132" w:rsidR="00EC1382" w:rsidRPr="00CC2AEC" w:rsidRDefault="00000000" w:rsidP="00EC1382">
    <w:pPr>
      <w:pStyle w:val="Footer"/>
      <w:spacing w:line="259" w:lineRule="auto"/>
      <w:jc w:val="center"/>
    </w:pPr>
    <w:sdt>
      <w:sdtPr>
        <w:rPr>
          <w:color w:val="7F7F7F" w:themeColor="text1" w:themeTint="80"/>
        </w:rPr>
        <w:id w:val="1856072759"/>
        <w:docPartObj>
          <w:docPartGallery w:val="Page Numbers (Bottom of Page)"/>
          <w:docPartUnique/>
        </w:docPartObj>
      </w:sdtPr>
      <w:sdtEndPr>
        <w:rPr>
          <w:rFonts w:ascii="Neue Haas Unica Med" w:hAnsi="Neue Haas Unica Med"/>
        </w:rPr>
      </w:sdtEndPr>
      <w:sdtContent>
        <w:sdt>
          <w:sdtPr>
            <w:rPr>
              <w:color w:val="7F7F7F" w:themeColor="text1" w:themeTint="80"/>
            </w:rPr>
            <w:id w:val="-678347442"/>
            <w:docPartObj>
              <w:docPartGallery w:val="Page Numbers (Top of Page)"/>
              <w:docPartUnique/>
            </w:docPartObj>
          </w:sdtPr>
          <w:sdtEndPr>
            <w:rPr>
              <w:rFonts w:ascii="Neue Haas Unica Med" w:hAnsi="Neue Haas Unica Med"/>
            </w:rPr>
          </w:sdtEndPr>
          <w:sdtContent>
            <w:r w:rsidR="00EC1382" w:rsidRPr="00187752">
              <w:rPr>
                <w:color w:val="7F7F7F" w:themeColor="text1" w:themeTint="80"/>
              </w:rPr>
              <w:t xml:space="preserve">Page </w:t>
            </w:r>
            <w:r w:rsidR="00EC1382" w:rsidRPr="00CC4C31">
              <w:rPr>
                <w:rFonts w:ascii="Neue Haas Unica Med" w:hAnsi="Neue Haas Unica Med"/>
                <w:color w:val="7F7F7F" w:themeColor="text1" w:themeTint="80"/>
              </w:rPr>
              <w:fldChar w:fldCharType="begin"/>
            </w:r>
            <w:r w:rsidR="00EC1382" w:rsidRPr="00CC4C31">
              <w:rPr>
                <w:rFonts w:ascii="Neue Haas Unica Med" w:hAnsi="Neue Haas Unica Med"/>
                <w:color w:val="7F7F7F" w:themeColor="text1" w:themeTint="80"/>
              </w:rPr>
              <w:instrText xml:space="preserve"> PAGE </w:instrText>
            </w:r>
            <w:r w:rsidR="00EC1382" w:rsidRPr="00CC4C31">
              <w:rPr>
                <w:rFonts w:ascii="Neue Haas Unica Med" w:hAnsi="Neue Haas Unica Med"/>
                <w:color w:val="7F7F7F" w:themeColor="text1" w:themeTint="80"/>
              </w:rPr>
              <w:fldChar w:fldCharType="separate"/>
            </w:r>
            <w:r w:rsidR="00EC1382" w:rsidRPr="00CC4C31">
              <w:rPr>
                <w:rFonts w:ascii="Neue Haas Unica Med" w:hAnsi="Neue Haas Unica Med"/>
                <w:color w:val="7F7F7F" w:themeColor="text1" w:themeTint="80"/>
              </w:rPr>
              <w:t>x</w:t>
            </w:r>
            <w:r w:rsidR="00EC1382" w:rsidRPr="00CC4C31">
              <w:rPr>
                <w:rFonts w:ascii="Neue Haas Unica Med" w:hAnsi="Neue Haas Unica Med"/>
                <w:color w:val="7F7F7F" w:themeColor="text1" w:themeTint="80"/>
              </w:rPr>
              <w:fldChar w:fldCharType="end"/>
            </w:r>
            <w:r w:rsidR="00EC1382" w:rsidRPr="00187752">
              <w:rPr>
                <w:color w:val="7F7F7F" w:themeColor="text1" w:themeTint="80"/>
              </w:rPr>
              <w:t xml:space="preserve"> of </w:t>
            </w:r>
            <w:r w:rsidR="00EC1382" w:rsidRPr="00CC4C31">
              <w:rPr>
                <w:rFonts w:ascii="Neue Haas Unica Med" w:hAnsi="Neue Haas Unica Med"/>
                <w:bCs/>
                <w:color w:val="7F7F7F" w:themeColor="text1" w:themeTint="80"/>
              </w:rPr>
              <w:t>x</w:t>
            </w:r>
          </w:sdtContent>
        </w:sdt>
      </w:sdtContent>
    </w:sdt>
    <w:r w:rsidR="00CC4C31" w:rsidRPr="00CC4C31">
      <w:rPr>
        <w:rFonts w:ascii="Neue Haas Unica Med" w:hAnsi="Neue Haas Unica Med"/>
        <w:color w:val="7F7F7F" w:themeColor="text1" w:themeTint="80"/>
      </w:rPr>
      <w:t>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D1984" w14:textId="77777777" w:rsidR="00315E1F" w:rsidRDefault="00315E1F" w:rsidP="00F15D0E">
      <w:pPr>
        <w:spacing w:after="0" w:line="240" w:lineRule="auto"/>
      </w:pPr>
      <w:r>
        <w:separator/>
      </w:r>
    </w:p>
  </w:footnote>
  <w:footnote w:type="continuationSeparator" w:id="0">
    <w:p w14:paraId="0F11A5EA" w14:textId="77777777" w:rsidR="00315E1F" w:rsidRDefault="00315E1F" w:rsidP="00F15D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90057" w14:textId="2BE3DA66" w:rsidR="00BE012D" w:rsidRDefault="00BE012D" w:rsidP="00BE012D">
    <w:pPr>
      <w:pStyle w:val="Header"/>
      <w:tabs>
        <w:tab w:val="left" w:pos="5874"/>
      </w:tabs>
      <w:spacing w:after="160" w:line="259" w:lineRule="auto"/>
      <w:rPr>
        <w:color w:val="FFFFFF" w:themeColor="background1"/>
        <w:spacing w:val="-12"/>
        <w:position w:val="10"/>
      </w:rPr>
    </w:pPr>
    <w:r>
      <w:rPr>
        <w:color w:val="FFFFFF" w:themeColor="background1"/>
        <w:spacing w:val="-12"/>
        <w:position w:val="10"/>
      </w:rPr>
      <w:tab/>
    </w:r>
  </w:p>
  <w:p w14:paraId="5D044706" w14:textId="0147B00D" w:rsidR="00BE012D" w:rsidRPr="00D2335B" w:rsidRDefault="00EC1382" w:rsidP="00BE012D">
    <w:pPr>
      <w:pStyle w:val="Header"/>
      <w:tabs>
        <w:tab w:val="left" w:pos="5874"/>
      </w:tabs>
      <w:spacing w:line="259" w:lineRule="auto"/>
      <w:jc w:val="center"/>
      <w:rPr>
        <w:color w:val="FFFFFF" w:themeColor="background1"/>
        <w:spacing w:val="-12"/>
        <w:position w:val="10"/>
        <w:sz w:val="24"/>
        <w:szCs w:val="24"/>
      </w:rPr>
    </w:pPr>
    <w:r w:rsidRPr="00F65FC7">
      <w:rPr>
        <w:noProof/>
        <w:spacing w:val="-12"/>
        <w:position w:val="10"/>
        <w:sz w:val="72"/>
        <w:szCs w:val="72"/>
      </w:rPr>
      <mc:AlternateContent>
        <mc:Choice Requires="wps">
          <w:drawing>
            <wp:anchor distT="0" distB="0" distL="0" distR="0" simplePos="0" relativeHeight="251657215" behindDoc="1" locked="0" layoutInCell="1" allowOverlap="1" wp14:anchorId="06DC7F5F" wp14:editId="48040C4A">
              <wp:simplePos x="0" y="0"/>
              <wp:positionH relativeFrom="page">
                <wp:align>center</wp:align>
              </wp:positionH>
              <wp:positionV relativeFrom="page">
                <wp:posOffset>292735</wp:posOffset>
              </wp:positionV>
              <wp:extent cx="2286000" cy="6858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B4DABDE" w14:textId="202D3425" w:rsidR="00FA2C77" w:rsidRPr="00EC1382" w:rsidRDefault="00561199" w:rsidP="00EC1382">
                          <w:pPr>
                            <w:pStyle w:val="Header"/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pacing w:val="-12"/>
                              <w:position w:val="10"/>
                              <w:sz w:val="72"/>
                              <w:szCs w:val="72"/>
                            </w:rPr>
                          </w:pPr>
                          <w:r w:rsidRPr="00EC1382">
                            <w:rPr>
                              <w:b/>
                              <w:bCs/>
                              <w:color w:val="FFFFFF" w:themeColor="background1"/>
                              <w:spacing w:val="-12"/>
                              <w:position w:val="10"/>
                              <w:sz w:val="72"/>
                              <w:szCs w:val="72"/>
                            </w:rPr>
                            <w:t>ENDL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DC7F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0;margin-top:23.05pt;width:180pt;height:54pt;z-index:-251659265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" filled="f" stroked="f" strokeweight=".5pt">
              <v:textbox>
                <w:txbxContent>
                  <w:p w14:paraId="4B4DABDE" w14:textId="202D3425" w:rsidR="00FA2C77" w:rsidRPr="00EC1382" w:rsidRDefault="00561199" w:rsidP="00EC1382">
                    <w:pPr>
                      <w:pStyle w:val="Header"/>
                      <w:jc w:val="center"/>
                      <w:rPr>
                        <w:b/>
                        <w:bCs/>
                        <w:color w:val="FFFFFF" w:themeColor="background1"/>
                        <w:spacing w:val="-12"/>
                        <w:position w:val="10"/>
                        <w:sz w:val="72"/>
                        <w:szCs w:val="72"/>
                      </w:rPr>
                    </w:pPr>
                    <w:r w:rsidRPr="00EC1382">
                      <w:rPr>
                        <w:b/>
                        <w:bCs/>
                        <w:color w:val="FFFFFF" w:themeColor="background1"/>
                        <w:spacing w:val="-12"/>
                        <w:position w:val="10"/>
                        <w:sz w:val="72"/>
                        <w:szCs w:val="72"/>
                      </w:rPr>
                      <w:t>ENDL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13490" w:rsidRPr="00D63194">
      <w:rPr>
        <w:rFonts w:ascii="Helvetica Neue" w:hAnsi="Helvetica Neue"/>
        <w:b/>
        <w:bCs/>
        <w:noProof/>
        <w:spacing w:val="-12"/>
        <w:position w:val="10"/>
        <w:sz w:val="72"/>
        <w:szCs w:val="72"/>
      </w:rPr>
      <w:drawing>
        <wp:anchor distT="0" distB="0" distL="114300" distR="114300" simplePos="0" relativeHeight="251659264" behindDoc="0" locked="0" layoutInCell="1" allowOverlap="1" wp14:anchorId="232CEFE9" wp14:editId="79BDB617">
          <wp:simplePos x="0" y="0"/>
          <wp:positionH relativeFrom="page">
            <wp:posOffset>2879124</wp:posOffset>
          </wp:positionH>
          <wp:positionV relativeFrom="page">
            <wp:posOffset>537030</wp:posOffset>
          </wp:positionV>
          <wp:extent cx="2011680" cy="354381"/>
          <wp:effectExtent l="0" t="0" r="7620" b="7620"/>
          <wp:wrapNone/>
          <wp:docPr id="987112116" name="Graphic 98711211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3543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07D8FC" w14:textId="5A3276CC" w:rsidR="002B445A" w:rsidRPr="00F65FC7" w:rsidRDefault="00987DFB" w:rsidP="00EC1382">
    <w:pPr>
      <w:tabs>
        <w:tab w:val="center" w:pos="4680"/>
        <w:tab w:val="right" w:pos="9360"/>
      </w:tabs>
      <w:jc w:val="center"/>
      <w:rPr>
        <w:sz w:val="24"/>
        <w:szCs w:val="24"/>
      </w:rPr>
    </w:pPr>
    <w:r w:rsidRPr="00F65FC7">
      <w:rPr>
        <w:sz w:val="24"/>
        <w:szCs w:val="24"/>
      </w:rPr>
      <w:t>(</w:t>
    </w:r>
    <w:r w:rsidR="00800AA4" w:rsidRPr="00F65FC7">
      <w:rPr>
        <w:sz w:val="24"/>
        <w:szCs w:val="24"/>
      </w:rPr>
      <w:t>2</w:t>
    </w:r>
    <w:r w:rsidR="00643295" w:rsidRPr="00F65FC7">
      <w:rPr>
        <w:sz w:val="24"/>
        <w:szCs w:val="24"/>
      </w:rPr>
      <w:t>01</w:t>
    </w:r>
    <w:r w:rsidRPr="00F65FC7">
      <w:rPr>
        <w:sz w:val="24"/>
        <w:szCs w:val="24"/>
      </w:rPr>
      <w:t>6)</w:t>
    </w:r>
  </w:p>
  <w:p w14:paraId="09A79A38" w14:textId="5F8BE166" w:rsidR="00643295" w:rsidRPr="00BE012D" w:rsidRDefault="00643295" w:rsidP="00EC1382">
    <w:pPr>
      <w:tabs>
        <w:tab w:val="center" w:pos="4680"/>
        <w:tab w:val="right" w:pos="9360"/>
      </w:tabs>
      <w:jc w:val="center"/>
      <w:rPr>
        <w:rFonts w:ascii="Neue Haas Unica Med" w:hAnsi="Neue Haas Unica Med"/>
        <w:bCs/>
        <w:sz w:val="24"/>
        <w:szCs w:val="24"/>
      </w:rPr>
    </w:pPr>
    <w:r w:rsidRPr="00BE012D">
      <w:rPr>
        <w:rFonts w:ascii="Neue Haas Unica Med" w:hAnsi="Neue Haas Unica Med"/>
        <w:bCs/>
        <w:sz w:val="24"/>
        <w:szCs w:val="24"/>
      </w:rPr>
      <w:t>Frank Ocean</w:t>
    </w:r>
  </w:p>
  <w:p w14:paraId="7DD3F92F" w14:textId="027AD868" w:rsidR="00643295" w:rsidRPr="00F65FC7" w:rsidRDefault="00643295" w:rsidP="00EC1382">
    <w:pPr>
      <w:tabs>
        <w:tab w:val="center" w:pos="4680"/>
        <w:tab w:val="right" w:pos="9360"/>
      </w:tabs>
      <w:jc w:val="center"/>
      <w:rPr>
        <w:b/>
        <w:color w:val="7F7F7F" w:themeColor="text1" w:themeTint="80"/>
        <w:sz w:val="32"/>
        <w:szCs w:val="32"/>
      </w:rPr>
    </w:pPr>
    <w:r w:rsidRPr="00F65FC7">
      <w:rPr>
        <w:b/>
        <w:color w:val="7F7F7F" w:themeColor="text1" w:themeTint="80"/>
        <w:sz w:val="32"/>
        <w:szCs w:val="32"/>
      </w:rPr>
      <w:t>LYRICS / CREDITS</w:t>
    </w:r>
  </w:p>
  <w:p w14:paraId="06E5EFB1" w14:textId="64C0C48C" w:rsidR="00643295" w:rsidRPr="00F65FC7" w:rsidRDefault="00643295" w:rsidP="00EC1382">
    <w:pPr>
      <w:tabs>
        <w:tab w:val="center" w:pos="4680"/>
        <w:tab w:val="right" w:pos="9360"/>
      </w:tabs>
      <w:jc w:val="center"/>
    </w:pPr>
  </w:p>
  <w:p w14:paraId="7C6B7367" w14:textId="3CA84802" w:rsidR="00643295" w:rsidRPr="00F65FC7" w:rsidRDefault="00643295" w:rsidP="00D2335B">
    <w:pPr>
      <w:tabs>
        <w:tab w:val="left" w:pos="3248"/>
      </w:tabs>
      <w:spacing w:after="360"/>
    </w:pPr>
    <w:r w:rsidRPr="00F65FC7">
      <w:t>1 – At Your Best (You Are Love)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46111" w14:textId="280BC274" w:rsidR="00643295" w:rsidRPr="00F55128" w:rsidRDefault="00643295" w:rsidP="00500952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5 – A Certain Way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17921" w14:textId="500D63F9" w:rsidR="00F55128" w:rsidRPr="00F55128" w:rsidRDefault="00F55128" w:rsidP="00F55128">
    <w:pPr>
      <w:tabs>
        <w:tab w:val="left" w:pos="2847"/>
      </w:tabs>
      <w:spacing w:after="0"/>
    </w:pPr>
    <w:r w:rsidRPr="00F65FC7">
      <w:t>5 – A Certain Way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D2D3B" w14:textId="5CAF319B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6 – Comme des Garçons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98F44" w14:textId="7137E945" w:rsidR="00F55128" w:rsidRPr="00F55128" w:rsidRDefault="00F55128" w:rsidP="00F55128">
    <w:pPr>
      <w:tabs>
        <w:tab w:val="left" w:pos="2847"/>
      </w:tabs>
      <w:spacing w:after="0"/>
    </w:pPr>
    <w:r w:rsidRPr="00F65FC7">
      <w:t>6 – Comme des Garçons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53716" w14:textId="600E6F44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7 – Xenons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3E5F2" w14:textId="22832F4B" w:rsidR="00F55128" w:rsidRPr="00F55128" w:rsidRDefault="00F55128" w:rsidP="00F55128">
    <w:pPr>
      <w:tabs>
        <w:tab w:val="left" w:pos="2847"/>
      </w:tabs>
      <w:spacing w:after="0"/>
    </w:pPr>
    <w:r w:rsidRPr="00F65FC7">
      <w:t>7 – Xenons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4DDF" w14:textId="4DD0ADBA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8 – Honeybaby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FB782" w14:textId="7D1310AB" w:rsidR="00F55128" w:rsidRPr="00F55128" w:rsidRDefault="00F55128" w:rsidP="00F55128">
    <w:pPr>
      <w:tabs>
        <w:tab w:val="left" w:pos="2847"/>
      </w:tabs>
      <w:spacing w:after="0"/>
    </w:pPr>
    <w:r w:rsidRPr="00F65FC7">
      <w:t>8 – Honeybaby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9829" w14:textId="7C870565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9 – Wither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0842" w14:textId="33AA8310" w:rsidR="00F55128" w:rsidRPr="00F55128" w:rsidRDefault="00F55128" w:rsidP="00F55128">
    <w:pPr>
      <w:tabs>
        <w:tab w:val="left" w:pos="2847"/>
      </w:tabs>
      <w:spacing w:after="0"/>
    </w:pPr>
    <w:r w:rsidRPr="00F65FC7">
      <w:t>9 – With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EEEAC" w14:textId="2DF57A70" w:rsidR="00187752" w:rsidRPr="00F65FC7" w:rsidRDefault="00187752" w:rsidP="00905DBE">
    <w:pPr>
      <w:tabs>
        <w:tab w:val="left" w:pos="3248"/>
      </w:tabs>
      <w:spacing w:after="0"/>
    </w:pPr>
    <w:r w:rsidRPr="00187752">
      <w:rPr>
        <w:color w:val="7F7F7F" w:themeColor="text1" w:themeTint="80"/>
      </w:rPr>
      <w:t>1 – At Your Best (You Are Love)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E9AF4" w14:textId="22525CDC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10 – Hublots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52E93" w14:textId="521C30F1" w:rsidR="00F55128" w:rsidRPr="00F55128" w:rsidRDefault="00F55128" w:rsidP="00F55128">
    <w:pPr>
      <w:tabs>
        <w:tab w:val="left" w:pos="2847"/>
      </w:tabs>
      <w:spacing w:after="0"/>
    </w:pPr>
    <w:r w:rsidRPr="00F65FC7">
      <w:t>10 – Hublots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B64D" w14:textId="51B79647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11 – In Here Somewhere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D7B1" w14:textId="4A084245" w:rsidR="00F55128" w:rsidRPr="00F55128" w:rsidRDefault="00F55128" w:rsidP="00F55128">
    <w:pPr>
      <w:tabs>
        <w:tab w:val="left" w:pos="2847"/>
      </w:tabs>
      <w:spacing w:after="0"/>
    </w:pPr>
    <w:r w:rsidRPr="00F65FC7">
      <w:t>11 – In Here Somewhere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1B70" w14:textId="09742427" w:rsidR="00643295" w:rsidRPr="00F55128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12 – Slide on Me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313CF" w14:textId="02D01FBC" w:rsidR="00F55128" w:rsidRPr="00F55128" w:rsidRDefault="00F55128" w:rsidP="00F55128">
    <w:pPr>
      <w:tabs>
        <w:tab w:val="left" w:pos="2847"/>
      </w:tabs>
      <w:spacing w:after="0"/>
    </w:pPr>
    <w:r w:rsidRPr="00F65FC7">
      <w:t>12 – Slide on Me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96D3" w14:textId="05C05FE4" w:rsidR="00643295" w:rsidRPr="00C55772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3 – Sideways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4E4AA" w14:textId="62DBC350" w:rsidR="00C55772" w:rsidRPr="00C55772" w:rsidRDefault="00C55772" w:rsidP="00C55772">
    <w:pPr>
      <w:tabs>
        <w:tab w:val="left" w:pos="2847"/>
      </w:tabs>
      <w:spacing w:after="0"/>
    </w:pPr>
    <w:r w:rsidRPr="00F65FC7">
      <w:t>13 – Sideways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9179" w14:textId="7A7AD5BE" w:rsidR="00643295" w:rsidRPr="00C55772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4 – Florida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E0422" w14:textId="17116C5F" w:rsidR="00C55772" w:rsidRPr="00C55772" w:rsidRDefault="00C55772" w:rsidP="00C55772">
    <w:pPr>
      <w:tabs>
        <w:tab w:val="left" w:pos="2847"/>
      </w:tabs>
      <w:spacing w:after="0"/>
    </w:pPr>
    <w:r w:rsidRPr="00F65FC7">
      <w:t>14 – Flori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7647" w14:textId="77777777" w:rsidR="00187752" w:rsidRPr="00187752" w:rsidRDefault="00187752" w:rsidP="00187752">
    <w:pPr>
      <w:tabs>
        <w:tab w:val="left" w:pos="3248"/>
      </w:tabs>
      <w:spacing w:after="0"/>
    </w:pPr>
    <w:r w:rsidRPr="00187752">
      <w:t>1 – At Your Best (You Are Love)</w:t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98FA" w14:textId="6A4AC2D0" w:rsidR="00643295" w:rsidRPr="00C55772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5 – Impietas + Deathwish (ASR)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50FD1" w14:textId="483B1DD3" w:rsidR="00C55772" w:rsidRPr="00C55772" w:rsidRDefault="00C55772" w:rsidP="00C55772">
    <w:pPr>
      <w:tabs>
        <w:tab w:val="left" w:pos="2847"/>
      </w:tabs>
      <w:spacing w:after="0"/>
    </w:pPr>
    <w:r w:rsidRPr="00F65FC7">
      <w:t>15 – Impietas + Deathwish (ASR)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BC352" w14:textId="71F0850A" w:rsidR="00643295" w:rsidRPr="00C55772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6 – Rushes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11FA3" w14:textId="726BB717" w:rsidR="00C55772" w:rsidRPr="00C55772" w:rsidRDefault="00C55772" w:rsidP="00C55772">
    <w:pPr>
      <w:tabs>
        <w:tab w:val="left" w:pos="2847"/>
      </w:tabs>
      <w:spacing w:after="0"/>
    </w:pPr>
    <w:r w:rsidRPr="00F65FC7">
      <w:t>16 – Rushes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4ADDB" w14:textId="2B8700E1" w:rsidR="00643295" w:rsidRPr="00C55772" w:rsidRDefault="00643295" w:rsidP="00BA00E5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7 – Rushes To</w: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FA88" w14:textId="76A73999" w:rsidR="00C55772" w:rsidRPr="00C55772" w:rsidRDefault="00C55772" w:rsidP="00C55772">
    <w:pPr>
      <w:tabs>
        <w:tab w:val="left" w:pos="2847"/>
      </w:tabs>
      <w:spacing w:after="0"/>
    </w:pPr>
    <w:r w:rsidRPr="00F65FC7">
      <w:t>17 – Rushes To</w:t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4AE5C" w14:textId="06DF2365" w:rsidR="00643295" w:rsidRPr="00C55772" w:rsidRDefault="00643295" w:rsidP="003B1448">
    <w:pPr>
      <w:tabs>
        <w:tab w:val="left" w:pos="2847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8 – Higgs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2D68B" w14:textId="417F8652" w:rsidR="00C55772" w:rsidRPr="00C55772" w:rsidRDefault="00C55772" w:rsidP="00C55772">
    <w:pPr>
      <w:tabs>
        <w:tab w:val="left" w:pos="2847"/>
      </w:tabs>
      <w:spacing w:after="0"/>
    </w:pPr>
    <w:r w:rsidRPr="00F65FC7">
      <w:t>18 – Higgs</w:t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40A6B" w14:textId="5450C963" w:rsidR="00643295" w:rsidRPr="00C55772" w:rsidRDefault="00643295" w:rsidP="00BE7176">
    <w:pPr>
      <w:tabs>
        <w:tab w:val="left" w:pos="4021"/>
      </w:tabs>
      <w:spacing w:after="0"/>
      <w:rPr>
        <w:color w:val="7F7F7F" w:themeColor="text1" w:themeTint="80"/>
      </w:rPr>
    </w:pPr>
    <w:r w:rsidRPr="00C55772">
      <w:rPr>
        <w:color w:val="7F7F7F" w:themeColor="text1" w:themeTint="80"/>
      </w:rPr>
      <w:t>19 – Mitsubishi Sony</w:t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AF8D" w14:textId="410D8B5B" w:rsidR="00C55772" w:rsidRPr="00C55772" w:rsidRDefault="00C55772" w:rsidP="00C55772">
    <w:pPr>
      <w:tabs>
        <w:tab w:val="left" w:pos="4021"/>
      </w:tabs>
      <w:spacing w:after="0"/>
    </w:pPr>
    <w:r w:rsidRPr="00F65FC7">
      <w:t>19 – Mitsubishi Sony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78104" w14:textId="4B0DE3CB" w:rsidR="00643295" w:rsidRPr="00F55128" w:rsidRDefault="00643295" w:rsidP="00905DBE">
    <w:pPr>
      <w:tabs>
        <w:tab w:val="left" w:pos="3248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2 – Alabama</w:t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81604" w14:textId="17ACD408" w:rsidR="003E6422" w:rsidRPr="003E6422" w:rsidRDefault="003E6422" w:rsidP="003E6422">
    <w:pPr>
      <w:pStyle w:val="Header"/>
    </w:pPr>
    <w:r w:rsidRPr="003E6422">
      <w:rPr>
        <w:color w:val="7F7F7F" w:themeColor="text1" w:themeTint="80"/>
      </w:rPr>
      <w:t>XX – Device Control</w:t>
    </w: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C7BD" w14:textId="5846912C" w:rsidR="003E6422" w:rsidRPr="003E6422" w:rsidRDefault="003E6422" w:rsidP="003E6422">
    <w:pPr>
      <w:pStyle w:val="Header"/>
    </w:pPr>
    <w:r w:rsidRPr="003E6422">
      <w:t>XX – Device Control</w:t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54705" w14:textId="1CFF24A6" w:rsidR="003E6422" w:rsidRPr="003E6422" w:rsidRDefault="003E6422" w:rsidP="003E6422">
    <w:pPr>
      <w:pStyle w:val="Header"/>
    </w:pPr>
    <w:r w:rsidRPr="003E6422">
      <w:rPr>
        <w:color w:val="7F7F7F" w:themeColor="text1" w:themeTint="80"/>
      </w:rPr>
      <w:t>XX – Walk Away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45906" w14:textId="1EB49AB1" w:rsidR="003E6422" w:rsidRPr="003E6422" w:rsidRDefault="003E6422" w:rsidP="003E6422">
    <w:pPr>
      <w:pStyle w:val="Header"/>
    </w:pPr>
    <w:r w:rsidRPr="003E6422">
      <w:t xml:space="preserve">XX – </w:t>
    </w:r>
    <w:r>
      <w:t>Walk Away</w:t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0A108" w14:textId="3F29CF5C" w:rsidR="00643295" w:rsidRPr="00CC2AEC" w:rsidRDefault="0080386B" w:rsidP="00BE7176">
    <w:pPr>
      <w:tabs>
        <w:tab w:val="center" w:pos="4680"/>
      </w:tabs>
      <w:spacing w:after="0"/>
      <w:rPr>
        <w:bCs/>
      </w:rPr>
    </w:pPr>
    <w:r w:rsidRPr="0080386B">
      <w:rPr>
        <w:bCs/>
        <w:color w:val="7F7F7F" w:themeColor="text1" w:themeTint="80"/>
      </w:rPr>
      <w:t>Notes</w:t>
    </w:r>
    <w:r w:rsidR="00555973">
      <w:rPr>
        <w:bCs/>
        <w:color w:val="7F7F7F" w:themeColor="text1" w:themeTint="80"/>
      </w:rPr>
      <w:t xml:space="preserve">, </w:t>
    </w:r>
    <w:r w:rsidRPr="0080386B">
      <w:rPr>
        <w:bCs/>
        <w:color w:val="7F7F7F" w:themeColor="text1" w:themeTint="80"/>
      </w:rPr>
      <w:t>Sample Credits</w:t>
    </w:r>
    <w:r w:rsidR="00555973">
      <w:rPr>
        <w:bCs/>
        <w:color w:val="7F7F7F" w:themeColor="text1" w:themeTint="80"/>
      </w:rPr>
      <w:t xml:space="preserve"> &amp; Tracklists</w:t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A180" w14:textId="48DCA498" w:rsidR="00643295" w:rsidRPr="00CC2AEC" w:rsidRDefault="003E1395" w:rsidP="00AD4A5E">
    <w:pPr>
      <w:tabs>
        <w:tab w:val="left" w:pos="3568"/>
      </w:tabs>
      <w:spacing w:after="0"/>
      <w:rPr>
        <w:bCs/>
      </w:rPr>
    </w:pPr>
    <w:r w:rsidRPr="0080386B">
      <w:rPr>
        <w:bCs/>
        <w:color w:val="7F7F7F" w:themeColor="text1" w:themeTint="80"/>
      </w:rPr>
      <w:t>Film &amp; Album Credit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B396E" w14:textId="09480017" w:rsidR="00F55128" w:rsidRPr="00F55128" w:rsidRDefault="00F55128" w:rsidP="00F55128">
    <w:pPr>
      <w:tabs>
        <w:tab w:val="left" w:pos="3248"/>
      </w:tabs>
      <w:spacing w:after="0"/>
    </w:pPr>
    <w:r w:rsidRPr="00F65FC7">
      <w:t>2 – Alabama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74DCD" w14:textId="4811854D" w:rsidR="00643295" w:rsidRPr="00F55128" w:rsidRDefault="00643295" w:rsidP="00905DBE">
    <w:pPr>
      <w:tabs>
        <w:tab w:val="left" w:pos="3248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3 – Min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AB78D" w14:textId="33AA75FA" w:rsidR="00F55128" w:rsidRPr="00F55128" w:rsidRDefault="00F55128" w:rsidP="00F55128">
    <w:pPr>
      <w:tabs>
        <w:tab w:val="left" w:pos="3248"/>
      </w:tabs>
      <w:spacing w:after="0"/>
    </w:pPr>
    <w:r w:rsidRPr="00F55128">
      <w:t>3 – Min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F54C" w14:textId="5B3ED1B0" w:rsidR="00643295" w:rsidRPr="00F55128" w:rsidRDefault="00643295" w:rsidP="00500952">
    <w:pPr>
      <w:tabs>
        <w:tab w:val="left" w:pos="2847"/>
      </w:tabs>
      <w:spacing w:after="0"/>
      <w:rPr>
        <w:color w:val="7F7F7F" w:themeColor="text1" w:themeTint="80"/>
      </w:rPr>
    </w:pPr>
    <w:r w:rsidRPr="00F55128">
      <w:rPr>
        <w:color w:val="7F7F7F" w:themeColor="text1" w:themeTint="80"/>
      </w:rPr>
      <w:t>4 – U-N-I-T-Y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21A0A" w14:textId="3AEC6B6F" w:rsidR="00F55128" w:rsidRPr="00F55128" w:rsidRDefault="00F55128" w:rsidP="00F55128">
    <w:pPr>
      <w:tabs>
        <w:tab w:val="left" w:pos="2847"/>
      </w:tabs>
      <w:spacing w:after="0"/>
    </w:pPr>
    <w:r w:rsidRPr="00F65FC7">
      <w:t>4 – U-N-I-T-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C6E77"/>
    <w:multiLevelType w:val="multilevel"/>
    <w:tmpl w:val="4D288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C030CE"/>
    <w:multiLevelType w:val="multilevel"/>
    <w:tmpl w:val="1CF0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5696618">
    <w:abstractNumId w:val="0"/>
  </w:num>
  <w:num w:numId="2" w16cid:durableId="917639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removePersonalInformation/>
  <w:removeDateAndTime/>
  <w:embedTrueTypeFonts/>
  <w:embedSystemFonts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7c0MjcwNLEwMjFU0lEKTi0uzszPAykwsqgFALl40mwtAAAA"/>
  </w:docVars>
  <w:rsids>
    <w:rsidRoot w:val="00437101"/>
    <w:rsid w:val="00001F31"/>
    <w:rsid w:val="00006A8B"/>
    <w:rsid w:val="00010C8E"/>
    <w:rsid w:val="000134A5"/>
    <w:rsid w:val="00014AC9"/>
    <w:rsid w:val="000151FE"/>
    <w:rsid w:val="00015458"/>
    <w:rsid w:val="0001663E"/>
    <w:rsid w:val="00017A35"/>
    <w:rsid w:val="00022EAF"/>
    <w:rsid w:val="000244C9"/>
    <w:rsid w:val="00026BCD"/>
    <w:rsid w:val="00027163"/>
    <w:rsid w:val="00037CC5"/>
    <w:rsid w:val="00040378"/>
    <w:rsid w:val="0004045C"/>
    <w:rsid w:val="00042464"/>
    <w:rsid w:val="000424F8"/>
    <w:rsid w:val="00044AB8"/>
    <w:rsid w:val="0005668C"/>
    <w:rsid w:val="000611E0"/>
    <w:rsid w:val="00062793"/>
    <w:rsid w:val="000641E4"/>
    <w:rsid w:val="00067E21"/>
    <w:rsid w:val="00070FEA"/>
    <w:rsid w:val="000727BD"/>
    <w:rsid w:val="0007552B"/>
    <w:rsid w:val="00076D38"/>
    <w:rsid w:val="00076D3E"/>
    <w:rsid w:val="000777F9"/>
    <w:rsid w:val="000815DC"/>
    <w:rsid w:val="000851BE"/>
    <w:rsid w:val="000902BD"/>
    <w:rsid w:val="0009386E"/>
    <w:rsid w:val="00093C5C"/>
    <w:rsid w:val="00096E68"/>
    <w:rsid w:val="000A146A"/>
    <w:rsid w:val="000B59C7"/>
    <w:rsid w:val="000B7801"/>
    <w:rsid w:val="000B7D96"/>
    <w:rsid w:val="000D26CF"/>
    <w:rsid w:val="000E2185"/>
    <w:rsid w:val="000E3B1D"/>
    <w:rsid w:val="000E5021"/>
    <w:rsid w:val="000F0B3E"/>
    <w:rsid w:val="000F32F8"/>
    <w:rsid w:val="000F4ECB"/>
    <w:rsid w:val="0010143D"/>
    <w:rsid w:val="00101DD8"/>
    <w:rsid w:val="00103079"/>
    <w:rsid w:val="00115740"/>
    <w:rsid w:val="00122366"/>
    <w:rsid w:val="00135B76"/>
    <w:rsid w:val="00136456"/>
    <w:rsid w:val="00147915"/>
    <w:rsid w:val="0015194E"/>
    <w:rsid w:val="00152855"/>
    <w:rsid w:val="00153937"/>
    <w:rsid w:val="00154961"/>
    <w:rsid w:val="00156C9B"/>
    <w:rsid w:val="00161939"/>
    <w:rsid w:val="00165AD1"/>
    <w:rsid w:val="00166B1A"/>
    <w:rsid w:val="00167468"/>
    <w:rsid w:val="001705DC"/>
    <w:rsid w:val="001731B0"/>
    <w:rsid w:val="00175B39"/>
    <w:rsid w:val="00176551"/>
    <w:rsid w:val="001771E6"/>
    <w:rsid w:val="00187752"/>
    <w:rsid w:val="0019200B"/>
    <w:rsid w:val="00193461"/>
    <w:rsid w:val="001A55A2"/>
    <w:rsid w:val="001A6BC1"/>
    <w:rsid w:val="001B1B8E"/>
    <w:rsid w:val="001C4C93"/>
    <w:rsid w:val="001D689B"/>
    <w:rsid w:val="001E0780"/>
    <w:rsid w:val="001E4C37"/>
    <w:rsid w:val="001E4E31"/>
    <w:rsid w:val="001E7652"/>
    <w:rsid w:val="001F035E"/>
    <w:rsid w:val="00212E64"/>
    <w:rsid w:val="002132D1"/>
    <w:rsid w:val="00216B46"/>
    <w:rsid w:val="002223EF"/>
    <w:rsid w:val="00222DA5"/>
    <w:rsid w:val="00223B71"/>
    <w:rsid w:val="00223BBE"/>
    <w:rsid w:val="0022429C"/>
    <w:rsid w:val="00232E54"/>
    <w:rsid w:val="0024434C"/>
    <w:rsid w:val="0024562C"/>
    <w:rsid w:val="00245D56"/>
    <w:rsid w:val="00250754"/>
    <w:rsid w:val="00252072"/>
    <w:rsid w:val="002530BF"/>
    <w:rsid w:val="00253A7E"/>
    <w:rsid w:val="00253FF9"/>
    <w:rsid w:val="00254BE9"/>
    <w:rsid w:val="00256FB6"/>
    <w:rsid w:val="00257B77"/>
    <w:rsid w:val="002648CE"/>
    <w:rsid w:val="00265C9C"/>
    <w:rsid w:val="002727A7"/>
    <w:rsid w:val="00273FF6"/>
    <w:rsid w:val="00274E17"/>
    <w:rsid w:val="00275B90"/>
    <w:rsid w:val="0028096E"/>
    <w:rsid w:val="002814B2"/>
    <w:rsid w:val="0028234A"/>
    <w:rsid w:val="002824B6"/>
    <w:rsid w:val="002827D2"/>
    <w:rsid w:val="0028624C"/>
    <w:rsid w:val="0029427D"/>
    <w:rsid w:val="0029481F"/>
    <w:rsid w:val="002A2670"/>
    <w:rsid w:val="002A526D"/>
    <w:rsid w:val="002A6FA2"/>
    <w:rsid w:val="002B445A"/>
    <w:rsid w:val="002B5AE5"/>
    <w:rsid w:val="002C6078"/>
    <w:rsid w:val="002C6776"/>
    <w:rsid w:val="002D291B"/>
    <w:rsid w:val="002D44D2"/>
    <w:rsid w:val="002D4B06"/>
    <w:rsid w:val="002D6922"/>
    <w:rsid w:val="002D7744"/>
    <w:rsid w:val="002E2251"/>
    <w:rsid w:val="002E2529"/>
    <w:rsid w:val="002F0608"/>
    <w:rsid w:val="002F1A7F"/>
    <w:rsid w:val="002F2EE7"/>
    <w:rsid w:val="002F7124"/>
    <w:rsid w:val="003004B5"/>
    <w:rsid w:val="00303566"/>
    <w:rsid w:val="003065AA"/>
    <w:rsid w:val="00313490"/>
    <w:rsid w:val="0031351E"/>
    <w:rsid w:val="00315E1F"/>
    <w:rsid w:val="0032212C"/>
    <w:rsid w:val="00322AAB"/>
    <w:rsid w:val="0032640C"/>
    <w:rsid w:val="0032788D"/>
    <w:rsid w:val="00330AAE"/>
    <w:rsid w:val="00330BAA"/>
    <w:rsid w:val="003334D5"/>
    <w:rsid w:val="00335712"/>
    <w:rsid w:val="00336D83"/>
    <w:rsid w:val="0033798D"/>
    <w:rsid w:val="003406EC"/>
    <w:rsid w:val="00346817"/>
    <w:rsid w:val="00347ABC"/>
    <w:rsid w:val="00354D6A"/>
    <w:rsid w:val="00362270"/>
    <w:rsid w:val="003647F5"/>
    <w:rsid w:val="003649BE"/>
    <w:rsid w:val="003707E0"/>
    <w:rsid w:val="00375EE4"/>
    <w:rsid w:val="00380C4D"/>
    <w:rsid w:val="00383AD7"/>
    <w:rsid w:val="00384873"/>
    <w:rsid w:val="00392486"/>
    <w:rsid w:val="00395D54"/>
    <w:rsid w:val="003A066E"/>
    <w:rsid w:val="003A4BD9"/>
    <w:rsid w:val="003B0362"/>
    <w:rsid w:val="003B1448"/>
    <w:rsid w:val="003B60E5"/>
    <w:rsid w:val="003C333A"/>
    <w:rsid w:val="003C5982"/>
    <w:rsid w:val="003C6236"/>
    <w:rsid w:val="003D661A"/>
    <w:rsid w:val="003D6BB0"/>
    <w:rsid w:val="003D6FD1"/>
    <w:rsid w:val="003D7EB1"/>
    <w:rsid w:val="003E1395"/>
    <w:rsid w:val="003E427C"/>
    <w:rsid w:val="003E6422"/>
    <w:rsid w:val="003E6C59"/>
    <w:rsid w:val="003F0D48"/>
    <w:rsid w:val="003F335E"/>
    <w:rsid w:val="003F40A9"/>
    <w:rsid w:val="003F66F9"/>
    <w:rsid w:val="00400F61"/>
    <w:rsid w:val="004018DC"/>
    <w:rsid w:val="0040383F"/>
    <w:rsid w:val="004144F0"/>
    <w:rsid w:val="0041597F"/>
    <w:rsid w:val="00422428"/>
    <w:rsid w:val="00423C79"/>
    <w:rsid w:val="004263B2"/>
    <w:rsid w:val="00427AA1"/>
    <w:rsid w:val="0043154A"/>
    <w:rsid w:val="00437101"/>
    <w:rsid w:val="00437DB1"/>
    <w:rsid w:val="00440C93"/>
    <w:rsid w:val="00441559"/>
    <w:rsid w:val="00441DC1"/>
    <w:rsid w:val="004469D0"/>
    <w:rsid w:val="00446B6C"/>
    <w:rsid w:val="0044707C"/>
    <w:rsid w:val="00453E41"/>
    <w:rsid w:val="00462B66"/>
    <w:rsid w:val="00464031"/>
    <w:rsid w:val="00464E72"/>
    <w:rsid w:val="00467111"/>
    <w:rsid w:val="00474C84"/>
    <w:rsid w:val="0047675A"/>
    <w:rsid w:val="004807B1"/>
    <w:rsid w:val="00480E29"/>
    <w:rsid w:val="004811A4"/>
    <w:rsid w:val="00485558"/>
    <w:rsid w:val="004867F3"/>
    <w:rsid w:val="004872C8"/>
    <w:rsid w:val="004907FA"/>
    <w:rsid w:val="00493EB7"/>
    <w:rsid w:val="004954F1"/>
    <w:rsid w:val="004A7634"/>
    <w:rsid w:val="004A7E5B"/>
    <w:rsid w:val="004B663A"/>
    <w:rsid w:val="004B6F9A"/>
    <w:rsid w:val="004C2DCD"/>
    <w:rsid w:val="004C57F6"/>
    <w:rsid w:val="004C6F97"/>
    <w:rsid w:val="004D5411"/>
    <w:rsid w:val="004E0006"/>
    <w:rsid w:val="004E47CB"/>
    <w:rsid w:val="004F3240"/>
    <w:rsid w:val="004F62CA"/>
    <w:rsid w:val="004F7F6F"/>
    <w:rsid w:val="00500182"/>
    <w:rsid w:val="00500952"/>
    <w:rsid w:val="00501854"/>
    <w:rsid w:val="00503EFA"/>
    <w:rsid w:val="00505884"/>
    <w:rsid w:val="00511D4D"/>
    <w:rsid w:val="00514ACD"/>
    <w:rsid w:val="005161FE"/>
    <w:rsid w:val="00516EF7"/>
    <w:rsid w:val="00525384"/>
    <w:rsid w:val="005273BA"/>
    <w:rsid w:val="0053080F"/>
    <w:rsid w:val="0053380F"/>
    <w:rsid w:val="00540151"/>
    <w:rsid w:val="00541D74"/>
    <w:rsid w:val="00542D23"/>
    <w:rsid w:val="005457B1"/>
    <w:rsid w:val="00550F43"/>
    <w:rsid w:val="005533D2"/>
    <w:rsid w:val="00555973"/>
    <w:rsid w:val="005567F8"/>
    <w:rsid w:val="00556FAC"/>
    <w:rsid w:val="00561199"/>
    <w:rsid w:val="0056202E"/>
    <w:rsid w:val="005670F2"/>
    <w:rsid w:val="00574E29"/>
    <w:rsid w:val="00575ACF"/>
    <w:rsid w:val="00585918"/>
    <w:rsid w:val="00587446"/>
    <w:rsid w:val="00590508"/>
    <w:rsid w:val="00591F56"/>
    <w:rsid w:val="005A2F88"/>
    <w:rsid w:val="005A3FEB"/>
    <w:rsid w:val="005B25FD"/>
    <w:rsid w:val="005B30C3"/>
    <w:rsid w:val="005B4002"/>
    <w:rsid w:val="005B612B"/>
    <w:rsid w:val="005B70FE"/>
    <w:rsid w:val="005B72A0"/>
    <w:rsid w:val="005C528F"/>
    <w:rsid w:val="005D08C9"/>
    <w:rsid w:val="005D51A8"/>
    <w:rsid w:val="005D7CB3"/>
    <w:rsid w:val="005E1F39"/>
    <w:rsid w:val="005E7687"/>
    <w:rsid w:val="005F39DE"/>
    <w:rsid w:val="005F3A2B"/>
    <w:rsid w:val="005F58B6"/>
    <w:rsid w:val="005F7F87"/>
    <w:rsid w:val="0060431E"/>
    <w:rsid w:val="006136B5"/>
    <w:rsid w:val="00614043"/>
    <w:rsid w:val="00614629"/>
    <w:rsid w:val="00616FB1"/>
    <w:rsid w:val="0062089A"/>
    <w:rsid w:val="00622131"/>
    <w:rsid w:val="006265C1"/>
    <w:rsid w:val="00632DAF"/>
    <w:rsid w:val="00632FCC"/>
    <w:rsid w:val="00634E11"/>
    <w:rsid w:val="00635124"/>
    <w:rsid w:val="006352B6"/>
    <w:rsid w:val="006360B3"/>
    <w:rsid w:val="0063721F"/>
    <w:rsid w:val="006402A7"/>
    <w:rsid w:val="00641A0E"/>
    <w:rsid w:val="00643295"/>
    <w:rsid w:val="00644647"/>
    <w:rsid w:val="00645114"/>
    <w:rsid w:val="00646FBE"/>
    <w:rsid w:val="00647C62"/>
    <w:rsid w:val="00647F08"/>
    <w:rsid w:val="006534A1"/>
    <w:rsid w:val="00656021"/>
    <w:rsid w:val="00657BB9"/>
    <w:rsid w:val="0066052F"/>
    <w:rsid w:val="0066504B"/>
    <w:rsid w:val="006736FC"/>
    <w:rsid w:val="006832E2"/>
    <w:rsid w:val="00684AAE"/>
    <w:rsid w:val="00685835"/>
    <w:rsid w:val="00686C59"/>
    <w:rsid w:val="00696605"/>
    <w:rsid w:val="006A1E18"/>
    <w:rsid w:val="006B3F66"/>
    <w:rsid w:val="006C0A06"/>
    <w:rsid w:val="006C18F6"/>
    <w:rsid w:val="006C1B3D"/>
    <w:rsid w:val="006C1B41"/>
    <w:rsid w:val="006C583F"/>
    <w:rsid w:val="006C6AD3"/>
    <w:rsid w:val="006D1101"/>
    <w:rsid w:val="006E03DD"/>
    <w:rsid w:val="006F297D"/>
    <w:rsid w:val="006F3129"/>
    <w:rsid w:val="006F6300"/>
    <w:rsid w:val="006F6677"/>
    <w:rsid w:val="006F7897"/>
    <w:rsid w:val="006F7D1F"/>
    <w:rsid w:val="007028ED"/>
    <w:rsid w:val="00705473"/>
    <w:rsid w:val="0070755B"/>
    <w:rsid w:val="00711602"/>
    <w:rsid w:val="00711B09"/>
    <w:rsid w:val="007122B5"/>
    <w:rsid w:val="00717512"/>
    <w:rsid w:val="00723FE7"/>
    <w:rsid w:val="007339D1"/>
    <w:rsid w:val="00733A9F"/>
    <w:rsid w:val="007355D7"/>
    <w:rsid w:val="007361BD"/>
    <w:rsid w:val="007367DE"/>
    <w:rsid w:val="00736E53"/>
    <w:rsid w:val="00737EF2"/>
    <w:rsid w:val="00742103"/>
    <w:rsid w:val="00742910"/>
    <w:rsid w:val="0074341F"/>
    <w:rsid w:val="00745879"/>
    <w:rsid w:val="00754CCB"/>
    <w:rsid w:val="007574D1"/>
    <w:rsid w:val="00761246"/>
    <w:rsid w:val="00765A4B"/>
    <w:rsid w:val="00766E6D"/>
    <w:rsid w:val="007702B7"/>
    <w:rsid w:val="0077033B"/>
    <w:rsid w:val="007718B6"/>
    <w:rsid w:val="007746F3"/>
    <w:rsid w:val="00775EC9"/>
    <w:rsid w:val="00777C70"/>
    <w:rsid w:val="00781618"/>
    <w:rsid w:val="0078187A"/>
    <w:rsid w:val="00781CA6"/>
    <w:rsid w:val="00782641"/>
    <w:rsid w:val="00786414"/>
    <w:rsid w:val="007874CD"/>
    <w:rsid w:val="00790D72"/>
    <w:rsid w:val="00790EC1"/>
    <w:rsid w:val="00791F6D"/>
    <w:rsid w:val="00792ACD"/>
    <w:rsid w:val="007945AB"/>
    <w:rsid w:val="00794A7B"/>
    <w:rsid w:val="00795A22"/>
    <w:rsid w:val="007A09E8"/>
    <w:rsid w:val="007A2F2F"/>
    <w:rsid w:val="007A7BEE"/>
    <w:rsid w:val="007B0189"/>
    <w:rsid w:val="007B398E"/>
    <w:rsid w:val="007B7FBC"/>
    <w:rsid w:val="007C0169"/>
    <w:rsid w:val="007C01EC"/>
    <w:rsid w:val="007C0A2E"/>
    <w:rsid w:val="007C759A"/>
    <w:rsid w:val="007C77AA"/>
    <w:rsid w:val="007D0C11"/>
    <w:rsid w:val="007E3FDD"/>
    <w:rsid w:val="007E4808"/>
    <w:rsid w:val="007E52F2"/>
    <w:rsid w:val="007E697C"/>
    <w:rsid w:val="007F056F"/>
    <w:rsid w:val="007F3A9B"/>
    <w:rsid w:val="00800AA4"/>
    <w:rsid w:val="0080113C"/>
    <w:rsid w:val="008021DB"/>
    <w:rsid w:val="0080386B"/>
    <w:rsid w:val="00805AAA"/>
    <w:rsid w:val="00813FD2"/>
    <w:rsid w:val="00814E6B"/>
    <w:rsid w:val="00822128"/>
    <w:rsid w:val="008260D2"/>
    <w:rsid w:val="00832420"/>
    <w:rsid w:val="008364A6"/>
    <w:rsid w:val="0083784C"/>
    <w:rsid w:val="00844B8C"/>
    <w:rsid w:val="00845277"/>
    <w:rsid w:val="0084588F"/>
    <w:rsid w:val="00852CBD"/>
    <w:rsid w:val="00853C10"/>
    <w:rsid w:val="00853F9D"/>
    <w:rsid w:val="0085654F"/>
    <w:rsid w:val="0085798B"/>
    <w:rsid w:val="00863A75"/>
    <w:rsid w:val="00864864"/>
    <w:rsid w:val="00864F52"/>
    <w:rsid w:val="0086524C"/>
    <w:rsid w:val="0087312E"/>
    <w:rsid w:val="00875DFD"/>
    <w:rsid w:val="00882251"/>
    <w:rsid w:val="00885460"/>
    <w:rsid w:val="00886A18"/>
    <w:rsid w:val="00887B8C"/>
    <w:rsid w:val="00890446"/>
    <w:rsid w:val="008A15B8"/>
    <w:rsid w:val="008A1E1E"/>
    <w:rsid w:val="008A440D"/>
    <w:rsid w:val="008A6EBC"/>
    <w:rsid w:val="008B47C2"/>
    <w:rsid w:val="008B779D"/>
    <w:rsid w:val="008C39DC"/>
    <w:rsid w:val="008C5BCA"/>
    <w:rsid w:val="008D2747"/>
    <w:rsid w:val="008D5ED8"/>
    <w:rsid w:val="008E11AB"/>
    <w:rsid w:val="008E2C95"/>
    <w:rsid w:val="008E4427"/>
    <w:rsid w:val="008E44EA"/>
    <w:rsid w:val="008F582B"/>
    <w:rsid w:val="008F6072"/>
    <w:rsid w:val="008F7931"/>
    <w:rsid w:val="00900D5C"/>
    <w:rsid w:val="0090171E"/>
    <w:rsid w:val="00903D3A"/>
    <w:rsid w:val="00905DBE"/>
    <w:rsid w:val="00905E38"/>
    <w:rsid w:val="0091349A"/>
    <w:rsid w:val="00913D45"/>
    <w:rsid w:val="00914124"/>
    <w:rsid w:val="00916B8E"/>
    <w:rsid w:val="00916FEA"/>
    <w:rsid w:val="00921A2C"/>
    <w:rsid w:val="00922260"/>
    <w:rsid w:val="0092399D"/>
    <w:rsid w:val="0092491F"/>
    <w:rsid w:val="00933A9D"/>
    <w:rsid w:val="00933AC8"/>
    <w:rsid w:val="00937B7B"/>
    <w:rsid w:val="00937C5C"/>
    <w:rsid w:val="00941D12"/>
    <w:rsid w:val="00943B27"/>
    <w:rsid w:val="00944DF5"/>
    <w:rsid w:val="009507E7"/>
    <w:rsid w:val="00954332"/>
    <w:rsid w:val="00955C8D"/>
    <w:rsid w:val="00956848"/>
    <w:rsid w:val="009568DE"/>
    <w:rsid w:val="00962895"/>
    <w:rsid w:val="009629F2"/>
    <w:rsid w:val="00967D9E"/>
    <w:rsid w:val="00970066"/>
    <w:rsid w:val="00974E6B"/>
    <w:rsid w:val="009758BF"/>
    <w:rsid w:val="00976316"/>
    <w:rsid w:val="00976B5A"/>
    <w:rsid w:val="0097777A"/>
    <w:rsid w:val="00980678"/>
    <w:rsid w:val="00980F8F"/>
    <w:rsid w:val="00987DFB"/>
    <w:rsid w:val="0099493B"/>
    <w:rsid w:val="009972D5"/>
    <w:rsid w:val="009A1882"/>
    <w:rsid w:val="009A72E1"/>
    <w:rsid w:val="009B0079"/>
    <w:rsid w:val="009B7535"/>
    <w:rsid w:val="009C0262"/>
    <w:rsid w:val="009C0B8C"/>
    <w:rsid w:val="009C0C5B"/>
    <w:rsid w:val="009C3833"/>
    <w:rsid w:val="009C73D7"/>
    <w:rsid w:val="009D2C97"/>
    <w:rsid w:val="009D4E52"/>
    <w:rsid w:val="009D7B24"/>
    <w:rsid w:val="009E0ABF"/>
    <w:rsid w:val="009E2B49"/>
    <w:rsid w:val="009E3B72"/>
    <w:rsid w:val="009F2C9F"/>
    <w:rsid w:val="009F5A8F"/>
    <w:rsid w:val="00A00A70"/>
    <w:rsid w:val="00A02122"/>
    <w:rsid w:val="00A03023"/>
    <w:rsid w:val="00A0386A"/>
    <w:rsid w:val="00A051CA"/>
    <w:rsid w:val="00A06047"/>
    <w:rsid w:val="00A0690E"/>
    <w:rsid w:val="00A06C36"/>
    <w:rsid w:val="00A20A4C"/>
    <w:rsid w:val="00A25452"/>
    <w:rsid w:val="00A26F53"/>
    <w:rsid w:val="00A312E0"/>
    <w:rsid w:val="00A351D2"/>
    <w:rsid w:val="00A3728A"/>
    <w:rsid w:val="00A37673"/>
    <w:rsid w:val="00A377A0"/>
    <w:rsid w:val="00A41C8B"/>
    <w:rsid w:val="00A47723"/>
    <w:rsid w:val="00A5031A"/>
    <w:rsid w:val="00A57F42"/>
    <w:rsid w:val="00A614F4"/>
    <w:rsid w:val="00A64111"/>
    <w:rsid w:val="00A66FEC"/>
    <w:rsid w:val="00A67304"/>
    <w:rsid w:val="00A71B40"/>
    <w:rsid w:val="00A7279A"/>
    <w:rsid w:val="00A72F92"/>
    <w:rsid w:val="00A75E33"/>
    <w:rsid w:val="00A777E0"/>
    <w:rsid w:val="00A83F21"/>
    <w:rsid w:val="00A850D8"/>
    <w:rsid w:val="00A85103"/>
    <w:rsid w:val="00A87F80"/>
    <w:rsid w:val="00A9255D"/>
    <w:rsid w:val="00A954C5"/>
    <w:rsid w:val="00AA0386"/>
    <w:rsid w:val="00AA434E"/>
    <w:rsid w:val="00AB10AE"/>
    <w:rsid w:val="00AB251F"/>
    <w:rsid w:val="00AB3833"/>
    <w:rsid w:val="00AB4F66"/>
    <w:rsid w:val="00AC4650"/>
    <w:rsid w:val="00AD0375"/>
    <w:rsid w:val="00AD37AF"/>
    <w:rsid w:val="00AD4A5E"/>
    <w:rsid w:val="00AD6E3D"/>
    <w:rsid w:val="00AE2AE0"/>
    <w:rsid w:val="00AE5CC7"/>
    <w:rsid w:val="00AF085C"/>
    <w:rsid w:val="00AF1D4D"/>
    <w:rsid w:val="00AF42F8"/>
    <w:rsid w:val="00AF5345"/>
    <w:rsid w:val="00AF5F51"/>
    <w:rsid w:val="00AF761C"/>
    <w:rsid w:val="00AF7660"/>
    <w:rsid w:val="00B02909"/>
    <w:rsid w:val="00B03828"/>
    <w:rsid w:val="00B03FE8"/>
    <w:rsid w:val="00B04427"/>
    <w:rsid w:val="00B05082"/>
    <w:rsid w:val="00B147A3"/>
    <w:rsid w:val="00B24F6B"/>
    <w:rsid w:val="00B31EF6"/>
    <w:rsid w:val="00B31F5F"/>
    <w:rsid w:val="00B33AFE"/>
    <w:rsid w:val="00B3426C"/>
    <w:rsid w:val="00B40C68"/>
    <w:rsid w:val="00B43DDF"/>
    <w:rsid w:val="00B43F6C"/>
    <w:rsid w:val="00B47A25"/>
    <w:rsid w:val="00B550D1"/>
    <w:rsid w:val="00B57699"/>
    <w:rsid w:val="00B62219"/>
    <w:rsid w:val="00B65E46"/>
    <w:rsid w:val="00B7251A"/>
    <w:rsid w:val="00B73F2D"/>
    <w:rsid w:val="00B75E26"/>
    <w:rsid w:val="00B764A7"/>
    <w:rsid w:val="00B81A11"/>
    <w:rsid w:val="00B81E60"/>
    <w:rsid w:val="00B84893"/>
    <w:rsid w:val="00B91F8F"/>
    <w:rsid w:val="00B9661D"/>
    <w:rsid w:val="00BA00E5"/>
    <w:rsid w:val="00BA0789"/>
    <w:rsid w:val="00BA3A8D"/>
    <w:rsid w:val="00BA42DB"/>
    <w:rsid w:val="00BA6CC4"/>
    <w:rsid w:val="00BB1D9C"/>
    <w:rsid w:val="00BB1F29"/>
    <w:rsid w:val="00BB5384"/>
    <w:rsid w:val="00BC2E56"/>
    <w:rsid w:val="00BC3C95"/>
    <w:rsid w:val="00BC5548"/>
    <w:rsid w:val="00BC7894"/>
    <w:rsid w:val="00BC7E82"/>
    <w:rsid w:val="00BD2E51"/>
    <w:rsid w:val="00BE012D"/>
    <w:rsid w:val="00BE0D7A"/>
    <w:rsid w:val="00BE52D3"/>
    <w:rsid w:val="00BE6404"/>
    <w:rsid w:val="00BE7004"/>
    <w:rsid w:val="00BE7176"/>
    <w:rsid w:val="00BF0D38"/>
    <w:rsid w:val="00BF3AEC"/>
    <w:rsid w:val="00BF7BB3"/>
    <w:rsid w:val="00C028F6"/>
    <w:rsid w:val="00C10788"/>
    <w:rsid w:val="00C13756"/>
    <w:rsid w:val="00C16C90"/>
    <w:rsid w:val="00C16F68"/>
    <w:rsid w:val="00C231D7"/>
    <w:rsid w:val="00C234DD"/>
    <w:rsid w:val="00C24CBA"/>
    <w:rsid w:val="00C25F95"/>
    <w:rsid w:val="00C30A15"/>
    <w:rsid w:val="00C33558"/>
    <w:rsid w:val="00C34067"/>
    <w:rsid w:val="00C373F8"/>
    <w:rsid w:val="00C4250B"/>
    <w:rsid w:val="00C4273C"/>
    <w:rsid w:val="00C42F93"/>
    <w:rsid w:val="00C521CE"/>
    <w:rsid w:val="00C548E5"/>
    <w:rsid w:val="00C55772"/>
    <w:rsid w:val="00C56E8C"/>
    <w:rsid w:val="00C726DA"/>
    <w:rsid w:val="00C733C5"/>
    <w:rsid w:val="00C76058"/>
    <w:rsid w:val="00C7658F"/>
    <w:rsid w:val="00C81ED5"/>
    <w:rsid w:val="00C835D0"/>
    <w:rsid w:val="00C83C7D"/>
    <w:rsid w:val="00C91FC0"/>
    <w:rsid w:val="00C92206"/>
    <w:rsid w:val="00C9528E"/>
    <w:rsid w:val="00C95CBD"/>
    <w:rsid w:val="00CB1683"/>
    <w:rsid w:val="00CB6295"/>
    <w:rsid w:val="00CC2AEC"/>
    <w:rsid w:val="00CC2D94"/>
    <w:rsid w:val="00CC4C31"/>
    <w:rsid w:val="00CD1B51"/>
    <w:rsid w:val="00CD7342"/>
    <w:rsid w:val="00CD79C9"/>
    <w:rsid w:val="00CE285B"/>
    <w:rsid w:val="00CE590D"/>
    <w:rsid w:val="00CE598F"/>
    <w:rsid w:val="00CF33CC"/>
    <w:rsid w:val="00CF39C1"/>
    <w:rsid w:val="00D02139"/>
    <w:rsid w:val="00D04EC6"/>
    <w:rsid w:val="00D061C3"/>
    <w:rsid w:val="00D13B7F"/>
    <w:rsid w:val="00D14D28"/>
    <w:rsid w:val="00D15846"/>
    <w:rsid w:val="00D20617"/>
    <w:rsid w:val="00D2335B"/>
    <w:rsid w:val="00D34A2C"/>
    <w:rsid w:val="00D40C9A"/>
    <w:rsid w:val="00D426CC"/>
    <w:rsid w:val="00D433AE"/>
    <w:rsid w:val="00D55E81"/>
    <w:rsid w:val="00D57104"/>
    <w:rsid w:val="00D604CB"/>
    <w:rsid w:val="00D616D3"/>
    <w:rsid w:val="00D63194"/>
    <w:rsid w:val="00D76964"/>
    <w:rsid w:val="00D80A6F"/>
    <w:rsid w:val="00D833A3"/>
    <w:rsid w:val="00D83D71"/>
    <w:rsid w:val="00DA1FCD"/>
    <w:rsid w:val="00DA5F24"/>
    <w:rsid w:val="00DA6825"/>
    <w:rsid w:val="00DB1ECA"/>
    <w:rsid w:val="00DB2719"/>
    <w:rsid w:val="00DB56A0"/>
    <w:rsid w:val="00DB76C9"/>
    <w:rsid w:val="00DC2A6C"/>
    <w:rsid w:val="00DC5CD9"/>
    <w:rsid w:val="00DC5F33"/>
    <w:rsid w:val="00DD0128"/>
    <w:rsid w:val="00DD2711"/>
    <w:rsid w:val="00DD3E4E"/>
    <w:rsid w:val="00DD3FEF"/>
    <w:rsid w:val="00DD5D7D"/>
    <w:rsid w:val="00DD78EB"/>
    <w:rsid w:val="00DE1C7D"/>
    <w:rsid w:val="00DE2920"/>
    <w:rsid w:val="00DE4D6D"/>
    <w:rsid w:val="00DE5D14"/>
    <w:rsid w:val="00DE6E3C"/>
    <w:rsid w:val="00DF1D18"/>
    <w:rsid w:val="00DF2428"/>
    <w:rsid w:val="00DF2695"/>
    <w:rsid w:val="00DF4222"/>
    <w:rsid w:val="00DF4582"/>
    <w:rsid w:val="00E01107"/>
    <w:rsid w:val="00E017F2"/>
    <w:rsid w:val="00E06824"/>
    <w:rsid w:val="00E0694F"/>
    <w:rsid w:val="00E07375"/>
    <w:rsid w:val="00E0756D"/>
    <w:rsid w:val="00E114FB"/>
    <w:rsid w:val="00E12B31"/>
    <w:rsid w:val="00E13B2F"/>
    <w:rsid w:val="00E1567F"/>
    <w:rsid w:val="00E16249"/>
    <w:rsid w:val="00E216A6"/>
    <w:rsid w:val="00E25C37"/>
    <w:rsid w:val="00E275AA"/>
    <w:rsid w:val="00E368B0"/>
    <w:rsid w:val="00E4116E"/>
    <w:rsid w:val="00E41297"/>
    <w:rsid w:val="00E42C72"/>
    <w:rsid w:val="00E44337"/>
    <w:rsid w:val="00E44E33"/>
    <w:rsid w:val="00E46A6C"/>
    <w:rsid w:val="00E47D1E"/>
    <w:rsid w:val="00E5068E"/>
    <w:rsid w:val="00E5074D"/>
    <w:rsid w:val="00E5170C"/>
    <w:rsid w:val="00E52565"/>
    <w:rsid w:val="00E528D6"/>
    <w:rsid w:val="00E55A71"/>
    <w:rsid w:val="00E60BE8"/>
    <w:rsid w:val="00E62A07"/>
    <w:rsid w:val="00E63FBB"/>
    <w:rsid w:val="00E64098"/>
    <w:rsid w:val="00E64210"/>
    <w:rsid w:val="00E64C9A"/>
    <w:rsid w:val="00E72F4F"/>
    <w:rsid w:val="00E74F84"/>
    <w:rsid w:val="00E777FE"/>
    <w:rsid w:val="00E81539"/>
    <w:rsid w:val="00E87AFA"/>
    <w:rsid w:val="00E9090E"/>
    <w:rsid w:val="00E91719"/>
    <w:rsid w:val="00E91856"/>
    <w:rsid w:val="00E9591A"/>
    <w:rsid w:val="00EA485D"/>
    <w:rsid w:val="00EB593F"/>
    <w:rsid w:val="00EB7961"/>
    <w:rsid w:val="00EC1382"/>
    <w:rsid w:val="00EC1A63"/>
    <w:rsid w:val="00EC2454"/>
    <w:rsid w:val="00EC50F3"/>
    <w:rsid w:val="00EC61D7"/>
    <w:rsid w:val="00ED3756"/>
    <w:rsid w:val="00ED4315"/>
    <w:rsid w:val="00ED52ED"/>
    <w:rsid w:val="00EE0AFB"/>
    <w:rsid w:val="00EE214F"/>
    <w:rsid w:val="00EE3386"/>
    <w:rsid w:val="00EE3479"/>
    <w:rsid w:val="00EE63B1"/>
    <w:rsid w:val="00EF0359"/>
    <w:rsid w:val="00EF52F8"/>
    <w:rsid w:val="00EF63C9"/>
    <w:rsid w:val="00F0410E"/>
    <w:rsid w:val="00F06570"/>
    <w:rsid w:val="00F129C0"/>
    <w:rsid w:val="00F15D0E"/>
    <w:rsid w:val="00F16052"/>
    <w:rsid w:val="00F17005"/>
    <w:rsid w:val="00F17183"/>
    <w:rsid w:val="00F20677"/>
    <w:rsid w:val="00F27FD6"/>
    <w:rsid w:val="00F30607"/>
    <w:rsid w:val="00F310BE"/>
    <w:rsid w:val="00F312C3"/>
    <w:rsid w:val="00F315C3"/>
    <w:rsid w:val="00F408F6"/>
    <w:rsid w:val="00F45502"/>
    <w:rsid w:val="00F474B8"/>
    <w:rsid w:val="00F50EFD"/>
    <w:rsid w:val="00F51F53"/>
    <w:rsid w:val="00F52D14"/>
    <w:rsid w:val="00F52FBB"/>
    <w:rsid w:val="00F53EBE"/>
    <w:rsid w:val="00F55128"/>
    <w:rsid w:val="00F65FC7"/>
    <w:rsid w:val="00F6663F"/>
    <w:rsid w:val="00F66B0D"/>
    <w:rsid w:val="00F71727"/>
    <w:rsid w:val="00F75A2C"/>
    <w:rsid w:val="00F80ADD"/>
    <w:rsid w:val="00F80BB0"/>
    <w:rsid w:val="00F80CE8"/>
    <w:rsid w:val="00F81D0B"/>
    <w:rsid w:val="00F820EF"/>
    <w:rsid w:val="00F8631D"/>
    <w:rsid w:val="00F86548"/>
    <w:rsid w:val="00F92856"/>
    <w:rsid w:val="00FA0D43"/>
    <w:rsid w:val="00FA0D5C"/>
    <w:rsid w:val="00FA2C77"/>
    <w:rsid w:val="00FA5AD7"/>
    <w:rsid w:val="00FA5B30"/>
    <w:rsid w:val="00FA5C9C"/>
    <w:rsid w:val="00FA73E8"/>
    <w:rsid w:val="00FB073A"/>
    <w:rsid w:val="00FB335C"/>
    <w:rsid w:val="00FC54F0"/>
    <w:rsid w:val="00FC6099"/>
    <w:rsid w:val="00FD7484"/>
    <w:rsid w:val="00FE597B"/>
    <w:rsid w:val="00FE7090"/>
    <w:rsid w:val="00FF67CF"/>
    <w:rsid w:val="00FF6FB8"/>
    <w:rsid w:val="00FF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895A3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098"/>
    <w:rPr>
      <w:rFonts w:ascii="Neue Haas Unica" w:hAnsi="Neue Haas Uni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theShareholdersofBerkshireHathawayInc">
    <w:name w:val="To the Shareholders of Berkshire Hathaway Inc."/>
    <w:basedOn w:val="HTMLPreformatted"/>
    <w:qFormat/>
    <w:rsid w:val="00E01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line="360" w:lineRule="auto"/>
    </w:pPr>
    <w:rPr>
      <w:rFonts w:ascii="Times New Roman" w:eastAsiaTheme="minorEastAsia" w:hAnsi="Times New Roman" w:cs="Times New Roman"/>
      <w:b/>
      <w:bCs/>
      <w:i/>
      <w:iCs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10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107"/>
    <w:rPr>
      <w:rFonts w:ascii="Consolas" w:hAnsi="Consolas"/>
      <w:sz w:val="20"/>
      <w:szCs w:val="20"/>
    </w:rPr>
  </w:style>
  <w:style w:type="paragraph" w:customStyle="1" w:styleId="ShareholderLetter-Heading1">
    <w:name w:val="Shareholder Letter - Heading 1"/>
    <w:basedOn w:val="HTMLPreformatted"/>
    <w:qFormat/>
    <w:rsid w:val="00E01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line="360" w:lineRule="auto"/>
    </w:pPr>
    <w:rPr>
      <w:rFonts w:ascii="Times New Roman" w:eastAsiaTheme="minorEastAsia" w:hAnsi="Times New Roman" w:cs="Times New Roman"/>
      <w:b/>
      <w:bCs/>
      <w:sz w:val="28"/>
      <w:szCs w:val="28"/>
    </w:rPr>
  </w:style>
  <w:style w:type="paragraph" w:customStyle="1" w:styleId="ShareholderLetter-Header1">
    <w:name w:val="Shareholder Letter - Header 1"/>
    <w:basedOn w:val="HTMLPreformatted"/>
    <w:qFormat/>
    <w:rsid w:val="00E01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imes New Roman" w:eastAsiaTheme="minorEastAsia" w:hAnsi="Times New Roman" w:cs="Times New Roman"/>
      <w:b/>
      <w:bCs/>
      <w:sz w:val="36"/>
      <w:szCs w:val="36"/>
    </w:rPr>
  </w:style>
  <w:style w:type="paragraph" w:customStyle="1" w:styleId="ShareholderLetter-Footer1">
    <w:name w:val="Shareholder Letter - Footer 1"/>
    <w:basedOn w:val="Footer"/>
    <w:qFormat/>
    <w:rsid w:val="00E01107"/>
    <w:pPr>
      <w:jc w:val="center"/>
    </w:pPr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1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107"/>
  </w:style>
  <w:style w:type="paragraph" w:customStyle="1" w:styleId="ShareholderLetter-Footer2">
    <w:name w:val="Shareholder Letter - Footer 2"/>
    <w:basedOn w:val="Footer"/>
    <w:qFormat/>
    <w:rsid w:val="00E01107"/>
    <w:pPr>
      <w:jc w:val="center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ShareholderLetter-BodyText1">
    <w:name w:val="Shareholder Letter - Body Text 1"/>
    <w:basedOn w:val="HTMLPreformatted"/>
    <w:qFormat/>
    <w:rsid w:val="00E01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36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ShareholderLetter-Signoff">
    <w:name w:val="Shareholder Letter - Sign off"/>
    <w:basedOn w:val="HTMLPreformatted"/>
    <w:qFormat/>
    <w:rsid w:val="00E01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36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5D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D0E"/>
  </w:style>
  <w:style w:type="paragraph" w:styleId="BalloonText">
    <w:name w:val="Balloon Text"/>
    <w:basedOn w:val="Normal"/>
    <w:link w:val="BalloonTextChar"/>
    <w:uiPriority w:val="99"/>
    <w:semiHidden/>
    <w:unhideWhenUsed/>
    <w:rsid w:val="009C02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26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F5A8F"/>
    <w:rPr>
      <w:color w:val="808080"/>
    </w:rPr>
  </w:style>
  <w:style w:type="paragraph" w:styleId="ListParagraph">
    <w:name w:val="List Paragraph"/>
    <w:basedOn w:val="Normal"/>
    <w:uiPriority w:val="34"/>
    <w:qFormat/>
    <w:rsid w:val="003221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80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678"/>
    <w:rPr>
      <w:b/>
      <w:bCs/>
      <w:sz w:val="20"/>
      <w:szCs w:val="20"/>
    </w:rPr>
  </w:style>
  <w:style w:type="paragraph" w:customStyle="1" w:styleId="FilmAlbumCredits-TrackTitles">
    <w:name w:val="Film &amp; Album Credits - Track Titles"/>
    <w:basedOn w:val="Normal"/>
    <w:link w:val="FilmAlbumCredits-TrackTitlesChar"/>
    <w:qFormat/>
    <w:rsid w:val="00F129C0"/>
    <w:pPr>
      <w:tabs>
        <w:tab w:val="left" w:pos="5961"/>
      </w:tabs>
      <w:outlineLvl w:val="2"/>
    </w:pPr>
    <w:rPr>
      <w:b/>
      <w:bCs/>
      <w:caps/>
      <w:sz w:val="28"/>
      <w:szCs w:val="28"/>
    </w:rPr>
  </w:style>
  <w:style w:type="character" w:customStyle="1" w:styleId="FilmAlbumCredits-TrackTitlesChar">
    <w:name w:val="Film &amp; Album Credits - Track Titles Char"/>
    <w:basedOn w:val="DefaultParagraphFont"/>
    <w:link w:val="FilmAlbumCredits-TrackTitles"/>
    <w:rsid w:val="00F129C0"/>
    <w:rPr>
      <w:rFonts w:ascii="Neue Haas Unica" w:hAnsi="Neue Haas Unica"/>
      <w:b/>
      <w:bCs/>
      <w:caps/>
      <w:sz w:val="28"/>
      <w:szCs w:val="28"/>
    </w:rPr>
  </w:style>
  <w:style w:type="paragraph" w:customStyle="1" w:styleId="FilmAlbumCredits-Songwriter">
    <w:name w:val="Film &amp; Album Credits - Songwriter"/>
    <w:basedOn w:val="Normal"/>
    <w:link w:val="FilmAlbumCredits-SongwriterChar"/>
    <w:qFormat/>
    <w:rsid w:val="00067E21"/>
    <w:rPr>
      <w:rFonts w:ascii="Neue Haas Unica Med" w:hAnsi="Neue Haas Unica Med"/>
      <w:sz w:val="24"/>
      <w:szCs w:val="24"/>
    </w:rPr>
  </w:style>
  <w:style w:type="character" w:customStyle="1" w:styleId="FilmAlbumCredits-SongwriterChar">
    <w:name w:val="Film &amp; Album Credits - Songwriter Char"/>
    <w:basedOn w:val="DefaultParagraphFont"/>
    <w:link w:val="FilmAlbumCredits-Songwriter"/>
    <w:rsid w:val="00067E21"/>
    <w:rPr>
      <w:rFonts w:ascii="Neue Haas Unica Med" w:hAnsi="Neue Haas Unica Med"/>
      <w:sz w:val="24"/>
      <w:szCs w:val="24"/>
    </w:rPr>
  </w:style>
  <w:style w:type="paragraph" w:customStyle="1" w:styleId="AppendixHeading1">
    <w:name w:val="Appendix Heading 1"/>
    <w:basedOn w:val="Normal"/>
    <w:qFormat/>
    <w:rsid w:val="00F129C0"/>
    <w:pPr>
      <w:outlineLvl w:val="1"/>
    </w:pPr>
    <w:rPr>
      <w:b/>
      <w:bCs/>
      <w:cap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89691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08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2612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10320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8376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0402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963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8482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9810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6044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49621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6561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1705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318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9688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193">
          <w:marLeft w:val="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2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8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5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9843">
          <w:marLeft w:val="0"/>
          <w:marRight w:val="0"/>
          <w:marTop w:val="0"/>
          <w:marBottom w:val="0"/>
          <w:divBdr>
            <w:top w:val="single" w:sz="6" w:space="0" w:color="303436"/>
            <w:left w:val="single" w:sz="6" w:space="0" w:color="303436"/>
            <w:bottom w:val="none" w:sz="0" w:space="0" w:color="auto"/>
            <w:right w:val="single" w:sz="6" w:space="0" w:color="303436"/>
          </w:divBdr>
          <w:divsChild>
            <w:div w:id="8713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95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6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1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26" Type="http://schemas.openxmlformats.org/officeDocument/2006/relationships/header" Target="header15.xml"/><Relationship Id="rId39" Type="http://schemas.openxmlformats.org/officeDocument/2006/relationships/header" Target="header28.xml"/><Relationship Id="rId21" Type="http://schemas.openxmlformats.org/officeDocument/2006/relationships/header" Target="header10.xml"/><Relationship Id="rId34" Type="http://schemas.openxmlformats.org/officeDocument/2006/relationships/header" Target="header23.xml"/><Relationship Id="rId42" Type="http://schemas.openxmlformats.org/officeDocument/2006/relationships/header" Target="header31.xml"/><Relationship Id="rId47" Type="http://schemas.openxmlformats.org/officeDocument/2006/relationships/header" Target="header36.xml"/><Relationship Id="rId50" Type="http://schemas.openxmlformats.org/officeDocument/2006/relationships/header" Target="header39.xml"/><Relationship Id="rId55" Type="http://schemas.openxmlformats.org/officeDocument/2006/relationships/header" Target="header44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9" Type="http://schemas.openxmlformats.org/officeDocument/2006/relationships/header" Target="header18.xml"/><Relationship Id="rId11" Type="http://schemas.openxmlformats.org/officeDocument/2006/relationships/header" Target="header2.xml"/><Relationship Id="rId24" Type="http://schemas.openxmlformats.org/officeDocument/2006/relationships/header" Target="header13.xml"/><Relationship Id="rId32" Type="http://schemas.openxmlformats.org/officeDocument/2006/relationships/header" Target="header21.xml"/><Relationship Id="rId37" Type="http://schemas.openxmlformats.org/officeDocument/2006/relationships/header" Target="header26.xml"/><Relationship Id="rId40" Type="http://schemas.openxmlformats.org/officeDocument/2006/relationships/header" Target="header29.xml"/><Relationship Id="rId45" Type="http://schemas.openxmlformats.org/officeDocument/2006/relationships/header" Target="header34.xml"/><Relationship Id="rId53" Type="http://schemas.openxmlformats.org/officeDocument/2006/relationships/header" Target="header42.xml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header" Target="header8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11.xml"/><Relationship Id="rId27" Type="http://schemas.openxmlformats.org/officeDocument/2006/relationships/header" Target="header16.xml"/><Relationship Id="rId30" Type="http://schemas.openxmlformats.org/officeDocument/2006/relationships/header" Target="header19.xml"/><Relationship Id="rId35" Type="http://schemas.openxmlformats.org/officeDocument/2006/relationships/header" Target="header24.xml"/><Relationship Id="rId43" Type="http://schemas.openxmlformats.org/officeDocument/2006/relationships/header" Target="header32.xml"/><Relationship Id="rId48" Type="http://schemas.openxmlformats.org/officeDocument/2006/relationships/header" Target="header37.xml"/><Relationship Id="rId56" Type="http://schemas.openxmlformats.org/officeDocument/2006/relationships/footer" Target="footer4.xml"/><Relationship Id="rId8" Type="http://schemas.openxmlformats.org/officeDocument/2006/relationships/image" Target="media/image2.svg"/><Relationship Id="rId51" Type="http://schemas.openxmlformats.org/officeDocument/2006/relationships/header" Target="header40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5" Type="http://schemas.openxmlformats.org/officeDocument/2006/relationships/header" Target="header14.xml"/><Relationship Id="rId33" Type="http://schemas.openxmlformats.org/officeDocument/2006/relationships/header" Target="header22.xml"/><Relationship Id="rId38" Type="http://schemas.openxmlformats.org/officeDocument/2006/relationships/header" Target="header27.xml"/><Relationship Id="rId46" Type="http://schemas.openxmlformats.org/officeDocument/2006/relationships/header" Target="header35.xml"/><Relationship Id="rId59" Type="http://schemas.openxmlformats.org/officeDocument/2006/relationships/theme" Target="theme/theme1.xml"/><Relationship Id="rId20" Type="http://schemas.openxmlformats.org/officeDocument/2006/relationships/header" Target="header9.xml"/><Relationship Id="rId41" Type="http://schemas.openxmlformats.org/officeDocument/2006/relationships/header" Target="header30.xml"/><Relationship Id="rId54" Type="http://schemas.openxmlformats.org/officeDocument/2006/relationships/header" Target="header4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12.xml"/><Relationship Id="rId28" Type="http://schemas.openxmlformats.org/officeDocument/2006/relationships/header" Target="header17.xml"/><Relationship Id="rId36" Type="http://schemas.openxmlformats.org/officeDocument/2006/relationships/header" Target="header25.xml"/><Relationship Id="rId49" Type="http://schemas.openxmlformats.org/officeDocument/2006/relationships/header" Target="header38.xml"/><Relationship Id="rId57" Type="http://schemas.openxmlformats.org/officeDocument/2006/relationships/header" Target="header45.xml"/><Relationship Id="rId10" Type="http://schemas.openxmlformats.org/officeDocument/2006/relationships/footer" Target="footer1.xml"/><Relationship Id="rId31" Type="http://schemas.openxmlformats.org/officeDocument/2006/relationships/header" Target="header20.xml"/><Relationship Id="rId44" Type="http://schemas.openxmlformats.org/officeDocument/2006/relationships/header" Target="header33.xml"/><Relationship Id="rId52" Type="http://schemas.openxmlformats.org/officeDocument/2006/relationships/header" Target="header4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1</Pages>
  <Words>4502</Words>
  <Characters>25663</Characters>
  <Application>Microsoft Office Word</Application>
  <DocSecurity>0</DocSecurity>
  <Lines>213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    Notes</vt:lpstr>
      <vt:lpstr>    Sample Credits</vt:lpstr>
      <vt:lpstr>    Endless</vt:lpstr>
      <vt:lpstr>        “Device Control”</vt:lpstr>
      <vt:lpstr>        “At Your Best (You Are Love)”</vt:lpstr>
      <vt:lpstr>        “Alabama”</vt:lpstr>
      <vt:lpstr>        “Mine”</vt:lpstr>
      <vt:lpstr>        “U-N-I-T-Y”</vt:lpstr>
      <vt:lpstr>        Ambience 001: “In a Certain Way”</vt:lpstr>
      <vt:lpstr>        “Comme des Garçons”</vt:lpstr>
      <vt:lpstr>        “Xenons”</vt:lpstr>
      <vt:lpstr>        Ambience 002: “Honeybaby”</vt:lpstr>
      <vt:lpstr>        “Wither”</vt:lpstr>
      <vt:lpstr>        “Hublots”</vt:lpstr>
      <vt:lpstr>        “Walk Away”</vt:lpstr>
      <vt:lpstr>        “In Here Somewhere”</vt:lpstr>
      <vt:lpstr>        “Slide on Me”</vt:lpstr>
      <vt:lpstr>        “Sideways”</vt:lpstr>
      <vt:lpstr>        “Florida”</vt:lpstr>
      <vt:lpstr>        “Impietas + Deathwish (ASR)”</vt:lpstr>
      <vt:lpstr>        “Rushes”</vt:lpstr>
      <vt:lpstr>        “Rushes To”</vt:lpstr>
      <vt:lpstr>        “Higgs”</vt:lpstr>
      <vt:lpstr>        “Mitsubishi Sony”</vt:lpstr>
      <vt:lpstr>        London Contemporary Orchestra</vt:lpstr>
      <vt:lpstr>        Special Thanks to Tom Sachs, Nate &amp; Grady</vt:lpstr>
    </vt:vector>
  </TitlesOfParts>
  <Company/>
  <LinksUpToDate>false</LinksUpToDate>
  <CharactersWithSpaces>30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0T16:52:00Z</dcterms:created>
  <dcterms:modified xsi:type="dcterms:W3CDTF">2023-11-10T17:00:00Z</dcterms:modified>
</cp:coreProperties>
</file>